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6603676"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1962E2">
        <w:rPr>
          <w:rFonts w:ascii="Arial" w:eastAsia="Arial" w:hAnsi="Arial" w:cs="Arial"/>
          <w:sz w:val="28"/>
          <w:szCs w:val="28"/>
        </w:rPr>
        <w:t>1</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D82F86C"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365DB2">
        <w:rPr>
          <w:rFonts w:ascii="Arial" w:eastAsia="Arial" w:hAnsi="Arial" w:cs="Arial"/>
          <w:sz w:val="24"/>
          <w:szCs w:val="24"/>
        </w:rPr>
        <w:t>3</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962E2">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25821A2B" w:rsidR="0057779B" w:rsidRPr="00365DB2" w:rsidRDefault="00EB19CC" w:rsidP="00D04565">
      <w:pPr>
        <w:widowControl/>
        <w:spacing w:after="0" w:line="240" w:lineRule="auto"/>
        <w:contextualSpacing/>
        <w:jc w:val="both"/>
        <w:rPr>
          <w:rFonts w:ascii="Arial" w:eastAsia="Arial" w:hAnsi="Arial" w:cs="Arial"/>
          <w:b/>
          <w:sz w:val="24"/>
          <w:szCs w:val="24"/>
        </w:rPr>
      </w:pPr>
      <w:r w:rsidRPr="00365DB2">
        <w:rPr>
          <w:rFonts w:ascii="Arial" w:eastAsia="Arial" w:hAnsi="Arial" w:cs="Arial"/>
          <w:sz w:val="24"/>
          <w:szCs w:val="24"/>
        </w:rPr>
        <w:t>As</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000F1866" w:rsidRPr="005E064F">
        <w:rPr>
          <w:rFonts w:ascii="Arial" w:eastAsia="Arial" w:hAnsi="Arial" w:cs="Arial"/>
          <w:b/>
          <w:color w:val="0070C0"/>
          <w:sz w:val="24"/>
          <w:szCs w:val="24"/>
        </w:rPr>
        <w:t>2</w:t>
      </w:r>
      <w:r w:rsidR="005E064F" w:rsidRPr="005E064F">
        <w:rPr>
          <w:rFonts w:ascii="Arial" w:eastAsia="Arial" w:hAnsi="Arial" w:cs="Arial"/>
          <w:b/>
          <w:color w:val="0070C0"/>
          <w:sz w:val="24"/>
          <w:szCs w:val="24"/>
        </w:rPr>
        <w:t>3</w:t>
      </w:r>
      <w:r w:rsidR="00D16141" w:rsidRPr="005E064F">
        <w:rPr>
          <w:rFonts w:ascii="Arial" w:eastAsia="Arial" w:hAnsi="Arial" w:cs="Arial"/>
          <w:b/>
          <w:color w:val="0070C0"/>
          <w:sz w:val="24"/>
          <w:szCs w:val="24"/>
        </w:rPr>
        <w:t xml:space="preserve"> </w:t>
      </w:r>
      <w:r w:rsidR="00020077" w:rsidRPr="005E064F">
        <w:rPr>
          <w:rFonts w:ascii="Arial" w:eastAsia="Arial" w:hAnsi="Arial" w:cs="Arial"/>
          <w:b/>
          <w:color w:val="0070C0"/>
          <w:sz w:val="24"/>
          <w:szCs w:val="24"/>
        </w:rPr>
        <w:t>Dec</w:t>
      </w:r>
      <w:r w:rsidR="00C55046" w:rsidRPr="005E064F">
        <w:rPr>
          <w:rFonts w:ascii="Arial" w:eastAsia="Arial" w:hAnsi="Arial" w:cs="Arial"/>
          <w:b/>
          <w:color w:val="0070C0"/>
          <w:sz w:val="24"/>
          <w:szCs w:val="24"/>
        </w:rPr>
        <w:t>ember</w:t>
      </w:r>
      <w:r w:rsidR="00D16141" w:rsidRPr="005E064F">
        <w:rPr>
          <w:rFonts w:ascii="Arial" w:eastAsia="Arial" w:hAnsi="Arial" w:cs="Arial"/>
          <w:b/>
          <w:color w:val="0070C0"/>
          <w:sz w:val="24"/>
          <w:szCs w:val="24"/>
        </w:rPr>
        <w:t xml:space="preserve"> </w:t>
      </w:r>
      <w:r w:rsidR="00C55046" w:rsidRPr="005E064F">
        <w:rPr>
          <w:rFonts w:ascii="Arial" w:eastAsia="Arial" w:hAnsi="Arial" w:cs="Arial"/>
          <w:b/>
          <w:color w:val="0070C0"/>
          <w:sz w:val="24"/>
          <w:szCs w:val="24"/>
        </w:rPr>
        <w:t>2020,</w:t>
      </w:r>
      <w:r w:rsidR="00D16141" w:rsidRPr="005E064F">
        <w:rPr>
          <w:rFonts w:ascii="Arial" w:eastAsia="Arial" w:hAnsi="Arial" w:cs="Arial"/>
          <w:b/>
          <w:color w:val="0070C0"/>
          <w:sz w:val="24"/>
          <w:szCs w:val="24"/>
        </w:rPr>
        <w:t xml:space="preserve"> </w:t>
      </w:r>
      <w:r w:rsidR="00C55046" w:rsidRPr="005E064F">
        <w:rPr>
          <w:rFonts w:ascii="Arial" w:eastAsia="Arial" w:hAnsi="Arial" w:cs="Arial"/>
          <w:b/>
          <w:color w:val="0070C0"/>
          <w:sz w:val="24"/>
          <w:szCs w:val="24"/>
        </w:rPr>
        <w:t>4PM</w:t>
      </w:r>
      <w:r w:rsidRPr="00365DB2">
        <w:rPr>
          <w:rFonts w:ascii="Arial" w:eastAsia="Arial" w:hAnsi="Arial" w:cs="Arial"/>
          <w:sz w:val="24"/>
          <w:szCs w:val="24"/>
        </w:rPr>
        <w:t>,</w:t>
      </w:r>
      <w:r w:rsidR="00D16141" w:rsidRPr="00365DB2">
        <w:rPr>
          <w:rFonts w:ascii="Arial" w:eastAsia="Arial" w:hAnsi="Arial" w:cs="Arial"/>
          <w:sz w:val="24"/>
          <w:szCs w:val="24"/>
        </w:rPr>
        <w:t xml:space="preserve"> </w:t>
      </w:r>
      <w:r w:rsidRPr="00365DB2">
        <w:rPr>
          <w:rFonts w:ascii="Arial" w:eastAsia="Arial" w:hAnsi="Arial" w:cs="Arial"/>
          <w:sz w:val="24"/>
          <w:szCs w:val="24"/>
        </w:rPr>
        <w:t>the</w:t>
      </w:r>
      <w:r w:rsidR="00D16141" w:rsidRPr="00365DB2">
        <w:rPr>
          <w:rFonts w:ascii="Arial" w:eastAsia="Arial" w:hAnsi="Arial" w:cs="Arial"/>
          <w:sz w:val="24"/>
          <w:szCs w:val="24"/>
        </w:rPr>
        <w:t xml:space="preserve"> </w:t>
      </w:r>
      <w:r w:rsidRPr="00365DB2">
        <w:rPr>
          <w:rFonts w:ascii="Arial" w:eastAsia="Arial" w:hAnsi="Arial" w:cs="Arial"/>
          <w:sz w:val="24"/>
          <w:szCs w:val="24"/>
        </w:rPr>
        <w:t>Department</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Pr="00365DB2">
        <w:rPr>
          <w:rFonts w:ascii="Arial" w:eastAsia="Arial" w:hAnsi="Arial" w:cs="Arial"/>
          <w:sz w:val="24"/>
          <w:szCs w:val="24"/>
        </w:rPr>
        <w:t>Health</w:t>
      </w:r>
      <w:r w:rsidR="00D16141" w:rsidRPr="00365DB2">
        <w:rPr>
          <w:rFonts w:ascii="Arial" w:eastAsia="Arial" w:hAnsi="Arial" w:cs="Arial"/>
          <w:sz w:val="24"/>
          <w:szCs w:val="24"/>
        </w:rPr>
        <w:t xml:space="preserve"> </w:t>
      </w:r>
      <w:r w:rsidRPr="00365DB2">
        <w:rPr>
          <w:rFonts w:ascii="Arial" w:eastAsia="Arial" w:hAnsi="Arial" w:cs="Arial"/>
          <w:sz w:val="24"/>
          <w:szCs w:val="24"/>
        </w:rPr>
        <w:t>(DOH)</w:t>
      </w:r>
      <w:r w:rsidR="00D16141" w:rsidRPr="00365DB2">
        <w:rPr>
          <w:rFonts w:ascii="Arial" w:eastAsia="Arial" w:hAnsi="Arial" w:cs="Arial"/>
          <w:sz w:val="24"/>
          <w:szCs w:val="24"/>
        </w:rPr>
        <w:t xml:space="preserve"> </w:t>
      </w:r>
      <w:r w:rsidRPr="00365DB2">
        <w:rPr>
          <w:rFonts w:ascii="Arial" w:eastAsia="Arial" w:hAnsi="Arial" w:cs="Arial"/>
          <w:sz w:val="24"/>
          <w:szCs w:val="24"/>
        </w:rPr>
        <w:t>has</w:t>
      </w:r>
      <w:r w:rsidR="00D16141" w:rsidRPr="00365DB2">
        <w:rPr>
          <w:rFonts w:ascii="Arial" w:eastAsia="Arial" w:hAnsi="Arial" w:cs="Arial"/>
          <w:sz w:val="24"/>
          <w:szCs w:val="24"/>
        </w:rPr>
        <w:t xml:space="preserve"> </w:t>
      </w:r>
      <w:r w:rsidRPr="00365DB2">
        <w:rPr>
          <w:rFonts w:ascii="Arial" w:eastAsia="Arial" w:hAnsi="Arial" w:cs="Arial"/>
          <w:sz w:val="24"/>
          <w:szCs w:val="24"/>
        </w:rPr>
        <w:t>recorded</w:t>
      </w:r>
      <w:r w:rsidR="00D16141" w:rsidRPr="00365DB2">
        <w:rPr>
          <w:rFonts w:ascii="Arial" w:eastAsia="Arial" w:hAnsi="Arial" w:cs="Arial"/>
          <w:sz w:val="24"/>
          <w:szCs w:val="24"/>
        </w:rPr>
        <w:t xml:space="preserve"> </w:t>
      </w:r>
      <w:r w:rsidRPr="00365DB2">
        <w:rPr>
          <w:rFonts w:ascii="Arial" w:eastAsia="Arial" w:hAnsi="Arial" w:cs="Arial"/>
          <w:sz w:val="24"/>
          <w:szCs w:val="24"/>
        </w:rPr>
        <w:t>a</w:t>
      </w:r>
      <w:r w:rsidR="00D16141" w:rsidRPr="00365DB2">
        <w:rPr>
          <w:rFonts w:ascii="Arial" w:eastAsia="Arial" w:hAnsi="Arial" w:cs="Arial"/>
          <w:sz w:val="24"/>
          <w:szCs w:val="24"/>
        </w:rPr>
        <w:t xml:space="preserve"> </w:t>
      </w:r>
      <w:r w:rsidRPr="00365DB2">
        <w:rPr>
          <w:rFonts w:ascii="Arial" w:eastAsia="Arial" w:hAnsi="Arial" w:cs="Arial"/>
          <w:sz w:val="24"/>
          <w:szCs w:val="24"/>
        </w:rPr>
        <w:t>total</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00B37CC3" w:rsidRPr="005E064F">
        <w:rPr>
          <w:rFonts w:ascii="Arial" w:eastAsia="Arial" w:hAnsi="Arial" w:cs="Arial"/>
          <w:b/>
          <w:color w:val="0070C0"/>
          <w:sz w:val="24"/>
          <w:szCs w:val="24"/>
        </w:rPr>
        <w:t>4</w:t>
      </w:r>
      <w:r w:rsidR="00D72392" w:rsidRPr="005E064F">
        <w:rPr>
          <w:rFonts w:ascii="Arial" w:eastAsia="Arial" w:hAnsi="Arial" w:cs="Arial"/>
          <w:b/>
          <w:color w:val="0070C0"/>
          <w:sz w:val="24"/>
          <w:szCs w:val="24"/>
        </w:rPr>
        <w:t>6</w:t>
      </w:r>
      <w:r w:rsidR="005E064F" w:rsidRPr="005E064F">
        <w:rPr>
          <w:rFonts w:ascii="Arial" w:eastAsia="Arial" w:hAnsi="Arial" w:cs="Arial"/>
          <w:b/>
          <w:color w:val="0070C0"/>
          <w:sz w:val="24"/>
          <w:szCs w:val="24"/>
        </w:rPr>
        <w:t>4</w:t>
      </w:r>
      <w:r w:rsidR="00B37CC3" w:rsidRPr="005E064F">
        <w:rPr>
          <w:rFonts w:ascii="Arial" w:eastAsia="Arial" w:hAnsi="Arial" w:cs="Arial"/>
          <w:b/>
          <w:color w:val="0070C0"/>
          <w:sz w:val="24"/>
          <w:szCs w:val="24"/>
        </w:rPr>
        <w:t>,</w:t>
      </w:r>
      <w:r w:rsidR="005E064F" w:rsidRPr="005E064F">
        <w:rPr>
          <w:rFonts w:ascii="Arial" w:eastAsia="Arial" w:hAnsi="Arial" w:cs="Arial"/>
          <w:b/>
          <w:color w:val="0070C0"/>
          <w:sz w:val="24"/>
          <w:szCs w:val="24"/>
        </w:rPr>
        <w:t>004</w:t>
      </w:r>
      <w:r w:rsidR="00E04483" w:rsidRPr="005E064F">
        <w:rPr>
          <w:rFonts w:ascii="Arial" w:eastAsia="Arial" w:hAnsi="Arial" w:cs="Arial"/>
          <w:b/>
          <w:color w:val="0070C0"/>
          <w:sz w:val="24"/>
          <w:szCs w:val="24"/>
        </w:rPr>
        <w:t xml:space="preserve"> </w:t>
      </w:r>
      <w:r w:rsidR="00FD6C15" w:rsidRPr="005E064F">
        <w:rPr>
          <w:rFonts w:ascii="Arial" w:eastAsia="Arial" w:hAnsi="Arial" w:cs="Arial"/>
          <w:b/>
          <w:color w:val="0070C0"/>
          <w:sz w:val="24"/>
          <w:szCs w:val="24"/>
        </w:rPr>
        <w:t>co</w:t>
      </w:r>
      <w:r w:rsidRPr="005E064F">
        <w:rPr>
          <w:rFonts w:ascii="Arial" w:eastAsia="Arial" w:hAnsi="Arial" w:cs="Arial"/>
          <w:b/>
          <w:color w:val="0070C0"/>
          <w:sz w:val="24"/>
          <w:szCs w:val="24"/>
        </w:rPr>
        <w:t>nfirmed</w:t>
      </w:r>
      <w:r w:rsidR="00D16141" w:rsidRPr="005E064F">
        <w:rPr>
          <w:rFonts w:ascii="Arial" w:eastAsia="Arial" w:hAnsi="Arial" w:cs="Arial"/>
          <w:b/>
          <w:color w:val="0070C0"/>
          <w:sz w:val="24"/>
          <w:szCs w:val="24"/>
        </w:rPr>
        <w:t xml:space="preserve"> </w:t>
      </w:r>
      <w:r w:rsidRPr="005E064F">
        <w:rPr>
          <w:rFonts w:ascii="Arial" w:eastAsia="Arial" w:hAnsi="Arial" w:cs="Arial"/>
          <w:b/>
          <w:color w:val="0070C0"/>
          <w:sz w:val="24"/>
          <w:szCs w:val="24"/>
        </w:rPr>
        <w:t>cases</w:t>
      </w:r>
      <w:r w:rsidRPr="00365DB2">
        <w:rPr>
          <w:rFonts w:ascii="Arial" w:eastAsia="Arial" w:hAnsi="Arial" w:cs="Arial"/>
          <w:sz w:val="24"/>
          <w:szCs w:val="24"/>
        </w:rPr>
        <w:t>;</w:t>
      </w:r>
      <w:r w:rsidR="00D16141" w:rsidRPr="00365DB2">
        <w:rPr>
          <w:rFonts w:ascii="Arial" w:eastAsia="Arial" w:hAnsi="Arial" w:cs="Arial"/>
          <w:sz w:val="24"/>
          <w:szCs w:val="24"/>
        </w:rPr>
        <w:t xml:space="preserve"> </w:t>
      </w:r>
      <w:r w:rsidRPr="00365DB2">
        <w:rPr>
          <w:rFonts w:ascii="Arial" w:eastAsia="Arial" w:hAnsi="Arial" w:cs="Arial"/>
          <w:sz w:val="24"/>
          <w:szCs w:val="24"/>
        </w:rPr>
        <w:t>of</w:t>
      </w:r>
      <w:r w:rsidR="00D16141" w:rsidRPr="00365DB2">
        <w:rPr>
          <w:rFonts w:ascii="Arial" w:eastAsia="Arial" w:hAnsi="Arial" w:cs="Arial"/>
          <w:sz w:val="24"/>
          <w:szCs w:val="24"/>
        </w:rPr>
        <w:t xml:space="preserve"> </w:t>
      </w:r>
      <w:r w:rsidRPr="00365DB2">
        <w:rPr>
          <w:rFonts w:ascii="Arial" w:eastAsia="Arial" w:hAnsi="Arial" w:cs="Arial"/>
          <w:sz w:val="24"/>
          <w:szCs w:val="24"/>
        </w:rPr>
        <w:t>which,</w:t>
      </w:r>
      <w:r w:rsidR="00D16141" w:rsidRPr="00365DB2">
        <w:rPr>
          <w:rFonts w:ascii="Arial" w:eastAsia="Arial" w:hAnsi="Arial" w:cs="Arial"/>
          <w:sz w:val="24"/>
          <w:szCs w:val="24"/>
        </w:rPr>
        <w:t xml:space="preserve"> </w:t>
      </w:r>
      <w:r w:rsidR="00653A4A" w:rsidRPr="005E064F">
        <w:rPr>
          <w:rFonts w:ascii="Arial" w:eastAsia="Arial" w:hAnsi="Arial" w:cs="Arial"/>
          <w:b/>
          <w:color w:val="0070C0"/>
          <w:sz w:val="24"/>
          <w:szCs w:val="24"/>
        </w:rPr>
        <w:t>24,</w:t>
      </w:r>
      <w:r w:rsidR="005E064F" w:rsidRPr="005E064F">
        <w:rPr>
          <w:rFonts w:ascii="Arial" w:eastAsia="Arial" w:hAnsi="Arial" w:cs="Arial"/>
          <w:b/>
          <w:color w:val="0070C0"/>
          <w:sz w:val="24"/>
          <w:szCs w:val="24"/>
        </w:rPr>
        <w:t>984</w:t>
      </w:r>
      <w:r w:rsidR="00653A4A" w:rsidRPr="00365DB2">
        <w:rPr>
          <w:rFonts w:ascii="Arial" w:eastAsia="Arial" w:hAnsi="Arial" w:cs="Arial"/>
          <w:b/>
          <w:sz w:val="24"/>
          <w:szCs w:val="24"/>
        </w:rPr>
        <w:t xml:space="preserve"> </w:t>
      </w:r>
      <w:r w:rsidRPr="00365DB2">
        <w:rPr>
          <w:rFonts w:ascii="Arial" w:eastAsia="Arial" w:hAnsi="Arial" w:cs="Arial"/>
          <w:sz w:val="24"/>
          <w:szCs w:val="24"/>
        </w:rPr>
        <w:t>are</w:t>
      </w:r>
      <w:r w:rsidR="00D16141" w:rsidRPr="00365DB2">
        <w:rPr>
          <w:rFonts w:ascii="Arial" w:eastAsia="Arial" w:hAnsi="Arial" w:cs="Arial"/>
          <w:sz w:val="24"/>
          <w:szCs w:val="24"/>
        </w:rPr>
        <w:t xml:space="preserve"> </w:t>
      </w:r>
      <w:r w:rsidRPr="005E064F">
        <w:rPr>
          <w:rFonts w:ascii="Arial" w:eastAsia="Arial" w:hAnsi="Arial" w:cs="Arial"/>
          <w:b/>
          <w:color w:val="0070C0"/>
          <w:sz w:val="24"/>
          <w:szCs w:val="24"/>
        </w:rPr>
        <w:t>active</w:t>
      </w:r>
      <w:r w:rsidRPr="00365DB2">
        <w:rPr>
          <w:rFonts w:ascii="Arial" w:eastAsia="Arial" w:hAnsi="Arial" w:cs="Arial"/>
          <w:sz w:val="24"/>
          <w:szCs w:val="24"/>
        </w:rPr>
        <w:t>,</w:t>
      </w:r>
      <w:r w:rsidR="00D16141" w:rsidRPr="00365DB2">
        <w:rPr>
          <w:rFonts w:ascii="Arial" w:eastAsia="Arial" w:hAnsi="Arial" w:cs="Arial"/>
          <w:sz w:val="24"/>
          <w:szCs w:val="24"/>
        </w:rPr>
        <w:t xml:space="preserve"> </w:t>
      </w:r>
      <w:r w:rsidR="00653A4A" w:rsidRPr="005E064F">
        <w:rPr>
          <w:rFonts w:ascii="Arial" w:eastAsia="Arial" w:hAnsi="Arial" w:cs="Arial"/>
          <w:b/>
          <w:color w:val="0070C0"/>
          <w:sz w:val="24"/>
          <w:szCs w:val="24"/>
        </w:rPr>
        <w:t>429,</w:t>
      </w:r>
      <w:r w:rsidR="005E064F" w:rsidRPr="005E064F">
        <w:rPr>
          <w:rFonts w:ascii="Arial" w:eastAsia="Arial" w:hAnsi="Arial" w:cs="Arial"/>
          <w:b/>
          <w:color w:val="0070C0"/>
          <w:sz w:val="24"/>
          <w:szCs w:val="24"/>
        </w:rPr>
        <w:t>972</w:t>
      </w:r>
      <w:r w:rsidR="00653A4A" w:rsidRPr="00365DB2">
        <w:rPr>
          <w:rFonts w:ascii="Arial" w:eastAsia="Arial" w:hAnsi="Arial" w:cs="Arial"/>
          <w:b/>
          <w:sz w:val="24"/>
          <w:szCs w:val="24"/>
        </w:rPr>
        <w:t xml:space="preserve"> </w:t>
      </w:r>
      <w:r w:rsidRPr="00365DB2">
        <w:rPr>
          <w:rFonts w:ascii="Arial" w:eastAsia="Arial" w:hAnsi="Arial" w:cs="Arial"/>
          <w:sz w:val="24"/>
          <w:szCs w:val="24"/>
        </w:rPr>
        <w:t>have</w:t>
      </w:r>
      <w:r w:rsidR="00D16141" w:rsidRPr="00365DB2">
        <w:rPr>
          <w:rFonts w:ascii="Arial" w:eastAsia="Arial" w:hAnsi="Arial" w:cs="Arial"/>
          <w:sz w:val="24"/>
          <w:szCs w:val="24"/>
        </w:rPr>
        <w:t xml:space="preserve"> </w:t>
      </w:r>
      <w:r w:rsidRPr="005E064F">
        <w:rPr>
          <w:rFonts w:ascii="Arial" w:eastAsia="Arial" w:hAnsi="Arial" w:cs="Arial"/>
          <w:b/>
          <w:color w:val="0070C0"/>
          <w:sz w:val="24"/>
          <w:szCs w:val="24"/>
        </w:rPr>
        <w:t>recovered</w:t>
      </w:r>
      <w:r w:rsidR="00D16141" w:rsidRPr="00365DB2">
        <w:rPr>
          <w:rFonts w:ascii="Arial" w:eastAsia="Arial" w:hAnsi="Arial" w:cs="Arial"/>
          <w:sz w:val="24"/>
          <w:szCs w:val="24"/>
        </w:rPr>
        <w:t xml:space="preserve"> </w:t>
      </w:r>
      <w:r w:rsidRPr="00365DB2">
        <w:rPr>
          <w:rFonts w:ascii="Arial" w:eastAsia="Arial" w:hAnsi="Arial" w:cs="Arial"/>
          <w:sz w:val="24"/>
          <w:szCs w:val="24"/>
        </w:rPr>
        <w:t>and</w:t>
      </w:r>
      <w:r w:rsidR="00D16141" w:rsidRPr="00365DB2">
        <w:rPr>
          <w:rFonts w:ascii="Arial" w:eastAsia="Arial" w:hAnsi="Arial" w:cs="Arial"/>
          <w:sz w:val="24"/>
          <w:szCs w:val="24"/>
        </w:rPr>
        <w:t xml:space="preserve"> </w:t>
      </w:r>
      <w:r w:rsidR="00653A4A" w:rsidRPr="005E064F">
        <w:rPr>
          <w:rFonts w:ascii="Arial" w:eastAsia="Arial" w:hAnsi="Arial" w:cs="Arial"/>
          <w:b/>
          <w:color w:val="0070C0"/>
          <w:sz w:val="24"/>
          <w:szCs w:val="24"/>
        </w:rPr>
        <w:t>9,0</w:t>
      </w:r>
      <w:r w:rsidR="005E064F" w:rsidRPr="005E064F">
        <w:rPr>
          <w:rFonts w:ascii="Arial" w:eastAsia="Arial" w:hAnsi="Arial" w:cs="Arial"/>
          <w:b/>
          <w:color w:val="0070C0"/>
          <w:sz w:val="24"/>
          <w:szCs w:val="24"/>
        </w:rPr>
        <w:t>48</w:t>
      </w:r>
      <w:r w:rsidR="00653A4A" w:rsidRPr="005E064F">
        <w:rPr>
          <w:rFonts w:ascii="Arial" w:eastAsia="Arial" w:hAnsi="Arial" w:cs="Arial"/>
          <w:b/>
          <w:color w:val="0070C0"/>
          <w:sz w:val="24"/>
          <w:szCs w:val="24"/>
        </w:rPr>
        <w:t xml:space="preserve"> </w:t>
      </w:r>
      <w:r w:rsidR="00D74F68" w:rsidRPr="005E064F">
        <w:rPr>
          <w:rFonts w:ascii="Arial" w:eastAsia="Arial" w:hAnsi="Arial" w:cs="Arial"/>
          <w:b/>
          <w:color w:val="0070C0"/>
          <w:sz w:val="24"/>
          <w:szCs w:val="24"/>
        </w:rPr>
        <w:t>death</w:t>
      </w:r>
      <w:r w:rsidR="0057779B" w:rsidRPr="005E064F">
        <w:rPr>
          <w:rFonts w:ascii="Arial" w:eastAsia="Arial" w:hAnsi="Arial" w:cs="Arial"/>
          <w:b/>
          <w:color w:val="0070C0"/>
          <w:sz w:val="24"/>
          <w:szCs w:val="24"/>
        </w:rPr>
        <w:t>s</w:t>
      </w:r>
      <w:r w:rsidR="0057779B" w:rsidRPr="005E064F">
        <w:rPr>
          <w:rFonts w:ascii="Arial" w:eastAsia="Arial" w:hAnsi="Arial" w:cs="Arial"/>
          <w:color w:val="0070C0"/>
          <w:sz w:val="24"/>
          <w:szCs w:val="24"/>
        </w:rPr>
        <w:t>.</w:t>
      </w:r>
    </w:p>
    <w:p w14:paraId="22E235F4" w14:textId="249FC5C3" w:rsidR="00D36D13" w:rsidRPr="001962E2" w:rsidRDefault="003E4C18" w:rsidP="00D04565">
      <w:pPr>
        <w:widowControl/>
        <w:spacing w:after="0" w:line="240" w:lineRule="auto"/>
        <w:contextualSpacing/>
        <w:jc w:val="right"/>
        <w:rPr>
          <w:rFonts w:ascii="Arial" w:eastAsia="Arial" w:hAnsi="Arial" w:cs="Arial"/>
          <w:i/>
          <w:color w:val="0070C0"/>
          <w:sz w:val="16"/>
          <w:szCs w:val="16"/>
        </w:rPr>
      </w:pPr>
      <w:r w:rsidRPr="001962E2">
        <w:rPr>
          <w:rFonts w:ascii="Arial" w:eastAsia="Arial" w:hAnsi="Arial" w:cs="Arial"/>
          <w:i/>
          <w:color w:val="0070C0"/>
          <w:sz w:val="16"/>
          <w:szCs w:val="16"/>
        </w:rPr>
        <w:t>So</w:t>
      </w:r>
      <w:r w:rsidR="00FB6D59" w:rsidRPr="001962E2">
        <w:rPr>
          <w:rFonts w:ascii="Arial" w:eastAsia="Arial" w:hAnsi="Arial" w:cs="Arial"/>
          <w:i/>
          <w:color w:val="0070C0"/>
          <w:sz w:val="16"/>
          <w:szCs w:val="16"/>
        </w:rPr>
        <w:t>urce:</w:t>
      </w:r>
      <w:r w:rsidR="00D16141" w:rsidRPr="001962E2">
        <w:rPr>
          <w:rFonts w:ascii="Arial" w:eastAsia="Arial" w:hAnsi="Arial" w:cs="Arial"/>
          <w:i/>
          <w:color w:val="0070C0"/>
          <w:sz w:val="16"/>
          <w:szCs w:val="16"/>
        </w:rPr>
        <w:t xml:space="preserve"> </w:t>
      </w:r>
      <w:r w:rsidR="00FB6D59" w:rsidRPr="001962E2">
        <w:rPr>
          <w:rFonts w:ascii="Arial" w:eastAsia="Arial" w:hAnsi="Arial" w:cs="Arial"/>
          <w:i/>
          <w:color w:val="0070C0"/>
          <w:sz w:val="16"/>
          <w:szCs w:val="16"/>
        </w:rPr>
        <w:t>DOH-COVID-19</w:t>
      </w:r>
      <w:r w:rsidR="00D16141" w:rsidRPr="001962E2">
        <w:rPr>
          <w:rFonts w:ascii="Arial" w:eastAsia="Arial" w:hAnsi="Arial" w:cs="Arial"/>
          <w:i/>
          <w:color w:val="0070C0"/>
          <w:sz w:val="16"/>
          <w:szCs w:val="16"/>
        </w:rPr>
        <w:t xml:space="preserve"> </w:t>
      </w:r>
      <w:r w:rsidR="00FB6D59" w:rsidRPr="001962E2">
        <w:rPr>
          <w:rFonts w:ascii="Arial" w:eastAsia="Arial" w:hAnsi="Arial" w:cs="Arial"/>
          <w:i/>
          <w:color w:val="0070C0"/>
          <w:sz w:val="16"/>
          <w:szCs w:val="16"/>
        </w:rPr>
        <w:t>Bulletin</w:t>
      </w:r>
      <w:r w:rsidR="00D16141" w:rsidRPr="001962E2">
        <w:rPr>
          <w:rFonts w:ascii="Arial" w:eastAsia="Arial" w:hAnsi="Arial" w:cs="Arial"/>
          <w:i/>
          <w:color w:val="0070C0"/>
          <w:sz w:val="16"/>
          <w:szCs w:val="16"/>
        </w:rPr>
        <w:t xml:space="preserve"> </w:t>
      </w:r>
      <w:r w:rsidR="00FB6D59" w:rsidRPr="001962E2">
        <w:rPr>
          <w:rFonts w:ascii="Arial" w:eastAsia="Arial" w:hAnsi="Arial" w:cs="Arial"/>
          <w:i/>
          <w:color w:val="0070C0"/>
          <w:sz w:val="16"/>
          <w:szCs w:val="16"/>
        </w:rPr>
        <w:t>#</w:t>
      </w:r>
      <w:r w:rsidR="00BD44B3" w:rsidRPr="001962E2">
        <w:rPr>
          <w:rFonts w:ascii="Arial" w:eastAsia="Arial" w:hAnsi="Arial" w:cs="Arial"/>
          <w:i/>
          <w:color w:val="0070C0"/>
          <w:sz w:val="16"/>
          <w:szCs w:val="16"/>
        </w:rPr>
        <w:t>2</w:t>
      </w:r>
      <w:r w:rsidR="003C60DC" w:rsidRPr="001962E2">
        <w:rPr>
          <w:rFonts w:ascii="Arial" w:eastAsia="Arial" w:hAnsi="Arial" w:cs="Arial"/>
          <w:i/>
          <w:color w:val="0070C0"/>
          <w:sz w:val="16"/>
          <w:szCs w:val="16"/>
        </w:rPr>
        <w:t>8</w:t>
      </w:r>
      <w:r w:rsidR="005E064F">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3D86CAA"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629D4">
        <w:rPr>
          <w:rFonts w:ascii="Arial" w:eastAsia="Arial" w:hAnsi="Arial" w:cs="Arial"/>
          <w:b/>
          <w:color w:val="0070C0"/>
          <w:sz w:val="24"/>
          <w:szCs w:val="24"/>
        </w:rPr>
        <w:t>₱</w:t>
      </w:r>
      <w:r w:rsidR="006902DA" w:rsidRPr="006902DA">
        <w:rPr>
          <w:rFonts w:ascii="Arial" w:eastAsia="Arial" w:hAnsi="Arial" w:cs="Arial"/>
          <w:b/>
          <w:bCs/>
          <w:color w:val="0070C0"/>
          <w:sz w:val="24"/>
          <w:szCs w:val="24"/>
        </w:rPr>
        <w:t>1,864,177,102.23</w:t>
      </w:r>
      <w:r w:rsidR="00EA7EBA" w:rsidRPr="00EA7EBA">
        <w:rPr>
          <w:rFonts w:ascii="Arial" w:eastAsia="Arial" w:hAnsi="Arial" w:cs="Arial"/>
          <w:b/>
          <w:bCs/>
          <w:color w:val="0070C0"/>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D16141" w:rsidRPr="00D04565">
        <w:rPr>
          <w:rFonts w:ascii="Arial" w:eastAsia="Arial" w:hAnsi="Arial" w:cs="Arial"/>
          <w:sz w:val="24"/>
          <w:szCs w:val="24"/>
        </w:rPr>
        <w:t xml:space="preserve"> </w:t>
      </w:r>
      <w:r w:rsidR="00145DC5" w:rsidRPr="00145DC5">
        <w:rPr>
          <w:rFonts w:ascii="Arial" w:eastAsia="Arial" w:hAnsi="Arial" w:cs="Arial"/>
          <w:b/>
          <w:color w:val="0070C0"/>
          <w:sz w:val="24"/>
          <w:szCs w:val="24"/>
        </w:rPr>
        <w:t>1,352,191,733.74</w:t>
      </w:r>
      <w:r w:rsidR="00EA7EBA" w:rsidRPr="00EA7EBA">
        <w:rPr>
          <w:rFonts w:ascii="Arial" w:eastAsia="Arial" w:hAnsi="Arial" w:cs="Arial"/>
          <w:b/>
          <w:color w:val="0070C0"/>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629D4">
        <w:rPr>
          <w:rFonts w:ascii="Arial" w:eastAsia="Arial" w:hAnsi="Arial" w:cs="Arial"/>
          <w:b/>
          <w:color w:val="0070C0"/>
          <w:sz w:val="24"/>
          <w:szCs w:val="24"/>
        </w:rPr>
        <w:t>DSWD</w:t>
      </w:r>
      <w:r w:rsidRPr="00A629D4">
        <w:rPr>
          <w:rFonts w:ascii="Arial" w:eastAsia="Arial" w:hAnsi="Arial" w:cs="Arial"/>
          <w:color w:val="0070C0"/>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145DC5" w:rsidRPr="00145DC5" w14:paraId="04F9CD4E" w14:textId="77777777" w:rsidTr="00145DC5">
        <w:trPr>
          <w:trHeight w:val="58"/>
          <w:tblHeader/>
        </w:trPr>
        <w:tc>
          <w:tcPr>
            <w:tcW w:w="176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BE6CBF5" w14:textId="77777777" w:rsidR="00145DC5" w:rsidRPr="00145DC5" w:rsidRDefault="00145DC5" w:rsidP="00145DC5">
            <w:pPr>
              <w:widowControl/>
              <w:spacing w:after="0" w:line="240" w:lineRule="auto"/>
              <w:ind w:right="57"/>
              <w:contextualSpacing/>
              <w:jc w:val="center"/>
              <w:rPr>
                <w:rFonts w:ascii="Arial Narrow" w:eastAsia="Times New Roman" w:hAnsi="Arial Narrow" w:cs="Times New Roman"/>
                <w:b/>
                <w:bCs/>
                <w:color w:val="000000"/>
                <w:sz w:val="20"/>
                <w:szCs w:val="20"/>
              </w:rPr>
            </w:pPr>
            <w:r w:rsidRPr="00145DC5">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02B376B" w14:textId="77777777" w:rsidR="00145DC5" w:rsidRPr="00145DC5" w:rsidRDefault="00145DC5" w:rsidP="00145DC5">
            <w:pPr>
              <w:spacing w:after="0" w:line="240" w:lineRule="auto"/>
              <w:ind w:right="57"/>
              <w:contextualSpacing/>
              <w:jc w:val="center"/>
              <w:rPr>
                <w:rFonts w:ascii="Arial Narrow" w:hAnsi="Arial Narrow"/>
                <w:b/>
                <w:bCs/>
                <w:color w:val="000000"/>
                <w:sz w:val="20"/>
                <w:szCs w:val="20"/>
              </w:rPr>
            </w:pPr>
            <w:r w:rsidRPr="00145DC5">
              <w:rPr>
                <w:rFonts w:ascii="Arial Narrow" w:hAnsi="Arial Narrow"/>
                <w:b/>
                <w:bCs/>
                <w:color w:val="000000"/>
                <w:sz w:val="20"/>
                <w:szCs w:val="20"/>
              </w:rPr>
              <w:t xml:space="preserve"> COST OF ASSISTANCE </w:t>
            </w:r>
          </w:p>
        </w:tc>
      </w:tr>
      <w:tr w:rsidR="00145DC5" w:rsidRPr="00145DC5" w14:paraId="34F80BA2" w14:textId="77777777" w:rsidTr="00145DC5">
        <w:trPr>
          <w:trHeight w:val="20"/>
          <w:tblHeader/>
        </w:trPr>
        <w:tc>
          <w:tcPr>
            <w:tcW w:w="1762" w:type="pct"/>
            <w:gridSpan w:val="2"/>
            <w:vMerge/>
            <w:tcBorders>
              <w:top w:val="single" w:sz="4" w:space="0" w:color="000000"/>
              <w:left w:val="single" w:sz="4" w:space="0" w:color="000000"/>
              <w:bottom w:val="nil"/>
              <w:right w:val="single" w:sz="4" w:space="0" w:color="auto"/>
            </w:tcBorders>
            <w:vAlign w:val="center"/>
            <w:hideMark/>
          </w:tcPr>
          <w:p w14:paraId="35B347EA" w14:textId="77777777" w:rsidR="00145DC5" w:rsidRPr="00145DC5" w:rsidRDefault="00145DC5" w:rsidP="00145DC5">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9DAB3F9" w14:textId="77777777" w:rsidR="00145DC5" w:rsidRPr="00145DC5" w:rsidRDefault="00145DC5" w:rsidP="00145DC5">
            <w:pPr>
              <w:spacing w:after="0" w:line="240" w:lineRule="auto"/>
              <w:ind w:right="57"/>
              <w:contextualSpacing/>
              <w:jc w:val="center"/>
              <w:rPr>
                <w:rFonts w:ascii="Arial Narrow" w:hAnsi="Arial Narrow"/>
                <w:b/>
                <w:bCs/>
                <w:color w:val="000000"/>
                <w:sz w:val="20"/>
                <w:szCs w:val="20"/>
              </w:rPr>
            </w:pPr>
            <w:r w:rsidRPr="00145DC5">
              <w:rPr>
                <w:rFonts w:ascii="Arial Narrow" w:hAnsi="Arial Narrow"/>
                <w:b/>
                <w:bCs/>
                <w:color w:val="000000"/>
                <w:sz w:val="20"/>
                <w:szCs w:val="20"/>
              </w:rPr>
              <w:t xml:space="preserve"> DSWD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6373ABD" w14:textId="77777777" w:rsidR="00145DC5" w:rsidRPr="00145DC5" w:rsidRDefault="00145DC5" w:rsidP="00145DC5">
            <w:pPr>
              <w:spacing w:after="0" w:line="240" w:lineRule="auto"/>
              <w:ind w:right="57"/>
              <w:contextualSpacing/>
              <w:jc w:val="center"/>
              <w:rPr>
                <w:rFonts w:ascii="Arial Narrow" w:hAnsi="Arial Narrow"/>
                <w:b/>
                <w:bCs/>
                <w:color w:val="000000"/>
                <w:sz w:val="20"/>
                <w:szCs w:val="20"/>
              </w:rPr>
            </w:pPr>
            <w:r w:rsidRPr="00145DC5">
              <w:rPr>
                <w:rFonts w:ascii="Arial Narrow" w:hAnsi="Arial Narrow"/>
                <w:b/>
                <w:bCs/>
                <w:color w:val="000000"/>
                <w:sz w:val="20"/>
                <w:szCs w:val="20"/>
              </w:rPr>
              <w:t xml:space="preserve"> NGOs </w:t>
            </w:r>
          </w:p>
        </w:tc>
        <w:tc>
          <w:tcPr>
            <w:tcW w:w="810"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5FD531FC" w14:textId="77777777" w:rsidR="00145DC5" w:rsidRPr="00145DC5" w:rsidRDefault="00145DC5" w:rsidP="00145DC5">
            <w:pPr>
              <w:spacing w:after="0" w:line="240" w:lineRule="auto"/>
              <w:ind w:right="57"/>
              <w:contextualSpacing/>
              <w:jc w:val="center"/>
              <w:rPr>
                <w:rFonts w:ascii="Arial Narrow" w:hAnsi="Arial Narrow"/>
                <w:b/>
                <w:bCs/>
                <w:color w:val="000000"/>
                <w:sz w:val="20"/>
                <w:szCs w:val="20"/>
              </w:rPr>
            </w:pPr>
            <w:r w:rsidRPr="00145DC5">
              <w:rPr>
                <w:rFonts w:ascii="Arial Narrow" w:hAnsi="Arial Narrow"/>
                <w:b/>
                <w:bCs/>
                <w:color w:val="000000"/>
                <w:sz w:val="20"/>
                <w:szCs w:val="20"/>
              </w:rPr>
              <w:t xml:space="preserve"> OTHERS </w:t>
            </w:r>
          </w:p>
        </w:tc>
        <w:tc>
          <w:tcPr>
            <w:tcW w:w="809"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10EB7BC6" w14:textId="77777777" w:rsidR="00145DC5" w:rsidRPr="00145DC5" w:rsidRDefault="00145DC5" w:rsidP="00145DC5">
            <w:pPr>
              <w:spacing w:after="0" w:line="240" w:lineRule="auto"/>
              <w:ind w:right="57"/>
              <w:contextualSpacing/>
              <w:jc w:val="center"/>
              <w:rPr>
                <w:rFonts w:ascii="Arial Narrow" w:hAnsi="Arial Narrow"/>
                <w:b/>
                <w:bCs/>
                <w:color w:val="000000"/>
                <w:sz w:val="20"/>
                <w:szCs w:val="20"/>
              </w:rPr>
            </w:pPr>
            <w:r w:rsidRPr="00145DC5">
              <w:rPr>
                <w:rFonts w:ascii="Arial Narrow" w:hAnsi="Arial Narrow"/>
                <w:b/>
                <w:bCs/>
                <w:color w:val="000000"/>
                <w:sz w:val="20"/>
                <w:szCs w:val="20"/>
              </w:rPr>
              <w:t xml:space="preserve"> GRAND TOTAL </w:t>
            </w:r>
          </w:p>
        </w:tc>
      </w:tr>
      <w:tr w:rsidR="00145DC5" w:rsidRPr="00145DC5" w14:paraId="5EA2907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072970" w14:textId="77777777" w:rsidR="00145DC5" w:rsidRPr="00145DC5" w:rsidRDefault="00145DC5" w:rsidP="00145DC5">
            <w:pPr>
              <w:spacing w:after="0" w:line="240" w:lineRule="auto"/>
              <w:ind w:right="57"/>
              <w:contextualSpacing/>
              <w:jc w:val="center"/>
              <w:rPr>
                <w:rFonts w:ascii="Arial Narrow" w:hAnsi="Arial Narrow"/>
                <w:b/>
                <w:bCs/>
                <w:color w:val="000000"/>
                <w:sz w:val="20"/>
                <w:szCs w:val="20"/>
              </w:rPr>
            </w:pPr>
            <w:r w:rsidRPr="00145DC5">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3CD67C3" w14:textId="3DBDC93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352,191,733.7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A124E8C" w14:textId="34DCBF50"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80,134,958.53 </w:t>
            </w:r>
          </w:p>
        </w:tc>
        <w:tc>
          <w:tcPr>
            <w:tcW w:w="810" w:type="pct"/>
            <w:tcBorders>
              <w:top w:val="nil"/>
              <w:left w:val="nil"/>
              <w:bottom w:val="single" w:sz="4" w:space="0" w:color="000000"/>
              <w:right w:val="single" w:sz="4" w:space="0" w:color="000000"/>
            </w:tcBorders>
            <w:shd w:val="clear" w:color="A5A5A5" w:fill="A5A5A5"/>
            <w:noWrap/>
            <w:vAlign w:val="bottom"/>
            <w:hideMark/>
          </w:tcPr>
          <w:p w14:paraId="3B5C3F3B" w14:textId="13A42E5E"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1,850,409.96 </w:t>
            </w:r>
          </w:p>
        </w:tc>
        <w:tc>
          <w:tcPr>
            <w:tcW w:w="809" w:type="pct"/>
            <w:tcBorders>
              <w:top w:val="nil"/>
              <w:left w:val="nil"/>
              <w:bottom w:val="single" w:sz="4" w:space="0" w:color="000000"/>
              <w:right w:val="single" w:sz="4" w:space="0" w:color="000000"/>
            </w:tcBorders>
            <w:shd w:val="clear" w:color="A5A5A5" w:fill="A5A5A5"/>
            <w:noWrap/>
            <w:vAlign w:val="bottom"/>
            <w:hideMark/>
          </w:tcPr>
          <w:p w14:paraId="5CF28343" w14:textId="1C937882"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64,177,102.23 </w:t>
            </w:r>
          </w:p>
        </w:tc>
      </w:tr>
      <w:tr w:rsidR="00145DC5" w:rsidRPr="00145DC5" w14:paraId="1FB47B7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8CC0A8"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3BC7B2F1" w14:textId="6082DB1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5,748,140.35 </w:t>
            </w:r>
          </w:p>
        </w:tc>
        <w:tc>
          <w:tcPr>
            <w:tcW w:w="810" w:type="pct"/>
            <w:tcBorders>
              <w:top w:val="nil"/>
              <w:left w:val="nil"/>
              <w:bottom w:val="single" w:sz="4" w:space="0" w:color="000000"/>
              <w:right w:val="single" w:sz="4" w:space="0" w:color="000000"/>
            </w:tcBorders>
            <w:shd w:val="clear" w:color="A5A5A5" w:fill="A5A5A5"/>
            <w:noWrap/>
            <w:vAlign w:val="bottom"/>
            <w:hideMark/>
          </w:tcPr>
          <w:p w14:paraId="77288D15" w14:textId="171B95E3"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9B94E0C" w14:textId="6F593032"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4F40019" w14:textId="4B9AD9D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81,158,140.35 </w:t>
            </w:r>
          </w:p>
        </w:tc>
      </w:tr>
      <w:tr w:rsidR="00145DC5" w:rsidRPr="00145DC5" w14:paraId="7EBD247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1BA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9824B23" w14:textId="0EA3C15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46,133,133.19 </w:t>
            </w:r>
          </w:p>
        </w:tc>
        <w:tc>
          <w:tcPr>
            <w:tcW w:w="810" w:type="pct"/>
            <w:tcBorders>
              <w:top w:val="nil"/>
              <w:left w:val="nil"/>
              <w:bottom w:val="single" w:sz="4" w:space="0" w:color="000000"/>
              <w:right w:val="single" w:sz="4" w:space="0" w:color="000000"/>
            </w:tcBorders>
            <w:shd w:val="clear" w:color="auto" w:fill="auto"/>
            <w:noWrap/>
            <w:vAlign w:val="bottom"/>
            <w:hideMark/>
          </w:tcPr>
          <w:p w14:paraId="16897886" w14:textId="0DE8E509"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E17B6E" w14:textId="3FF2941C"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490122" w14:textId="5828D22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133,133.19 </w:t>
            </w:r>
          </w:p>
        </w:tc>
      </w:tr>
      <w:tr w:rsidR="00145DC5" w:rsidRPr="00145DC5" w14:paraId="00EB9BD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D66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DB621AC" w14:textId="31143103"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6F367BFA" w14:textId="6EA9150E"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3F2461" w14:textId="4600F6E9"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96348C5" w14:textId="2E0D11A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53,679.36 </w:t>
            </w:r>
          </w:p>
        </w:tc>
      </w:tr>
      <w:tr w:rsidR="00145DC5" w:rsidRPr="00145DC5" w14:paraId="139C9A98"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72F2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196891AF" w14:textId="6B3B1AD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BA9B373" w14:textId="55814A66"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562A8E" w14:textId="532D9A28"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CAB5304" w14:textId="177FD32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632,450.00 </w:t>
            </w:r>
          </w:p>
        </w:tc>
      </w:tr>
      <w:tr w:rsidR="00145DC5" w:rsidRPr="00145DC5" w14:paraId="30115A64"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380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27C1B853" w14:textId="5FA1F9AB"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4DC917F3" w14:textId="24F72D6E"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A8B047" w14:textId="06A5388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07F55F5" w14:textId="0B7600B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409,778.00 </w:t>
            </w:r>
          </w:p>
        </w:tc>
      </w:tr>
      <w:tr w:rsidR="00145DC5" w:rsidRPr="00145DC5" w14:paraId="03740E1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C585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8A3FB31" w14:textId="65A39A33"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8,255,029.10 </w:t>
            </w:r>
          </w:p>
        </w:tc>
        <w:tc>
          <w:tcPr>
            <w:tcW w:w="810" w:type="pct"/>
            <w:tcBorders>
              <w:top w:val="nil"/>
              <w:left w:val="nil"/>
              <w:bottom w:val="single" w:sz="4" w:space="0" w:color="000000"/>
              <w:right w:val="single" w:sz="4" w:space="0" w:color="000000"/>
            </w:tcBorders>
            <w:shd w:val="clear" w:color="auto" w:fill="auto"/>
            <w:noWrap/>
            <w:vAlign w:val="bottom"/>
            <w:hideMark/>
          </w:tcPr>
          <w:p w14:paraId="55E86180" w14:textId="505F8738"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EF153CD" w14:textId="14DB34CE"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B28B352" w14:textId="38856E3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62,529.10 </w:t>
            </w:r>
          </w:p>
        </w:tc>
      </w:tr>
      <w:tr w:rsidR="00145DC5" w:rsidRPr="00145DC5" w14:paraId="2896C6D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D05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23D649F2" w14:textId="0EF2D57F"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F7B7D" w14:textId="14F53557"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15B8E" w14:textId="006975A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97214D9" w14:textId="68D2FD8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017,500.00 </w:t>
            </w:r>
          </w:p>
        </w:tc>
      </w:tr>
      <w:tr w:rsidR="00145DC5" w:rsidRPr="00145DC5" w14:paraId="6303BB7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7D3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66CADA" w14:textId="0155F66D"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0980EEAE" w14:textId="59DB5A2F"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25148C0" w14:textId="6AD0B003"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360C8C9" w14:textId="62FD50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031,798.00 </w:t>
            </w:r>
          </w:p>
        </w:tc>
      </w:tr>
      <w:tr w:rsidR="00145DC5" w:rsidRPr="00145DC5" w14:paraId="5908C42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3B5BD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3EDC88" w14:textId="2B0E2611"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F9F4BA8" w14:textId="0265FC04"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266EC8" w14:textId="4526A07D"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74C725" w14:textId="75E7C4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83,960.00 </w:t>
            </w:r>
          </w:p>
        </w:tc>
      </w:tr>
      <w:tr w:rsidR="00145DC5" w:rsidRPr="00145DC5" w14:paraId="4AC9A83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949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C67BA6E" w14:textId="6A14F929"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67F2BD" w14:textId="13FD5BEF"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D82244" w14:textId="2FDA4540"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A749DE" w14:textId="74D0B1C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739,000.00 </w:t>
            </w:r>
          </w:p>
        </w:tc>
      </w:tr>
      <w:tr w:rsidR="00145DC5" w:rsidRPr="00145DC5" w14:paraId="12AC4314"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6DB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7A704220" w14:textId="0BA46D0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5D1D1" w14:textId="3DF720BF"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6F1312" w14:textId="655D30AA"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B3B72B4" w14:textId="4320C3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574,300.00 </w:t>
            </w:r>
          </w:p>
        </w:tc>
      </w:tr>
      <w:tr w:rsidR="00145DC5" w:rsidRPr="00145DC5" w14:paraId="47AADDB8"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9608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17BE72AC" w14:textId="5B0815BC"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0041F5A6" w14:textId="7EEC714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798784" w14:textId="12494A2E"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50C539" w14:textId="20AF73D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982,480.00 </w:t>
            </w:r>
          </w:p>
        </w:tc>
      </w:tr>
      <w:tr w:rsidR="00145DC5" w:rsidRPr="00145DC5" w14:paraId="39115B1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08B6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6542A91" w14:textId="093FC3DC"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25F1C6DC" w14:textId="6E497D4D"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669E1E" w14:textId="67626CA9"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CCC794" w14:textId="45EF70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759,984.00 </w:t>
            </w:r>
          </w:p>
        </w:tc>
      </w:tr>
      <w:tr w:rsidR="00145DC5" w:rsidRPr="00145DC5" w14:paraId="1451DAD7"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FA7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4249538" w14:textId="3ED7F0D1"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4A7D578A" w14:textId="386ADD78"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42CF0" w14:textId="709F1E29"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08CCAED" w14:textId="106F51A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782,540.00 </w:t>
            </w:r>
          </w:p>
        </w:tc>
      </w:tr>
      <w:tr w:rsidR="00145DC5" w:rsidRPr="00145DC5" w14:paraId="258B3E2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51D6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D86EF10" w14:textId="0937022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2C8DF415" w14:textId="7C44C5D3"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D9971A" w14:textId="6D692EF8"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86B99B" w14:textId="773BCB3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410,763.60 </w:t>
            </w:r>
          </w:p>
        </w:tc>
      </w:tr>
      <w:tr w:rsidR="00145DC5" w:rsidRPr="00145DC5" w14:paraId="1DAFB641"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B7B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41D3BC9" w14:textId="4BF0D9C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108B4B8A" w14:textId="71DF4915"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DDA57B" w14:textId="6898F53A"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42229F0" w14:textId="4F049BD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680,385.80 </w:t>
            </w:r>
          </w:p>
        </w:tc>
      </w:tr>
      <w:tr w:rsidR="00145DC5" w:rsidRPr="00145DC5" w14:paraId="6CC2BF64"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EF9BD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39E10B" w14:textId="7EDC7FC4"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167B3259" w14:textId="6C1E8686"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474186" w14:textId="4E21ED32"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BA96634" w14:textId="06956E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586,799.30 </w:t>
            </w:r>
          </w:p>
        </w:tc>
      </w:tr>
      <w:tr w:rsidR="00145DC5" w:rsidRPr="00145DC5" w14:paraId="22891DF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54BC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5A7D84C" w14:textId="5D9CE1EC"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5321A364" w14:textId="56EC281F"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860D9E" w14:textId="5B91AC03"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DC53B84" w14:textId="7E80D37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202,260.00 </w:t>
            </w:r>
          </w:p>
        </w:tc>
      </w:tr>
      <w:tr w:rsidR="00145DC5" w:rsidRPr="00145DC5" w14:paraId="5AF16A6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4FF6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3B66804" w14:textId="09A45867"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14B41" w14:textId="00E024B7"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70CDEA" w14:textId="2F43D841"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B98408E" w14:textId="58CC11C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7,114,800.00 </w:t>
            </w:r>
          </w:p>
        </w:tc>
      </w:tr>
      <w:tr w:rsidR="00145DC5" w:rsidRPr="00145DC5" w14:paraId="497BE88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8C54BF"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49C2755" w14:textId="27D2C2C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3,165,69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259DE323" w14:textId="1115DF2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51F87EA" w14:textId="0F1EACD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15ADD974" w14:textId="26D98D7F"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7,821,806.02 </w:t>
            </w:r>
          </w:p>
        </w:tc>
      </w:tr>
      <w:tr w:rsidR="00145DC5" w:rsidRPr="00145DC5" w14:paraId="5D5E58D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404B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684D3FE" w14:textId="00582E8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0C57B03" w14:textId="1F889A0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0CDD5C" w14:textId="1027B94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94DFE7" w14:textId="5EFC7944"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915,583.38 </w:t>
            </w:r>
          </w:p>
        </w:tc>
      </w:tr>
      <w:tr w:rsidR="00145DC5" w:rsidRPr="00145DC5" w14:paraId="0C29D42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380A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BFDA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2A6DFDB4" w14:textId="205DF4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8AAB1AA" w14:textId="6996F3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6EA758" w14:textId="0B5A08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6939D" w14:textId="6DCE58D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3,092.45 </w:t>
            </w:r>
          </w:p>
        </w:tc>
      </w:tr>
      <w:tr w:rsidR="00145DC5" w:rsidRPr="00145DC5" w14:paraId="24167A2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D18D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EB1D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11A8843B" w14:textId="5E59B9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8E59517" w14:textId="725B7A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955C09" w14:textId="2C6D7A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8A673" w14:textId="5089E7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r>
      <w:tr w:rsidR="00145DC5" w:rsidRPr="00145DC5" w14:paraId="16F54D1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9AF2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0EB0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6C64EAB7" w14:textId="2A09C2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768D6EC1" w14:textId="67AF3C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DEE11E" w14:textId="508C4C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F113E" w14:textId="1206E0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295.58 </w:t>
            </w:r>
          </w:p>
        </w:tc>
      </w:tr>
      <w:tr w:rsidR="00145DC5" w:rsidRPr="00145DC5" w14:paraId="507A5C9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B55D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884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20319EDC" w14:textId="07401D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2AA832AB" w14:textId="6D9EF5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AC8E4F" w14:textId="475F68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C2B6B" w14:textId="03F79B2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6,299.20 </w:t>
            </w:r>
          </w:p>
        </w:tc>
      </w:tr>
      <w:tr w:rsidR="00145DC5" w:rsidRPr="00145DC5" w14:paraId="59FB05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014C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B02E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2E5ADFCA" w14:textId="52DD13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F480A21" w14:textId="5A19FE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B98FF5" w14:textId="66AB76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484E5" w14:textId="481FF7F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r>
      <w:tr w:rsidR="00145DC5" w:rsidRPr="00145DC5" w14:paraId="7768D0A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853F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8F1A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0ABA135" w14:textId="082307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3544CBD" w14:textId="2FA92D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10CA60" w14:textId="6C1866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084F1" w14:textId="078E0FE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r>
      <w:tr w:rsidR="00145DC5" w:rsidRPr="00145DC5" w14:paraId="61F56F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8FB2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89E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40929477" w14:textId="29D15D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2565D0A" w14:textId="1DD189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563C313B" w14:textId="6CBB49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99426" w14:textId="0DF9A4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68,551.20 </w:t>
            </w:r>
          </w:p>
        </w:tc>
      </w:tr>
      <w:tr w:rsidR="00145DC5" w:rsidRPr="00145DC5" w14:paraId="5D0D3B4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D27E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0DE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A483798" w14:textId="42F0AE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F89947D" w14:textId="168CF8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5C126A2E" w14:textId="083B37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060C5" w14:textId="7A4679D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092.45 </w:t>
            </w:r>
          </w:p>
        </w:tc>
      </w:tr>
      <w:tr w:rsidR="00145DC5" w:rsidRPr="00145DC5" w14:paraId="4E39522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8319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25D8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E4B7D7A" w14:textId="22C216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119A54F" w14:textId="0BC44D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E7A86F" w14:textId="4660C3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570E8" w14:textId="702DAE3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r>
      <w:tr w:rsidR="00145DC5" w:rsidRPr="00145DC5" w14:paraId="4F8DA0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205F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B1C4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2BF9E528" w14:textId="5AC034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2CD8FCEF" w14:textId="53D72F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6C28A7" w14:textId="0860D2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0619E" w14:textId="6D22342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1,247.70 </w:t>
            </w:r>
          </w:p>
        </w:tc>
      </w:tr>
      <w:tr w:rsidR="00145DC5" w:rsidRPr="00145DC5" w14:paraId="53A998C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E870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06E03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278888E3" w14:textId="07B8B3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3BF821F7" w14:textId="33FE93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3BCEBB" w14:textId="6DBC61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6B925" w14:textId="08C2A3E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1,304.70 </w:t>
            </w:r>
          </w:p>
        </w:tc>
      </w:tr>
      <w:tr w:rsidR="00145DC5" w:rsidRPr="00145DC5" w14:paraId="5C3C8AD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7106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D91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0673AF4" w14:textId="149A28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534D6819" w14:textId="0AA033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9F6F88" w14:textId="77802F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69631" w14:textId="0F4C42D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96,280.50 </w:t>
            </w:r>
          </w:p>
        </w:tc>
      </w:tr>
      <w:tr w:rsidR="00145DC5" w:rsidRPr="00145DC5" w14:paraId="440D88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797C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5705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2D62F63F" w14:textId="1E4464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488D9D69" w14:textId="51EF3A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7BDCACC4" w14:textId="7E23B1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CE36C" w14:textId="5F681C3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29,385.70 </w:t>
            </w:r>
          </w:p>
        </w:tc>
      </w:tr>
      <w:tr w:rsidR="00145DC5" w:rsidRPr="00145DC5" w14:paraId="3131A6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49B9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11E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8BCEB7E" w14:textId="2282EE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72A31A03" w14:textId="1845F6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7629CBBD" w14:textId="528259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A0C2B" w14:textId="6CB5E2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1,333.20 </w:t>
            </w:r>
          </w:p>
        </w:tc>
      </w:tr>
      <w:tr w:rsidR="00145DC5" w:rsidRPr="00145DC5" w14:paraId="7E32ECB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B2C9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9D76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0AD92F49" w14:textId="3FC2EA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8F7C515" w14:textId="205612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508DFE" w14:textId="310A08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4418A" w14:textId="05DD78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1,187.20 </w:t>
            </w:r>
          </w:p>
        </w:tc>
      </w:tr>
      <w:tr w:rsidR="00145DC5" w:rsidRPr="00145DC5" w14:paraId="717D8B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F774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ED11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3C28C025" w14:textId="71C113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026012ED" w14:textId="1AF33A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C2CC83" w14:textId="6854D5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CA332" w14:textId="0F9F42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r>
      <w:tr w:rsidR="00145DC5" w:rsidRPr="00145DC5" w14:paraId="02E8186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7115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24D1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6D9454A1" w14:textId="149B7B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E7F8631" w14:textId="5873DE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4C009C" w14:textId="5319E3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02F6C" w14:textId="5453A1F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r>
      <w:tr w:rsidR="00145DC5" w:rsidRPr="00145DC5" w14:paraId="610685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CFCE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F5A2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20B25D0A" w14:textId="5277D9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5A81E6C" w14:textId="4F58C5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A4149D" w14:textId="128E97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79CC9" w14:textId="6210DFA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r>
      <w:tr w:rsidR="00145DC5" w:rsidRPr="00145DC5" w14:paraId="6955832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9B48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09E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23BD2DB9" w14:textId="538A5D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B8FDE7C" w14:textId="07AC4C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571170" w14:textId="2EDF5E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4E016" w14:textId="09C0C38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r>
      <w:tr w:rsidR="00145DC5" w:rsidRPr="00145DC5" w14:paraId="5B8C91A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492B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CFE0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93AF977" w14:textId="246C38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680FB4F" w14:textId="4D82B5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35DE91" w14:textId="31481F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8247C" w14:textId="76CC0B1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13.20 </w:t>
            </w:r>
          </w:p>
        </w:tc>
      </w:tr>
      <w:tr w:rsidR="00145DC5" w:rsidRPr="00145DC5" w14:paraId="486B08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C56A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5649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74FFD9FA" w14:textId="128BFB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165A3AB8" w14:textId="738656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8B51BA" w14:textId="27855B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CB1ED7" w14:textId="20F053F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453.20 </w:t>
            </w:r>
          </w:p>
        </w:tc>
      </w:tr>
      <w:tr w:rsidR="00145DC5" w:rsidRPr="00145DC5" w14:paraId="3A5744C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0735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65F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6FCDF126" w14:textId="052F16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4AA93AA9" w14:textId="08FC55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3C48F9" w14:textId="359CCD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861A7" w14:textId="1D09A59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0,578.20 </w:t>
            </w:r>
          </w:p>
        </w:tc>
      </w:tr>
      <w:tr w:rsidR="00145DC5" w:rsidRPr="00145DC5" w14:paraId="375B6AE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6123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550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218EF348" w14:textId="53A40C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0417D964" w14:textId="6B39AD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FB88B4" w14:textId="2F5692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81DC8" w14:textId="314B5CE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009.70 </w:t>
            </w:r>
          </w:p>
        </w:tc>
      </w:tr>
      <w:tr w:rsidR="00145DC5" w:rsidRPr="00145DC5" w14:paraId="15C3C778"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20E2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A865C11" w14:textId="6579059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062,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4F86C6DA" w14:textId="4E9D658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876866" w14:textId="122E3AA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5BCC44E" w14:textId="2AD45BB2"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062,505.83 </w:t>
            </w:r>
          </w:p>
        </w:tc>
      </w:tr>
      <w:tr w:rsidR="00145DC5" w:rsidRPr="00145DC5" w14:paraId="412D44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8117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22DD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0BB63CE6" w14:textId="1EA43D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694AED36" w14:textId="1EB4E6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B3084" w14:textId="77983F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13A7A" w14:textId="7F77F0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1,574.25 </w:t>
            </w:r>
          </w:p>
        </w:tc>
      </w:tr>
      <w:tr w:rsidR="00145DC5" w:rsidRPr="00145DC5" w14:paraId="5ABA1A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3BEA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51E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1EFDF434" w14:textId="2D9530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0F8E2661" w14:textId="31F35A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30AE6" w14:textId="4A9B5B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60FD5" w14:textId="0046F18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860.50 </w:t>
            </w:r>
          </w:p>
        </w:tc>
      </w:tr>
      <w:tr w:rsidR="00145DC5" w:rsidRPr="00145DC5" w14:paraId="0C85F44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0A19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509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6BAAE000" w14:textId="45EC8E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5605976" w14:textId="1B7218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4C847" w14:textId="15C720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41F6A" w14:textId="11A6CC5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r>
      <w:tr w:rsidR="00145DC5" w:rsidRPr="00145DC5" w14:paraId="317107F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85E2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086F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7E856253" w14:textId="65C555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5E1A12BF" w14:textId="76559B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E0853" w14:textId="579F7C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210F3" w14:textId="0D92CA2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0,285.00 </w:t>
            </w:r>
          </w:p>
        </w:tc>
      </w:tr>
      <w:tr w:rsidR="00145DC5" w:rsidRPr="00145DC5" w14:paraId="311948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BE985"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A7C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B894F57" w14:textId="6EDE05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2DB58390" w14:textId="680A2D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505AE" w14:textId="437671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799EF" w14:textId="474632D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3,620.82 </w:t>
            </w:r>
          </w:p>
        </w:tc>
      </w:tr>
      <w:tr w:rsidR="00145DC5" w:rsidRPr="00145DC5" w14:paraId="385CE84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7FEC8"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618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05983276" w14:textId="458FFC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3AD47A36" w14:textId="1228B8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13CF1" w14:textId="2B942C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B9C6E" w14:textId="4FF2ADF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31.42 </w:t>
            </w:r>
          </w:p>
        </w:tc>
      </w:tr>
      <w:tr w:rsidR="00145DC5" w:rsidRPr="00145DC5" w14:paraId="6CBE3F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6B33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743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4CB69776" w14:textId="661FC7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13DD613D" w14:textId="0D7F03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80CB2" w14:textId="385DAC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BD099" w14:textId="20FF150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31.42 </w:t>
            </w:r>
          </w:p>
        </w:tc>
      </w:tr>
      <w:tr w:rsidR="00145DC5" w:rsidRPr="00145DC5" w14:paraId="41BC0BA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4C54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18FC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28D6CF91" w14:textId="109A17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53E5BF92" w14:textId="2CE4FB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33256" w14:textId="3CDC22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ECF1B" w14:textId="007CC49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9,950.25 </w:t>
            </w:r>
          </w:p>
        </w:tc>
      </w:tr>
      <w:tr w:rsidR="00145DC5" w:rsidRPr="00145DC5" w14:paraId="6AF72B4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92059"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AE6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705B33C3" w14:textId="1C73D7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75DDAD75" w14:textId="00DFA7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457D1" w14:textId="4FC92E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9BF92" w14:textId="6FA944D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9,893.25 </w:t>
            </w:r>
          </w:p>
        </w:tc>
      </w:tr>
      <w:tr w:rsidR="00145DC5" w:rsidRPr="00145DC5" w14:paraId="0E90A60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49B4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52A0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72A8D28" w14:textId="358833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36763B55" w14:textId="331098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EF2D5" w14:textId="712AAC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6D61B" w14:textId="2D3DBB2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2,015.75 </w:t>
            </w:r>
          </w:p>
        </w:tc>
      </w:tr>
      <w:tr w:rsidR="00145DC5" w:rsidRPr="00145DC5" w14:paraId="794371A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EE4D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DD4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32362455" w14:textId="41609B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621C9F07" w14:textId="670D9A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DBAB0" w14:textId="18D920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FE866" w14:textId="5CCBA91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007.25 </w:t>
            </w:r>
          </w:p>
        </w:tc>
      </w:tr>
      <w:tr w:rsidR="00145DC5" w:rsidRPr="00145DC5" w14:paraId="1D77684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B593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AC5D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5F946C52" w14:textId="1F7AB5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5C0C6DDD" w14:textId="58E4E0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F9C96" w14:textId="28DA52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71683" w14:textId="55D368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065.92 </w:t>
            </w:r>
          </w:p>
        </w:tc>
      </w:tr>
      <w:tr w:rsidR="00145DC5" w:rsidRPr="00145DC5" w14:paraId="5330660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8004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E61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AC6CC52" w14:textId="269B2F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7990C02" w14:textId="602477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E4E45" w14:textId="049E72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D609E" w14:textId="313E9E7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3,161.78 </w:t>
            </w:r>
          </w:p>
        </w:tc>
      </w:tr>
      <w:tr w:rsidR="00145DC5" w:rsidRPr="00145DC5" w14:paraId="43CDD7E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762E8"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A068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0548E48E" w14:textId="53063D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5874C399" w14:textId="3838CF8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09E46" w14:textId="45BC9E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4A72A" w14:textId="24FA0F3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68,724.48 </w:t>
            </w:r>
          </w:p>
        </w:tc>
      </w:tr>
      <w:tr w:rsidR="00145DC5" w:rsidRPr="00145DC5" w14:paraId="73FCF69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0136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44A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69A7D311" w14:textId="0F4BBA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665910AF" w14:textId="7EB4BF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1FDCB" w14:textId="762970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1FDA8" w14:textId="71C540D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7,436.00 </w:t>
            </w:r>
          </w:p>
        </w:tc>
      </w:tr>
      <w:tr w:rsidR="00145DC5" w:rsidRPr="00145DC5" w14:paraId="5801291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DDB0C"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938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5993182" w14:textId="546B1F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10D2C1C" w14:textId="29630F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1E685" w14:textId="4CF43E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54691" w14:textId="17B1B17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7,436.00 </w:t>
            </w:r>
          </w:p>
        </w:tc>
      </w:tr>
      <w:tr w:rsidR="00145DC5" w:rsidRPr="00145DC5" w14:paraId="41CACE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2B12C"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3BF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A079463" w14:textId="3E9BC7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2FD45BFA" w14:textId="7BC790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960A3" w14:textId="55C555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D0663" w14:textId="3E2D282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799.25 </w:t>
            </w:r>
          </w:p>
        </w:tc>
      </w:tr>
      <w:tr w:rsidR="00145DC5" w:rsidRPr="00145DC5" w14:paraId="6BD195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3400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C92A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0322F467" w14:textId="4B2E6A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6F06BDD3" w14:textId="2FB307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D4083" w14:textId="5802AE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0D1E8" w14:textId="2A9ACA3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42.03 </w:t>
            </w:r>
          </w:p>
        </w:tc>
      </w:tr>
      <w:tr w:rsidR="00145DC5" w:rsidRPr="00145DC5" w14:paraId="2C2CF2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0E34F"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D3B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F750826" w14:textId="126C17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67C654EC" w14:textId="33749F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4C7A3" w14:textId="639C76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B9341" w14:textId="29334A9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895.34 </w:t>
            </w:r>
          </w:p>
        </w:tc>
      </w:tr>
      <w:tr w:rsidR="00145DC5" w:rsidRPr="00145DC5" w14:paraId="7E169F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72E1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109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DA7A407" w14:textId="4A1962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234CA279" w14:textId="4195EA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1AE3C" w14:textId="24F609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60911" w14:textId="6A7E28C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628.40 </w:t>
            </w:r>
          </w:p>
        </w:tc>
      </w:tr>
      <w:tr w:rsidR="00145DC5" w:rsidRPr="00145DC5" w14:paraId="5B631E4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C5D8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CBB6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37CEB444" w14:textId="66231F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0FE6579E" w14:textId="2319DF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C03BF" w14:textId="432545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86478" w14:textId="55FCC65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9,281.75 </w:t>
            </w:r>
          </w:p>
        </w:tc>
      </w:tr>
      <w:tr w:rsidR="00145DC5" w:rsidRPr="00145DC5" w14:paraId="413C2EF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D0C45"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C66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68E148F" w14:textId="4A923C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3B77157" w14:textId="78712A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3E3B4" w14:textId="28FDA3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36D13" w14:textId="7772ABE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r>
      <w:tr w:rsidR="00145DC5" w:rsidRPr="00145DC5" w14:paraId="5760DF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2BB5C"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A8C0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E1B50C0" w14:textId="2AF28D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8F5858F" w14:textId="3BD8C3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16E15" w14:textId="7E307C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8D8C6" w14:textId="6D1D8CD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381.56 </w:t>
            </w:r>
          </w:p>
        </w:tc>
      </w:tr>
      <w:tr w:rsidR="00145DC5" w:rsidRPr="00145DC5" w14:paraId="1A3698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673F8"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BC9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F75C758" w14:textId="5DE5A4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346D3BEF" w14:textId="78FCAB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105CE" w14:textId="56768F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8A2B4" w14:textId="69C038C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r>
      <w:tr w:rsidR="00145DC5" w:rsidRPr="00145DC5" w14:paraId="259872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E8630"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EB7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040A4D2F" w14:textId="7A9D6C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A3FC0FE" w14:textId="0BF3F3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B9D9A" w14:textId="56B37F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9E1CD" w14:textId="589D9D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r>
      <w:tr w:rsidR="00145DC5" w:rsidRPr="00145DC5" w14:paraId="242A99A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CE47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51C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2A32EC42" w14:textId="10EFEB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6,788.89 </w:t>
            </w:r>
          </w:p>
        </w:tc>
        <w:tc>
          <w:tcPr>
            <w:tcW w:w="810" w:type="pct"/>
            <w:tcBorders>
              <w:top w:val="nil"/>
              <w:left w:val="nil"/>
              <w:bottom w:val="single" w:sz="4" w:space="0" w:color="000000"/>
              <w:right w:val="single" w:sz="4" w:space="0" w:color="000000"/>
            </w:tcBorders>
            <w:shd w:val="clear" w:color="auto" w:fill="auto"/>
            <w:noWrap/>
            <w:vAlign w:val="bottom"/>
            <w:hideMark/>
          </w:tcPr>
          <w:p w14:paraId="7E9E7BAF" w14:textId="77137F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BF55E" w14:textId="0ACF0B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0D64F" w14:textId="3E173CC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6,788.89 </w:t>
            </w:r>
          </w:p>
        </w:tc>
      </w:tr>
      <w:tr w:rsidR="00145DC5" w:rsidRPr="00145DC5" w14:paraId="56E6BBD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44B98"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4D01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0A102CAC" w14:textId="77D302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298E70F1" w14:textId="78B33E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F98B4" w14:textId="77D620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2125A" w14:textId="336A03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4,166.03 </w:t>
            </w:r>
          </w:p>
        </w:tc>
      </w:tr>
      <w:tr w:rsidR="00145DC5" w:rsidRPr="00145DC5" w14:paraId="4A4D9A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038CF"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04F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14F42300" w14:textId="1A2984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4.28 </w:t>
            </w:r>
          </w:p>
        </w:tc>
        <w:tc>
          <w:tcPr>
            <w:tcW w:w="810" w:type="pct"/>
            <w:tcBorders>
              <w:top w:val="nil"/>
              <w:left w:val="nil"/>
              <w:bottom w:val="single" w:sz="4" w:space="0" w:color="000000"/>
              <w:right w:val="single" w:sz="4" w:space="0" w:color="000000"/>
            </w:tcBorders>
            <w:shd w:val="clear" w:color="auto" w:fill="auto"/>
            <w:noWrap/>
            <w:vAlign w:val="bottom"/>
            <w:hideMark/>
          </w:tcPr>
          <w:p w14:paraId="74EF629B" w14:textId="719DD7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6C993" w14:textId="0594CC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FCA37" w14:textId="4C2F732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4.28 </w:t>
            </w:r>
          </w:p>
        </w:tc>
      </w:tr>
      <w:tr w:rsidR="00145DC5" w:rsidRPr="00145DC5" w14:paraId="07A5290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F667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9FEF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32379550" w14:textId="40DB5C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1967E566" w14:textId="6C9991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82A89" w14:textId="412C0B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49141" w14:textId="4D2D16E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9,451.75 </w:t>
            </w:r>
          </w:p>
        </w:tc>
      </w:tr>
      <w:tr w:rsidR="00145DC5" w:rsidRPr="00145DC5" w14:paraId="78355D1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3D725"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18B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3E6387A7" w14:textId="2EE1E1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B57F45A" w14:textId="32B777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5DCA3" w14:textId="56DB43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E3F0B" w14:textId="03A9A2D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7,140.00 </w:t>
            </w:r>
          </w:p>
        </w:tc>
      </w:tr>
      <w:tr w:rsidR="00145DC5" w:rsidRPr="00145DC5" w14:paraId="158092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02760"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34B6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64E01A09" w14:textId="3F2F91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0453BBE4" w14:textId="115133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BCD88" w14:textId="414F51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89A9F" w14:textId="024ADCD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9,873.90 </w:t>
            </w:r>
          </w:p>
        </w:tc>
      </w:tr>
      <w:tr w:rsidR="00145DC5" w:rsidRPr="00145DC5" w14:paraId="526C7227"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C1EBC"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1A83D37D" w14:textId="7798721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516EF" w14:textId="7677C2B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5DC0D4" w14:textId="1062681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74BB59AF" w14:textId="2A40E34C"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854,241.28 </w:t>
            </w:r>
          </w:p>
        </w:tc>
      </w:tr>
      <w:tr w:rsidR="00145DC5" w:rsidRPr="00145DC5" w14:paraId="5918044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42B72"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36FC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64339EC" w14:textId="7C9A9B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1C11E169" w14:textId="16824C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14857" w14:textId="7E2C06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13195" w14:textId="38D946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3,830.57 </w:t>
            </w:r>
          </w:p>
        </w:tc>
      </w:tr>
      <w:tr w:rsidR="00145DC5" w:rsidRPr="00145DC5" w14:paraId="1EF20E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83DBC"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4FC0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6315BB96" w14:textId="2E2C40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53CA4CEC" w14:textId="69BA87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5D500" w14:textId="0D3EC8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91D9D" w14:textId="6383E1A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654.03 </w:t>
            </w:r>
          </w:p>
        </w:tc>
      </w:tr>
      <w:tr w:rsidR="00145DC5" w:rsidRPr="00145DC5" w14:paraId="0FA9F85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8295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62AB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72D1BF50" w14:textId="214561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73A56488" w14:textId="390D34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EBB01" w14:textId="5A1F1D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8EA1B" w14:textId="1EC8099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9,877.16 </w:t>
            </w:r>
          </w:p>
        </w:tc>
      </w:tr>
      <w:tr w:rsidR="00145DC5" w:rsidRPr="00145DC5" w14:paraId="532D8A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9A04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6F99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535122D7" w14:textId="5F0884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AB272E9" w14:textId="690329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F488F" w14:textId="199F34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F6FB7" w14:textId="4DCAC0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5,142.50 </w:t>
            </w:r>
          </w:p>
        </w:tc>
      </w:tr>
      <w:tr w:rsidR="00145DC5" w:rsidRPr="00145DC5" w14:paraId="4F9F9CA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B0A9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1EA5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3238013E" w14:textId="28964A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994881C" w14:textId="0D1573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652D1" w14:textId="1C2B9A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4020E" w14:textId="305A561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r>
      <w:tr w:rsidR="00145DC5" w:rsidRPr="00145DC5" w14:paraId="5029BF5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A0DD5"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189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7B0BC83A" w14:textId="174FB3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0E0D481E" w14:textId="3F9079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461DE" w14:textId="769FD3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B599E" w14:textId="18FC80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8,117.14 </w:t>
            </w:r>
          </w:p>
        </w:tc>
      </w:tr>
      <w:tr w:rsidR="00145DC5" w:rsidRPr="00145DC5" w14:paraId="14D42C7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D53C0"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2D7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0444429A" w14:textId="7BD51B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49BBCAF0" w14:textId="6B58C5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52D7B" w14:textId="04F511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EAEC8" w14:textId="16C0A0B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0,737.75 </w:t>
            </w:r>
          </w:p>
        </w:tc>
      </w:tr>
      <w:tr w:rsidR="00145DC5" w:rsidRPr="00145DC5" w14:paraId="4CED0C1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A83CF"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F66F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6FE694C" w14:textId="019171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191A78B4" w14:textId="39A3B5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5610B" w14:textId="042F97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28B899B2" w14:textId="4298DBF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5,400.00 </w:t>
            </w:r>
          </w:p>
        </w:tc>
      </w:tr>
      <w:tr w:rsidR="00145DC5" w:rsidRPr="00145DC5" w14:paraId="57C317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4D02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32C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2436035A" w14:textId="4215AE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472B5C00" w14:textId="4F3F1E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550B4" w14:textId="32359C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5E806" w14:textId="68D97E8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56,798.14 </w:t>
            </w:r>
          </w:p>
        </w:tc>
      </w:tr>
      <w:tr w:rsidR="00145DC5" w:rsidRPr="00145DC5" w14:paraId="4661BB5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5FE3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5D0B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B45667A" w14:textId="5F88FB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307960A4" w14:textId="0182ED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D330B" w14:textId="4E4724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C0111" w14:textId="1B3F4BE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6,320.00 </w:t>
            </w:r>
          </w:p>
        </w:tc>
      </w:tr>
      <w:tr w:rsidR="00145DC5" w:rsidRPr="00145DC5" w14:paraId="08E4829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E0F5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E6E2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25535FF" w14:textId="2C95F9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A055154" w14:textId="15FCC3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DC741" w14:textId="41A2FC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1C3E1" w14:textId="3E4DEC3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9,805.12 </w:t>
            </w:r>
          </w:p>
        </w:tc>
      </w:tr>
      <w:tr w:rsidR="00145DC5" w:rsidRPr="00145DC5" w14:paraId="435B522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23AB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64334E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6B5070A1" w14:textId="6F6657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7FDC8FA" w14:textId="602FF4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3D54B" w14:textId="7769C4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A7A1C" w14:textId="3B302E7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9,067.50 </w:t>
            </w:r>
          </w:p>
        </w:tc>
      </w:tr>
      <w:tr w:rsidR="00145DC5" w:rsidRPr="00145DC5" w14:paraId="3B4516C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C3F3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139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FC7E9A0" w14:textId="4CBD32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535A57D8" w14:textId="5D9599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4BE8E690" w14:textId="10B3EC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20E22" w14:textId="59FC24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2,598.20 </w:t>
            </w:r>
          </w:p>
        </w:tc>
      </w:tr>
      <w:tr w:rsidR="00145DC5" w:rsidRPr="00145DC5" w14:paraId="7F1E84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8984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5D1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C70C418" w14:textId="004244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0D1FC2A9" w14:textId="21D5E7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B7D47" w14:textId="40914C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1C2E5" w14:textId="17EE7E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54,162.47 </w:t>
            </w:r>
          </w:p>
        </w:tc>
      </w:tr>
      <w:tr w:rsidR="00145DC5" w:rsidRPr="00145DC5" w14:paraId="1B8F52B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2EE39"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9DC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03BB7BF3" w14:textId="7D5DC4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4A8EC69C" w14:textId="4FF0C9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62463" w14:textId="732523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EE261" w14:textId="4BACDB9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7,855.53 </w:t>
            </w:r>
          </w:p>
        </w:tc>
      </w:tr>
      <w:tr w:rsidR="00145DC5" w:rsidRPr="00145DC5" w14:paraId="78B5F67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6230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9D15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9C14A6E" w14:textId="0A08E2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4751248B" w14:textId="11624B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3C662" w14:textId="5A92E3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E67EE" w14:textId="29EC8EF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8,486.50 </w:t>
            </w:r>
          </w:p>
        </w:tc>
      </w:tr>
      <w:tr w:rsidR="00145DC5" w:rsidRPr="00145DC5" w14:paraId="1E83D30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E223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3FEF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9C9E362" w14:textId="060CD8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1251EA4" w14:textId="566F87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52C9C" w14:textId="20ACE1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2F5D0489" w14:textId="1CB0F33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5,530.92 </w:t>
            </w:r>
          </w:p>
        </w:tc>
      </w:tr>
      <w:tr w:rsidR="00145DC5" w:rsidRPr="00145DC5" w14:paraId="795F750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367C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22B2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1B6D78B1" w14:textId="5E85EB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51BBE0C3" w14:textId="025B68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A771A" w14:textId="74AA33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7E741" w14:textId="553CC94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7,713.75 </w:t>
            </w:r>
          </w:p>
        </w:tc>
      </w:tr>
      <w:tr w:rsidR="00145DC5" w:rsidRPr="00145DC5" w14:paraId="50BE70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9E4F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1939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7A383370" w14:textId="1414DA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591A4E3D" w14:textId="3B3EDE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8726B" w14:textId="423778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A612A" w14:textId="7C0E894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8,611.25 </w:t>
            </w:r>
          </w:p>
        </w:tc>
      </w:tr>
      <w:tr w:rsidR="00145DC5" w:rsidRPr="00145DC5" w14:paraId="1315A1B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E11E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272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265FD505" w14:textId="7E81A7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457BFAF5" w14:textId="2DAD4C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40575030" w14:textId="3CA771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C0A57" w14:textId="3FF5E67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6,392.75 </w:t>
            </w:r>
          </w:p>
        </w:tc>
      </w:tr>
      <w:tr w:rsidR="00145DC5" w:rsidRPr="00145DC5" w14:paraId="7322AA9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8E755"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64FF6E29" w14:textId="5796B08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36320345" w14:textId="1217CF2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37B448E1" w14:textId="3671C09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1A5CBF46" w14:textId="44F52828"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6,989,475.53 </w:t>
            </w:r>
          </w:p>
        </w:tc>
      </w:tr>
      <w:tr w:rsidR="00145DC5" w:rsidRPr="00145DC5" w14:paraId="335EE1A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7F5C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C4AF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8F52C71" w14:textId="39807D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0B6B9CE" w14:textId="350B2D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2C3A3" w14:textId="615A94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84012" w14:textId="236568A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3,050.00 </w:t>
            </w:r>
          </w:p>
        </w:tc>
      </w:tr>
      <w:tr w:rsidR="00145DC5" w:rsidRPr="00145DC5" w14:paraId="4BC176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3D24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5FA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D9564F8" w14:textId="002381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674F6DE2" w14:textId="72A862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7779A" w14:textId="27F09B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43C7F" w14:textId="6B93D7F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807.94 </w:t>
            </w:r>
          </w:p>
        </w:tc>
      </w:tr>
      <w:tr w:rsidR="00145DC5" w:rsidRPr="00145DC5" w14:paraId="0F7271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880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D48A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2885C3F" w14:textId="097B33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0447BE39" w14:textId="380687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9424F" w14:textId="4BBA94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1B3FB" w14:textId="28AEC95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517.14 </w:t>
            </w:r>
          </w:p>
        </w:tc>
      </w:tr>
      <w:tr w:rsidR="00145DC5" w:rsidRPr="00145DC5" w14:paraId="74FE8FB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9737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ED9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6080FDC" w14:textId="24AF16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4E551CF9" w14:textId="0DF421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5632F" w14:textId="4553C0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ADD0A" w14:textId="07DDDBE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r>
      <w:tr w:rsidR="00145DC5" w:rsidRPr="00145DC5" w14:paraId="456E7A7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D2DF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0A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6B499D45" w14:textId="36F3F8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223503D" w14:textId="211570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9E47E" w14:textId="11BCF2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1F4F6F53" w14:textId="5FBF4C6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08,628.72 </w:t>
            </w:r>
          </w:p>
        </w:tc>
      </w:tr>
      <w:tr w:rsidR="00145DC5" w:rsidRPr="00145DC5" w14:paraId="0CC7DE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C699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AA6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78EA4F15" w14:textId="701885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4FE8D6F5" w14:textId="16E560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B586F" w14:textId="7D387C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C7597" w14:textId="30CE87C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4,392.00 </w:t>
            </w:r>
          </w:p>
        </w:tc>
      </w:tr>
      <w:tr w:rsidR="00145DC5" w:rsidRPr="00145DC5" w14:paraId="1E22510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E9FC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444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182C0700" w14:textId="3B1CC2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6C154F1C" w14:textId="2D6FE0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8C349" w14:textId="007DBD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88065" w14:textId="222532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3,928.52 </w:t>
            </w:r>
          </w:p>
        </w:tc>
      </w:tr>
      <w:tr w:rsidR="00145DC5" w:rsidRPr="00145DC5" w14:paraId="7B4124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A2A3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2802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697C5CBE" w14:textId="017CD1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2FEE4C6" w14:textId="3072A2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B7484" w14:textId="2BEA1D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1DE11" w14:textId="6F570DB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r>
      <w:tr w:rsidR="00145DC5" w:rsidRPr="00145DC5" w14:paraId="58678A7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2BCD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3325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5D9EE9DA" w14:textId="4A9CC2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47E3D84" w14:textId="2095DE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ACB50" w14:textId="7EB1EA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6BE83" w14:textId="4541D0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0,157.12 </w:t>
            </w:r>
          </w:p>
        </w:tc>
      </w:tr>
      <w:tr w:rsidR="00145DC5" w:rsidRPr="00145DC5" w14:paraId="0BA9FEE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8FAF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16F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20C9B48" w14:textId="1BDF66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E0727" w14:textId="75950F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53D61" w14:textId="1F2D27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7C20A6C0" w14:textId="53EB89B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12,800.00 </w:t>
            </w:r>
          </w:p>
        </w:tc>
      </w:tr>
      <w:tr w:rsidR="00145DC5" w:rsidRPr="00145DC5" w14:paraId="6B00CD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48DC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0DFE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0FFB0A2C" w14:textId="70DEE9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2CC1FE9F" w14:textId="00793A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1DBED" w14:textId="5E118B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46ED57C" w14:textId="2BB1D7F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4,800.64 </w:t>
            </w:r>
          </w:p>
        </w:tc>
      </w:tr>
      <w:tr w:rsidR="00145DC5" w:rsidRPr="00145DC5" w14:paraId="359350A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24D8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54C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B90FC24" w14:textId="47B3C4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5C17A" w14:textId="7F1BF6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C3B56" w14:textId="1FF2A3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53FD4029" w14:textId="1C06C55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94,840.00 </w:t>
            </w:r>
          </w:p>
        </w:tc>
      </w:tr>
      <w:tr w:rsidR="00145DC5" w:rsidRPr="00145DC5" w14:paraId="3D02C77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9850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2765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44335BD" w14:textId="36048E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713B60" w14:textId="0B61D5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F8FB2" w14:textId="2043EE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A384D85" w14:textId="692FBD6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416,520.00 </w:t>
            </w:r>
          </w:p>
        </w:tc>
      </w:tr>
      <w:tr w:rsidR="00145DC5" w:rsidRPr="00145DC5" w14:paraId="51EA1B3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A625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B7C1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24926A" w14:textId="794144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3111C35A" w14:textId="39DDC0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01B2E" w14:textId="41FF2E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F721F" w14:textId="4C2E257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6,945.64 </w:t>
            </w:r>
          </w:p>
        </w:tc>
      </w:tr>
      <w:tr w:rsidR="00145DC5" w:rsidRPr="00145DC5" w14:paraId="2352884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3659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D7D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24B6B0C3" w14:textId="13F6FB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0FA7E4DC" w14:textId="58F5D3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3925B" w14:textId="668BFE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27D02" w14:textId="1AE491A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193.39 </w:t>
            </w:r>
          </w:p>
        </w:tc>
      </w:tr>
      <w:tr w:rsidR="00145DC5" w:rsidRPr="00145DC5" w14:paraId="4A960DA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3ABE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6335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678BEDC3" w14:textId="3C679D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7E2D4048" w14:textId="5A2BB9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80052" w14:textId="5FC96D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10E80" w14:textId="4839148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7,588.75 </w:t>
            </w:r>
          </w:p>
        </w:tc>
      </w:tr>
      <w:tr w:rsidR="00145DC5" w:rsidRPr="00145DC5" w14:paraId="78CCD9B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5BE1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B5C9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490AEE3B" w14:textId="37C201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4362392F" w14:textId="2396F1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886A9" w14:textId="3C4E02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2B8EA" w14:textId="6AAFE7A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696.12 </w:t>
            </w:r>
          </w:p>
        </w:tc>
      </w:tr>
      <w:tr w:rsidR="00145DC5" w:rsidRPr="00145DC5" w14:paraId="567068A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8890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EE6F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5D2FFF8D" w14:textId="3F29E1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156BB24C" w14:textId="1E0845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3BA91" w14:textId="1C093D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925EB" w14:textId="63236AB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744.00 </w:t>
            </w:r>
          </w:p>
        </w:tc>
      </w:tr>
      <w:tr w:rsidR="00145DC5" w:rsidRPr="00145DC5" w14:paraId="6E782F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BEF6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B9A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61F52182" w14:textId="6A6438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41375F6" w14:textId="707F0A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109E6" w14:textId="4E6278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5AAD9" w14:textId="33662D9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2,612.20 </w:t>
            </w:r>
          </w:p>
        </w:tc>
      </w:tr>
      <w:tr w:rsidR="00145DC5" w:rsidRPr="00145DC5" w14:paraId="3A6E269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21F5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89B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F1225A2" w14:textId="79C6A8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063A89C1" w14:textId="2DE4F8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352AF" w14:textId="7FAD9A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7C56F" w14:textId="2537476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448.75 </w:t>
            </w:r>
          </w:p>
        </w:tc>
      </w:tr>
      <w:tr w:rsidR="00145DC5" w:rsidRPr="00145DC5" w14:paraId="47ABF13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A4A3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EDD8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00D555F2" w14:textId="50F841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134EC67C" w14:textId="211D56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144E9" w14:textId="495EF1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D7706" w14:textId="31DAF55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517.14 </w:t>
            </w:r>
          </w:p>
        </w:tc>
      </w:tr>
      <w:tr w:rsidR="00145DC5" w:rsidRPr="00145DC5" w14:paraId="33FCD2E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1316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2252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09B70024" w14:textId="0E265E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8D0B71" w14:textId="49916B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CC7E3" w14:textId="36B85B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D4780" w14:textId="2B8E554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7B074F0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3430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03B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0247316" w14:textId="33AEAF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5FCD82" w14:textId="35C62D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BEF1C" w14:textId="52BB19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0DAD0" w14:textId="5BAB7FC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7116F59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EB35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3636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6D68585A" w14:textId="0C6BC9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571265E9" w14:textId="00FA4C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C872A" w14:textId="25007A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A4932" w14:textId="7627964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5,778.00 </w:t>
            </w:r>
          </w:p>
        </w:tc>
      </w:tr>
      <w:tr w:rsidR="00145DC5" w:rsidRPr="00145DC5" w14:paraId="1565B2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8169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87B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55E7D6DE" w14:textId="488F7A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2AE854" w14:textId="19980E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FA4A7" w14:textId="71C8E8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C4EBF" w14:textId="477E673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61BD600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D880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92BF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CE7B8DB" w14:textId="6582EA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70AB9095" w14:textId="6B1B10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69AF8" w14:textId="170DBB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3D2DE" w14:textId="2EC37D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042.39 </w:t>
            </w:r>
          </w:p>
        </w:tc>
      </w:tr>
      <w:tr w:rsidR="00145DC5" w:rsidRPr="00145DC5" w14:paraId="02B3D5F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98F2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5EE9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26EED067" w14:textId="5610AC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2BDC614" w14:textId="76A4C2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4ABC2" w14:textId="2B84E4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DF7AF" w14:textId="603DD06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0,494.75 </w:t>
            </w:r>
          </w:p>
        </w:tc>
      </w:tr>
      <w:tr w:rsidR="00145DC5" w:rsidRPr="00145DC5" w14:paraId="4E7451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4DD1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3A70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436CCF27" w14:textId="7052D5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4053E9CD" w14:textId="544B0C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D471E" w14:textId="28A322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E4E72" w14:textId="2654090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25,171.32 </w:t>
            </w:r>
          </w:p>
        </w:tc>
      </w:tr>
      <w:tr w:rsidR="00145DC5" w:rsidRPr="00145DC5" w14:paraId="4EC975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ECAD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793C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89C5F87" w14:textId="775162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2209A705" w14:textId="313C45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930B9" w14:textId="331C56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F151A" w14:textId="3F34696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0,677.34 </w:t>
            </w:r>
          </w:p>
        </w:tc>
      </w:tr>
      <w:tr w:rsidR="00145DC5" w:rsidRPr="00145DC5" w14:paraId="3C53E3F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B7CF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52BB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315A5F6D" w14:textId="7684AE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30B9390" w14:textId="74D87D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8F9A5" w14:textId="204557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DEC03" w14:textId="314E44B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r>
      <w:tr w:rsidR="00145DC5" w:rsidRPr="00145DC5" w14:paraId="436657D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E43E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F59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4FEE449" w14:textId="3D2ADC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51889A16" w14:textId="2A923B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C2878" w14:textId="797FF9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BF93B58" w14:textId="50A19E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84,179.30 </w:t>
            </w:r>
          </w:p>
        </w:tc>
      </w:tr>
      <w:tr w:rsidR="00145DC5" w:rsidRPr="00145DC5" w14:paraId="1179AB6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4B34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E76A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03984B4" w14:textId="55FDE1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9A4F083" w14:textId="3421DB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BCCFE" w14:textId="5CF4CB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432B3" w14:textId="2CF9C8F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8,868.77 </w:t>
            </w:r>
          </w:p>
        </w:tc>
      </w:tr>
      <w:tr w:rsidR="00145DC5" w:rsidRPr="00145DC5" w14:paraId="4FB993A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19F5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A3E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5802854" w14:textId="122581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009819ED" w14:textId="4700D8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752CA" w14:textId="6F8659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00A58" w14:textId="68DD7A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 </w:t>
            </w:r>
          </w:p>
        </w:tc>
      </w:tr>
      <w:tr w:rsidR="00145DC5" w:rsidRPr="00145DC5" w14:paraId="54F8A5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35F8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414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CA76D5B" w14:textId="5CEAD2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1AF6E0" w14:textId="7A80FD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DDFC4" w14:textId="2AFBE0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E4DBA" w14:textId="29712C2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0,000.00 </w:t>
            </w:r>
          </w:p>
        </w:tc>
      </w:tr>
      <w:tr w:rsidR="00145DC5" w:rsidRPr="00145DC5" w14:paraId="0D9B7B6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46EB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7EFA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7B324BC2" w14:textId="0BC1BB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53914D1B" w14:textId="01F3FA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7F9ED" w14:textId="0CC523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C4BA8E7" w14:textId="6E9DB0C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3,970.00 </w:t>
            </w:r>
          </w:p>
        </w:tc>
      </w:tr>
      <w:tr w:rsidR="00145DC5" w:rsidRPr="00145DC5" w14:paraId="6C29F9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A4EA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818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3BA21EA1" w14:textId="01361E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57DDED4" w14:textId="141129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A4AC6" w14:textId="083E0C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36D03" w14:textId="5943422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7,140.00 </w:t>
            </w:r>
          </w:p>
        </w:tc>
      </w:tr>
      <w:tr w:rsidR="00145DC5" w:rsidRPr="00145DC5" w14:paraId="5F7758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96BE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D18B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6A0D3B" w14:textId="5BB743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648A67B9" w14:textId="5E9209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A1580" w14:textId="310DB6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79B8D" w14:textId="4E10257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6,796.75 </w:t>
            </w:r>
          </w:p>
        </w:tc>
      </w:tr>
      <w:tr w:rsidR="00145DC5" w:rsidRPr="00145DC5" w14:paraId="4EABFAF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AA17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09C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5D9979C" w14:textId="5AA4D9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379A33C8" w14:textId="6E4B73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16017" w14:textId="4A4A4A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0236D" w14:textId="5335291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632.50 </w:t>
            </w:r>
          </w:p>
        </w:tc>
      </w:tr>
      <w:tr w:rsidR="00145DC5" w:rsidRPr="00145DC5" w14:paraId="58EDB99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7C4E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A80D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618E1358" w14:textId="673E22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2289033E" w14:textId="10E300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7D4E270E" w14:textId="6C84CF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D3381" w14:textId="44FCDBD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7,084.67 </w:t>
            </w:r>
          </w:p>
        </w:tc>
      </w:tr>
      <w:tr w:rsidR="00145DC5" w:rsidRPr="00145DC5" w14:paraId="6DB1C12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6055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79D8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27A2B2A9" w14:textId="0279A8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27ACD1D7" w14:textId="77F65C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AF3C8" w14:textId="0339C9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5670EDB" w14:textId="6D8C193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91,635.50 </w:t>
            </w:r>
          </w:p>
        </w:tc>
      </w:tr>
      <w:tr w:rsidR="00145DC5" w:rsidRPr="00145DC5" w14:paraId="12B40AC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C981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476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7EEDA1DA" w14:textId="0A04CA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7D6720C0" w14:textId="0C5F53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06FFD" w14:textId="7E45DD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5420F" w14:textId="673FD9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1,833.75 </w:t>
            </w:r>
          </w:p>
        </w:tc>
      </w:tr>
      <w:tr w:rsidR="00145DC5" w:rsidRPr="00145DC5" w14:paraId="06AE973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D1E4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02C7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48C5B4EE" w14:textId="20DEB1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63BAEC0B" w14:textId="7FEEAE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E5D2E" w14:textId="41A5CC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D4978DC" w14:textId="67C7A9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84,668.14 </w:t>
            </w:r>
          </w:p>
        </w:tc>
      </w:tr>
      <w:tr w:rsidR="00145DC5" w:rsidRPr="00145DC5" w14:paraId="52F83A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D012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2615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386DA36B" w14:textId="650169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232506" w14:textId="7E83A4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03943" w14:textId="7C77F8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19043" w14:textId="50F3835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037D8E7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F38F0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5C1E15E" w14:textId="2902DF1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29EFC258" w14:textId="17A7FC6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DFF72B9" w14:textId="058657F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BE10B5B" w14:textId="0DE9C3BA"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9,477,936.33 </w:t>
            </w:r>
          </w:p>
        </w:tc>
      </w:tr>
      <w:tr w:rsidR="00145DC5" w:rsidRPr="00145DC5" w14:paraId="61314739"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FD83C"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7AA71736" w14:textId="7CF6E1D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27345" w14:textId="5E03B37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7D0A30" w14:textId="420C7CC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FCB17A" w14:textId="5E66BEC0"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2,322.08 </w:t>
            </w:r>
          </w:p>
        </w:tc>
      </w:tr>
      <w:tr w:rsidR="00145DC5" w:rsidRPr="00145DC5" w14:paraId="7228EAC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62E7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2A15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07E47355" w14:textId="61DEA2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6229267E" w14:textId="7E87B7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6ACD4" w14:textId="27DB0C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120EC" w14:textId="29C3C67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9,949.52 </w:t>
            </w:r>
          </w:p>
        </w:tc>
      </w:tr>
      <w:tr w:rsidR="00145DC5" w:rsidRPr="00145DC5" w14:paraId="797828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2D30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71A4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4626C724" w14:textId="778DD3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58B28B44" w14:textId="409788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58BB7" w14:textId="1CFE31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DC76C" w14:textId="40EA7AC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359.04 </w:t>
            </w:r>
          </w:p>
        </w:tc>
      </w:tr>
      <w:tr w:rsidR="00145DC5" w:rsidRPr="00145DC5" w14:paraId="0F98DC4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3993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D8EBF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77E0D2D8" w14:textId="0C6E3B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07059532" w14:textId="3568CE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941DA" w14:textId="5DFEBD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04C38" w14:textId="638A92E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51.00 </w:t>
            </w:r>
          </w:p>
        </w:tc>
      </w:tr>
      <w:tr w:rsidR="00145DC5" w:rsidRPr="00145DC5" w14:paraId="27A655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78B1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123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3B3FC45" w14:textId="051750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5AE1C645" w14:textId="7197C7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031CA" w14:textId="020D81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2DB5D" w14:textId="0533EE9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62.52 </w:t>
            </w:r>
          </w:p>
        </w:tc>
      </w:tr>
      <w:tr w:rsidR="00145DC5" w:rsidRPr="00145DC5" w14:paraId="6958FD2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A093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6EB0E317" w14:textId="3455BEC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04CE36" w14:textId="598DF6C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67B3FA" w14:textId="745ADC6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7046CD" w14:textId="5CC60EF8"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7,258,382.70 </w:t>
            </w:r>
          </w:p>
        </w:tc>
      </w:tr>
      <w:tr w:rsidR="00145DC5" w:rsidRPr="00145DC5" w14:paraId="235C25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5142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37C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649394A5" w14:textId="6A76B9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0CBA6AAA" w14:textId="5B524C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AC4BC" w14:textId="1C2E1E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7A5D5A" w14:textId="505E4AD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657,205.58 </w:t>
            </w:r>
          </w:p>
        </w:tc>
      </w:tr>
      <w:tr w:rsidR="00145DC5" w:rsidRPr="00145DC5" w14:paraId="23AFC16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B71F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FF5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74AD41B2" w14:textId="76A659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5BE516F" w14:textId="5FC075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6EE42" w14:textId="48E048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F3922" w14:textId="52C9492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84.40 </w:t>
            </w:r>
          </w:p>
        </w:tc>
      </w:tr>
      <w:tr w:rsidR="00145DC5" w:rsidRPr="00145DC5" w14:paraId="38D6B4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BE74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4A4F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4D38D86A" w14:textId="282496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18D3480F" w14:textId="1DB6ED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017D9" w14:textId="16B0E9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FED12" w14:textId="5BACBD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0,279.32 </w:t>
            </w:r>
          </w:p>
        </w:tc>
      </w:tr>
      <w:tr w:rsidR="00145DC5" w:rsidRPr="00145DC5" w14:paraId="34731FD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7F1C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390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18BC8775" w14:textId="5615DA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13A54A6E" w14:textId="7F467C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516E8" w14:textId="366189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C9DEA" w14:textId="209B905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726.36 </w:t>
            </w:r>
          </w:p>
        </w:tc>
      </w:tr>
      <w:tr w:rsidR="00145DC5" w:rsidRPr="00145DC5" w14:paraId="6139276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8F1B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EC4D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3F5141A5" w14:textId="0A2A72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B5027DE" w14:textId="7A64A4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629B8" w14:textId="0BF960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B48EB" w14:textId="38E7D9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76 </w:t>
            </w:r>
          </w:p>
        </w:tc>
      </w:tr>
      <w:tr w:rsidR="00145DC5" w:rsidRPr="00145DC5" w14:paraId="74B6C52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87D1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2E44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0F8CF966" w14:textId="4E86B6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2E4883F7" w14:textId="320316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B6044" w14:textId="7A390A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8D9C1" w14:textId="23BCAA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6,180.24 </w:t>
            </w:r>
          </w:p>
        </w:tc>
      </w:tr>
      <w:tr w:rsidR="00145DC5" w:rsidRPr="00145DC5" w14:paraId="26C53E5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5ABA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6FA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0B4CF82E" w14:textId="22857A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22D9AAF2" w14:textId="07BBA6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FBC2A" w14:textId="13B165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25E37" w14:textId="61017DF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844.02 </w:t>
            </w:r>
          </w:p>
        </w:tc>
      </w:tr>
      <w:tr w:rsidR="00145DC5" w:rsidRPr="00145DC5" w14:paraId="7E9FC81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5920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105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137FB220" w14:textId="760BEE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1.00 </w:t>
            </w:r>
          </w:p>
        </w:tc>
        <w:tc>
          <w:tcPr>
            <w:tcW w:w="810" w:type="pct"/>
            <w:tcBorders>
              <w:top w:val="nil"/>
              <w:left w:val="nil"/>
              <w:bottom w:val="single" w:sz="4" w:space="0" w:color="000000"/>
              <w:right w:val="single" w:sz="4" w:space="0" w:color="000000"/>
            </w:tcBorders>
            <w:shd w:val="clear" w:color="auto" w:fill="auto"/>
            <w:noWrap/>
            <w:vAlign w:val="bottom"/>
            <w:hideMark/>
          </w:tcPr>
          <w:p w14:paraId="24E128BA" w14:textId="5E3F0D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43CC3" w14:textId="785893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BF2D7" w14:textId="2F8361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1.00 </w:t>
            </w:r>
          </w:p>
        </w:tc>
      </w:tr>
      <w:tr w:rsidR="00145DC5" w:rsidRPr="00145DC5" w14:paraId="07DAFD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C1E1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ACB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2552AC0" w14:textId="2866F6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85605DA" w14:textId="57FEBE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B70F0" w14:textId="4B232D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85AA9" w14:textId="49BE0EA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76 </w:t>
            </w:r>
          </w:p>
        </w:tc>
      </w:tr>
      <w:tr w:rsidR="00145DC5" w:rsidRPr="00145DC5" w14:paraId="70E0686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93E7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90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57FD8D6B" w14:textId="205AF3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35271C89" w14:textId="7CB433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E855E" w14:textId="477873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F3991" w14:textId="0B605C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09,095.00 </w:t>
            </w:r>
          </w:p>
        </w:tc>
      </w:tr>
      <w:tr w:rsidR="00145DC5" w:rsidRPr="00145DC5" w14:paraId="20F9EAF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1695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24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AA09E88" w14:textId="3F6AD4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EEEBF37" w14:textId="443A96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A8BD5" w14:textId="7F3767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31E9A" w14:textId="2F1F858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1,054.00 </w:t>
            </w:r>
          </w:p>
        </w:tc>
      </w:tr>
      <w:tr w:rsidR="00145DC5" w:rsidRPr="00145DC5" w14:paraId="56354D2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6CFB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C0AE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1E4B352F" w14:textId="713230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464409D1" w14:textId="449949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9642D" w14:textId="523E05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4F69B" w14:textId="2F0AAD2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12,528.32 </w:t>
            </w:r>
          </w:p>
        </w:tc>
      </w:tr>
      <w:tr w:rsidR="00145DC5" w:rsidRPr="00145DC5" w14:paraId="3B4C949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CED5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AE4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675622D" w14:textId="007FF2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20443171" w14:textId="0B2B7E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96E66" w14:textId="52A203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D41A8" w14:textId="7B13E9A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84.40 </w:t>
            </w:r>
          </w:p>
        </w:tc>
      </w:tr>
      <w:tr w:rsidR="00145DC5" w:rsidRPr="00145DC5" w14:paraId="33D3632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D0E1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178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42AFBD97" w14:textId="424E2F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6B09317B" w14:textId="5BD05E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C1D8A" w14:textId="3A5D2C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619A9" w14:textId="682A104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0,648.86 </w:t>
            </w:r>
          </w:p>
        </w:tc>
      </w:tr>
      <w:tr w:rsidR="00145DC5" w:rsidRPr="00145DC5" w14:paraId="33C02A0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EB0D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32F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50EAC391" w14:textId="260C2A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595D7913" w14:textId="4F8ED8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AC137" w14:textId="50E0A2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349BA" w14:textId="289CEA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6,200.00 </w:t>
            </w:r>
          </w:p>
        </w:tc>
      </w:tr>
      <w:tr w:rsidR="00145DC5" w:rsidRPr="00145DC5" w14:paraId="3770CF4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936F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F90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65264492" w14:textId="4A87F6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08218CEE" w14:textId="373282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82B8E" w14:textId="49968B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B96B1" w14:textId="513C8A7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428.40 </w:t>
            </w:r>
          </w:p>
        </w:tc>
      </w:tr>
      <w:tr w:rsidR="00145DC5" w:rsidRPr="00145DC5" w14:paraId="09409AF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DB65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9A4C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5393AA3B" w14:textId="7CA369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62F672E5" w14:textId="68B7F2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2B6C0" w14:textId="6A7B75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9AB62" w14:textId="6548512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795.70 </w:t>
            </w:r>
          </w:p>
        </w:tc>
      </w:tr>
      <w:tr w:rsidR="00145DC5" w:rsidRPr="00145DC5" w14:paraId="1AB3478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5600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0C6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783694F" w14:textId="0EE6EC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676BDB88" w14:textId="21122D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1D676" w14:textId="238C31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D2F7B" w14:textId="04EF2BC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85.68 </w:t>
            </w:r>
          </w:p>
        </w:tc>
      </w:tr>
      <w:tr w:rsidR="00145DC5" w:rsidRPr="00145DC5" w14:paraId="60D03D8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B77E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2E6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2090F3B" w14:textId="2DC5A6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709A1150" w14:textId="727CC38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723D2" w14:textId="1865A6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60F92" w14:textId="078B41A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6.88 </w:t>
            </w:r>
          </w:p>
        </w:tc>
      </w:tr>
      <w:tr w:rsidR="00145DC5" w:rsidRPr="00145DC5" w14:paraId="4A788CC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5A76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322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6BD6635F" w14:textId="48FC42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1AAF1E83" w14:textId="33D91D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249C0" w14:textId="642534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4337F" w14:textId="588808D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6.88 </w:t>
            </w:r>
          </w:p>
        </w:tc>
      </w:tr>
      <w:tr w:rsidR="00145DC5" w:rsidRPr="00145DC5" w14:paraId="4C7AD12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E12A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F42E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3165968" w14:textId="105732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4B70BB2E" w14:textId="031DF3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9A9BB" w14:textId="07FD65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1327D" w14:textId="2B5C14A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4,146.22 </w:t>
            </w:r>
          </w:p>
        </w:tc>
      </w:tr>
      <w:tr w:rsidR="00145DC5" w:rsidRPr="00145DC5" w14:paraId="5135E20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6CD0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3D1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6FFBD84F" w14:textId="3AE0C2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7.00 </w:t>
            </w:r>
          </w:p>
        </w:tc>
        <w:tc>
          <w:tcPr>
            <w:tcW w:w="810" w:type="pct"/>
            <w:tcBorders>
              <w:top w:val="nil"/>
              <w:left w:val="nil"/>
              <w:bottom w:val="single" w:sz="4" w:space="0" w:color="000000"/>
              <w:right w:val="single" w:sz="4" w:space="0" w:color="000000"/>
            </w:tcBorders>
            <w:shd w:val="clear" w:color="auto" w:fill="auto"/>
            <w:noWrap/>
            <w:vAlign w:val="bottom"/>
            <w:hideMark/>
          </w:tcPr>
          <w:p w14:paraId="2BA64324" w14:textId="5D5AAC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A7A0C" w14:textId="3B39E2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8DA27" w14:textId="5178E05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7.00 </w:t>
            </w:r>
          </w:p>
        </w:tc>
      </w:tr>
      <w:tr w:rsidR="00145DC5" w:rsidRPr="00145DC5" w14:paraId="5820EF9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E35C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14B4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6421A5E" w14:textId="484793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20FA62BD" w14:textId="0AEFF6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AB74A" w14:textId="3CC91E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6686C" w14:textId="750E2A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6,470.88 </w:t>
            </w:r>
          </w:p>
        </w:tc>
      </w:tr>
      <w:tr w:rsidR="00145DC5" w:rsidRPr="00145DC5" w14:paraId="0A3FCB3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3831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8D50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03B17F49" w14:textId="3206DB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4B6CC2CD" w14:textId="208F89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9FD8D" w14:textId="33E573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0E436" w14:textId="33E0F30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9,220.00 </w:t>
            </w:r>
          </w:p>
        </w:tc>
      </w:tr>
      <w:tr w:rsidR="00145DC5" w:rsidRPr="00145DC5" w14:paraId="6A517E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4413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6D0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5129E80" w14:textId="0BBEED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06575DA2" w14:textId="6A6171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FCE1E" w14:textId="77C426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32C90" w14:textId="669FE2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3.76 </w:t>
            </w:r>
          </w:p>
        </w:tc>
      </w:tr>
      <w:tr w:rsidR="00145DC5" w:rsidRPr="00145DC5" w14:paraId="09C239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EC97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2B76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44231C4C" w14:textId="11FE2F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20171D8" w14:textId="5BB428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923F7" w14:textId="771D9E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592EC" w14:textId="04B34B7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5,558.53 </w:t>
            </w:r>
          </w:p>
        </w:tc>
      </w:tr>
      <w:tr w:rsidR="00145DC5" w:rsidRPr="00145DC5" w14:paraId="1B5053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6E3E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24D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5976D5ED" w14:textId="7753D2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3EF9B7F8" w14:textId="1B5BE0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37AE4" w14:textId="4AB47F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E2F7B" w14:textId="7AF83F1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65.64 </w:t>
            </w:r>
          </w:p>
        </w:tc>
      </w:tr>
      <w:tr w:rsidR="00145DC5" w:rsidRPr="00145DC5" w14:paraId="6A5CA72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D835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3AA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797FDF64" w14:textId="3D1FBA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9A9F531" w14:textId="24C63F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02800" w14:textId="037C7C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B619C" w14:textId="6AEFBE4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6.88 </w:t>
            </w:r>
          </w:p>
        </w:tc>
      </w:tr>
      <w:tr w:rsidR="00145DC5" w:rsidRPr="00145DC5" w14:paraId="38BC46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5DC1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90C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C309428" w14:textId="52FE11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1EB0B446" w14:textId="388AA8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0B113" w14:textId="196CDB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62954" w14:textId="270984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457,091.23 </w:t>
            </w:r>
          </w:p>
        </w:tc>
      </w:tr>
      <w:tr w:rsidR="00145DC5" w:rsidRPr="00145DC5" w14:paraId="06C1A6E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8F01D"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02805EA2" w14:textId="331B6F3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11BB1504" w14:textId="3960F87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21FBB8" w14:textId="50B337C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C29458" w14:textId="066FC7E1"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299,040.45 </w:t>
            </w:r>
          </w:p>
        </w:tc>
      </w:tr>
      <w:tr w:rsidR="00145DC5" w:rsidRPr="00145DC5" w14:paraId="18115D4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D72F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14A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6A65F69" w14:textId="6C73A2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37A6FD30" w14:textId="79E267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BDD33" w14:textId="488F81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71C14D" w14:textId="119361B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190,065.48 </w:t>
            </w:r>
          </w:p>
        </w:tc>
      </w:tr>
      <w:tr w:rsidR="00145DC5" w:rsidRPr="00145DC5" w14:paraId="7DBA984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4FA8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C30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B4ABFA0" w14:textId="477368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0DA6437B" w14:textId="067554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77DCE" w14:textId="1736DB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2238D" w14:textId="5D8760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690,928.45 </w:t>
            </w:r>
          </w:p>
        </w:tc>
      </w:tr>
      <w:tr w:rsidR="00145DC5" w:rsidRPr="00145DC5" w14:paraId="1990B85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10DF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1E1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3A992FFA" w14:textId="05F067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1D26A7B" w14:textId="30B50F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BB04D" w14:textId="7D5FE6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7359E" w14:textId="0E6672B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r>
      <w:tr w:rsidR="00145DC5" w:rsidRPr="00145DC5" w14:paraId="5B2039C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D393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A1C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D8561CF" w14:textId="540501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2105F946" w14:textId="0915216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8B94F" w14:textId="37D277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A0576" w14:textId="4C41D9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7,457.66 </w:t>
            </w:r>
          </w:p>
        </w:tc>
      </w:tr>
      <w:tr w:rsidR="00145DC5" w:rsidRPr="00145DC5" w14:paraId="45517A6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5BD8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467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5315EDD5" w14:textId="63488F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0B51DB26" w14:textId="41931A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10151" w14:textId="09CDDD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C6953" w14:textId="49D5B4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17,122.54 </w:t>
            </w:r>
          </w:p>
        </w:tc>
      </w:tr>
      <w:tr w:rsidR="00145DC5" w:rsidRPr="00145DC5" w14:paraId="692D568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0C44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717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8247562" w14:textId="2B3414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19B7FE28" w14:textId="34B957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DF7EF" w14:textId="024AB5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D5687" w14:textId="42CA8D1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1,172.06 </w:t>
            </w:r>
          </w:p>
        </w:tc>
      </w:tr>
      <w:tr w:rsidR="00145DC5" w:rsidRPr="00145DC5" w14:paraId="783EB10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E537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3BEF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6B1C3F3" w14:textId="357BA9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7CB72048" w14:textId="785E03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E76A6" w14:textId="3DEA48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A87F5" w14:textId="48D744F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9,412.66 </w:t>
            </w:r>
          </w:p>
        </w:tc>
      </w:tr>
      <w:tr w:rsidR="00145DC5" w:rsidRPr="00145DC5" w14:paraId="460E8A9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AFAB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0305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E1B63DB" w14:textId="1DDE69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BD291C3" w14:textId="2778CF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ED171" w14:textId="5B904E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5893D" w14:textId="51224BB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077.36 </w:t>
            </w:r>
          </w:p>
        </w:tc>
      </w:tr>
      <w:tr w:rsidR="00145DC5" w:rsidRPr="00145DC5" w14:paraId="5E3789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72A0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5303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25721EB" w14:textId="70AC06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23BD04D9" w14:textId="656CCE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FAF75" w14:textId="592FCF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ADEF0" w14:textId="037ED4E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0,902.96 </w:t>
            </w:r>
          </w:p>
        </w:tc>
      </w:tr>
      <w:tr w:rsidR="00145DC5" w:rsidRPr="00145DC5" w14:paraId="5FA8EB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B79A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719B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15C17837" w14:textId="25D147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3A2D9273" w14:textId="27B1D8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80FA9" w14:textId="30318D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D7D9E" w14:textId="425C12E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2,292.66 </w:t>
            </w:r>
          </w:p>
        </w:tc>
      </w:tr>
      <w:tr w:rsidR="00145DC5" w:rsidRPr="00145DC5" w14:paraId="11BA7B7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499F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4BB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0B18582" w14:textId="63536F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455BA996" w14:textId="1FED50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5C5C4" w14:textId="7F2364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0EE15" w14:textId="31BF7FD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1,821.06 </w:t>
            </w:r>
          </w:p>
        </w:tc>
      </w:tr>
      <w:tr w:rsidR="00145DC5" w:rsidRPr="00145DC5" w14:paraId="3C76A24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F43F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057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429EC10E" w14:textId="00A3B5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F611B63" w14:textId="6B9A04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494FC" w14:textId="1BDC07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4503A" w14:textId="438E77C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7,448.42 </w:t>
            </w:r>
          </w:p>
        </w:tc>
      </w:tr>
      <w:tr w:rsidR="00145DC5" w:rsidRPr="00145DC5" w14:paraId="6AF8FBF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B61A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DBC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0AC5FE07" w14:textId="69599A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68AEF814" w14:textId="18CCF60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0178C" w14:textId="00869B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40823" w14:textId="0E9BEF8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26.66 </w:t>
            </w:r>
          </w:p>
        </w:tc>
      </w:tr>
      <w:tr w:rsidR="00145DC5" w:rsidRPr="00145DC5" w14:paraId="68D3F10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7C12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9971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4956F1F3" w14:textId="1BD4D8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78CDCE2" w14:textId="6F4763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28944" w14:textId="2FDABF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8D444" w14:textId="3C037E9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8,775.86 </w:t>
            </w:r>
          </w:p>
        </w:tc>
      </w:tr>
      <w:tr w:rsidR="00145DC5" w:rsidRPr="00145DC5" w14:paraId="547B69D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22F2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69E1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7ACBAC6C" w14:textId="192023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72A2A3CB" w14:textId="3505C8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286A0" w14:textId="3EE15A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386E9" w14:textId="5707DD6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1,260.66 </w:t>
            </w:r>
          </w:p>
        </w:tc>
      </w:tr>
      <w:tr w:rsidR="00145DC5" w:rsidRPr="00145DC5" w14:paraId="425D074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93F9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96AC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1EF350B5" w14:textId="1FCD3D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776BEA7F" w14:textId="1CFF31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FF391" w14:textId="30EE93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FA4AB" w14:textId="0C9514F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9,562.54 </w:t>
            </w:r>
          </w:p>
        </w:tc>
      </w:tr>
      <w:tr w:rsidR="00145DC5" w:rsidRPr="00145DC5" w14:paraId="5396F7B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DAA8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4C9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7791CBCA" w14:textId="252843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2F43FCF2" w14:textId="44F87E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B8D6E" w14:textId="155839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D93AC" w14:textId="4C3FD58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1,305.66 </w:t>
            </w:r>
          </w:p>
        </w:tc>
      </w:tr>
      <w:tr w:rsidR="00145DC5" w:rsidRPr="00145DC5" w14:paraId="4859E4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AE7B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88A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5410E0C" w14:textId="5D55C1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BC4B1B6" w14:textId="160616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2544E" w14:textId="38FB42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90F38" w14:textId="4309872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8,351.66 </w:t>
            </w:r>
          </w:p>
        </w:tc>
      </w:tr>
      <w:tr w:rsidR="00145DC5" w:rsidRPr="00145DC5" w14:paraId="422C37E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4B1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10D5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5618C39A" w14:textId="49B8320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0F14C95C" w14:textId="63BC3A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D7CCE" w14:textId="7465C7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9AF06" w14:textId="2EE28D1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5,337.88 </w:t>
            </w:r>
          </w:p>
        </w:tc>
      </w:tr>
      <w:tr w:rsidR="00145DC5" w:rsidRPr="00145DC5" w14:paraId="208701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9274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5B0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411C594C" w14:textId="27E448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779A8D33" w14:textId="16B4B4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7E080" w14:textId="5E9131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C7BD2" w14:textId="7642A95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0,877.56 </w:t>
            </w:r>
          </w:p>
        </w:tc>
      </w:tr>
      <w:tr w:rsidR="00145DC5" w:rsidRPr="00145DC5" w14:paraId="6A470EA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A1F9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C1BE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6478AF2" w14:textId="55B9FA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01AA1C8A" w14:textId="7CDF67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59D91" w14:textId="620F3A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AAFCD" w14:textId="21EE380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1,401.58 </w:t>
            </w:r>
          </w:p>
        </w:tc>
      </w:tr>
      <w:tr w:rsidR="00145DC5" w:rsidRPr="00145DC5" w14:paraId="71CBEE3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B26C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BFD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BA0D8EE" w14:textId="6CE77D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04AEE394" w14:textId="7C9CB2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D5252" w14:textId="38E1178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BFE69" w14:textId="4B93C1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2,339.30 </w:t>
            </w:r>
          </w:p>
        </w:tc>
      </w:tr>
      <w:tr w:rsidR="00145DC5" w:rsidRPr="00145DC5" w14:paraId="7AD3644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A4C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7D53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52C68AB" w14:textId="3EFF6E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3B823FD" w14:textId="191A42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97FC5" w14:textId="30D389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780C1" w14:textId="3EEFC8E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r>
      <w:tr w:rsidR="00145DC5" w:rsidRPr="00145DC5" w14:paraId="360E0B3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B9EF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D23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ACDFB5C" w14:textId="544E44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6B30B93C" w14:textId="07E00B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F1135" w14:textId="761B1F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3F2FF" w14:textId="480F748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4,763.16 </w:t>
            </w:r>
          </w:p>
        </w:tc>
      </w:tr>
      <w:tr w:rsidR="00145DC5" w:rsidRPr="00145DC5" w14:paraId="4655518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FEF2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B1686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5A2A4D33" w14:textId="4F45C3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3E07DAA" w14:textId="601464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197F4" w14:textId="4F027A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F6A7E" w14:textId="40EC67C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3,329.86 </w:t>
            </w:r>
          </w:p>
        </w:tc>
      </w:tr>
      <w:tr w:rsidR="00145DC5" w:rsidRPr="00145DC5" w14:paraId="5EBB5B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61F4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BDD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FAC6D9A" w14:textId="0C7C76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4F58F06" w14:textId="1FC4FE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CD078" w14:textId="5FCED5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645AA" w14:textId="1A2763F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r>
      <w:tr w:rsidR="00145DC5" w:rsidRPr="00145DC5" w14:paraId="72B09CF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EC26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418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AA812DE" w14:textId="3D36C5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0CE89070" w14:textId="7FCAD2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9DE98" w14:textId="080A86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D591E" w14:textId="74B303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6,748.38 </w:t>
            </w:r>
          </w:p>
        </w:tc>
      </w:tr>
      <w:tr w:rsidR="00145DC5" w:rsidRPr="00145DC5" w14:paraId="5541CF5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21A4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7D7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762DAB0" w14:textId="7A0415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366C71FF" w14:textId="732194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E183A" w14:textId="124C7F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46C0C" w14:textId="41B100B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2,804.54 </w:t>
            </w:r>
          </w:p>
        </w:tc>
      </w:tr>
      <w:tr w:rsidR="00145DC5" w:rsidRPr="00145DC5" w14:paraId="0E373FF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B30C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B91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E188B81" w14:textId="15000F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5EAC7E59" w14:textId="533496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7F5CD" w14:textId="77B9AA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D684F" w14:textId="7EB423A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022.76 </w:t>
            </w:r>
          </w:p>
        </w:tc>
      </w:tr>
      <w:tr w:rsidR="00145DC5" w:rsidRPr="00145DC5" w14:paraId="2FB6588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DD97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BC7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B1BDD5C" w14:textId="5F1E8B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4707D183" w14:textId="635861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D662F" w14:textId="6DCE476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5D983" w14:textId="0F99E8D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3,968.70 </w:t>
            </w:r>
          </w:p>
        </w:tc>
      </w:tr>
      <w:tr w:rsidR="00145DC5" w:rsidRPr="00145DC5" w14:paraId="4094535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ECFA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195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A6E93A7" w14:textId="30A070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F2321DB" w14:textId="53A143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6A8E3" w14:textId="7655BC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9D1D8" w14:textId="2729AC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r>
      <w:tr w:rsidR="00145DC5" w:rsidRPr="00145DC5" w14:paraId="2EC81C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D0A0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703A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1A37489" w14:textId="0A07E6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16BA69F6" w14:textId="17E5EB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FD312" w14:textId="5D027B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0FEB5" w14:textId="3F6812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1,873.66 </w:t>
            </w:r>
          </w:p>
        </w:tc>
      </w:tr>
      <w:tr w:rsidR="00145DC5" w:rsidRPr="00145DC5" w14:paraId="1393E0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6B7E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9C5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1BBDB7C" w14:textId="12B1B3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5EE00693" w14:textId="268F62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93022" w14:textId="77EB57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8766D" w14:textId="0A06CC8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9,875.66 </w:t>
            </w:r>
          </w:p>
        </w:tc>
      </w:tr>
      <w:tr w:rsidR="00145DC5" w:rsidRPr="00145DC5" w14:paraId="2B8D3AA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A80D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D054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E515554" w14:textId="1503E7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1143691C" w14:textId="761A2A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418BB" w14:textId="26BB69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5BBAA" w14:textId="36902DE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9,068.54 </w:t>
            </w:r>
          </w:p>
        </w:tc>
      </w:tr>
      <w:tr w:rsidR="00145DC5" w:rsidRPr="00145DC5" w14:paraId="3D16411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006F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7F39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E78DB18" w14:textId="5FAA14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D7A0F7F" w14:textId="2116D4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14492" w14:textId="73B92B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048D1" w14:textId="6EA5398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8,351.66 </w:t>
            </w:r>
          </w:p>
        </w:tc>
      </w:tr>
      <w:tr w:rsidR="00145DC5" w:rsidRPr="00145DC5" w14:paraId="60EC2A6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C981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306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E5FFBF0" w14:textId="2BEC07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35112D5" w14:textId="3E64C9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C5DE8" w14:textId="5EE678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B4FAB" w14:textId="2BD9310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06,509.52 </w:t>
            </w:r>
          </w:p>
        </w:tc>
      </w:tr>
      <w:tr w:rsidR="00145DC5" w:rsidRPr="00145DC5" w14:paraId="003019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3EF6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567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489A582" w14:textId="37619D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F9F62FE" w14:textId="3E468B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56564" w14:textId="610B0D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F933C" w14:textId="2905739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760.66 </w:t>
            </w:r>
          </w:p>
        </w:tc>
      </w:tr>
      <w:tr w:rsidR="00145DC5" w:rsidRPr="00145DC5" w14:paraId="37FC1A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E050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3E8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688B7698" w14:textId="188D55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951A6EB" w14:textId="04ACE6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D6F51" w14:textId="5C0D92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4707C" w14:textId="33CE9C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5,480.04 </w:t>
            </w:r>
          </w:p>
        </w:tc>
      </w:tr>
      <w:tr w:rsidR="00145DC5" w:rsidRPr="00145DC5" w14:paraId="7B0433F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BA340"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36D2A41E" w14:textId="1858798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49EEF2E2" w14:textId="57ECA26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E895BA" w14:textId="32AF906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C4E14D" w14:textId="1443C671"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092,714.26 </w:t>
            </w:r>
          </w:p>
        </w:tc>
      </w:tr>
      <w:tr w:rsidR="00145DC5" w:rsidRPr="00145DC5" w14:paraId="25BCA8F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B7C3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8A4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7CEDDD67" w14:textId="092707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4C53C0F0" w14:textId="341D3C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D8F3A" w14:textId="609A4A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D0C8E52" w14:textId="700A01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9,054,846.90 </w:t>
            </w:r>
          </w:p>
        </w:tc>
      </w:tr>
      <w:tr w:rsidR="00145DC5" w:rsidRPr="00145DC5" w14:paraId="319C21A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C03D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D558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336816BB" w14:textId="526ED8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3B3CDE39" w14:textId="38CCA8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605D4" w14:textId="0BB03B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A56AE" w14:textId="505E4E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3,036.10 </w:t>
            </w:r>
          </w:p>
        </w:tc>
      </w:tr>
      <w:tr w:rsidR="00145DC5" w:rsidRPr="00145DC5" w14:paraId="11E1491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5138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C3EC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4B501182" w14:textId="2CAE0A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59BC862F" w14:textId="76F92E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4B0BC" w14:textId="770516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CF936" w14:textId="13D612E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3,107.48 </w:t>
            </w:r>
          </w:p>
        </w:tc>
      </w:tr>
      <w:tr w:rsidR="00145DC5" w:rsidRPr="00145DC5" w14:paraId="678AE6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D9AE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B3A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2933D467" w14:textId="725EDE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44683E92" w14:textId="643C5E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547FE" w14:textId="0D0BD8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7DD21" w14:textId="521A89B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1,723.78 </w:t>
            </w:r>
          </w:p>
        </w:tc>
      </w:tr>
      <w:tr w:rsidR="00145DC5" w:rsidRPr="00145DC5" w14:paraId="7F0D70DF"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EEB2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0F7F2356" w14:textId="4206282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B7B659F" w14:textId="750BBCA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F65442" w14:textId="3A282B3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0B5D76" w14:textId="7A519EE8"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645,476.84 </w:t>
            </w:r>
          </w:p>
        </w:tc>
      </w:tr>
      <w:tr w:rsidR="00145DC5" w:rsidRPr="00145DC5" w14:paraId="76B2BF6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028B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647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7BFDA3F" w14:textId="3D3ECB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76248A0F" w14:textId="177A1A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16638" w14:textId="6D2754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4B6D73" w14:textId="1195A45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219,253.56 </w:t>
            </w:r>
          </w:p>
        </w:tc>
      </w:tr>
      <w:tr w:rsidR="00145DC5" w:rsidRPr="00145DC5" w14:paraId="044580D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5981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8F4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771C01D8" w14:textId="6D819C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087FB621" w14:textId="752A07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AD0CE" w14:textId="2E1EB3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926E2" w14:textId="1306DCE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5,823.00 </w:t>
            </w:r>
          </w:p>
        </w:tc>
      </w:tr>
      <w:tr w:rsidR="00145DC5" w:rsidRPr="00145DC5" w14:paraId="4FF071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CC90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883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0D8AD399" w14:textId="16E74C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21E44A3C" w14:textId="7C5792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0955F" w14:textId="7836DD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F327C" w14:textId="6977969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817.00 </w:t>
            </w:r>
          </w:p>
        </w:tc>
      </w:tr>
      <w:tr w:rsidR="00145DC5" w:rsidRPr="00145DC5" w14:paraId="6664422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991A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543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4ACF0630" w14:textId="715944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032D4E69" w14:textId="1F6F76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5C5FE" w14:textId="7397FA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995CA" w14:textId="174061E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2,097.28 </w:t>
            </w:r>
          </w:p>
        </w:tc>
      </w:tr>
      <w:tr w:rsidR="00145DC5" w:rsidRPr="00145DC5" w14:paraId="13AB397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B590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2CF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90A29FD" w14:textId="4B1CA7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35F98BFA" w14:textId="3D10B5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BD115" w14:textId="59E458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0F59C" w14:textId="70E3B2D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486.00 </w:t>
            </w:r>
          </w:p>
        </w:tc>
      </w:tr>
      <w:tr w:rsidR="00145DC5" w:rsidRPr="00145DC5" w14:paraId="0BC503DF"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C945C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685D2AF" w14:textId="6A4FC6E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56F047AF" w14:textId="67E96CD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AFAE2AF" w14:textId="26F7911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D732CE" w14:textId="0286A143"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3,198,117.11 </w:t>
            </w:r>
          </w:p>
        </w:tc>
      </w:tr>
      <w:tr w:rsidR="00145DC5" w:rsidRPr="00145DC5" w14:paraId="67033F9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23F3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42B07D45" w14:textId="533EE7E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29ACF" w14:textId="72CCCDF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B9A967" w14:textId="0BBD4FA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A4A2B8" w14:textId="2624004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03,670.00 </w:t>
            </w:r>
          </w:p>
        </w:tc>
      </w:tr>
      <w:tr w:rsidR="00145DC5" w:rsidRPr="00145DC5" w14:paraId="4837FD5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A658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5F3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256191C2" w14:textId="6E2D55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2B219785" w14:textId="3BD23E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E8D34" w14:textId="04B0D6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BCD19" w14:textId="48EFACB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750.00 </w:t>
            </w:r>
          </w:p>
        </w:tc>
      </w:tr>
      <w:tr w:rsidR="00145DC5" w:rsidRPr="00145DC5" w14:paraId="3787081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DDFF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61B3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7CFCD73" w14:textId="6CB8B4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5A0989F8" w14:textId="218667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EDD17" w14:textId="44DF45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487B5" w14:textId="4AE463D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5,265.00 </w:t>
            </w:r>
          </w:p>
        </w:tc>
      </w:tr>
      <w:tr w:rsidR="00145DC5" w:rsidRPr="00145DC5" w14:paraId="5ADC093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F26D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0D1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6BB1CC19" w14:textId="5FAA76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EEFC123" w14:textId="4D98AA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11E79" w14:textId="357BC9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B0217" w14:textId="41C9537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962.50 </w:t>
            </w:r>
          </w:p>
        </w:tc>
      </w:tr>
      <w:tr w:rsidR="00145DC5" w:rsidRPr="00145DC5" w14:paraId="77A26C3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978A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6DFC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7872F2AF" w14:textId="4283DA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CD52247" w14:textId="703B70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0DDA0" w14:textId="53D3F1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32941" w14:textId="5EE5EF2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50.00 </w:t>
            </w:r>
          </w:p>
        </w:tc>
      </w:tr>
      <w:tr w:rsidR="00145DC5" w:rsidRPr="00145DC5" w14:paraId="44C8DD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D7BE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625C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5832DBC" w14:textId="341865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7E7039" w14:textId="162864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3F5E7" w14:textId="63DF64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D656D" w14:textId="0BB5113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000.00 </w:t>
            </w:r>
          </w:p>
        </w:tc>
      </w:tr>
      <w:tr w:rsidR="00145DC5" w:rsidRPr="00145DC5" w14:paraId="37961E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6DF6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5531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5920E5E1" w14:textId="0474A6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5E1FCAD1" w14:textId="79624F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4AB37" w14:textId="241A5E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9170D" w14:textId="2C0AF54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0,667.50 </w:t>
            </w:r>
          </w:p>
        </w:tc>
      </w:tr>
      <w:tr w:rsidR="00145DC5" w:rsidRPr="00145DC5" w14:paraId="494CD4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8401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087B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4D3D9B1" w14:textId="0CE11B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1E531D17" w14:textId="26EBC2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FC143" w14:textId="0E7454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6133D" w14:textId="4BB8F96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1,237.50 </w:t>
            </w:r>
          </w:p>
        </w:tc>
      </w:tr>
      <w:tr w:rsidR="00145DC5" w:rsidRPr="00145DC5" w14:paraId="6A32A7B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61FA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8B2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3CF872E" w14:textId="6A2299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3B81D10B" w14:textId="145F57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D6AF5" w14:textId="17FEFA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D42A6" w14:textId="5FFEDF5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1,237.50 </w:t>
            </w:r>
          </w:p>
        </w:tc>
      </w:tr>
      <w:tr w:rsidR="00145DC5" w:rsidRPr="00145DC5" w14:paraId="00E91639"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89695"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4595A513" w14:textId="38FCB24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18EAA6AB" w14:textId="645F526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089CA6" w14:textId="6960663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6E84CA" w14:textId="24972A2D"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152,798.69 </w:t>
            </w:r>
          </w:p>
        </w:tc>
      </w:tr>
      <w:tr w:rsidR="00145DC5" w:rsidRPr="00145DC5" w14:paraId="66482BD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63E3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D454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9A6B753" w14:textId="7F864D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0BD3D21B" w14:textId="5EF64B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01F76" w14:textId="4E3839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3E0E9" w14:textId="698E657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504.00 </w:t>
            </w:r>
          </w:p>
        </w:tc>
      </w:tr>
      <w:tr w:rsidR="00145DC5" w:rsidRPr="00145DC5" w14:paraId="5DBE796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62E0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1478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578185F8" w14:textId="6C93CE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EFD4DF7" w14:textId="093192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4D285" w14:textId="260A78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D37B2" w14:textId="7AA6F6B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4,566.00 </w:t>
            </w:r>
          </w:p>
        </w:tc>
      </w:tr>
      <w:tr w:rsidR="00145DC5" w:rsidRPr="00145DC5" w14:paraId="1A0B7FA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4918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ECB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533B54B" w14:textId="7E99DE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0BBEF409" w14:textId="1DBF59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4C56D" w14:textId="7034C1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6BD5D" w14:textId="3666470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6,919.20 </w:t>
            </w:r>
          </w:p>
        </w:tc>
      </w:tr>
      <w:tr w:rsidR="00145DC5" w:rsidRPr="00145DC5" w14:paraId="7D59F57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D5F4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DA5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1B1FC03" w14:textId="1043E7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41DA588" w14:textId="6E7AC6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40CDB" w14:textId="1C421A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DEBC0" w14:textId="530B1A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0,768.00 </w:t>
            </w:r>
          </w:p>
        </w:tc>
      </w:tr>
      <w:tr w:rsidR="00145DC5" w:rsidRPr="00145DC5" w14:paraId="0017EB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A084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D75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FEBF3E2" w14:textId="0C8604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49F825D4" w14:textId="27BB42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01240" w14:textId="17238A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91217" w14:textId="5782176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5,471.25 </w:t>
            </w:r>
          </w:p>
        </w:tc>
      </w:tr>
      <w:tr w:rsidR="00145DC5" w:rsidRPr="00145DC5" w14:paraId="32B0872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BA97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029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69884B48" w14:textId="264E8C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2CBD023E" w14:textId="38BC38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BCC61" w14:textId="4B11A3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C867E" w14:textId="42F0CA1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8,579.98 </w:t>
            </w:r>
          </w:p>
        </w:tc>
      </w:tr>
      <w:tr w:rsidR="00145DC5" w:rsidRPr="00145DC5" w14:paraId="73390E7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D0AC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25B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21FC638F" w14:textId="763944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842A68" w14:textId="614B4B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BC03B" w14:textId="0C9088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A7937" w14:textId="144B69B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34,000.00 </w:t>
            </w:r>
          </w:p>
        </w:tc>
      </w:tr>
      <w:tr w:rsidR="00145DC5" w:rsidRPr="00145DC5" w14:paraId="6D8F9C2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CE31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1C15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9F3703C" w14:textId="0A1AB8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25A621" w14:textId="328C70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33541" w14:textId="6A8A86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EBC6D" w14:textId="6C9139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4,500.00 </w:t>
            </w:r>
          </w:p>
        </w:tc>
      </w:tr>
      <w:tr w:rsidR="00145DC5" w:rsidRPr="00145DC5" w14:paraId="2FF54FE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770D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0EA1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3101ED45" w14:textId="212CAD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31F83347" w14:textId="17E12D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40203" w14:textId="732DBF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F10C" w14:textId="563B680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4,590.00 </w:t>
            </w:r>
          </w:p>
        </w:tc>
      </w:tr>
      <w:tr w:rsidR="00145DC5" w:rsidRPr="00145DC5" w14:paraId="0839023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6EBD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192C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38B8E530" w14:textId="1C6459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283D36CF" w14:textId="7445A9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C6AE8" w14:textId="62B9AB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E199B" w14:textId="145D386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1,025.76 </w:t>
            </w:r>
          </w:p>
        </w:tc>
      </w:tr>
      <w:tr w:rsidR="00145DC5" w:rsidRPr="00145DC5" w14:paraId="5B7C07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5ABB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9D29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6BFCFE8" w14:textId="674DBF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2797B8D8" w14:textId="670CFC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B0DD7" w14:textId="2B3EF3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E9CA4" w14:textId="0C3F1F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9,556.50 </w:t>
            </w:r>
          </w:p>
        </w:tc>
      </w:tr>
      <w:tr w:rsidR="00145DC5" w:rsidRPr="00145DC5" w14:paraId="05BC06C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9057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31D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34D86EAA" w14:textId="635F97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6E1A391C" w14:textId="41B82F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DE0B4" w14:textId="2426CB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24B35" w14:textId="75BEF3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318.00 </w:t>
            </w:r>
          </w:p>
        </w:tc>
      </w:tr>
      <w:tr w:rsidR="00145DC5" w:rsidRPr="00145DC5" w14:paraId="3A4A7DC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D9215"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35B9FE88" w14:textId="399F9A7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3B666526" w14:textId="55F43AB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43300E" w14:textId="7F54A33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6976D57" w14:textId="6D05F919"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586,704.17 </w:t>
            </w:r>
          </w:p>
        </w:tc>
      </w:tr>
      <w:tr w:rsidR="00145DC5" w:rsidRPr="00145DC5" w14:paraId="672659C7" w14:textId="77777777" w:rsidTr="00145DC5">
        <w:trPr>
          <w:trHeight w:val="20"/>
        </w:trPr>
        <w:tc>
          <w:tcPr>
            <w:tcW w:w="80" w:type="pct"/>
            <w:tcBorders>
              <w:top w:val="nil"/>
              <w:left w:val="nil"/>
              <w:bottom w:val="single" w:sz="4" w:space="0" w:color="000000"/>
              <w:right w:val="nil"/>
            </w:tcBorders>
            <w:shd w:val="clear" w:color="auto" w:fill="auto"/>
            <w:noWrap/>
            <w:vAlign w:val="bottom"/>
            <w:hideMark/>
          </w:tcPr>
          <w:p w14:paraId="56C8B0C2"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6C31DE6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02E5D7A" w14:textId="360126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C4EA90" w14:textId="06E1C4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7569A" w14:textId="0A7DE8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7225F0" w14:textId="5ED850A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34,000.00 </w:t>
            </w:r>
          </w:p>
        </w:tc>
      </w:tr>
      <w:tr w:rsidR="00145DC5" w:rsidRPr="00145DC5" w14:paraId="335CE1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F0F3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7AE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2C64E04" w14:textId="54EA44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5CABB762" w14:textId="291CCD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712D4" w14:textId="3C6CB0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A1BE5" w14:textId="266B76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78 </w:t>
            </w:r>
          </w:p>
        </w:tc>
      </w:tr>
      <w:tr w:rsidR="00145DC5" w:rsidRPr="00145DC5" w14:paraId="77C2F33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7C0B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9EC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BBE3BA8" w14:textId="7A7D03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0C0364F1" w14:textId="634EC3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41AE8" w14:textId="584EC8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940AD" w14:textId="1C2B9C8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0,249.68 </w:t>
            </w:r>
          </w:p>
        </w:tc>
      </w:tr>
      <w:tr w:rsidR="00145DC5" w:rsidRPr="00145DC5" w14:paraId="2727598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9013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131A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73CA280F" w14:textId="1BF7AF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2D6FAC3B" w14:textId="5755B9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F12C0" w14:textId="28365A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F15E3" w14:textId="1A2741E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6,535.58 </w:t>
            </w:r>
          </w:p>
        </w:tc>
      </w:tr>
      <w:tr w:rsidR="00145DC5" w:rsidRPr="00145DC5" w14:paraId="1E9A3F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2E63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59E3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0C73C1EF" w14:textId="703050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4FE39D67" w14:textId="26AAB4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A5F5E" w14:textId="75CD21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98905" w14:textId="7836228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1,185.84 </w:t>
            </w:r>
          </w:p>
        </w:tc>
      </w:tr>
      <w:tr w:rsidR="00145DC5" w:rsidRPr="00145DC5" w14:paraId="10B2C64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53A6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D3E2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4E650BC" w14:textId="776EEE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62B40BCB" w14:textId="4683D8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5603C" w14:textId="209929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9B072" w14:textId="3D3CAC0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1,868.08 </w:t>
            </w:r>
          </w:p>
        </w:tc>
      </w:tr>
      <w:tr w:rsidR="00145DC5" w:rsidRPr="00145DC5" w14:paraId="519D9D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E5D5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0165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2C650C5A" w14:textId="41D46F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3B9793E4" w14:textId="4C2E15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15856" w14:textId="7FC345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6B229" w14:textId="505606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5,144.53 </w:t>
            </w:r>
          </w:p>
        </w:tc>
      </w:tr>
      <w:tr w:rsidR="00145DC5" w:rsidRPr="00145DC5" w14:paraId="1BA25C8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A19A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5F5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07B8C875" w14:textId="341172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56EED418" w14:textId="6E1D32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B8146" w14:textId="0B79CE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B2B21" w14:textId="6F54C50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8,666.92 </w:t>
            </w:r>
          </w:p>
        </w:tc>
      </w:tr>
      <w:tr w:rsidR="00145DC5" w:rsidRPr="00145DC5" w14:paraId="58F954E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4116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2DBF0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A9B1B03" w14:textId="0BCCE7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B68224D" w14:textId="484CFF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8B725" w14:textId="2E7D04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6D1BE" w14:textId="3AF40E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6,200.00 </w:t>
            </w:r>
          </w:p>
        </w:tc>
      </w:tr>
      <w:tr w:rsidR="00145DC5" w:rsidRPr="00145DC5" w14:paraId="329DCF5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B8E9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B15A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6ADB2C0B" w14:textId="6F08A1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7535838D" w14:textId="030230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4A53F" w14:textId="72824B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42074" w14:textId="0F2152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0,856.08 </w:t>
            </w:r>
          </w:p>
        </w:tc>
      </w:tr>
      <w:tr w:rsidR="00145DC5" w:rsidRPr="00145DC5" w14:paraId="5AEC85F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733B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7AC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D9EAD3D" w14:textId="277380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1B68B642" w14:textId="22FDA3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4C531" w14:textId="09D314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D99A7" w14:textId="2F4C3D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5,072.81 </w:t>
            </w:r>
          </w:p>
        </w:tc>
      </w:tr>
      <w:tr w:rsidR="00145DC5" w:rsidRPr="00145DC5" w14:paraId="57264A4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D318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1A9C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0E9A6DA4" w14:textId="6CC397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556CF136" w14:textId="2B6FD7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E8D24" w14:textId="212D04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986D4" w14:textId="6A34690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298.85 </w:t>
            </w:r>
          </w:p>
        </w:tc>
      </w:tr>
      <w:tr w:rsidR="00145DC5" w:rsidRPr="00145DC5" w14:paraId="1F48EC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D83A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F838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22562D0F" w14:textId="60CB35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F0B6FD1" w14:textId="5E916D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D8DD3" w14:textId="7D1DC9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6BCE1" w14:textId="34F86F3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4,636.82 </w:t>
            </w:r>
          </w:p>
        </w:tc>
      </w:tr>
      <w:tr w:rsidR="00145DC5" w:rsidRPr="00145DC5" w14:paraId="60E2A66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0CE5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881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AC19C6E" w14:textId="6D06F2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209B28D7" w14:textId="444356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A83C3" w14:textId="6F91A6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DD0DE" w14:textId="5A037D6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1,013.18 </w:t>
            </w:r>
          </w:p>
        </w:tc>
      </w:tr>
      <w:tr w:rsidR="00145DC5" w:rsidRPr="00145DC5" w14:paraId="5FE4F4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6510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029D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1BC17638" w14:textId="5BC684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67E111C4" w14:textId="64EACE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37AB9" w14:textId="16CC5C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7E1FA" w14:textId="5D6A41D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9,442.04 </w:t>
            </w:r>
          </w:p>
        </w:tc>
      </w:tr>
      <w:tr w:rsidR="00145DC5" w:rsidRPr="00145DC5" w14:paraId="14ECCE6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E49C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13C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7BDBA370" w14:textId="1A9C54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3419F9D2" w14:textId="58B86B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1CA20" w14:textId="16677C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4097C" w14:textId="4DED68C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642.42 </w:t>
            </w:r>
          </w:p>
        </w:tc>
      </w:tr>
      <w:tr w:rsidR="00145DC5" w:rsidRPr="00145DC5" w14:paraId="301FDAF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76F6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AAE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113C68B5" w14:textId="76899F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5589A0D9" w14:textId="2846E5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C8E69" w14:textId="723A67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002FF" w14:textId="105ED32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7,254,859.78 </w:t>
            </w:r>
          </w:p>
        </w:tc>
      </w:tr>
      <w:tr w:rsidR="00145DC5" w:rsidRPr="00145DC5" w14:paraId="64800A7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FDF8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F989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D1E6C98" w14:textId="5A2BCC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338C77A" w14:textId="3018D4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97F5F" w14:textId="0956E8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81023" w14:textId="5E1756C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518.74 </w:t>
            </w:r>
          </w:p>
        </w:tc>
      </w:tr>
      <w:tr w:rsidR="00145DC5" w:rsidRPr="00145DC5" w14:paraId="68EF11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F86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E5A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56FA23A" w14:textId="395D5C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6AF66C9" w14:textId="7BBB4B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6ED16" w14:textId="4BB79C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22415" w14:textId="2B77295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3,025.46 </w:t>
            </w:r>
          </w:p>
        </w:tc>
      </w:tr>
      <w:tr w:rsidR="00145DC5" w:rsidRPr="00145DC5" w14:paraId="52FEF47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4782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2056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7304F6DC" w14:textId="11FF32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207F3E99" w14:textId="42BB30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143FB" w14:textId="258969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9CA33" w14:textId="02BEE11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3,445.58 </w:t>
            </w:r>
          </w:p>
        </w:tc>
      </w:tr>
      <w:tr w:rsidR="00145DC5" w:rsidRPr="00145DC5" w14:paraId="1C963E8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4A53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3D7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C156DAB" w14:textId="49F0E6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D1D1488" w14:textId="3290BF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99654" w14:textId="6329F1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8BDCC" w14:textId="2F100F3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3,821.56 </w:t>
            </w:r>
          </w:p>
        </w:tc>
      </w:tr>
      <w:tr w:rsidR="00145DC5" w:rsidRPr="00145DC5" w14:paraId="185C472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9D85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CB7B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50C130AA" w14:textId="1CDB79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E74B849" w14:textId="60FDBA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E89C7" w14:textId="6087C4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89F83" w14:textId="19CE648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824,469.92 </w:t>
            </w:r>
          </w:p>
        </w:tc>
      </w:tr>
      <w:tr w:rsidR="00145DC5" w:rsidRPr="00145DC5" w14:paraId="1728E34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144A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2C2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BFEBB44" w14:textId="77AA71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76631F4E" w14:textId="4D4321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4DA10" w14:textId="07E16A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E72D9" w14:textId="592131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154,321.68 </w:t>
            </w:r>
          </w:p>
        </w:tc>
      </w:tr>
      <w:tr w:rsidR="00145DC5" w:rsidRPr="00145DC5" w14:paraId="4EF283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3B24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9EF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F56BEF1" w14:textId="60DE21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DE7FF1D" w14:textId="0AC422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2D407" w14:textId="572FD9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CD7E1" w14:textId="5C4F476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4,437.06 </w:t>
            </w:r>
          </w:p>
        </w:tc>
      </w:tr>
      <w:tr w:rsidR="00145DC5" w:rsidRPr="00145DC5" w14:paraId="5B4D241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0C2D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EFD6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92D4A91" w14:textId="13E51A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29925BD8" w14:textId="48B50E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A25AA" w14:textId="0496C9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3CD70" w14:textId="0E8F603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3,630.78 </w:t>
            </w:r>
          </w:p>
        </w:tc>
      </w:tr>
      <w:tr w:rsidR="00145DC5" w:rsidRPr="00145DC5" w14:paraId="6D18FA09"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D8CF9"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AC5FC68" w14:textId="2D6AB37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0F45A" w14:textId="34A1BE7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5B00FB" w14:textId="52DF6AC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416052" w14:textId="601054CB"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204,622.79 </w:t>
            </w:r>
          </w:p>
        </w:tc>
      </w:tr>
      <w:tr w:rsidR="00145DC5" w:rsidRPr="00145DC5" w14:paraId="27BC4C2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3D281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F38389A" w14:textId="0FE34F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AE0269E" w14:textId="5BACC9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6377E" w14:textId="267068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BAA2C" w14:textId="7FC68F1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44,723.87 </w:t>
            </w:r>
          </w:p>
        </w:tc>
      </w:tr>
      <w:tr w:rsidR="00145DC5" w:rsidRPr="00145DC5" w14:paraId="1993956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32D4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D73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7021E8C4" w14:textId="085F47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5FEBAD9F" w14:textId="37038E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0A7DE" w14:textId="7B54C2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4DA32" w14:textId="5974FA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9,860.00 </w:t>
            </w:r>
          </w:p>
        </w:tc>
      </w:tr>
      <w:tr w:rsidR="00145DC5" w:rsidRPr="00145DC5" w14:paraId="356F7A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7066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C840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5A025470" w14:textId="42EAA1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66E409A" w14:textId="4FAF15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12DB5" w14:textId="369745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369D3" w14:textId="0AA1B9A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1,650.00 </w:t>
            </w:r>
          </w:p>
        </w:tc>
      </w:tr>
      <w:tr w:rsidR="00145DC5" w:rsidRPr="00145DC5" w14:paraId="2467E84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B83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C21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870162" w14:textId="725AD4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14CE816" w14:textId="73E436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08BE1" w14:textId="164C33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30231" w14:textId="5C333B6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5,838.92 </w:t>
            </w:r>
          </w:p>
        </w:tc>
      </w:tr>
      <w:tr w:rsidR="00145DC5" w:rsidRPr="00145DC5" w14:paraId="4C6CB8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66A1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007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00EDCAF" w14:textId="06C1B1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2534CFFC" w14:textId="19D1AE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BC90A" w14:textId="3F3E3F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C8450" w14:textId="2CBEBF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3,207.50 </w:t>
            </w:r>
          </w:p>
        </w:tc>
      </w:tr>
      <w:tr w:rsidR="00145DC5" w:rsidRPr="00145DC5" w14:paraId="614EC4A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7F1A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ED2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3148F7D4" w14:textId="5D0449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575859C7" w14:textId="11356A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9185B" w14:textId="7EB5A2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85EF0" w14:textId="7D81B09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2,406.25 </w:t>
            </w:r>
          </w:p>
        </w:tc>
      </w:tr>
      <w:tr w:rsidR="00145DC5" w:rsidRPr="00145DC5" w14:paraId="6C399BC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BF02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7B5D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3427FE7B" w14:textId="6E80F9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7D5A7472" w14:textId="38277C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234DD" w14:textId="41D7A4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2AC52" w14:textId="6B1626A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2,131.25 </w:t>
            </w:r>
          </w:p>
        </w:tc>
      </w:tr>
      <w:tr w:rsidR="00145DC5" w:rsidRPr="00145DC5" w14:paraId="53E16F9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B1BC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4A6F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D850759" w14:textId="42B90F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377CA15" w14:textId="50B725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05F12" w14:textId="7C8DD1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C0E67" w14:textId="3CCECE4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3,457.50 </w:t>
            </w:r>
          </w:p>
        </w:tc>
      </w:tr>
      <w:tr w:rsidR="00145DC5" w:rsidRPr="00145DC5" w14:paraId="547206F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2DC7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03DD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7661F417" w14:textId="7FC200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E0806" w14:textId="3E5203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696C9" w14:textId="5712DF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3773B" w14:textId="2DFB2A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9,500.00 </w:t>
            </w:r>
          </w:p>
        </w:tc>
      </w:tr>
      <w:tr w:rsidR="00145DC5" w:rsidRPr="00145DC5" w14:paraId="29FEA1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15D1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BFE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18CF1128" w14:textId="59310D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5AD1DD35" w14:textId="410ABB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02481" w14:textId="1D7D66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53212" w14:textId="3BEE16E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3,575.00 </w:t>
            </w:r>
          </w:p>
        </w:tc>
      </w:tr>
      <w:tr w:rsidR="00145DC5" w:rsidRPr="00145DC5" w14:paraId="7DC6508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0FC7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29C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799B6BBB" w14:textId="30E10F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5A80E06A" w14:textId="419E59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E2989" w14:textId="5850DD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C3D3F" w14:textId="133B09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2,062.50 </w:t>
            </w:r>
          </w:p>
        </w:tc>
      </w:tr>
      <w:tr w:rsidR="00145DC5" w:rsidRPr="00145DC5" w14:paraId="412697C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B750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5534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61A98EEE" w14:textId="4B1407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40DD381F" w14:textId="1471D9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EDA2D" w14:textId="313C80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4ACD1" w14:textId="3354B3F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780.00 </w:t>
            </w:r>
          </w:p>
        </w:tc>
      </w:tr>
      <w:tr w:rsidR="00145DC5" w:rsidRPr="00145DC5" w14:paraId="0454EA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AAE6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2575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457DE3AC" w14:textId="35F1BC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099429D6" w14:textId="1757D7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59CE2" w14:textId="57FD34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04F0A" w14:textId="6595E2C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3,760.00 </w:t>
            </w:r>
          </w:p>
        </w:tc>
      </w:tr>
      <w:tr w:rsidR="00145DC5" w:rsidRPr="00145DC5" w14:paraId="4B9DEF4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D8A9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B0E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1612580" w14:textId="4B09A9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6E88C39" w14:textId="48741D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82FC4" w14:textId="4FC815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D2980" w14:textId="59640D4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50.00 </w:t>
            </w:r>
          </w:p>
        </w:tc>
      </w:tr>
      <w:tr w:rsidR="00145DC5" w:rsidRPr="00145DC5" w14:paraId="043A0E8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1B0E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CE25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A23FB92" w14:textId="45DA93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1176F352" w14:textId="697288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15E1E" w14:textId="128B7F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469C3" w14:textId="2B5040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0,825.00 </w:t>
            </w:r>
          </w:p>
        </w:tc>
      </w:tr>
      <w:tr w:rsidR="00145DC5" w:rsidRPr="00145DC5" w14:paraId="6D27770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CC6E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6B0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24B50DC" w14:textId="654770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E69E5BB" w14:textId="55AA12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F20A8" w14:textId="7A1B00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4B242" w14:textId="043207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962.50 </w:t>
            </w:r>
          </w:p>
        </w:tc>
      </w:tr>
      <w:tr w:rsidR="00145DC5" w:rsidRPr="00145DC5" w14:paraId="268992D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E145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F54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3BD703B7" w14:textId="594AEC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2B65920" w14:textId="7C1A6D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5EBB3" w14:textId="3E4D68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03260" w14:textId="4A9242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0,825.00 </w:t>
            </w:r>
          </w:p>
        </w:tc>
      </w:tr>
      <w:tr w:rsidR="00145DC5" w:rsidRPr="00145DC5" w14:paraId="4AC53F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35FF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5EF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284BC9B" w14:textId="4552A5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9444F83" w14:textId="57F899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B4030" w14:textId="36F1F6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A44FB" w14:textId="24D1510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9,862.50 </w:t>
            </w:r>
          </w:p>
        </w:tc>
      </w:tr>
      <w:tr w:rsidR="00145DC5" w:rsidRPr="00145DC5" w14:paraId="42FE7CE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B53C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ADAF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15EA9AC" w14:textId="01FB9A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79FD597" w14:textId="467583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20534" w14:textId="3B18AE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E85C4" w14:textId="6873BCB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1,100.00 </w:t>
            </w:r>
          </w:p>
        </w:tc>
      </w:tr>
      <w:tr w:rsidR="00145DC5" w:rsidRPr="00145DC5" w14:paraId="5E33C6D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B904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BAB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0AE4B256" w14:textId="442C8C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029A351C" w14:textId="5EB24B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4188F" w14:textId="75FA06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F184A" w14:textId="2C6FECB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2,887.50 </w:t>
            </w:r>
          </w:p>
        </w:tc>
      </w:tr>
      <w:tr w:rsidR="00145DC5" w:rsidRPr="00145DC5" w14:paraId="4FA210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01EE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DE3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735100B9" w14:textId="3328B5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0595AF13" w14:textId="169F6F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A14BD" w14:textId="18383A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A7047" w14:textId="6EDE765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1,100.00 </w:t>
            </w:r>
          </w:p>
        </w:tc>
      </w:tr>
      <w:tr w:rsidR="00145DC5" w:rsidRPr="00145DC5" w14:paraId="6D90D38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223B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07D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CDB2117" w14:textId="51EEB9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D9152CA" w14:textId="3D031A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1C449" w14:textId="30606B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3E122" w14:textId="49222ED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0,530.00 </w:t>
            </w:r>
          </w:p>
        </w:tc>
      </w:tr>
      <w:tr w:rsidR="00145DC5" w:rsidRPr="00145DC5" w14:paraId="59BDF3E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FDDB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AE46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3D8C1C4" w14:textId="1B684D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5D8E7C8E" w14:textId="625133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D3345" w14:textId="5AB684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4B62F" w14:textId="352F778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8,241.25 </w:t>
            </w:r>
          </w:p>
        </w:tc>
      </w:tr>
      <w:tr w:rsidR="00145DC5" w:rsidRPr="00145DC5" w14:paraId="243347B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3B68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EDE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5469719E" w14:textId="1AA8B4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6C3893EF" w14:textId="273F4A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03A59" w14:textId="38D00E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B525C" w14:textId="38FFBDD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0,598.75 </w:t>
            </w:r>
          </w:p>
        </w:tc>
      </w:tr>
      <w:tr w:rsidR="00145DC5" w:rsidRPr="00145DC5" w14:paraId="04421A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355C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F924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66AC052" w14:textId="35D93E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7860FB87" w14:textId="320C98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E600E" w14:textId="4348F4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7D639" w14:textId="61E560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0,225.00 </w:t>
            </w:r>
          </w:p>
        </w:tc>
      </w:tr>
      <w:tr w:rsidR="00145DC5" w:rsidRPr="00145DC5" w14:paraId="2C1AEE1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F552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24B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2B29E16C" w14:textId="1B82B6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0B9C64D" w14:textId="1E3D82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9382F" w14:textId="447359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D5678" w14:textId="22D1F39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962.50 </w:t>
            </w:r>
          </w:p>
        </w:tc>
      </w:tr>
      <w:tr w:rsidR="00145DC5" w:rsidRPr="00145DC5" w14:paraId="367951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DDB6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6CFF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29A58BF1" w14:textId="0608BE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F65DC6" w14:textId="0711A0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8667B" w14:textId="0EADB5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07446" w14:textId="744BF94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000.00 </w:t>
            </w:r>
          </w:p>
        </w:tc>
      </w:tr>
      <w:tr w:rsidR="00145DC5" w:rsidRPr="00145DC5" w14:paraId="0EF9CAE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5A0AD"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2991FCB8" w14:textId="167E8A3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6098D996" w14:textId="04899A3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038EA" w14:textId="33DD645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F458A6" w14:textId="1E5E5DA9"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078,343.98 </w:t>
            </w:r>
          </w:p>
        </w:tc>
      </w:tr>
      <w:tr w:rsidR="00145DC5" w:rsidRPr="00145DC5" w14:paraId="34EC30D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E89C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39C63CD8" w14:textId="029130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519013D" w14:textId="7C0211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141AD" w14:textId="349F61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14C62" w14:textId="5ECC31C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7,340.00 </w:t>
            </w:r>
          </w:p>
        </w:tc>
      </w:tr>
      <w:tr w:rsidR="00145DC5" w:rsidRPr="00145DC5" w14:paraId="61F234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A1E1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03EF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97CDDA0" w14:textId="67D6C6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464F370A" w14:textId="2E4F65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F5478" w14:textId="0C5C9D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877A1" w14:textId="0FCD428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4,521.12 </w:t>
            </w:r>
          </w:p>
        </w:tc>
      </w:tr>
      <w:tr w:rsidR="00145DC5" w:rsidRPr="00145DC5" w14:paraId="7CE56BC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369F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4F47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4A040506" w14:textId="102779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7419811" w14:textId="2BBF51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37255" w14:textId="2DDC0F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5FC86" w14:textId="0DD5411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988.08 </w:t>
            </w:r>
          </w:p>
        </w:tc>
      </w:tr>
      <w:tr w:rsidR="00145DC5" w:rsidRPr="00145DC5" w14:paraId="7E68765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3CB7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173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3C48B020" w14:textId="4109D1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B99867A" w14:textId="48342D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8E1C4" w14:textId="521BD2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A082D" w14:textId="1152B9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2.34 </w:t>
            </w:r>
          </w:p>
        </w:tc>
      </w:tr>
      <w:tr w:rsidR="00145DC5" w:rsidRPr="00145DC5" w14:paraId="1F72475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1F40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C72F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29E311D9" w14:textId="772876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7307A71" w14:textId="45790B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5F4E6" w14:textId="4969C3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11011" w14:textId="3908BD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4,439.60 </w:t>
            </w:r>
          </w:p>
        </w:tc>
      </w:tr>
      <w:tr w:rsidR="00145DC5" w:rsidRPr="00145DC5" w14:paraId="0E1EE0F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70B3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776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5CC3C884" w14:textId="3653C9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5DF05A33" w14:textId="6D6538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14618" w14:textId="0E563A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AF251" w14:textId="2D5BC14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14,549.68 </w:t>
            </w:r>
          </w:p>
        </w:tc>
      </w:tr>
      <w:tr w:rsidR="00145DC5" w:rsidRPr="00145DC5" w14:paraId="5EF8CE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9783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696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79768EE5" w14:textId="4B668C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454CE38" w14:textId="6E1F80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80AE4" w14:textId="2C0D3C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6B0C9" w14:textId="116EA75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9,185.44 </w:t>
            </w:r>
          </w:p>
        </w:tc>
      </w:tr>
      <w:tr w:rsidR="00145DC5" w:rsidRPr="00145DC5" w14:paraId="528A0CA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07F6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360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54C2C01E" w14:textId="715922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E511DAF" w14:textId="1336BF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C93CD" w14:textId="4CBD4A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ECF0D" w14:textId="5546751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5.46 </w:t>
            </w:r>
          </w:p>
        </w:tc>
      </w:tr>
      <w:tr w:rsidR="00145DC5" w:rsidRPr="00145DC5" w14:paraId="5CD6C9C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5125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DE7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67628CE5" w14:textId="405408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AC41CD6" w14:textId="2DBE9C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309F1" w14:textId="07BAF7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15858" w14:textId="3D4953B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43.12 </w:t>
            </w:r>
          </w:p>
        </w:tc>
      </w:tr>
      <w:tr w:rsidR="00145DC5" w:rsidRPr="00145DC5" w14:paraId="0DD4F1F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7149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E65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2E6CA4FA" w14:textId="1A96FD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901C9B0" w14:textId="3EB9EF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3279F" w14:textId="5B5C17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3F1ED" w14:textId="7BD80FF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6,052.30 </w:t>
            </w:r>
          </w:p>
        </w:tc>
      </w:tr>
      <w:tr w:rsidR="00145DC5" w:rsidRPr="00145DC5" w14:paraId="28A901D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3FEB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F150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0CB6C55A" w14:textId="433201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5ABDC152" w14:textId="5CCCB9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E4666" w14:textId="312396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F8835" w14:textId="25725C1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5.46 </w:t>
            </w:r>
          </w:p>
        </w:tc>
      </w:tr>
      <w:tr w:rsidR="00145DC5" w:rsidRPr="00145DC5" w14:paraId="275AFBE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9665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98A0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175425DB" w14:textId="592E2C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23CF3DD" w14:textId="66DAF2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42CB1" w14:textId="5FE3B8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3601C" w14:textId="3CA5E99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90.14 </w:t>
            </w:r>
          </w:p>
        </w:tc>
      </w:tr>
      <w:tr w:rsidR="00145DC5" w:rsidRPr="00145DC5" w14:paraId="48B5AA5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E655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2C30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9019AA6" w14:textId="02A22E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1D968C60" w14:textId="598535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40FF3" w14:textId="7E59F6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4A548" w14:textId="7702000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108.00 </w:t>
            </w:r>
          </w:p>
        </w:tc>
      </w:tr>
      <w:tr w:rsidR="00145DC5" w:rsidRPr="00145DC5" w14:paraId="4E08290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5077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BAEE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0C42A686" w14:textId="00CEA7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73FB0FC9" w14:textId="2D4B12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97933" w14:textId="1E0D4F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B51A5" w14:textId="092F7A5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33.26 </w:t>
            </w:r>
          </w:p>
        </w:tc>
      </w:tr>
      <w:tr w:rsidR="00145DC5" w:rsidRPr="00145DC5" w14:paraId="233349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A706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79D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63396F8D" w14:textId="7F5D1C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2D796E5B" w14:textId="5E4BC2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B75BF" w14:textId="74ECE4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0EE50" w14:textId="0A7E2B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5,726.14 </w:t>
            </w:r>
          </w:p>
        </w:tc>
      </w:tr>
      <w:tr w:rsidR="00145DC5" w:rsidRPr="00145DC5" w14:paraId="2BB3E0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011C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79E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32582A62" w14:textId="7DEBA3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7B5EB213" w14:textId="21C10C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27B7F" w14:textId="45227A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8B1A5" w14:textId="2E96D01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5,519.88 </w:t>
            </w:r>
          </w:p>
        </w:tc>
      </w:tr>
      <w:tr w:rsidR="00145DC5" w:rsidRPr="00145DC5" w14:paraId="0591EE6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C2B5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862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2C25DE2" w14:textId="014268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5988F07" w14:textId="02C5F0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3D6E9" w14:textId="114106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87A8A" w14:textId="39EFA3C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73,087.60 </w:t>
            </w:r>
          </w:p>
        </w:tc>
      </w:tr>
      <w:tr w:rsidR="00145DC5" w:rsidRPr="00145DC5" w14:paraId="3DAEAC6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4B3D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3728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CED8CD2" w14:textId="299710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0401DCC" w14:textId="5D4C37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3D5DB" w14:textId="6BA96F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FF5A0" w14:textId="7091C7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8,550.98 </w:t>
            </w:r>
          </w:p>
        </w:tc>
      </w:tr>
      <w:tr w:rsidR="00145DC5" w:rsidRPr="00145DC5" w14:paraId="475F6F4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9BF5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F56F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4447DEBA" w14:textId="7D06C5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14386ABA" w14:textId="1965D1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31D4A" w14:textId="773169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770CF" w14:textId="464B603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4,283.02 </w:t>
            </w:r>
          </w:p>
        </w:tc>
      </w:tr>
      <w:tr w:rsidR="00145DC5" w:rsidRPr="00145DC5" w14:paraId="7EF497E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C7B2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CDC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9A400D2" w14:textId="22E249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33C06769" w14:textId="7DE3B4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BE8EE" w14:textId="6F2046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3DEBC" w14:textId="7EB03CE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628.90 </w:t>
            </w:r>
          </w:p>
        </w:tc>
      </w:tr>
      <w:tr w:rsidR="00145DC5" w:rsidRPr="00145DC5" w14:paraId="5123D0B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46F4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EDCD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1CC598A" w14:textId="15231A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1793C6CC" w14:textId="640FC1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E346A" w14:textId="72F5E6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D88BF" w14:textId="5232D1F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78 </w:t>
            </w:r>
          </w:p>
        </w:tc>
      </w:tr>
      <w:tr w:rsidR="00145DC5" w:rsidRPr="00145DC5" w14:paraId="68305C1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BDC3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B357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90F051F" w14:textId="55C44D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0446FDF" w14:textId="539897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4905B" w14:textId="16FD59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2E4CD" w14:textId="5884360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2,881.12 </w:t>
            </w:r>
          </w:p>
        </w:tc>
      </w:tr>
      <w:tr w:rsidR="00145DC5" w:rsidRPr="00145DC5" w14:paraId="7099DCB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AEE5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5B0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02731F97" w14:textId="2D4CD1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1.56 </w:t>
            </w:r>
          </w:p>
        </w:tc>
        <w:tc>
          <w:tcPr>
            <w:tcW w:w="810" w:type="pct"/>
            <w:tcBorders>
              <w:top w:val="nil"/>
              <w:left w:val="nil"/>
              <w:bottom w:val="single" w:sz="4" w:space="0" w:color="000000"/>
              <w:right w:val="single" w:sz="4" w:space="0" w:color="000000"/>
            </w:tcBorders>
            <w:shd w:val="clear" w:color="auto" w:fill="auto"/>
            <w:noWrap/>
            <w:vAlign w:val="bottom"/>
            <w:hideMark/>
          </w:tcPr>
          <w:p w14:paraId="158F9BD4" w14:textId="4DB2AD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9E1CB" w14:textId="4FC9FA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8080E" w14:textId="4017E8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1.56 </w:t>
            </w:r>
          </w:p>
        </w:tc>
      </w:tr>
      <w:tr w:rsidR="00145DC5" w:rsidRPr="00145DC5" w14:paraId="5D0EABD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584AA"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23AF577C" w14:textId="33AA69E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8BBEED7" w14:textId="021D5D5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C669D2" w14:textId="6EE395C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D69493" w14:textId="37713A8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477,816.23 </w:t>
            </w:r>
          </w:p>
        </w:tc>
      </w:tr>
      <w:tr w:rsidR="00145DC5" w:rsidRPr="00145DC5" w14:paraId="5B854EB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301D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976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4E477A7" w14:textId="3F65DD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BCF30C9" w14:textId="19C71E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F772C" w14:textId="1B86EC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B98E5" w14:textId="501983D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3,599.40 </w:t>
            </w:r>
          </w:p>
        </w:tc>
      </w:tr>
      <w:tr w:rsidR="00145DC5" w:rsidRPr="00145DC5" w14:paraId="5F25071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9FEA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A1D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6F583CE" w14:textId="4EF5B5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23CE634F" w14:textId="0065C6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48FA3" w14:textId="6D6031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7340F" w14:textId="482965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2,498.75 </w:t>
            </w:r>
          </w:p>
        </w:tc>
      </w:tr>
      <w:tr w:rsidR="00145DC5" w:rsidRPr="00145DC5" w14:paraId="7051C7B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E60C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2FD6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605FDC63" w14:textId="25DF45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5896B3DB" w14:textId="3FF2A1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EB5FF" w14:textId="49807C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8BE85" w14:textId="4A86E90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2,890.00 </w:t>
            </w:r>
          </w:p>
        </w:tc>
      </w:tr>
      <w:tr w:rsidR="00145DC5" w:rsidRPr="00145DC5" w14:paraId="1A98F7B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7715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35F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202A90F2" w14:textId="0EFD0C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1C075BC6" w14:textId="300581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875D2" w14:textId="461127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CF0A7" w14:textId="1AF1404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44,019.75 </w:t>
            </w:r>
          </w:p>
        </w:tc>
      </w:tr>
      <w:tr w:rsidR="00145DC5" w:rsidRPr="00145DC5" w14:paraId="5AE00F7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3A7B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5932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F8A6B2C" w14:textId="47B772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5C3E5F82" w14:textId="6DB851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2E6FA" w14:textId="4F7C9A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3DC1D" w14:textId="03E5CE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14,655.00 </w:t>
            </w:r>
          </w:p>
        </w:tc>
      </w:tr>
      <w:tr w:rsidR="00145DC5" w:rsidRPr="00145DC5" w14:paraId="31CF2F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E144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CF6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D167B20" w14:textId="0AF738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527E50B8" w14:textId="51B412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B715E" w14:textId="68719E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90AC7" w14:textId="617AF72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9,010.00 </w:t>
            </w:r>
          </w:p>
        </w:tc>
      </w:tr>
      <w:tr w:rsidR="00145DC5" w:rsidRPr="00145DC5" w14:paraId="2F8DD29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9146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079D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A8F7026" w14:textId="59EA1E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3BCE0E17" w14:textId="0C12AD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F493E" w14:textId="1BD7DE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9B4E6" w14:textId="256F47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7,362.30 </w:t>
            </w:r>
          </w:p>
        </w:tc>
      </w:tr>
      <w:tr w:rsidR="00145DC5" w:rsidRPr="00145DC5" w14:paraId="3B8C81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5C2E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3DB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3E29DDBA" w14:textId="0C891F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672C02EF" w14:textId="6220B9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966EA" w14:textId="4EDB74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DDB8D" w14:textId="3E9B4DA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7,467.80 </w:t>
            </w:r>
          </w:p>
        </w:tc>
      </w:tr>
      <w:tr w:rsidR="00145DC5" w:rsidRPr="00145DC5" w14:paraId="03BF21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0690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9208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4B32D595" w14:textId="2E31D9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7838817A" w14:textId="73E514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C290C" w14:textId="32B7DF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F716C" w14:textId="5BA14E1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732.50 </w:t>
            </w:r>
          </w:p>
        </w:tc>
      </w:tr>
      <w:tr w:rsidR="00145DC5" w:rsidRPr="00145DC5" w14:paraId="20E05D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C34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DC59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2391E52F" w14:textId="765E50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2F11FFE3" w14:textId="51B140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269B3" w14:textId="1AC6F7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DE7BE" w14:textId="27B27A7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7,291.40 </w:t>
            </w:r>
          </w:p>
        </w:tc>
      </w:tr>
      <w:tr w:rsidR="00145DC5" w:rsidRPr="00145DC5" w14:paraId="0FFCAE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2026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2FF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53AF7278" w14:textId="65C4F7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CC7389E" w14:textId="70D1D7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3C2C4" w14:textId="4C10A8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3A9FA" w14:textId="6C18E04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765.88 </w:t>
            </w:r>
          </w:p>
        </w:tc>
      </w:tr>
      <w:tr w:rsidR="00145DC5" w:rsidRPr="00145DC5" w14:paraId="3267B3F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832B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6A4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771D1C1A" w14:textId="5F2BA6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32CC0A61" w14:textId="473EC9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70BAB" w14:textId="1C8162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79690" w14:textId="79239C8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5,548.00 </w:t>
            </w:r>
          </w:p>
        </w:tc>
      </w:tr>
      <w:tr w:rsidR="00145DC5" w:rsidRPr="00145DC5" w14:paraId="658B831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F86D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494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52FE9479" w14:textId="471984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B92C2F2" w14:textId="11C4DD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D815A" w14:textId="58D872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81F73" w14:textId="11165CD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50.00 </w:t>
            </w:r>
          </w:p>
        </w:tc>
      </w:tr>
      <w:tr w:rsidR="00145DC5" w:rsidRPr="00145DC5" w14:paraId="019B940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14DE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60E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BEDDD70" w14:textId="0CDD8F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7F54DC50" w14:textId="233794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4E5F7" w14:textId="55B62A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72D23" w14:textId="00CD2D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8,437.25 </w:t>
            </w:r>
          </w:p>
        </w:tc>
      </w:tr>
      <w:tr w:rsidR="00145DC5" w:rsidRPr="00145DC5" w14:paraId="3230C99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A6AD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1B0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6A5DF600" w14:textId="613764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31B33FC9" w14:textId="66E67F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2C288" w14:textId="293E81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DC44F" w14:textId="06283E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953.00 </w:t>
            </w:r>
          </w:p>
        </w:tc>
      </w:tr>
      <w:tr w:rsidR="00145DC5" w:rsidRPr="00145DC5" w14:paraId="5F6E566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1825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2F69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361AB94D" w14:textId="1C53B5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A438C86" w14:textId="507EF0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2CA71" w14:textId="1D924B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D421E" w14:textId="5236977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8,501.00 </w:t>
            </w:r>
          </w:p>
        </w:tc>
      </w:tr>
      <w:tr w:rsidR="00145DC5" w:rsidRPr="00145DC5" w14:paraId="3B05632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5C7F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650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35ADB3B" w14:textId="6F738F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1F991F15" w14:textId="163FBE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A2864" w14:textId="551039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C7445" w14:textId="416BC6D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5,534.20 </w:t>
            </w:r>
          </w:p>
        </w:tc>
      </w:tr>
      <w:tr w:rsidR="00145DC5" w:rsidRPr="00145DC5" w14:paraId="1A46501F"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9416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60E1641" w14:textId="00B8943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8AAA7" w14:textId="5AE701A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37D037" w14:textId="1950109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3B9816" w14:textId="1942FC90"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94,161.25 </w:t>
            </w:r>
          </w:p>
        </w:tc>
      </w:tr>
      <w:tr w:rsidR="00145DC5" w:rsidRPr="00145DC5" w14:paraId="17F5FE1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C7DB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FC8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49DD23A7" w14:textId="5F224C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43ADA811" w14:textId="389840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56B50" w14:textId="52C0FD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2E5C7" w14:textId="40D901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6,365.00 </w:t>
            </w:r>
          </w:p>
        </w:tc>
      </w:tr>
      <w:tr w:rsidR="00145DC5" w:rsidRPr="00145DC5" w14:paraId="364A057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1FA1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5467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8ECF67B" w14:textId="4B9C10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65B8AFD0" w14:textId="0CEF8A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DA450" w14:textId="6E7D12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58487" w14:textId="70012E5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234.00 </w:t>
            </w:r>
          </w:p>
        </w:tc>
      </w:tr>
      <w:tr w:rsidR="00145DC5" w:rsidRPr="00145DC5" w14:paraId="4CEF93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F5DB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B59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0F1F8EB1" w14:textId="5EFD3E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8B1CA3B" w14:textId="5EC435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82088" w14:textId="4EE468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4FF36" w14:textId="0B1C58F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6,273.00 </w:t>
            </w:r>
          </w:p>
        </w:tc>
      </w:tr>
      <w:tr w:rsidR="00145DC5" w:rsidRPr="00145DC5" w14:paraId="401BAE0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9BFD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21D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0657740" w14:textId="3CB82F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3F9CA56C" w14:textId="58CA42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2EB89" w14:textId="2DFBEC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2D5A9" w14:textId="7B57AD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1,527.60 </w:t>
            </w:r>
          </w:p>
        </w:tc>
      </w:tr>
      <w:tr w:rsidR="00145DC5" w:rsidRPr="00145DC5" w14:paraId="235713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F2EB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FC7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DF522A4" w14:textId="2CD3FF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03EA1F5" w14:textId="2C3201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7E635" w14:textId="0D8939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74D8D" w14:textId="0013501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0,692.00 </w:t>
            </w:r>
          </w:p>
        </w:tc>
      </w:tr>
      <w:tr w:rsidR="00145DC5" w:rsidRPr="00145DC5" w14:paraId="71EBCFA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C858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C79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3E0B2477" w14:textId="30A5F4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4C82D0A2" w14:textId="58D6D4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AA3CD" w14:textId="507179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ADE37" w14:textId="3AFC7AC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195.00 </w:t>
            </w:r>
          </w:p>
        </w:tc>
      </w:tr>
      <w:tr w:rsidR="00145DC5" w:rsidRPr="00145DC5" w14:paraId="4C1108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A142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512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191C910A" w14:textId="307045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77F4DED5" w14:textId="370520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5860C" w14:textId="31FD42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426CB" w14:textId="40C5A08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124.00 </w:t>
            </w:r>
          </w:p>
        </w:tc>
      </w:tr>
      <w:tr w:rsidR="00145DC5" w:rsidRPr="00145DC5" w14:paraId="1361C70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2A62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DDDB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19FBFB8" w14:textId="21AC80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188AFAEB" w14:textId="4498C4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8D3A0" w14:textId="54F719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B7B31" w14:textId="3F3F975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9,750.65 </w:t>
            </w:r>
          </w:p>
        </w:tc>
      </w:tr>
      <w:tr w:rsidR="00145DC5" w:rsidRPr="00145DC5" w14:paraId="50B071A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CB17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4CD19689" w14:textId="059D021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1F88D59C" w14:textId="7365723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5F777692" w14:textId="3DC65BA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50CA206" w14:textId="7DB68D4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66,886,635.84 </w:t>
            </w:r>
          </w:p>
        </w:tc>
      </w:tr>
      <w:tr w:rsidR="00145DC5" w:rsidRPr="00145DC5" w14:paraId="661E8F7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4293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6AD38BB" w14:textId="5F56A97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1E664869" w14:textId="1AAF4D5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F49BE4" w14:textId="5330D8D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0D5910" w14:textId="13FAA5CA"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1,328,121.25 </w:t>
            </w:r>
          </w:p>
        </w:tc>
      </w:tr>
      <w:tr w:rsidR="00145DC5" w:rsidRPr="00145DC5" w14:paraId="1FC271E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734544"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0A35048B" w14:textId="11B7046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EFBFCDF" w14:textId="0D9C03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1420CF94" w14:textId="06B055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9C82F11" w14:textId="35C95F3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955,288.35 </w:t>
            </w:r>
          </w:p>
        </w:tc>
      </w:tr>
      <w:tr w:rsidR="00145DC5" w:rsidRPr="00145DC5" w14:paraId="3C071A2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84C6A"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B8396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187EF56B" w14:textId="09573C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999D65F" w14:textId="50EA32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1E5CE" w14:textId="67311D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A143D" w14:textId="6255D58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268,750.00 </w:t>
            </w:r>
          </w:p>
        </w:tc>
      </w:tr>
      <w:tr w:rsidR="00145DC5" w:rsidRPr="00145DC5" w14:paraId="0DF413B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29078"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6ED510A"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394AD9CE" w14:textId="040618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07928044" w14:textId="41BE51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F6EAC" w14:textId="2C726C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57846" w14:textId="22ACE29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856,840.50 </w:t>
            </w:r>
          </w:p>
        </w:tc>
      </w:tr>
      <w:tr w:rsidR="00145DC5" w:rsidRPr="00145DC5" w14:paraId="702021D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3FCF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C41C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1E47C62" w14:textId="47CC72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45849691" w14:textId="292197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0FFC9" w14:textId="2C7BFC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183F4" w14:textId="1AE1ECF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2,675.00 </w:t>
            </w:r>
          </w:p>
        </w:tc>
      </w:tr>
      <w:tr w:rsidR="00145DC5" w:rsidRPr="00145DC5" w14:paraId="4B7413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F659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8162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366FC5D" w14:textId="684D6A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20EC2A9E" w14:textId="08ADF5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2BB708" w14:textId="206126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97A42" w14:textId="4A144EB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855,830.00 </w:t>
            </w:r>
          </w:p>
        </w:tc>
      </w:tr>
      <w:tr w:rsidR="00145DC5" w:rsidRPr="00145DC5" w14:paraId="7AE1383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6B0A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4759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89F5FFE" w14:textId="473DB5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5327A14" w14:textId="5D464A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1C820CD6" w14:textId="7805EF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330BA" w14:textId="206E6F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474,227.00 </w:t>
            </w:r>
          </w:p>
        </w:tc>
      </w:tr>
      <w:tr w:rsidR="00145DC5" w:rsidRPr="00145DC5" w14:paraId="7DCFB8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7993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D7BA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3F7E1ACD" w14:textId="5F32D2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63D6EF7B" w14:textId="77846A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E26B0" w14:textId="42ECB6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F0214" w14:textId="25F4D62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5,095.00 </w:t>
            </w:r>
          </w:p>
        </w:tc>
      </w:tr>
      <w:tr w:rsidR="00145DC5" w:rsidRPr="00145DC5" w14:paraId="55391B3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1239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ECA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50EA7CC5" w14:textId="632408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EC179A4" w14:textId="35CE7A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6F646DE1" w14:textId="677026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840C1" w14:textId="5E9DC74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79,367.00 </w:t>
            </w:r>
          </w:p>
        </w:tc>
      </w:tr>
      <w:tr w:rsidR="00145DC5" w:rsidRPr="00145DC5" w14:paraId="3EEC8CE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68EA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BB6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7BFC5CD7" w14:textId="4922C8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B8293E7" w14:textId="3EDD93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0B8B1" w14:textId="69E29F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A4BD9" w14:textId="51E004A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87,750.00 </w:t>
            </w:r>
          </w:p>
        </w:tc>
      </w:tr>
      <w:tr w:rsidR="00145DC5" w:rsidRPr="00145DC5" w14:paraId="3C49E1B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5BE2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BAD6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0DF8828B" w14:textId="3C64AE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11B4C978" w14:textId="74EE4C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1B232" w14:textId="4649E2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E0B71" w14:textId="635F829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913,175.00 </w:t>
            </w:r>
          </w:p>
        </w:tc>
      </w:tr>
      <w:tr w:rsidR="00145DC5" w:rsidRPr="00145DC5" w14:paraId="3C0EA85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5FAE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687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0A8C5929" w14:textId="3C6F63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454539E2" w14:textId="57E04C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BCA7197" w14:textId="4B7B22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46334" w14:textId="269117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222,992.50 </w:t>
            </w:r>
          </w:p>
        </w:tc>
      </w:tr>
      <w:tr w:rsidR="00145DC5" w:rsidRPr="00145DC5" w14:paraId="5A5C34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C10F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33F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39C6A36" w14:textId="272D70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355A3" w14:textId="3BE8CE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914A7" w14:textId="7F17C3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9F441" w14:textId="4DA6A7E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814,750.00 </w:t>
            </w:r>
          </w:p>
        </w:tc>
      </w:tr>
      <w:tr w:rsidR="00145DC5" w:rsidRPr="00145DC5" w14:paraId="16E9546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ACF5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1BF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91EA132" w14:textId="0D832E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071AE99D" w14:textId="3734F6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80D579" w14:textId="3B7C65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A4798" w14:textId="2E44F7A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748,437.00 </w:t>
            </w:r>
          </w:p>
        </w:tc>
      </w:tr>
      <w:tr w:rsidR="00145DC5" w:rsidRPr="00145DC5" w14:paraId="0A954EF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6F5F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7C2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7520FD1" w14:textId="46C22D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235B758" w14:textId="465835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76C74" w14:textId="797B51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894E8" w14:textId="432605E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r>
      <w:tr w:rsidR="00145DC5" w:rsidRPr="00145DC5" w14:paraId="48519E6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2320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696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6FD2A4C" w14:textId="79B1860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794C848A" w14:textId="495151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5A7A9" w14:textId="2BBDD3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DA5E2" w14:textId="5FDB2E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919,188.00 </w:t>
            </w:r>
          </w:p>
        </w:tc>
      </w:tr>
      <w:tr w:rsidR="00145DC5" w:rsidRPr="00145DC5" w14:paraId="38EF7A4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5A97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2CC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55CA3B8" w14:textId="2B3721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E019380" w14:textId="6CA1EC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45E2E" w14:textId="04B7AA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DEBE6" w14:textId="32E9E45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r>
      <w:tr w:rsidR="00145DC5" w:rsidRPr="00145DC5" w14:paraId="2A531E4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381B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104F8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6AF632E" w14:textId="75841E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17C8BBE" w14:textId="441893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7209BC0E" w14:textId="7F343F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06296" w14:textId="1189172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40,450.00 </w:t>
            </w:r>
          </w:p>
        </w:tc>
      </w:tr>
      <w:tr w:rsidR="00145DC5" w:rsidRPr="00145DC5" w14:paraId="575B548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DB1D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D08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0D1C36ED" w14:textId="49D93B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0E73D188" w14:textId="1637C9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A0110" w14:textId="102608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76E33" w14:textId="196781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193,249.00 </w:t>
            </w:r>
          </w:p>
        </w:tc>
      </w:tr>
      <w:tr w:rsidR="00145DC5" w:rsidRPr="00145DC5" w14:paraId="5D53A6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662C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8852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55A8CB42" w14:textId="3A29DF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78A959E" w14:textId="7F3CB9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AA4CB" w14:textId="013B236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0C3C9" w14:textId="44EE40E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603,375.00 </w:t>
            </w:r>
          </w:p>
        </w:tc>
      </w:tr>
      <w:tr w:rsidR="00145DC5" w:rsidRPr="00145DC5" w14:paraId="6207CBF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2C37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180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62C7BDB" w14:textId="6E148F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3985EF7" w14:textId="31F28B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78024D6" w14:textId="43B7A0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2104A" w14:textId="25A4A2B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64,389.00 </w:t>
            </w:r>
          </w:p>
        </w:tc>
      </w:tr>
      <w:tr w:rsidR="00145DC5" w:rsidRPr="00145DC5" w14:paraId="41BB660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8777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C7EB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421685A1" w14:textId="636492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5114614" w14:textId="1FB06C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A703E" w14:textId="1C0C7B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0C17B" w14:textId="0C558A4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r>
      <w:tr w:rsidR="00145DC5" w:rsidRPr="00145DC5" w14:paraId="591195D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6B67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216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2AF18A4" w14:textId="611827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250FEAD" w14:textId="2054F2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72E67" w14:textId="08164F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C136A" w14:textId="2DBA1A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r>
      <w:tr w:rsidR="00145DC5" w:rsidRPr="00145DC5" w14:paraId="404574A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EF64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B0E6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7D58FD7" w14:textId="53F180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6FC0AF1" w14:textId="3B40CE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7E3C7F3D" w14:textId="40CE78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A3022" w14:textId="188DBF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67,426.40 </w:t>
            </w:r>
          </w:p>
        </w:tc>
      </w:tr>
      <w:tr w:rsidR="00145DC5" w:rsidRPr="00145DC5" w14:paraId="169345A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7E3B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873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03CEA55" w14:textId="3FD261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5BF674AD" w14:textId="154C20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6FAB9" w14:textId="0073F2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D57EE" w14:textId="563E772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55,342.50 </w:t>
            </w:r>
          </w:p>
        </w:tc>
      </w:tr>
      <w:tr w:rsidR="00145DC5" w:rsidRPr="00145DC5" w14:paraId="30991AA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45C8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DA13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6DED1D0" w14:textId="2EFCEF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4D23E4B0" w14:textId="19613D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922C1" w14:textId="2CE68E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738C0" w14:textId="3AD71BE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89,875.00 </w:t>
            </w:r>
          </w:p>
        </w:tc>
      </w:tr>
      <w:tr w:rsidR="00145DC5" w:rsidRPr="00145DC5" w14:paraId="4662A4B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0711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EE22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65D6127C" w14:textId="69573B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08FFA9C" w14:textId="5CB972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E0B2A" w14:textId="125877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F1196" w14:textId="66F653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268,750.00 </w:t>
            </w:r>
          </w:p>
        </w:tc>
      </w:tr>
      <w:tr w:rsidR="00145DC5" w:rsidRPr="00145DC5" w14:paraId="2D69983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52E9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8F5E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432D73DB" w14:textId="371E64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41C27E76" w14:textId="725A39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A4FE7" w14:textId="28D12B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8455B" w14:textId="0F7C18C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3,225.00 </w:t>
            </w:r>
          </w:p>
        </w:tc>
      </w:tr>
      <w:tr w:rsidR="00145DC5" w:rsidRPr="00145DC5" w14:paraId="65D602A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2306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6D9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3CDED13" w14:textId="1902FE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7E0CCA64" w14:textId="6576B1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D4C06" w14:textId="003AE0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A5906" w14:textId="70C801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616,953.00 </w:t>
            </w:r>
          </w:p>
        </w:tc>
      </w:tr>
      <w:tr w:rsidR="00145DC5" w:rsidRPr="00145DC5" w14:paraId="1B08C7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0F22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7679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ADDCB04" w14:textId="74AEC3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29C25D61" w14:textId="2FA0FE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20850EB5" w14:textId="7DE9B5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1FFA3" w14:textId="5EB54D3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74,390.00 </w:t>
            </w:r>
          </w:p>
        </w:tc>
      </w:tr>
      <w:tr w:rsidR="00145DC5" w:rsidRPr="00145DC5" w14:paraId="0EE4E9E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7E88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F8E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72060031" w14:textId="4FF8D9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6B4259A6" w14:textId="51568D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62D43" w14:textId="1CAEF2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35C33" w14:textId="3FC0B53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510,828.00 </w:t>
            </w:r>
          </w:p>
        </w:tc>
      </w:tr>
      <w:tr w:rsidR="00145DC5" w:rsidRPr="00145DC5" w14:paraId="14DA06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EAA9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37B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6F5E4B" w14:textId="5EF3D9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06814B1A" w14:textId="04FF59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ACEA2" w14:textId="55D38A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5DA71" w14:textId="2F6D9D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458,082.00 </w:t>
            </w:r>
          </w:p>
        </w:tc>
      </w:tr>
      <w:tr w:rsidR="00145DC5" w:rsidRPr="00145DC5" w14:paraId="1DEAD7F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0FA1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638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D76C218" w14:textId="4C57D1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2000CB24" w14:textId="18FAE1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97DF54D" w14:textId="78FE97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860EA" w14:textId="097A7DE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856,833.00 </w:t>
            </w:r>
          </w:p>
        </w:tc>
      </w:tr>
      <w:tr w:rsidR="00145DC5" w:rsidRPr="00145DC5" w14:paraId="1C8FD1A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BC1D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969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78428D52" w14:textId="01D02D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2C34726F" w14:textId="263290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6D8AC" w14:textId="0EF521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34235" w14:textId="51EDD20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3,463.00 </w:t>
            </w:r>
          </w:p>
        </w:tc>
      </w:tr>
      <w:tr w:rsidR="00145DC5" w:rsidRPr="00145DC5" w14:paraId="241DA58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BE5A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682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3D37721" w14:textId="7B311B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28E3549" w14:textId="41CBF9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EF494" w14:textId="702D9D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9C169" w14:textId="2973027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87,750.00 </w:t>
            </w:r>
          </w:p>
        </w:tc>
      </w:tr>
      <w:tr w:rsidR="00145DC5" w:rsidRPr="00145DC5" w14:paraId="0D9609E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2D68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BAC6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42A23606" w14:textId="05858A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3FF6403" w14:textId="3EA2D1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CAD24" w14:textId="3835B6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B270E" w14:textId="6034EC9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0 </w:t>
            </w:r>
          </w:p>
        </w:tc>
      </w:tr>
      <w:tr w:rsidR="00145DC5" w:rsidRPr="00145DC5" w14:paraId="01491B27"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7614D"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462C9426" w14:textId="6965203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73C5317" w14:textId="6791C32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4C78AB" w14:textId="4B5FE7D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BDED65" w14:textId="394ED171"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1,515,703.95 </w:t>
            </w:r>
          </w:p>
        </w:tc>
      </w:tr>
      <w:tr w:rsidR="00145DC5" w:rsidRPr="00145DC5" w14:paraId="48192D5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A36A60"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5434E275" w14:textId="7E69E2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0BE07202" w14:textId="3F2EBB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3C825F7D" w14:textId="631204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96110E" w14:textId="455397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875,604.20 </w:t>
            </w:r>
          </w:p>
        </w:tc>
      </w:tr>
      <w:tr w:rsidR="00145DC5" w:rsidRPr="00145DC5" w14:paraId="627C384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D21C6"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C35612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76DBEB4D" w14:textId="648174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6DDEF1A4" w14:textId="778F8F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90668" w14:textId="28B6A9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797ED" w14:textId="5D4B379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9,341.00 </w:t>
            </w:r>
          </w:p>
        </w:tc>
      </w:tr>
      <w:tr w:rsidR="00145DC5" w:rsidRPr="00145DC5" w14:paraId="0825D4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7420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CB84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5F370676" w14:textId="23DBD1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FFC850" w14:textId="01562D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49108" w14:textId="219B65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CD64B" w14:textId="25DE086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r>
      <w:tr w:rsidR="00145DC5" w:rsidRPr="00145DC5" w14:paraId="168DBE9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0FF2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A719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29545438" w14:textId="5652EB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232FC22F" w14:textId="6AA810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3956BE" w14:textId="53E564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1B6C8" w14:textId="3D53C69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34,477.00 </w:t>
            </w:r>
          </w:p>
        </w:tc>
      </w:tr>
      <w:tr w:rsidR="00145DC5" w:rsidRPr="00145DC5" w14:paraId="50843A0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59FF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5A8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42FA7F0A" w14:textId="1010EF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E873A2" w14:textId="033A8D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8CEE3" w14:textId="7D3C2E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5CDC8" w14:textId="396EA67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2,000.00 </w:t>
            </w:r>
          </w:p>
        </w:tc>
      </w:tr>
      <w:tr w:rsidR="00145DC5" w:rsidRPr="00145DC5" w14:paraId="69DF008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356F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B361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0F5EDD5" w14:textId="41848B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25B20568" w14:textId="2648C4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9863887" w14:textId="464B0F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37366" w14:textId="33DE6FD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350.00 </w:t>
            </w:r>
          </w:p>
        </w:tc>
      </w:tr>
      <w:tr w:rsidR="00145DC5" w:rsidRPr="00145DC5" w14:paraId="7A79C71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3E0E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70D8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644EBC32" w14:textId="0B2236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3B96C74B" w14:textId="38B7E8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22686F20" w14:textId="79BB46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BE12A" w14:textId="09129A1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60,292.00 </w:t>
            </w:r>
          </w:p>
        </w:tc>
      </w:tr>
      <w:tr w:rsidR="00145DC5" w:rsidRPr="00145DC5" w14:paraId="12F6CA0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8D95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59F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68224D5" w14:textId="6DD650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59CBEB0D" w14:textId="66EF11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52C3C" w14:textId="47A4A4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EE3D3" w14:textId="481C669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36,860.75 </w:t>
            </w:r>
          </w:p>
        </w:tc>
      </w:tr>
      <w:tr w:rsidR="00145DC5" w:rsidRPr="00145DC5" w14:paraId="5CC278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1471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1CB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BE7B3AD" w14:textId="67348F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E4E212" w14:textId="5FB6A3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18783" w14:textId="41985D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85E33" w14:textId="4B8CA80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r>
      <w:tr w:rsidR="00145DC5" w:rsidRPr="00145DC5" w14:paraId="7A7075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5A84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48B4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7AB0B999" w14:textId="1D8B4B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68CD1E5D" w14:textId="7EAC4B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2012B253" w14:textId="0CFEE8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FDA25" w14:textId="39D1954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08,275.00 </w:t>
            </w:r>
          </w:p>
        </w:tc>
      </w:tr>
      <w:tr w:rsidR="00145DC5" w:rsidRPr="00145DC5" w14:paraId="4C9440C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AF10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D599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74C374C2" w14:textId="56F0DA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0963346F" w14:textId="4FB251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DDF46D7" w14:textId="2AF7ED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D68A4" w14:textId="1DEBA88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01,240.00 </w:t>
            </w:r>
          </w:p>
        </w:tc>
      </w:tr>
      <w:tr w:rsidR="00145DC5" w:rsidRPr="00145DC5" w14:paraId="4F0418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707E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65C4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1F4E7D96" w14:textId="3FA76A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34B803" w14:textId="75FBD2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7E8420BB" w14:textId="4775D0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89760" w14:textId="2558CB7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9,860.00 </w:t>
            </w:r>
          </w:p>
        </w:tc>
      </w:tr>
      <w:tr w:rsidR="00145DC5" w:rsidRPr="00145DC5" w14:paraId="75F723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A18A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FEE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40CEEB10" w14:textId="708DA8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5D1C8972" w14:textId="3F8109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1C2F1" w14:textId="43013A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059F0" w14:textId="162CF1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7,860.00 </w:t>
            </w:r>
          </w:p>
        </w:tc>
      </w:tr>
      <w:tr w:rsidR="00145DC5" w:rsidRPr="00145DC5" w14:paraId="64A3E77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8F09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383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558CAD7" w14:textId="25AE79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6A90DD" w14:textId="5D75FE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46ABE" w14:textId="5F47BD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FC98B" w14:textId="0CB3483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r>
      <w:tr w:rsidR="00145DC5" w:rsidRPr="00145DC5" w14:paraId="607969D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461F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F9D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6F1D6371" w14:textId="407BF8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7CEAAD" w14:textId="668C32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3443C40B" w14:textId="4A57E0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4A1A1" w14:textId="67C774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4,510.00 </w:t>
            </w:r>
          </w:p>
        </w:tc>
      </w:tr>
      <w:tr w:rsidR="00145DC5" w:rsidRPr="00145DC5" w14:paraId="16B44D2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E3A7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5CD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659CBBF" w14:textId="1C8C8B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EA17DC" w14:textId="7F4DD6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2129C" w14:textId="724AEC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0D3A6" w14:textId="1D0F7F0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r>
      <w:tr w:rsidR="00145DC5" w:rsidRPr="00145DC5" w14:paraId="16DD4CF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01CA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7B3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107F6330" w14:textId="2B49CD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020CE163" w14:textId="3FD7B1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F483D" w14:textId="393BBD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32BA0" w14:textId="0B86023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9,840.00 </w:t>
            </w:r>
          </w:p>
        </w:tc>
      </w:tr>
      <w:tr w:rsidR="00145DC5" w:rsidRPr="00145DC5" w14:paraId="7655ACD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EE0F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9753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17C39BA0" w14:textId="32D3C2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6360358" w14:textId="2F9946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B25FB" w14:textId="41F41B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CCDF3" w14:textId="0BD5B0C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3,400.00 </w:t>
            </w:r>
          </w:p>
        </w:tc>
      </w:tr>
      <w:tr w:rsidR="00145DC5" w:rsidRPr="00145DC5" w14:paraId="0971A17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535A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76D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DA6410F" w14:textId="4AB85D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0E1AA103" w14:textId="1E9E24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2E9FAB49" w14:textId="008248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AD607" w14:textId="0D3FC74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3,574.00 </w:t>
            </w:r>
          </w:p>
        </w:tc>
      </w:tr>
      <w:tr w:rsidR="00145DC5" w:rsidRPr="00145DC5" w14:paraId="259C6F5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BFA5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ED61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61F7C99B" w14:textId="018CAA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79FE2150" w14:textId="75E76E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550EA62" w14:textId="5D3474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C6FDE" w14:textId="1529092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7,731.00 </w:t>
            </w:r>
          </w:p>
        </w:tc>
      </w:tr>
      <w:tr w:rsidR="00145DC5" w:rsidRPr="00145DC5" w14:paraId="7CD0C91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73DD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BF2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1470529" w14:textId="5BF4E1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2C9DDB20" w14:textId="58D67B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C1D50" w14:textId="4E1795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D52DE" w14:textId="2FA1A31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9,318.00 </w:t>
            </w:r>
          </w:p>
        </w:tc>
      </w:tr>
      <w:tr w:rsidR="00145DC5" w:rsidRPr="00145DC5" w14:paraId="54392FC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F6B4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326D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1475A175" w14:textId="0F3209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7FBFC484" w14:textId="5CF665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2F2F0" w14:textId="189761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ECC1C" w14:textId="153C78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1,008.00 </w:t>
            </w:r>
          </w:p>
        </w:tc>
      </w:tr>
      <w:tr w:rsidR="00145DC5" w:rsidRPr="00145DC5" w14:paraId="5BEC62C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BBF6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A12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64D5AA4" w14:textId="57F7CC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9AFCB9" w14:textId="48A303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34DE396C" w14:textId="6B6005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DB382" w14:textId="664F302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0,605.00 </w:t>
            </w:r>
          </w:p>
        </w:tc>
      </w:tr>
      <w:tr w:rsidR="00145DC5" w:rsidRPr="00145DC5" w14:paraId="79BFC4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77E3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19D6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08F822F" w14:textId="7E5498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3C8206C9" w14:textId="2C64C8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634B3252" w14:textId="521FD0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663CE" w14:textId="46B84DC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1,558.00 </w:t>
            </w:r>
          </w:p>
        </w:tc>
      </w:tr>
      <w:tr w:rsidR="00145DC5" w:rsidRPr="00145DC5" w14:paraId="05BA036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0CCE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CF243D7" w14:textId="278D9AF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05215B3D" w14:textId="7E7F12B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6BB5D540" w14:textId="6621013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C2EAE4" w14:textId="1B396D82"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5,076,971.05 </w:t>
            </w:r>
          </w:p>
        </w:tc>
      </w:tr>
      <w:tr w:rsidR="00145DC5" w:rsidRPr="00145DC5" w14:paraId="73AE982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20257C"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084AD4F3" w14:textId="58FC2A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D82C05" w14:textId="5D0564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351D8912" w14:textId="34D97C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920356E" w14:textId="1686B7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136,200.50 </w:t>
            </w:r>
          </w:p>
        </w:tc>
      </w:tr>
      <w:tr w:rsidR="00145DC5" w:rsidRPr="00145DC5" w14:paraId="3A65F7D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FC5D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4BED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20BAF942" w14:textId="415BE8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F90BB4" w14:textId="31DCA6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2D11B" w14:textId="0DEF62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CD50C" w14:textId="028A91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497A085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1BBB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B0F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EB7FE07" w14:textId="79BB01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53993DB1" w14:textId="4DB5E8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07F66" w14:textId="71595D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44C91" w14:textId="28C6B1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7,600.00 </w:t>
            </w:r>
          </w:p>
        </w:tc>
      </w:tr>
      <w:tr w:rsidR="00145DC5" w:rsidRPr="00145DC5" w14:paraId="54D6119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F4EF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463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007B6180" w14:textId="022385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185818AF" w14:textId="587A16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6B7B95C" w14:textId="168B74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EBDD9" w14:textId="28F3D77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22,710.00 </w:t>
            </w:r>
          </w:p>
        </w:tc>
      </w:tr>
      <w:tr w:rsidR="00145DC5" w:rsidRPr="00145DC5" w14:paraId="19EF82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E01F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EED8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54FA0FE1" w14:textId="6BF571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1840166A" w14:textId="4B734A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6DA894A8" w14:textId="7F3E81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BDB0D" w14:textId="695D5D0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1,660.00 </w:t>
            </w:r>
          </w:p>
        </w:tc>
      </w:tr>
      <w:tr w:rsidR="00145DC5" w:rsidRPr="00145DC5" w14:paraId="4EFED41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AB14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05F8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D8D198E" w14:textId="397494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691A24D1" w14:textId="0FC1FC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2B0343AA" w14:textId="78B7DA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78D27" w14:textId="6EA039D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65,100.00 </w:t>
            </w:r>
          </w:p>
        </w:tc>
      </w:tr>
      <w:tr w:rsidR="00145DC5" w:rsidRPr="00145DC5" w14:paraId="19A2601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AE4F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EF8E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22F8497" w14:textId="45A1F6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53FE8A6B" w14:textId="15A89F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1047C" w14:textId="632DC5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5EC2E" w14:textId="4087DB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18,184.00 </w:t>
            </w:r>
          </w:p>
        </w:tc>
      </w:tr>
      <w:tr w:rsidR="00145DC5" w:rsidRPr="00145DC5" w14:paraId="72F84C1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D928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BDB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581430C7" w14:textId="16B1CC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01D8F" w14:textId="3BBCD5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AB391" w14:textId="51D1DE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7997D" w14:textId="0ED8F70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087DB8F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CF08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4CFA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09CEF444" w14:textId="3BA8B4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D89D3" w14:textId="5F7777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621D5B89" w14:textId="494B7C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D8897" w14:textId="4EF8AEC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8,224.78 </w:t>
            </w:r>
          </w:p>
        </w:tc>
      </w:tr>
      <w:tr w:rsidR="00145DC5" w:rsidRPr="00145DC5" w14:paraId="6F1D75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D805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28F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5D693822" w14:textId="372DAD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9B677D" w14:textId="039E98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DF8E7" w14:textId="381925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2B599" w14:textId="75C2FD7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76AB53A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E88F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9D0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6371532A" w14:textId="385768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90534B" w14:textId="79CFB1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74D82056" w14:textId="7B56AB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D7702" w14:textId="712DBF5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5,597.00 </w:t>
            </w:r>
          </w:p>
        </w:tc>
      </w:tr>
      <w:tr w:rsidR="00145DC5" w:rsidRPr="00145DC5" w14:paraId="7137499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4216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245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5CD025B7" w14:textId="5EB232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3843D272" w14:textId="115D9D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1CED27A6" w14:textId="158455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6C2AD" w14:textId="4A54CAA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8,936.00 </w:t>
            </w:r>
          </w:p>
        </w:tc>
      </w:tr>
      <w:tr w:rsidR="00145DC5" w:rsidRPr="00145DC5" w14:paraId="6F0B982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F823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0380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057271D" w14:textId="2EFD2B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45522" w14:textId="00D1EC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2CBC7" w14:textId="2A4211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03D47" w14:textId="14B3132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5AFA88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9B67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A9F7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4D049210" w14:textId="73BAE9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45724" w14:textId="276147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FC60F" w14:textId="1EC89C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E2051" w14:textId="11F6E9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2A01475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0EF5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A3D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221C5590" w14:textId="203090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B2EA2" w14:textId="7595A3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C08D4F8" w14:textId="19A62A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EF8F2" w14:textId="513060D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7,500.00 </w:t>
            </w:r>
          </w:p>
        </w:tc>
      </w:tr>
      <w:tr w:rsidR="00145DC5" w:rsidRPr="00145DC5" w14:paraId="3910B5F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B806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972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B52B004" w14:textId="554198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378BFB" w14:textId="7A1773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1DFD9" w14:textId="4B64C3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53C21" w14:textId="57D07F3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3,800.00 </w:t>
            </w:r>
          </w:p>
        </w:tc>
      </w:tr>
      <w:tr w:rsidR="00145DC5" w:rsidRPr="00145DC5" w14:paraId="6225A93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0FDC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46E3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19F62E25" w14:textId="2867E9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14551165" w14:textId="7673D0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8FBE7" w14:textId="678917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486D7" w14:textId="2FFB2D4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7,690.00 </w:t>
            </w:r>
          </w:p>
        </w:tc>
      </w:tr>
      <w:tr w:rsidR="00145DC5" w:rsidRPr="00145DC5" w14:paraId="70B6EE8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A7FC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4970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4021DE3" w14:textId="3E6629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417876" w14:textId="1675F6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72F65" w14:textId="478D0F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1F814" w14:textId="5BA1AD1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7936CA8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AAEE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3B9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033B623D" w14:textId="4EE052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18346833" w14:textId="35AC7D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E1C2F" w14:textId="16A8C1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C15A2" w14:textId="0E8951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6,210.00 </w:t>
            </w:r>
          </w:p>
        </w:tc>
      </w:tr>
      <w:tr w:rsidR="00145DC5" w:rsidRPr="00145DC5" w14:paraId="6A33CEB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4A5B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61C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71A143FB" w14:textId="07B678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B9ECBE" w14:textId="1550DA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41BC18E7" w14:textId="00F062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434A0" w14:textId="6094097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9,452.00 </w:t>
            </w:r>
          </w:p>
        </w:tc>
      </w:tr>
      <w:tr w:rsidR="00145DC5" w:rsidRPr="00145DC5" w14:paraId="215740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F291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817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701D0910" w14:textId="7E270D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4F1A087" w14:textId="09453A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4A81C4E" w14:textId="5D1FEB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2BE32" w14:textId="74B181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0,655.77 </w:t>
            </w:r>
          </w:p>
        </w:tc>
      </w:tr>
      <w:tr w:rsidR="00145DC5" w:rsidRPr="00145DC5" w14:paraId="033E5B2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6118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A78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248128EC" w14:textId="77A899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0A0B9FA8" w14:textId="080ECA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8B32A" w14:textId="2597DE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E48DF" w14:textId="33D6136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5,182.00 </w:t>
            </w:r>
          </w:p>
        </w:tc>
      </w:tr>
      <w:tr w:rsidR="00145DC5" w:rsidRPr="00145DC5" w14:paraId="270484B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C576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157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10C3D300" w14:textId="27A1FB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438273E0" w14:textId="1555CB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A44026" w14:textId="0A5C1F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DE198" w14:textId="46AB892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28,020.00 </w:t>
            </w:r>
          </w:p>
        </w:tc>
      </w:tr>
      <w:tr w:rsidR="00145DC5" w:rsidRPr="00145DC5" w14:paraId="2C0DD1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4747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4C9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133DC8F" w14:textId="77FBA3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DA14C5D" w14:textId="030126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B73A3" w14:textId="7DC65E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0049D" w14:textId="6B272CA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6,210.00 </w:t>
            </w:r>
          </w:p>
        </w:tc>
      </w:tr>
      <w:tr w:rsidR="00145DC5" w:rsidRPr="00145DC5" w14:paraId="17A450D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9CDA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2F85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D2D69A2" w14:textId="7C45AC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23A51C1" w14:textId="2B22A4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25F3426" w14:textId="55C3D5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8A3E" w14:textId="6CF2F53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70,988.83 </w:t>
            </w:r>
          </w:p>
        </w:tc>
      </w:tr>
      <w:tr w:rsidR="00145DC5" w:rsidRPr="00145DC5" w14:paraId="1C33375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E9D5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75D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4BBE1FCE" w14:textId="59F6F1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57D6F348" w14:textId="516C98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6C3FFC00" w14:textId="5F7F9B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38CF3" w14:textId="3E62415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866,135.88 </w:t>
            </w:r>
          </w:p>
        </w:tc>
      </w:tr>
      <w:tr w:rsidR="00145DC5" w:rsidRPr="00145DC5" w14:paraId="2E1B38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F088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8046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1ADD4F0" w14:textId="40D1CE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24CEB5C9" w14:textId="50F667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9209525" w14:textId="5DA6D2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67DF6" w14:textId="37302D2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1,346.00 </w:t>
            </w:r>
          </w:p>
        </w:tc>
      </w:tr>
      <w:tr w:rsidR="00145DC5" w:rsidRPr="00145DC5" w14:paraId="6C3254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47398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754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4F18586" w14:textId="39B331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09C230D" w14:textId="1DE7EC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0F95422" w14:textId="49DC66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D6EDA" w14:textId="370E0BF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1,300.00 </w:t>
            </w:r>
          </w:p>
        </w:tc>
      </w:tr>
      <w:tr w:rsidR="00145DC5" w:rsidRPr="00145DC5" w14:paraId="65C367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2FD0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31E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7FFF16A" w14:textId="4F95D5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00DD2995" w14:textId="45AA41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3F90E3D7" w14:textId="73A94B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1771D" w14:textId="37C40CA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33,822.29 </w:t>
            </w:r>
          </w:p>
        </w:tc>
      </w:tr>
      <w:tr w:rsidR="00145DC5" w:rsidRPr="00145DC5" w14:paraId="5F30C9F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3171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AB15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32822F79" w14:textId="3D99B6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4763F8C4" w14:textId="334BAE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B5FCD" w14:textId="212FE4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72B31" w14:textId="030EF7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190.00 </w:t>
            </w:r>
          </w:p>
        </w:tc>
      </w:tr>
      <w:tr w:rsidR="00145DC5" w:rsidRPr="00145DC5" w14:paraId="36E3A89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120C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2A1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6C58CC2" w14:textId="58407B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73B5C0BF" w14:textId="1E8F28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04A29" w14:textId="776DD3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9DA96" w14:textId="4CC3692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256.00 </w:t>
            </w:r>
          </w:p>
        </w:tc>
      </w:tr>
      <w:tr w:rsidR="00145DC5" w:rsidRPr="00145DC5" w14:paraId="23643D2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6E17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26C3CEA6" w14:textId="7FA68A9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DB6FED" w14:textId="7C92536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D61A4B9" w14:textId="023984D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F92DF0" w14:textId="73A9728F"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580,242.00 </w:t>
            </w:r>
          </w:p>
        </w:tc>
      </w:tr>
      <w:tr w:rsidR="00145DC5" w:rsidRPr="00145DC5" w14:paraId="060F3A5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A1F3C"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68DD317D" w14:textId="073D59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C06972" w14:textId="496E13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9F681" w14:textId="3DDF72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92A6A1" w14:textId="4D3534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4,000.00 </w:t>
            </w:r>
          </w:p>
        </w:tc>
      </w:tr>
      <w:tr w:rsidR="00145DC5" w:rsidRPr="00145DC5" w14:paraId="5D5C07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D086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701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0978AF54" w14:textId="3F5E35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EAD559" w14:textId="2827E2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79B23" w14:textId="4A46D8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76575" w14:textId="5394CAD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000.00 </w:t>
            </w:r>
          </w:p>
        </w:tc>
      </w:tr>
      <w:tr w:rsidR="00145DC5" w:rsidRPr="00145DC5" w14:paraId="5417926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71C6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A6BB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31026D4C" w14:textId="359280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27CA16" w14:textId="31F623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080CA" w14:textId="51C059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99435" w14:textId="7FD5B4D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5,000.00 </w:t>
            </w:r>
          </w:p>
        </w:tc>
      </w:tr>
      <w:tr w:rsidR="00145DC5" w:rsidRPr="00145DC5" w14:paraId="4FB90AF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7D7B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AD1E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04538FFF" w14:textId="1B5D1B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C7CD88" w14:textId="3E1D4C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48E1B" w14:textId="08A4C0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C8863" w14:textId="03C27EC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4402115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781A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498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2340FF4" w14:textId="63443E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54C3C7" w14:textId="0E319A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795B7" w14:textId="0BE102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76107" w14:textId="45D9804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6,000.00 </w:t>
            </w:r>
          </w:p>
        </w:tc>
      </w:tr>
      <w:tr w:rsidR="00145DC5" w:rsidRPr="00145DC5" w14:paraId="2CD35BC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F777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5FF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7CCAFBA5" w14:textId="768D7E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24DFC8" w14:textId="26D702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9B26E" w14:textId="0C7CA8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EF756" w14:textId="080BEE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4,000.00 </w:t>
            </w:r>
          </w:p>
        </w:tc>
      </w:tr>
      <w:tr w:rsidR="00145DC5" w:rsidRPr="00145DC5" w14:paraId="5F2449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4003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7FBB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02BF8F5E" w14:textId="2FE847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C95E" w14:textId="6BE851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8C1D1" w14:textId="2B19ED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02EE8" w14:textId="07E4CE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r>
      <w:tr w:rsidR="00145DC5" w:rsidRPr="00145DC5" w14:paraId="41AEB9D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3CD4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7BF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8D39B6B" w14:textId="6EA27F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FDFE9C" w14:textId="3F949E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031D7CFE" w14:textId="083C83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0D958" w14:textId="53BE692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4,315.00 </w:t>
            </w:r>
          </w:p>
        </w:tc>
      </w:tr>
      <w:tr w:rsidR="00145DC5" w:rsidRPr="00145DC5" w14:paraId="441EABE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D73A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9DC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9C0D61C" w14:textId="40D33A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E2EC2D" w14:textId="5145BB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B6BDE" w14:textId="10976E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5DE52" w14:textId="226F60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r>
      <w:tr w:rsidR="00145DC5" w:rsidRPr="00145DC5" w14:paraId="22E31C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4CA8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982B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6A7933F" w14:textId="761E41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C8B4A5" w14:textId="5FCAD6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71933" w14:textId="4671AF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E8BBA" w14:textId="735E3C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5,000.00 </w:t>
            </w:r>
          </w:p>
        </w:tc>
      </w:tr>
      <w:tr w:rsidR="00145DC5" w:rsidRPr="00145DC5" w14:paraId="4788E1E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676D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997C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13FA0F5" w14:textId="6FC52F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510E8250" w14:textId="1D863A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A1074" w14:textId="2CEC62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6005D" w14:textId="06E644E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028.00 </w:t>
            </w:r>
          </w:p>
        </w:tc>
      </w:tr>
      <w:tr w:rsidR="00145DC5" w:rsidRPr="00145DC5" w14:paraId="594F92A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F26F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6DF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631A174F" w14:textId="185A3D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FD2E14" w14:textId="2F4B7A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DA32F" w14:textId="2CBDE2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A2DE6" w14:textId="4C07393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r>
      <w:tr w:rsidR="00145DC5" w:rsidRPr="00145DC5" w14:paraId="302532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97F5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7C7D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699A274B" w14:textId="08917F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E25E2F" w14:textId="72E917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4072A" w14:textId="172646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3CB26" w14:textId="46AED8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4,000.00 </w:t>
            </w:r>
          </w:p>
        </w:tc>
      </w:tr>
      <w:tr w:rsidR="00145DC5" w:rsidRPr="00145DC5" w14:paraId="50B913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E980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B4D4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170D650" w14:textId="3D76C0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DAB161" w14:textId="289776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38286" w14:textId="390581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30F91" w14:textId="42A076D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8,000.00 </w:t>
            </w:r>
          </w:p>
        </w:tc>
      </w:tr>
      <w:tr w:rsidR="00145DC5" w:rsidRPr="00145DC5" w14:paraId="1FDD8D6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CD0B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F9A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555DC067" w14:textId="58DDBF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AB1C4B" w14:textId="3A9898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919CD" w14:textId="5B615E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F9BED" w14:textId="3F1C87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000.00 </w:t>
            </w:r>
          </w:p>
        </w:tc>
      </w:tr>
      <w:tr w:rsidR="00145DC5" w:rsidRPr="00145DC5" w14:paraId="5A2828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61B4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2615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ED36ED" w14:textId="54DB4F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0460E04B" w14:textId="39C128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894796" w14:textId="1EE5BD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C01A7" w14:textId="0C6140D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76,115.00 </w:t>
            </w:r>
          </w:p>
        </w:tc>
      </w:tr>
      <w:tr w:rsidR="00145DC5" w:rsidRPr="00145DC5" w14:paraId="4A0968A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1A9A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673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33BEF25" w14:textId="610D2B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52015C" w14:textId="7459BC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AF2A0" w14:textId="039686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ACA8D" w14:textId="47437C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r>
      <w:tr w:rsidR="00145DC5" w:rsidRPr="00145DC5" w14:paraId="5AEA72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18C7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58B7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C751C58" w14:textId="6C23B2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D1EF5" w14:textId="209531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95F50" w14:textId="407FDB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A76C0" w14:textId="3DD655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r>
      <w:tr w:rsidR="00145DC5" w:rsidRPr="00145DC5" w14:paraId="7789F6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2EE2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713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0B678A6E" w14:textId="2F3DB0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652CA" w14:textId="4A58D5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2C509" w14:textId="1EB008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D9FD8" w14:textId="10912B8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r>
      <w:tr w:rsidR="00145DC5" w:rsidRPr="00145DC5" w14:paraId="15CE68B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FFFC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44E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7F45ED5" w14:textId="312FF2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4E7151A" w14:textId="468E29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16CDF" w14:textId="658573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A8C89" w14:textId="551D58C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0,952.00 </w:t>
            </w:r>
          </w:p>
        </w:tc>
      </w:tr>
      <w:tr w:rsidR="00145DC5" w:rsidRPr="00145DC5" w14:paraId="2489968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3312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0AF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3FDF4805" w14:textId="1C12FD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DABCB5" w14:textId="2C471F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2986643E" w14:textId="12BD0D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05500" w14:textId="69FD42F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2,488.00 </w:t>
            </w:r>
          </w:p>
        </w:tc>
      </w:tr>
      <w:tr w:rsidR="00145DC5" w:rsidRPr="00145DC5" w14:paraId="5C3F121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F7A8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B5D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7A76E774" w14:textId="3F39AD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9A5343" w14:textId="0B9120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91093" w14:textId="48AE11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DAC12" w14:textId="37C5CD3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3,000.00 </w:t>
            </w:r>
          </w:p>
        </w:tc>
      </w:tr>
      <w:tr w:rsidR="00145DC5" w:rsidRPr="00145DC5" w14:paraId="438A1C1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6F21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283D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02A7E7EF" w14:textId="557141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96ACD" w14:textId="7EF5C0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33669" w14:textId="36A222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B0EF7" w14:textId="34EA395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3,000.00 </w:t>
            </w:r>
          </w:p>
        </w:tc>
      </w:tr>
      <w:tr w:rsidR="00145DC5" w:rsidRPr="00145DC5" w14:paraId="418BA5C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513B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35B5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7FC48B25" w14:textId="5CF0A7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1B0985" w14:textId="19B901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90F8D" w14:textId="31A8DA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68510" w14:textId="2786DB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0,000.00 </w:t>
            </w:r>
          </w:p>
        </w:tc>
      </w:tr>
      <w:tr w:rsidR="00145DC5" w:rsidRPr="00145DC5" w14:paraId="1463B0D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3C3D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E10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69EE00A" w14:textId="4B50B6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5D63F" w14:textId="166C03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8F6F9" w14:textId="2B5263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757E5" w14:textId="4F4E2E8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6,000.00 </w:t>
            </w:r>
          </w:p>
        </w:tc>
      </w:tr>
      <w:tr w:rsidR="00145DC5" w:rsidRPr="00145DC5" w14:paraId="3BCA2A3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38E2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25A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082ACCE" w14:textId="1DCAC6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2C4C0E" w14:textId="14B2DB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E7A2C" w14:textId="6C3732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1AF98" w14:textId="15A8B7F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2D1196B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3661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F4F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61BED54" w14:textId="56B57F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6CA29B" w14:textId="0CAA95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6EE25" w14:textId="728C42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AF97A" w14:textId="21AFA90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3,000.00 </w:t>
            </w:r>
          </w:p>
        </w:tc>
      </w:tr>
      <w:tr w:rsidR="00145DC5" w:rsidRPr="00145DC5" w14:paraId="5D292D4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F925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E05B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49E562F" w14:textId="2BB439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5D29F5" w14:textId="5A3AD8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F7085" w14:textId="23391A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C9A53" w14:textId="47C924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0,000.00 </w:t>
            </w:r>
          </w:p>
        </w:tc>
      </w:tr>
      <w:tr w:rsidR="00145DC5" w:rsidRPr="00145DC5" w14:paraId="6CD52D5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BEA4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81A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32C66FD2" w14:textId="5D5C92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C96BF" w14:textId="26B029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FCD7E" w14:textId="4FDDF5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B25C8" w14:textId="4E2E59D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746F7C6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8571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1DF1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5888C8CD" w14:textId="2EE6C4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8C50F1" w14:textId="3C413A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9F9AE" w14:textId="26936B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C50AB" w14:textId="47C7A94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709B3FC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42B7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39E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8F348A7" w14:textId="312FF9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36EE82" w14:textId="25005A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8C1C7" w14:textId="4C0618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EACE2" w14:textId="6C2D19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1,000.00 </w:t>
            </w:r>
          </w:p>
        </w:tc>
      </w:tr>
      <w:tr w:rsidR="00145DC5" w:rsidRPr="00145DC5" w14:paraId="4F25F2E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AA1C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D9C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6E860757" w14:textId="65147E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499C1" w14:textId="4E084C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B5269" w14:textId="2A9C36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5630E" w14:textId="23D183A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1,600.00 </w:t>
            </w:r>
          </w:p>
        </w:tc>
      </w:tr>
      <w:tr w:rsidR="00145DC5" w:rsidRPr="00145DC5" w14:paraId="2CB666F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4EB3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1D3D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76C88DA2" w14:textId="1CA51E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06EE7857" w14:textId="342E8E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B5815" w14:textId="0D8B13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ED321" w14:textId="130217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7,716.00 </w:t>
            </w:r>
          </w:p>
        </w:tc>
      </w:tr>
      <w:tr w:rsidR="00145DC5" w:rsidRPr="00145DC5" w14:paraId="634B225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9D51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1DE9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B1599C7" w14:textId="4EC2B9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B94D59" w14:textId="10F602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911F1" w14:textId="000F56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236BF" w14:textId="5CF28ED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500.00 </w:t>
            </w:r>
          </w:p>
        </w:tc>
      </w:tr>
      <w:tr w:rsidR="00145DC5" w:rsidRPr="00145DC5" w14:paraId="75B5042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04A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DB31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23FCC7A3" w14:textId="3EADB6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3836DF1" w14:textId="4B6DF1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D7318" w14:textId="6323ED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53092" w14:textId="7514CE4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9,528.00 </w:t>
            </w:r>
          </w:p>
        </w:tc>
      </w:tr>
      <w:tr w:rsidR="00145DC5" w:rsidRPr="00145DC5" w14:paraId="15462A9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CAE4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67B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68EC108" w14:textId="599044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904F83" w14:textId="2B8969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714E0" w14:textId="094E95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8CFBB" w14:textId="557133E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000.00 </w:t>
            </w:r>
          </w:p>
        </w:tc>
      </w:tr>
      <w:tr w:rsidR="00145DC5" w:rsidRPr="00145DC5" w14:paraId="0EF39F4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D1E7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701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5933E9F2" w14:textId="281C36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2D3B0" w14:textId="3EE39E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FDA8E" w14:textId="3C36E6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06EB4" w14:textId="4832C3D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9,000.00 </w:t>
            </w:r>
          </w:p>
        </w:tc>
      </w:tr>
      <w:tr w:rsidR="00145DC5" w:rsidRPr="00145DC5" w14:paraId="0767286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1F687"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ECB786E" w14:textId="5E90505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D7D033" w14:textId="61672B1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B363B" w14:textId="2564FFE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3C3919" w14:textId="2EBB3D08"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9,385,597.59 </w:t>
            </w:r>
          </w:p>
        </w:tc>
      </w:tr>
      <w:tr w:rsidR="00145DC5" w:rsidRPr="00145DC5" w14:paraId="003956E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50933"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9BEBBF2" w14:textId="720135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D2BA1" w14:textId="337302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16BF6481" w14:textId="7A45AD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77F785D" w14:textId="5E2A73F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946,654.80 </w:t>
            </w:r>
          </w:p>
        </w:tc>
      </w:tr>
      <w:tr w:rsidR="00145DC5" w:rsidRPr="00145DC5" w14:paraId="0EA57E8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7FB4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02D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AD0651E" w14:textId="6CC3B4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37C3FBBA" w14:textId="32B9D6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749CE183" w14:textId="0AD5C3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461B7" w14:textId="2B60ACD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7,910.00 </w:t>
            </w:r>
          </w:p>
        </w:tc>
      </w:tr>
      <w:tr w:rsidR="00145DC5" w:rsidRPr="00145DC5" w14:paraId="2EBFDD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3BAB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FB94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F82CF4D" w14:textId="70072B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48578AE6" w14:textId="06BF48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61786FCC" w14:textId="2463F2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5C192" w14:textId="1882A58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091,886.00 </w:t>
            </w:r>
          </w:p>
        </w:tc>
      </w:tr>
      <w:tr w:rsidR="00145DC5" w:rsidRPr="00145DC5" w14:paraId="4DC44A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E5AD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FC5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0F166A01" w14:textId="1129BC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69ED55B2" w14:textId="0F12AB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D7A62" w14:textId="3ABA1C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CF0F2" w14:textId="3A6F06E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34,443.00 </w:t>
            </w:r>
          </w:p>
        </w:tc>
      </w:tr>
      <w:tr w:rsidR="00145DC5" w:rsidRPr="00145DC5" w14:paraId="0D08925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EFC3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EB7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4F4F5FEE" w14:textId="36EE25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331FFAA4" w14:textId="0FE741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F3380" w14:textId="53FF2D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7B21B" w14:textId="09506ED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448.00 </w:t>
            </w:r>
          </w:p>
        </w:tc>
      </w:tr>
      <w:tr w:rsidR="00145DC5" w:rsidRPr="00145DC5" w14:paraId="7575CB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3205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BC8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6C1F0124" w14:textId="765A45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C7BA880" w14:textId="7F57C1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2EFC4264" w14:textId="65E9D4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BD4F7" w14:textId="735CD56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920,441.00 </w:t>
            </w:r>
          </w:p>
        </w:tc>
      </w:tr>
      <w:tr w:rsidR="00145DC5" w:rsidRPr="00145DC5" w14:paraId="0F2FAD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A36A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EF1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1C53464B" w14:textId="09890B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41BC64B7" w14:textId="382644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7370A688" w14:textId="33CC2A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19862" w14:textId="4727523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72,196.50 </w:t>
            </w:r>
          </w:p>
        </w:tc>
      </w:tr>
      <w:tr w:rsidR="00145DC5" w:rsidRPr="00145DC5" w14:paraId="2F5BDD9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0402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8D4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4013F4DF" w14:textId="09F2F1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A5EAF3" w14:textId="0A239E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7033413E" w14:textId="535D4D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AE6F9" w14:textId="1AA2EC9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0,490.00 </w:t>
            </w:r>
          </w:p>
        </w:tc>
      </w:tr>
      <w:tr w:rsidR="00145DC5" w:rsidRPr="00145DC5" w14:paraId="5BE8E38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18CF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939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A51A3F4" w14:textId="01FD74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690B9EB5" w14:textId="7F13E9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46223" w14:textId="7F0608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5D77E" w14:textId="5F3621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39,844.00 </w:t>
            </w:r>
          </w:p>
        </w:tc>
      </w:tr>
      <w:tr w:rsidR="00145DC5" w:rsidRPr="00145DC5" w14:paraId="2257928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C807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91C5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0010F78C" w14:textId="137C48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25F56358" w14:textId="60F4AC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0E443" w14:textId="509E69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1B5C9" w14:textId="4C7118D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1,961.00 </w:t>
            </w:r>
          </w:p>
        </w:tc>
      </w:tr>
      <w:tr w:rsidR="00145DC5" w:rsidRPr="00145DC5" w14:paraId="7857AFD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CE27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9BE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47EB4272" w14:textId="40F792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2760E296" w14:textId="3B404A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4AE15FCB" w14:textId="58E053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4DDA4" w14:textId="0DB3807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207,839.00 </w:t>
            </w:r>
          </w:p>
        </w:tc>
      </w:tr>
      <w:tr w:rsidR="00145DC5" w:rsidRPr="00145DC5" w14:paraId="549CA7A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103E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05FA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2629196" w14:textId="522A40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4A78145D" w14:textId="0AC0BF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7BB20AC6" w14:textId="118484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449B5" w14:textId="1B6ABFF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34,761.29 </w:t>
            </w:r>
          </w:p>
        </w:tc>
      </w:tr>
      <w:tr w:rsidR="00145DC5" w:rsidRPr="00145DC5" w14:paraId="627A61E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8981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FB6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350C8D94" w14:textId="16544C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3DA02734" w14:textId="176682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CD7D2" w14:textId="4796C2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07CA4" w14:textId="479DB3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49,722.00 </w:t>
            </w:r>
          </w:p>
        </w:tc>
      </w:tr>
      <w:tr w:rsidR="00145DC5" w:rsidRPr="00145DC5" w14:paraId="7599189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A382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8FF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7D03D305" w14:textId="2F337B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16C35257" w14:textId="2CA164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3AA041" w14:textId="25FF2C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2D6DA" w14:textId="3A84353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98,301.00 </w:t>
            </w:r>
          </w:p>
        </w:tc>
      </w:tr>
      <w:tr w:rsidR="00145DC5" w:rsidRPr="00145DC5" w14:paraId="4C0A21A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8B2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0B5D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403C4003" w14:textId="271231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07D31" w14:textId="18E87F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FB34B" w14:textId="562C93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E0CB5" w14:textId="3E11B76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61,700.00 </w:t>
            </w:r>
          </w:p>
        </w:tc>
      </w:tr>
      <w:tr w:rsidR="00145DC5" w:rsidRPr="00145DC5" w14:paraId="557322F1"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BA7384"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7AEE52FC" w14:textId="48B6C26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3,992,850.08 </w:t>
            </w:r>
          </w:p>
        </w:tc>
        <w:tc>
          <w:tcPr>
            <w:tcW w:w="810" w:type="pct"/>
            <w:tcBorders>
              <w:top w:val="nil"/>
              <w:left w:val="nil"/>
              <w:bottom w:val="single" w:sz="4" w:space="0" w:color="000000"/>
              <w:right w:val="single" w:sz="4" w:space="0" w:color="000000"/>
            </w:tcBorders>
            <w:shd w:val="clear" w:color="A5A5A5" w:fill="A5A5A5"/>
            <w:noWrap/>
            <w:vAlign w:val="bottom"/>
            <w:hideMark/>
          </w:tcPr>
          <w:p w14:paraId="23F28B0E" w14:textId="4B15BA3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CD5527" w14:textId="0DC9B42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48946F" w14:textId="0E11A57F"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3,992,850.08 </w:t>
            </w:r>
          </w:p>
        </w:tc>
      </w:tr>
      <w:tr w:rsidR="00145DC5" w:rsidRPr="00145DC5" w14:paraId="746BB01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04F5E"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5C19E7E" w14:textId="5CB66B1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EA1D57" w14:textId="28A3363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747D14" w14:textId="0DA484E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EF4661" w14:textId="7F5AEFE2"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215,103.70 </w:t>
            </w:r>
          </w:p>
        </w:tc>
      </w:tr>
      <w:tr w:rsidR="00145DC5" w:rsidRPr="00145DC5" w14:paraId="666F399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FF6D7"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D79D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FF7D783" w14:textId="636CFD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1213B574" w14:textId="433E3F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4D62B" w14:textId="4DADD4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8FDD9" w14:textId="59D0477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2,450.00 </w:t>
            </w:r>
          </w:p>
        </w:tc>
      </w:tr>
      <w:tr w:rsidR="00145DC5" w:rsidRPr="00145DC5" w14:paraId="48F28E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0FB7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C0B7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D111BD6" w14:textId="33E57C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1465DCC0" w14:textId="566D02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27CE8" w14:textId="283591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E8AE1" w14:textId="38CE57F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3,050.00 </w:t>
            </w:r>
          </w:p>
        </w:tc>
      </w:tr>
      <w:tr w:rsidR="00145DC5" w:rsidRPr="00145DC5" w14:paraId="05F6293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F85D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D2F4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42C029A" w14:textId="1F83F6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276C83D2" w14:textId="627FF2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9D9C5" w14:textId="18BF0D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4232C" w14:textId="7D0F593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87.50 </w:t>
            </w:r>
          </w:p>
        </w:tc>
      </w:tr>
      <w:tr w:rsidR="00145DC5" w:rsidRPr="00145DC5" w14:paraId="7CD5548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757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B72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5E4770BC" w14:textId="69F404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75BCBCE0" w14:textId="720476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6E2BF" w14:textId="7AC3C2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59F83" w14:textId="4CE908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4,300.00 </w:t>
            </w:r>
          </w:p>
        </w:tc>
      </w:tr>
      <w:tr w:rsidR="00145DC5" w:rsidRPr="00145DC5" w14:paraId="785245F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8CDA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58CC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5478338" w14:textId="21BB30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81C0A7" w14:textId="74B782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8A12E" w14:textId="3DB487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C4BBD" w14:textId="6642F01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00 </w:t>
            </w:r>
          </w:p>
        </w:tc>
      </w:tr>
      <w:tr w:rsidR="00145DC5" w:rsidRPr="00145DC5" w14:paraId="4A9857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2BFF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B39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39EF3F63" w14:textId="7CAD9E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2A5F8039" w14:textId="79E0A7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6DA95" w14:textId="1AC9AC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C51BB" w14:textId="25B713A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5,916.20 </w:t>
            </w:r>
          </w:p>
        </w:tc>
      </w:tr>
      <w:tr w:rsidR="00145DC5" w:rsidRPr="00145DC5" w14:paraId="285F3D7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B675E"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A9954EB" w14:textId="63C2EF3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75B980F" w14:textId="064F9F6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E5455F" w14:textId="648F511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A34A1F" w14:textId="2591B0DB"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945,298.30 </w:t>
            </w:r>
          </w:p>
        </w:tc>
      </w:tr>
      <w:tr w:rsidR="00145DC5" w:rsidRPr="00145DC5" w14:paraId="3E94A32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4B1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118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426F5097" w14:textId="1EF87A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739748" w14:textId="3CEF46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F8A9C" w14:textId="7C9529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55A43" w14:textId="7DFBC22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5,500.00 </w:t>
            </w:r>
          </w:p>
        </w:tc>
      </w:tr>
      <w:tr w:rsidR="00145DC5" w:rsidRPr="00145DC5" w14:paraId="05108C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37E0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5FC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4EE44D94" w14:textId="6FC78A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2780F717" w14:textId="637979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3FC68" w14:textId="18A356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6ED75" w14:textId="6C5DBC6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5,320.00 </w:t>
            </w:r>
          </w:p>
        </w:tc>
      </w:tr>
      <w:tr w:rsidR="00145DC5" w:rsidRPr="00145DC5" w14:paraId="3AAE83A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9526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A276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D25B3C5" w14:textId="393DE1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4A6E45E3" w14:textId="4F1CA5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BED96" w14:textId="217AF8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637FB" w14:textId="4BBA5A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8,775.00 </w:t>
            </w:r>
          </w:p>
        </w:tc>
      </w:tr>
      <w:tr w:rsidR="00145DC5" w:rsidRPr="00145DC5" w14:paraId="5FD31ED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CA37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7B5E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EA9C55F" w14:textId="2D8AAA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22058350" w14:textId="796BB7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B5793" w14:textId="7CE8EC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B6F22" w14:textId="30F40C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6,650.00 </w:t>
            </w:r>
          </w:p>
        </w:tc>
      </w:tr>
      <w:tr w:rsidR="00145DC5" w:rsidRPr="00145DC5" w14:paraId="290E6A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27CB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6455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7E1E75BD" w14:textId="53DE81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97C5C6" w14:textId="39D3AD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B2F58" w14:textId="216C82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42AE6" w14:textId="761057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 </w:t>
            </w:r>
          </w:p>
        </w:tc>
      </w:tr>
      <w:tr w:rsidR="00145DC5" w:rsidRPr="00145DC5" w14:paraId="0930490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AC1D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B69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39654611" w14:textId="7420A3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D3DC70D" w14:textId="259B10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A3C80" w14:textId="371F6A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FE13B" w14:textId="5ECF727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1,200.00 </w:t>
            </w:r>
          </w:p>
        </w:tc>
      </w:tr>
      <w:tr w:rsidR="00145DC5" w:rsidRPr="00145DC5" w14:paraId="2C821C5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EA56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B3C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ED05E32" w14:textId="31075F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ABA6175" w14:textId="28131D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98F50" w14:textId="7027FC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BA052" w14:textId="12DF15D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0,131.30 </w:t>
            </w:r>
          </w:p>
        </w:tc>
      </w:tr>
      <w:tr w:rsidR="00145DC5" w:rsidRPr="00145DC5" w14:paraId="2C5AED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70CE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7C49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030D2B80" w14:textId="618106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2B4A76C9" w14:textId="319EEF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BDA15" w14:textId="136551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A3909" w14:textId="4E49C4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87,876.50 </w:t>
            </w:r>
          </w:p>
        </w:tc>
      </w:tr>
      <w:tr w:rsidR="00145DC5" w:rsidRPr="00145DC5" w14:paraId="052FCA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AC30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9976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8A2F1F0" w14:textId="3862D3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5E2846A6" w14:textId="1AFC96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B2C90" w14:textId="03CD9B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97D7B" w14:textId="00F20E6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48,643.70 </w:t>
            </w:r>
          </w:p>
        </w:tc>
      </w:tr>
      <w:tr w:rsidR="00145DC5" w:rsidRPr="00145DC5" w14:paraId="5B0606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7684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89A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682B6BE" w14:textId="7A9093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2FA94CF9" w14:textId="1427CB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ABDE8" w14:textId="6B3B63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431C5" w14:textId="2A53D3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2,201.80 </w:t>
            </w:r>
          </w:p>
        </w:tc>
      </w:tr>
      <w:tr w:rsidR="00145DC5" w:rsidRPr="00145DC5" w14:paraId="2ADBF0D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F646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7FA8D6B" w14:textId="7C0FC2C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1013D7" w14:textId="575CB8D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D6145E" w14:textId="6CEE664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D83E54" w14:textId="04974EDC"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946,497.25 </w:t>
            </w:r>
          </w:p>
        </w:tc>
      </w:tr>
      <w:tr w:rsidR="00145DC5" w:rsidRPr="00145DC5" w14:paraId="4CF97B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21C4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48D6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61E1F45F" w14:textId="430D1C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68CAB0" w14:textId="67357D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4842D" w14:textId="60A7B4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F7BB5" w14:textId="734E988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66C2EF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60E9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B976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3B9BC8EC" w14:textId="5F30A3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6277C74B" w14:textId="0A4BA3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585FA" w14:textId="2637ED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199B8" w14:textId="2DC7BA0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6,152.75 </w:t>
            </w:r>
          </w:p>
        </w:tc>
      </w:tr>
      <w:tr w:rsidR="00145DC5" w:rsidRPr="00145DC5" w14:paraId="4051E12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5672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3366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344B1B8F" w14:textId="0F59FC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06D0661" w14:textId="299BBA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A9161" w14:textId="2DCE5A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7FD6C" w14:textId="50BE31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6.50 </w:t>
            </w:r>
          </w:p>
        </w:tc>
      </w:tr>
      <w:tr w:rsidR="00145DC5" w:rsidRPr="00145DC5" w14:paraId="419EDDC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6F1C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7298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D300026" w14:textId="234401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8273F7" w14:textId="4289D6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7B37C" w14:textId="2CEB2D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D4CFA" w14:textId="3C9C1D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535252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DDAC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FD2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32248A8D" w14:textId="626FB4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E4193E" w14:textId="2FCD70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92714" w14:textId="627760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D1604" w14:textId="45CE44E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8,000.00 </w:t>
            </w:r>
          </w:p>
        </w:tc>
      </w:tr>
      <w:tr w:rsidR="00145DC5" w:rsidRPr="00145DC5" w14:paraId="35247FF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690F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348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7BE496ED" w14:textId="46A464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F0CA5" w14:textId="0FD922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4D243" w14:textId="4F01E5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31048" w14:textId="4648731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244BDFE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EBA9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A11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7961D805" w14:textId="3C4EC8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9A935EC" w14:textId="6BA56C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66D30" w14:textId="0A57B0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784BB" w14:textId="147AE39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6.50 </w:t>
            </w:r>
          </w:p>
        </w:tc>
      </w:tr>
      <w:tr w:rsidR="00145DC5" w:rsidRPr="00145DC5" w14:paraId="5A06B49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9CFA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0039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3397CF51" w14:textId="7E8953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61F92746" w14:textId="0F1EF6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481E5" w14:textId="4AA634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80362" w14:textId="22C647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98,925.00 </w:t>
            </w:r>
          </w:p>
        </w:tc>
      </w:tr>
      <w:tr w:rsidR="00145DC5" w:rsidRPr="00145DC5" w14:paraId="78F6E9F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B1DE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837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5F9EC5A" w14:textId="1F316A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FED1037" w14:textId="3BACE0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3C773" w14:textId="1ADC98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76CD5" w14:textId="67C2637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7,806.50 </w:t>
            </w:r>
          </w:p>
        </w:tc>
      </w:tr>
      <w:tr w:rsidR="00145DC5" w:rsidRPr="00145DC5" w14:paraId="2E9828D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B7B1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E9F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4EB2E2D6" w14:textId="07E9AB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B50907" w14:textId="5C6AAF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830DB" w14:textId="611B39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6F6D5" w14:textId="6CB7BAE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30E1023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3835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191A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392D2AE7" w14:textId="2E73D0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3B018" w14:textId="741C42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749D6" w14:textId="325D2D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8444C" w14:textId="6F94403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191DC7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F7D7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DAE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FC2F844" w14:textId="73F415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BB253E" w14:textId="2F1C46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07B82" w14:textId="232CEB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F2F12" w14:textId="6878926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045FA85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2986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DB6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3DDF1779" w14:textId="1461DE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9460B0" w14:textId="6324BB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E10B7" w14:textId="6FE698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3E89D" w14:textId="5BAF506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471939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A577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9DBA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0BCD4BC" w14:textId="1E28A6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A112E" w14:textId="4D0B89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1E63C" w14:textId="1BFB4A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A3B13" w14:textId="484BB6A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19B35A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9BEF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F9C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288042F" w14:textId="125E71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54E0C" w14:textId="27850F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00D6E" w14:textId="0F61AE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02474" w14:textId="4EC59E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7682ED1E"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E0F50"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08E1814" w14:textId="6123CBB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663E6A97" w14:textId="439CFDC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8C0CF6" w14:textId="2B5C3CD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D9D9BD" w14:textId="2E4FE1BD"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074,851.83 </w:t>
            </w:r>
          </w:p>
        </w:tc>
      </w:tr>
      <w:tr w:rsidR="00145DC5" w:rsidRPr="00145DC5" w14:paraId="104A97A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805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BB84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3B58CBB1" w14:textId="495232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588B079C" w14:textId="07D2FD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FE25B" w14:textId="1B4050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BB279" w14:textId="6D200F4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8,087.15 </w:t>
            </w:r>
          </w:p>
        </w:tc>
      </w:tr>
      <w:tr w:rsidR="00145DC5" w:rsidRPr="00145DC5" w14:paraId="1F180D1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80D3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028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0F6A243" w14:textId="7AE198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0BBBD82" w14:textId="3E71C4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1F48D" w14:textId="3F9E5A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F9446" w14:textId="79FC320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3,600.00 </w:t>
            </w:r>
          </w:p>
        </w:tc>
      </w:tr>
      <w:tr w:rsidR="00145DC5" w:rsidRPr="00145DC5" w14:paraId="1C420A9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BB02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2B9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D7B75A1" w14:textId="76B257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45C544A" w14:textId="79EB74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A7A90" w14:textId="039CA1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CE4CB" w14:textId="336D903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9,500.00 </w:t>
            </w:r>
          </w:p>
        </w:tc>
      </w:tr>
      <w:tr w:rsidR="00145DC5" w:rsidRPr="00145DC5" w14:paraId="3E02782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D7B0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5A78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127842FB" w14:textId="1E1872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AAE4A5C" w14:textId="4ED097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78795" w14:textId="193965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94901" w14:textId="2B4AD76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83,950.00 </w:t>
            </w:r>
          </w:p>
        </w:tc>
      </w:tr>
      <w:tr w:rsidR="00145DC5" w:rsidRPr="00145DC5" w14:paraId="29615C9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8C41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68D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0047F26A" w14:textId="44C6DB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B77D1" w14:textId="4FC6C7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06652" w14:textId="0F77DE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20E0A" w14:textId="56BF746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00 </w:t>
            </w:r>
          </w:p>
        </w:tc>
      </w:tr>
      <w:tr w:rsidR="00145DC5" w:rsidRPr="00145DC5" w14:paraId="0A6670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9E73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D982B6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11C6FDDF" w14:textId="515614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1A05FE80" w14:textId="24F9D4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12799" w14:textId="1D3E14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91424" w14:textId="5A139F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723.73 </w:t>
            </w:r>
          </w:p>
        </w:tc>
      </w:tr>
      <w:tr w:rsidR="00145DC5" w:rsidRPr="00145DC5" w14:paraId="68B7422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1A25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DBCD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E02911E" w14:textId="091F15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862641" w14:textId="19EB2E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67D47" w14:textId="45A1C1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0FBC2" w14:textId="4BCD27E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0,000.00 </w:t>
            </w:r>
          </w:p>
        </w:tc>
      </w:tr>
      <w:tr w:rsidR="00145DC5" w:rsidRPr="00145DC5" w14:paraId="63E1BA1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0C11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D0FD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6B455536" w14:textId="181953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5DE2FBF7" w14:textId="04523E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91C9A" w14:textId="5538D6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FB3308" w14:textId="0002478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1,900.00 </w:t>
            </w:r>
          </w:p>
        </w:tc>
      </w:tr>
      <w:tr w:rsidR="00145DC5" w:rsidRPr="00145DC5" w14:paraId="38FAB5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D95E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D38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656280A" w14:textId="72101F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AD3C2" w14:textId="43844F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AA84C" w14:textId="1511A3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737F7" w14:textId="255D9C4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3,000.00 </w:t>
            </w:r>
          </w:p>
        </w:tc>
      </w:tr>
      <w:tr w:rsidR="00145DC5" w:rsidRPr="00145DC5" w14:paraId="42DFE62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A86D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40A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6FDD82A" w14:textId="3531BD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35AA950" w14:textId="26F993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E24AD" w14:textId="6D8955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1C6AE" w14:textId="459C549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2,090.95 </w:t>
            </w:r>
          </w:p>
        </w:tc>
      </w:tr>
      <w:tr w:rsidR="00145DC5" w:rsidRPr="00145DC5" w14:paraId="676A135F"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CC04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0CB85AE7" w14:textId="1965488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811,0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8408DE" w14:textId="53F5B1F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54E1EC" w14:textId="35CDF3D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6BFA32" w14:textId="3910A9DE"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811,099.00 </w:t>
            </w:r>
          </w:p>
        </w:tc>
      </w:tr>
      <w:tr w:rsidR="00145DC5" w:rsidRPr="00145DC5" w14:paraId="3C3EC7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6211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DE059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2DD3876" w14:textId="04F1C6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4BCBCEF3" w14:textId="53F4FE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F1013" w14:textId="7717DA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893E6" w14:textId="0ADC6FC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2,579.00 </w:t>
            </w:r>
          </w:p>
        </w:tc>
      </w:tr>
      <w:tr w:rsidR="00145DC5" w:rsidRPr="00145DC5" w14:paraId="7BDDEDF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8331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7CD7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2F688F35" w14:textId="5F74EE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94AB0C1" w14:textId="7E5F23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BC76A" w14:textId="364EBC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DE52E" w14:textId="7EC5700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2,500.00 </w:t>
            </w:r>
          </w:p>
        </w:tc>
      </w:tr>
      <w:tr w:rsidR="00145DC5" w:rsidRPr="00145DC5" w14:paraId="69F4D46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F689D"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5D0B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6CA05CF7" w14:textId="74D481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5F1B5AF4" w14:textId="5D5668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D19C8" w14:textId="4629D9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2F103" w14:textId="22C1AA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6,825.00 </w:t>
            </w:r>
          </w:p>
        </w:tc>
      </w:tr>
      <w:tr w:rsidR="00145DC5" w:rsidRPr="00145DC5" w14:paraId="035F5AF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49AB3"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A2FC2D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5523E53" w14:textId="55472F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F2D9A91" w14:textId="2F0CFC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F9127" w14:textId="46D12D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07543" w14:textId="08FA582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300.00 </w:t>
            </w:r>
          </w:p>
        </w:tc>
      </w:tr>
      <w:tr w:rsidR="00145DC5" w:rsidRPr="00145DC5" w14:paraId="2C49A62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278F8"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757B2D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A7589FF" w14:textId="664B59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4A3BE0F1" w14:textId="150401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14734" w14:textId="010CFD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584EF" w14:textId="07CBBFA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9,250.00 </w:t>
            </w:r>
          </w:p>
        </w:tc>
      </w:tr>
      <w:tr w:rsidR="00145DC5" w:rsidRPr="00145DC5" w14:paraId="151033A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82480"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1CFF6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3F7F7933" w14:textId="0CE603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595E64" w14:textId="453994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6D308" w14:textId="7B1F0D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AB64B" w14:textId="6804694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1,800.00 </w:t>
            </w:r>
          </w:p>
        </w:tc>
      </w:tr>
      <w:tr w:rsidR="00145DC5" w:rsidRPr="00145DC5" w14:paraId="137C7CA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AC11F"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0EF9D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736F812D" w14:textId="1F17DA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17BB83A7" w14:textId="376424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64B27" w14:textId="3B8799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DD475" w14:textId="2E68023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7,100.00 </w:t>
            </w:r>
          </w:p>
        </w:tc>
      </w:tr>
      <w:tr w:rsidR="00145DC5" w:rsidRPr="00145DC5" w14:paraId="0191A63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7A91A"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AF23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38ED57BE" w14:textId="51B562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044BF8A8" w14:textId="6857D3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EF655" w14:textId="59713E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D08A7" w14:textId="6894217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1,100.00 </w:t>
            </w:r>
          </w:p>
        </w:tc>
      </w:tr>
      <w:tr w:rsidR="00145DC5" w:rsidRPr="00145DC5" w14:paraId="36DB16B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17021"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B5783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374A44BD" w14:textId="07C63B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373BCC0B" w14:textId="492A6F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FA37B" w14:textId="15ABDD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F6539" w14:textId="2690CA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2,050.00 </w:t>
            </w:r>
          </w:p>
        </w:tc>
      </w:tr>
      <w:tr w:rsidR="00145DC5" w:rsidRPr="00145DC5" w14:paraId="5889F4A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46B7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A9B720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18730A95" w14:textId="64AD49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069AFE7" w14:textId="7630F3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DE61E" w14:textId="7E622F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1E563" w14:textId="706C73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4,600.00 </w:t>
            </w:r>
          </w:p>
        </w:tc>
      </w:tr>
      <w:tr w:rsidR="00145DC5" w:rsidRPr="00145DC5" w14:paraId="41D930E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BCE3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3C1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2448955C" w14:textId="72C34E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0F96A9AA" w14:textId="36898B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79DED" w14:textId="620BDF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2454C" w14:textId="28DC15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1,750.00 </w:t>
            </w:r>
          </w:p>
        </w:tc>
      </w:tr>
      <w:tr w:rsidR="00145DC5" w:rsidRPr="00145DC5" w14:paraId="6E58F62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6D66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C134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E0B2BF4" w14:textId="48D59F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A22833" w14:textId="7F98D7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D1056" w14:textId="5B816A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8649F" w14:textId="34667CC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0,000.00 </w:t>
            </w:r>
          </w:p>
        </w:tc>
      </w:tr>
      <w:tr w:rsidR="00145DC5" w:rsidRPr="00145DC5" w14:paraId="32E817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781E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F73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37B9729C" w14:textId="0E4EFA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606E91ED" w14:textId="150CA0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12757" w14:textId="2304DD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ED9D9" w14:textId="46B34AB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78,905.00 </w:t>
            </w:r>
          </w:p>
        </w:tc>
      </w:tr>
      <w:tr w:rsidR="00145DC5" w:rsidRPr="00145DC5" w14:paraId="4939C3E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8AF2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3A5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C4062BC" w14:textId="385848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189438" w14:textId="0A6558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B24F3" w14:textId="1F4B22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55AD0" w14:textId="239DC29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000.00 </w:t>
            </w:r>
          </w:p>
        </w:tc>
      </w:tr>
      <w:tr w:rsidR="00145DC5" w:rsidRPr="00145DC5" w14:paraId="5726B7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DC67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4AB7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0439A7A" w14:textId="48F00A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3C89F969" w14:textId="213B2F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208BD" w14:textId="0E4FB3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6097C" w14:textId="4C4C57D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9,200.00 </w:t>
            </w:r>
          </w:p>
        </w:tc>
      </w:tr>
      <w:tr w:rsidR="00145DC5" w:rsidRPr="00145DC5" w14:paraId="1CA2331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E577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D94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FAEDFF5" w14:textId="5A0D7C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32D29B56" w14:textId="30CD9A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E0A35" w14:textId="25F242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A7689" w14:textId="6FB37B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6,375.00 </w:t>
            </w:r>
          </w:p>
        </w:tc>
      </w:tr>
      <w:tr w:rsidR="00145DC5" w:rsidRPr="00145DC5" w14:paraId="17A6BB0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F0AF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3969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DD607C9" w14:textId="5680F9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56F5826F" w14:textId="7B0E91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9C30E" w14:textId="75096A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CA4AF" w14:textId="666409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4,765.00 </w:t>
            </w:r>
          </w:p>
        </w:tc>
      </w:tr>
      <w:tr w:rsidR="00145DC5" w:rsidRPr="00145DC5" w14:paraId="4FBA7A44"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627D4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76DA074" w14:textId="26CF8F9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53B165DF" w14:textId="769E876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79DECC9" w14:textId="6DB4179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91AD84" w14:textId="30F95E5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2,321,173.45 </w:t>
            </w:r>
          </w:p>
        </w:tc>
      </w:tr>
      <w:tr w:rsidR="00145DC5" w:rsidRPr="00145DC5" w14:paraId="2AB3B4F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1705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2C6EF007" w14:textId="726C938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FB0826" w14:textId="2842D8B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7457D8" w14:textId="630896A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55AE298" w14:textId="0CEB652B"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563,415.80 </w:t>
            </w:r>
          </w:p>
        </w:tc>
      </w:tr>
      <w:tr w:rsidR="00145DC5" w:rsidRPr="00145DC5" w14:paraId="5C7F43C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32A9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5FD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6C0B3A77" w14:textId="14AC4E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05CEEA0F" w14:textId="660914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5FA9E" w14:textId="0ECF00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C6FF2" w14:textId="11A9455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86,728.00 </w:t>
            </w:r>
          </w:p>
        </w:tc>
      </w:tr>
      <w:tr w:rsidR="00145DC5" w:rsidRPr="00145DC5" w14:paraId="0F3BFC2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8BB6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963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74F83DB5" w14:textId="0C76DE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72643DDD" w14:textId="4895F5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643E5" w14:textId="598BEF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75E5E" w14:textId="7E5B082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9,865.16 </w:t>
            </w:r>
          </w:p>
        </w:tc>
      </w:tr>
      <w:tr w:rsidR="00145DC5" w:rsidRPr="00145DC5" w14:paraId="000703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4A93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BE53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1D363B97" w14:textId="09A4E8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4498CEF2" w14:textId="292B41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7F182" w14:textId="2BB431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8C8AB" w14:textId="084438C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8,781.72 </w:t>
            </w:r>
          </w:p>
        </w:tc>
      </w:tr>
      <w:tr w:rsidR="00145DC5" w:rsidRPr="00145DC5" w14:paraId="309D18C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5604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BB9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3A2C9120" w14:textId="45E19A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5AC849EC" w14:textId="3D35A3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50C8BFA5" w14:textId="34A9FE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CFFC6" w14:textId="52CD0AB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47,712.56 </w:t>
            </w:r>
          </w:p>
        </w:tc>
      </w:tr>
      <w:tr w:rsidR="00145DC5" w:rsidRPr="00145DC5" w14:paraId="51E14FD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D9AC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7E5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28F93443" w14:textId="5E9712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7B56A8EE" w14:textId="3F70DC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69BB450" w14:textId="01096A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132A8" w14:textId="20786C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8,186.24 </w:t>
            </w:r>
          </w:p>
        </w:tc>
      </w:tr>
      <w:tr w:rsidR="00145DC5" w:rsidRPr="00145DC5" w14:paraId="4E47F9F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FD74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263C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6BABCBB2" w14:textId="62810C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38B26127" w14:textId="0BBC12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5E7D1" w14:textId="74A7EB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AFDD0" w14:textId="7E6D597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22.58 </w:t>
            </w:r>
          </w:p>
        </w:tc>
      </w:tr>
      <w:tr w:rsidR="00145DC5" w:rsidRPr="00145DC5" w14:paraId="52568B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C632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579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5EA29AD6" w14:textId="713EF6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1F1AF09E" w14:textId="727F9D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D8DF3" w14:textId="76C425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B9817" w14:textId="4BFA20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0,297.28 </w:t>
            </w:r>
          </w:p>
        </w:tc>
      </w:tr>
      <w:tr w:rsidR="00145DC5" w:rsidRPr="00145DC5" w14:paraId="1AD963C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FD81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0E62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027B6308" w14:textId="2BCCF1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5292E819" w14:textId="2149C7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ED7C8" w14:textId="695746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8F630" w14:textId="15FE73D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9,450.00 </w:t>
            </w:r>
          </w:p>
        </w:tc>
      </w:tr>
      <w:tr w:rsidR="00145DC5" w:rsidRPr="00145DC5" w14:paraId="404A69D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6C3E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66E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5F6DE32F" w14:textId="7A09E4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15B168BB" w14:textId="728ADE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B7B90" w14:textId="154A7B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034E8" w14:textId="6C5678B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6,033.52 </w:t>
            </w:r>
          </w:p>
        </w:tc>
      </w:tr>
      <w:tr w:rsidR="00145DC5" w:rsidRPr="00145DC5" w14:paraId="1CB3CE0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B5AD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895A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4417C83" w14:textId="0158F4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6F528687" w14:textId="713552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FDA2F" w14:textId="0347C9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221B4" w14:textId="00F55D8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8,021.36 </w:t>
            </w:r>
          </w:p>
        </w:tc>
      </w:tr>
      <w:tr w:rsidR="00145DC5" w:rsidRPr="00145DC5" w14:paraId="41ABE0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4DCD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99B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655A4EDF" w14:textId="1D33FA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5490A62A" w14:textId="2604C00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37B57" w14:textId="798A8A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F8987" w14:textId="6F44823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2,221.40 </w:t>
            </w:r>
          </w:p>
        </w:tc>
      </w:tr>
      <w:tr w:rsidR="00145DC5" w:rsidRPr="00145DC5" w14:paraId="3C4A138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F796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0DF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30429EEF" w14:textId="7F7CF4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06D8068D" w14:textId="495E80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00CE4" w14:textId="5F50A7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B4D1C" w14:textId="46DC4F0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6,025.44 </w:t>
            </w:r>
          </w:p>
        </w:tc>
      </w:tr>
      <w:tr w:rsidR="00145DC5" w:rsidRPr="00145DC5" w14:paraId="3C31A5D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CBCA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EF20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CD77400" w14:textId="14D31D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1089DC3D" w14:textId="598015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2BCC8" w14:textId="73C2D6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111B9" w14:textId="10F749B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7,565.64 </w:t>
            </w:r>
          </w:p>
        </w:tc>
      </w:tr>
      <w:tr w:rsidR="00145DC5" w:rsidRPr="00145DC5" w14:paraId="5D22030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4BB3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FA18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7A654CE6" w14:textId="309843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1B4419FB" w14:textId="762893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56091" w14:textId="24819C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65EDC" w14:textId="154827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7,926.68 </w:t>
            </w:r>
          </w:p>
        </w:tc>
      </w:tr>
      <w:tr w:rsidR="00145DC5" w:rsidRPr="00145DC5" w14:paraId="740BAB0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9F21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A179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79D768E5" w14:textId="5B8ABA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57E01B1E" w14:textId="2D9D49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D268A" w14:textId="15681F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C5167" w14:textId="5A5207C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743.04 </w:t>
            </w:r>
          </w:p>
        </w:tc>
      </w:tr>
      <w:tr w:rsidR="00145DC5" w:rsidRPr="00145DC5" w14:paraId="3A9603B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CA70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1551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227A5C8D" w14:textId="32E0EE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4B3D571A" w14:textId="5C87F7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35E09" w14:textId="468B01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B2DBA" w14:textId="0BADF76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630.00 </w:t>
            </w:r>
          </w:p>
        </w:tc>
      </w:tr>
      <w:tr w:rsidR="00145DC5" w:rsidRPr="00145DC5" w14:paraId="056DB21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9B12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E73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B9B37E9" w14:textId="6BA914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1CBCB11A" w14:textId="0712F2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2E28D" w14:textId="4E7DC3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A063A" w14:textId="43E952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5,689.80 </w:t>
            </w:r>
          </w:p>
        </w:tc>
      </w:tr>
      <w:tr w:rsidR="00145DC5" w:rsidRPr="00145DC5" w14:paraId="3EEDC7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6001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E1CC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1B25DB3" w14:textId="469E27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42C17558" w14:textId="52DE8F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F783B" w14:textId="7A0B9F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418F1" w14:textId="7B082E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6,515.38 </w:t>
            </w:r>
          </w:p>
        </w:tc>
      </w:tr>
      <w:tr w:rsidR="00145DC5" w:rsidRPr="00145DC5" w14:paraId="0E981AC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BF75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D1D472F" w14:textId="7ABE031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2740A9D9" w14:textId="12F6EFA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C0A027" w14:textId="0237183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CCEC75" w14:textId="09729BC3"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973,365.87 </w:t>
            </w:r>
          </w:p>
        </w:tc>
      </w:tr>
      <w:tr w:rsidR="00145DC5" w:rsidRPr="00145DC5" w14:paraId="35783DB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6EDD8"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F7D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7B1389A8" w14:textId="5F0881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3794FAB4" w14:textId="0F165D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28ADA" w14:textId="2D03C2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475C7A2" w14:textId="7CC23B2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6,496.42 </w:t>
            </w:r>
          </w:p>
        </w:tc>
      </w:tr>
      <w:tr w:rsidR="00145DC5" w:rsidRPr="00145DC5" w14:paraId="0FF3E3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34661"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FCEF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B844190" w14:textId="7E938C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3BD3E4A4" w14:textId="055CEC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72B50" w14:textId="28D714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57DB3" w14:textId="3342EF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8,583.16 </w:t>
            </w:r>
          </w:p>
        </w:tc>
      </w:tr>
      <w:tr w:rsidR="00145DC5" w:rsidRPr="00145DC5" w14:paraId="78412DA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DAEE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A963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0C30FFAB" w14:textId="7924A3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ECCEE21" w14:textId="612775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84BDF" w14:textId="267344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3625B" w14:textId="5BB2186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1,553.00 </w:t>
            </w:r>
          </w:p>
        </w:tc>
      </w:tr>
      <w:tr w:rsidR="00145DC5" w:rsidRPr="00145DC5" w14:paraId="5062BE1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21FE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F14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1B8D5B8D" w14:textId="350940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18FDFE4D" w14:textId="25021B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18DC9" w14:textId="63733E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9529A" w14:textId="449D0DF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8,933.64 </w:t>
            </w:r>
          </w:p>
        </w:tc>
      </w:tr>
      <w:tr w:rsidR="00145DC5" w:rsidRPr="00145DC5" w14:paraId="2605DCF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2E0D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7FD8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03652BA3" w14:textId="5FD22E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5B47C3A9" w14:textId="59C416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A141E" w14:textId="2B5FC5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2A80D" w14:textId="6D4304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430.00 </w:t>
            </w:r>
          </w:p>
        </w:tc>
      </w:tr>
      <w:tr w:rsidR="00145DC5" w:rsidRPr="00145DC5" w14:paraId="73DEB49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A5B8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515B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66DF920" w14:textId="09B58E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B0197" w14:textId="13EA61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8C3D7" w14:textId="796CEF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DDB9C" w14:textId="4860A78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2,500.00 </w:t>
            </w:r>
          </w:p>
        </w:tc>
      </w:tr>
      <w:tr w:rsidR="00145DC5" w:rsidRPr="00145DC5" w14:paraId="5236EF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37C5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614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49C5FA75" w14:textId="2498D2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4B263996" w14:textId="6C3089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C1C97" w14:textId="29433F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19250" w14:textId="18F83C9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5,229.29 </w:t>
            </w:r>
          </w:p>
        </w:tc>
      </w:tr>
      <w:tr w:rsidR="00145DC5" w:rsidRPr="00145DC5" w14:paraId="1D7221D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F568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715A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6307036E" w14:textId="31954F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1F1B89A6" w14:textId="5EA51B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C745A" w14:textId="7306DD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892BD" w14:textId="59E83D6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1,106.72 </w:t>
            </w:r>
          </w:p>
        </w:tc>
      </w:tr>
      <w:tr w:rsidR="00145DC5" w:rsidRPr="00145DC5" w14:paraId="57F2F36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841D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3AD8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135D424" w14:textId="3BDE02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09181B5C" w14:textId="27974D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E4753" w14:textId="109511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33B9D" w14:textId="108A49D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430.00 </w:t>
            </w:r>
          </w:p>
        </w:tc>
      </w:tr>
      <w:tr w:rsidR="00145DC5" w:rsidRPr="00145DC5" w14:paraId="451C487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018D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513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F8534FB" w14:textId="2F2B28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544E39AE" w14:textId="12B872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7A067" w14:textId="045917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1613E" w14:textId="6F55D4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490.94 </w:t>
            </w:r>
          </w:p>
        </w:tc>
      </w:tr>
      <w:tr w:rsidR="00145DC5" w:rsidRPr="00145DC5" w14:paraId="02815A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5A96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0543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307AC719" w14:textId="7CAED3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7134E81D" w14:textId="74CD97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99F2B" w14:textId="43EE09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BE733" w14:textId="3503128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4,660.02 </w:t>
            </w:r>
          </w:p>
        </w:tc>
      </w:tr>
      <w:tr w:rsidR="00145DC5" w:rsidRPr="00145DC5" w14:paraId="3EA554D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246D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389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694D8AF" w14:textId="376FAA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37498592" w14:textId="5189E8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5FD45" w14:textId="3C805B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201A2" w14:textId="51B5829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7,902.68 </w:t>
            </w:r>
          </w:p>
        </w:tc>
      </w:tr>
      <w:tr w:rsidR="00145DC5" w:rsidRPr="00145DC5" w14:paraId="746DF8D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5277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77B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3907398D" w14:textId="09387A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6537A319" w14:textId="08BC3B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8DDDC" w14:textId="2F1C17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40A5B" w14:textId="427A3D5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0,050.00 </w:t>
            </w:r>
          </w:p>
        </w:tc>
      </w:tr>
      <w:tr w:rsidR="00145DC5" w:rsidRPr="00145DC5" w14:paraId="29414CF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FF0ED"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4FA7D27" w14:textId="66909E4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58A01ED4" w14:textId="7C6D6B9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B86CE" w14:textId="01845FB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FF53DE" w14:textId="4E597D8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908,342.33 </w:t>
            </w:r>
          </w:p>
        </w:tc>
      </w:tr>
      <w:tr w:rsidR="00145DC5" w:rsidRPr="00145DC5" w14:paraId="765BFFF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3112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5C2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0E939352" w14:textId="2FDAFE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4E8775A6" w14:textId="25C01C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9385F" w14:textId="0361A0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5B470E7" w14:textId="361EC7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50,692.18 </w:t>
            </w:r>
          </w:p>
        </w:tc>
      </w:tr>
      <w:tr w:rsidR="00145DC5" w:rsidRPr="00145DC5" w14:paraId="09A6E31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7B3D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A5A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2AA81698" w14:textId="264A44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0D77830A" w14:textId="269095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AC47D" w14:textId="7630A0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0CF8C" w14:textId="03AAE47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2,623.68 </w:t>
            </w:r>
          </w:p>
        </w:tc>
      </w:tr>
      <w:tr w:rsidR="00145DC5" w:rsidRPr="00145DC5" w14:paraId="301F907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18EF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57A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43806F1" w14:textId="166025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246F3966" w14:textId="1FE2C6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9BC9E" w14:textId="2967AB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5ECF0" w14:textId="08FDB3C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5,068.94 </w:t>
            </w:r>
          </w:p>
        </w:tc>
      </w:tr>
      <w:tr w:rsidR="00145DC5" w:rsidRPr="00145DC5" w14:paraId="285CFA7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6514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8795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573DE11" w14:textId="5A02CE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91AF564" w14:textId="4E93F2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4AE2F" w14:textId="52B4B5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B0508" w14:textId="00F0117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7,730.00 </w:t>
            </w:r>
          </w:p>
        </w:tc>
      </w:tr>
      <w:tr w:rsidR="00145DC5" w:rsidRPr="00145DC5" w14:paraId="0B1984F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0A8A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3D6B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16099C6" w14:textId="4AE383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1F8075C" w14:textId="03B139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F4ABD" w14:textId="549575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2E0DF" w14:textId="096328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7,617.76 </w:t>
            </w:r>
          </w:p>
        </w:tc>
      </w:tr>
      <w:tr w:rsidR="00145DC5" w:rsidRPr="00145DC5" w14:paraId="1F8529F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D9EF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830E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6F994A0F" w14:textId="44D91D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66BB2579" w14:textId="723065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96EE5" w14:textId="71A1C7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01C28" w14:textId="52AEA05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1,620.22 </w:t>
            </w:r>
          </w:p>
        </w:tc>
      </w:tr>
      <w:tr w:rsidR="00145DC5" w:rsidRPr="00145DC5" w14:paraId="0E84B1C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8815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6A3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53693922" w14:textId="21F7B3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06C1BCB3" w14:textId="6F2C7B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0CF5B" w14:textId="60C2BD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FB5F7" w14:textId="4AF00A6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77,459.07 </w:t>
            </w:r>
          </w:p>
        </w:tc>
      </w:tr>
      <w:tr w:rsidR="00145DC5" w:rsidRPr="00145DC5" w14:paraId="2D81EA0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3F7A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19B6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F93023F" w14:textId="26F3E3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45CA308F" w14:textId="1E4424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5B995" w14:textId="306287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D8EF3" w14:textId="058D35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7,220.72 </w:t>
            </w:r>
          </w:p>
        </w:tc>
      </w:tr>
      <w:tr w:rsidR="00145DC5" w:rsidRPr="00145DC5" w14:paraId="3637F67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AE73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585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450C338" w14:textId="397542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95DDD5D" w14:textId="09824B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1FE19" w14:textId="1BBCB0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DB93C" w14:textId="5AE96A1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8,472.76 </w:t>
            </w:r>
          </w:p>
        </w:tc>
      </w:tr>
      <w:tr w:rsidR="00145DC5" w:rsidRPr="00145DC5" w14:paraId="2918DC6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6C12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D60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D4116C3" w14:textId="42CC17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75132F8C" w14:textId="2FB561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3FFAC" w14:textId="143206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46664" w14:textId="0D51EB4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482.96 </w:t>
            </w:r>
          </w:p>
        </w:tc>
      </w:tr>
      <w:tr w:rsidR="00145DC5" w:rsidRPr="00145DC5" w14:paraId="6185E9E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B24B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D6D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525BB35A" w14:textId="22DB2A8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22FC646E" w14:textId="2FD80D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5968B" w14:textId="5D1BB4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D3062" w14:textId="6C2DCEE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4,596.44 </w:t>
            </w:r>
          </w:p>
        </w:tc>
      </w:tr>
      <w:tr w:rsidR="00145DC5" w:rsidRPr="00145DC5" w14:paraId="5506FFC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C307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D34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221988D6" w14:textId="27AF90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48A345A5" w14:textId="0596D3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3A4DB" w14:textId="055652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83E34" w14:textId="52C4B12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2,126.16 </w:t>
            </w:r>
          </w:p>
        </w:tc>
      </w:tr>
      <w:tr w:rsidR="00145DC5" w:rsidRPr="00145DC5" w14:paraId="582056C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003B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B255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304A512" w14:textId="21DA4F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43D5FEE" w14:textId="09D1AF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616BC" w14:textId="4E6C76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30C02" w14:textId="719EF14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2,312.68 </w:t>
            </w:r>
          </w:p>
        </w:tc>
      </w:tr>
      <w:tr w:rsidR="00145DC5" w:rsidRPr="00145DC5" w14:paraId="6943FE9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F11D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D8D9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83D1A17" w14:textId="36AF6F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3B1ECE74" w14:textId="0F29EB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319C6" w14:textId="34DA7C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08E68" w14:textId="1075495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2,569.16 </w:t>
            </w:r>
          </w:p>
        </w:tc>
      </w:tr>
      <w:tr w:rsidR="00145DC5" w:rsidRPr="00145DC5" w14:paraId="761109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A429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977F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68ED1CB8" w14:textId="456C2C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6B73A9B1" w14:textId="033139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1DCE4" w14:textId="5957CF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3FEC1" w14:textId="74A9635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1,422.48 </w:t>
            </w:r>
          </w:p>
        </w:tc>
      </w:tr>
      <w:tr w:rsidR="00145DC5" w:rsidRPr="00145DC5" w14:paraId="75676CF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5859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26D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21A08B" w14:textId="7FAF4B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4C18E39D" w14:textId="72A2FF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0E62F" w14:textId="5AA47B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B8558" w14:textId="7ED084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490.06 </w:t>
            </w:r>
          </w:p>
        </w:tc>
      </w:tr>
      <w:tr w:rsidR="00145DC5" w:rsidRPr="00145DC5" w14:paraId="63C1F8C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B299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6C5F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AE48AB7" w14:textId="362868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CAA51FD" w14:textId="531570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84A00" w14:textId="5A2237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BBBD8" w14:textId="2447392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0,430.04 </w:t>
            </w:r>
          </w:p>
        </w:tc>
      </w:tr>
      <w:tr w:rsidR="00145DC5" w:rsidRPr="00145DC5" w14:paraId="2C784EA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1C3A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CDE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11AC2A3A" w14:textId="74FED6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14DCBF0D" w14:textId="77F378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9A103D" w14:textId="0A3B6D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DEF0A" w14:textId="5CCF687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28,458.20 </w:t>
            </w:r>
          </w:p>
        </w:tc>
      </w:tr>
      <w:tr w:rsidR="00145DC5" w:rsidRPr="00145DC5" w14:paraId="65523F9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DB4B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B4A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3934E851" w14:textId="14BF59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3DC13D06" w14:textId="222A89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EE19A" w14:textId="012F3E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1A34B" w14:textId="62E77FC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4,242.92 </w:t>
            </w:r>
          </w:p>
        </w:tc>
      </w:tr>
      <w:tr w:rsidR="00145DC5" w:rsidRPr="00145DC5" w14:paraId="09F801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FACA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E454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05637AE6" w14:textId="187D8A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546E8A71" w14:textId="5415C1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1F66E" w14:textId="6040EC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7AA96" w14:textId="1DAD7D4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9,508.88 </w:t>
            </w:r>
          </w:p>
        </w:tc>
      </w:tr>
      <w:tr w:rsidR="00145DC5" w:rsidRPr="00145DC5" w14:paraId="3C4A67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D314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85DA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4DE19AD" w14:textId="327470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278BD04D" w14:textId="1E593E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2D444" w14:textId="642360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61AAF" w14:textId="4AA49D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2,807.88 </w:t>
            </w:r>
          </w:p>
        </w:tc>
      </w:tr>
      <w:tr w:rsidR="00145DC5" w:rsidRPr="00145DC5" w14:paraId="117723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6994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3F4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7C8ADD40" w14:textId="6A2ABF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7656D2F6" w14:textId="5DA5F2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82B2A" w14:textId="526F22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CD795" w14:textId="4294DA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0,558.80 </w:t>
            </w:r>
          </w:p>
        </w:tc>
      </w:tr>
      <w:tr w:rsidR="00145DC5" w:rsidRPr="00145DC5" w14:paraId="0561408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E64F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376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24AD8240" w14:textId="3A2EC8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2F6AA732" w14:textId="4D1435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CE9C1" w14:textId="1430BC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05A9F" w14:textId="263C8B6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9,371.53 </w:t>
            </w:r>
          </w:p>
        </w:tc>
      </w:tr>
      <w:tr w:rsidR="00145DC5" w:rsidRPr="00145DC5" w14:paraId="2D45E6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47E4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DA6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EFC659C" w14:textId="381602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23D2EF09" w14:textId="542172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8EC2E" w14:textId="6490DD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99E97" w14:textId="5A4E143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82,045.18 </w:t>
            </w:r>
          </w:p>
        </w:tc>
      </w:tr>
      <w:tr w:rsidR="00145DC5" w:rsidRPr="00145DC5" w14:paraId="77896B3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FD3F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479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2A4BF5F" w14:textId="740D64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654E8B68" w14:textId="3D657D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70434" w14:textId="29C09E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8F62F" w14:textId="11F6F4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91,480.00 </w:t>
            </w:r>
          </w:p>
        </w:tc>
      </w:tr>
      <w:tr w:rsidR="00145DC5" w:rsidRPr="00145DC5" w14:paraId="7BE623A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3572D"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441B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63AA3118" w14:textId="389BB3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32A4C39" w14:textId="3138A3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AECC4" w14:textId="70B629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9EEAD" w14:textId="308BD74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506.28 </w:t>
            </w:r>
          </w:p>
        </w:tc>
      </w:tr>
      <w:tr w:rsidR="00145DC5" w:rsidRPr="00145DC5" w14:paraId="30B27BE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2E8C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9FB9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18954751" w14:textId="4FE8AC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31DDAD4B" w14:textId="4C8FC1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DD8EF" w14:textId="5640FB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815A0" w14:textId="1D836BC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9,547.69 </w:t>
            </w:r>
          </w:p>
        </w:tc>
      </w:tr>
      <w:tr w:rsidR="00145DC5" w:rsidRPr="00145DC5" w14:paraId="3D2A20B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94D6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A35A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63589F48" w14:textId="63A22F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59E36ABE" w14:textId="7E1C7B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2CFD9" w14:textId="22FFF9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C5CA0" w14:textId="6D5ED21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0,780.54 </w:t>
            </w:r>
          </w:p>
        </w:tc>
      </w:tr>
      <w:tr w:rsidR="00145DC5" w:rsidRPr="00145DC5" w14:paraId="1FAEB2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60E5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0A4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773FCEDE" w14:textId="00CF44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5F0178D" w14:textId="0E5018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474A2" w14:textId="1961F2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B40B7" w14:textId="37CD163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7,703.44 </w:t>
            </w:r>
          </w:p>
        </w:tc>
      </w:tr>
      <w:tr w:rsidR="00145DC5" w:rsidRPr="00145DC5" w14:paraId="1BB5508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F3CB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920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70746D88" w14:textId="576FEF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D9AFF08" w14:textId="263AAA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69CDC" w14:textId="6A102E8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CA4A7" w14:textId="64B64CB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3,816.76 </w:t>
            </w:r>
          </w:p>
        </w:tc>
      </w:tr>
      <w:tr w:rsidR="00145DC5" w:rsidRPr="00145DC5" w14:paraId="74629EF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FAEF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75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3CDB0D0" w14:textId="7E31E5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5504E9B6" w14:textId="7F6FF4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6D644" w14:textId="1A4FB3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6BECE" w14:textId="3C07861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81,126.78 </w:t>
            </w:r>
          </w:p>
        </w:tc>
      </w:tr>
      <w:tr w:rsidR="00145DC5" w:rsidRPr="00145DC5" w14:paraId="2BE0BD0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9DB3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C040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2937715" w14:textId="04B6A6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3E4C21BE" w14:textId="489DE4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749F2" w14:textId="68566D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C8D2C" w14:textId="7F74232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7,057.28 </w:t>
            </w:r>
          </w:p>
        </w:tc>
      </w:tr>
      <w:tr w:rsidR="00145DC5" w:rsidRPr="00145DC5" w14:paraId="3C76720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0B2E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BF6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85E8AFF" w14:textId="290D0C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2E0718A0" w14:textId="158A2B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8909C" w14:textId="2A355C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08C63" w14:textId="60EC1B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4,218.94 </w:t>
            </w:r>
          </w:p>
        </w:tc>
      </w:tr>
      <w:tr w:rsidR="00145DC5" w:rsidRPr="00145DC5" w14:paraId="6CC399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15BF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31D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5F520E0" w14:textId="432295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77FAECF1" w14:textId="5E7D4F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0C2E6" w14:textId="4ABBEE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1DA61" w14:textId="4FF7E8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3,077.76 </w:t>
            </w:r>
          </w:p>
        </w:tc>
      </w:tr>
      <w:tr w:rsidR="00145DC5" w:rsidRPr="00145DC5" w14:paraId="0775A14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76A2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12F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57DB50E6" w14:textId="2B879D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13BB5DF3" w14:textId="05B7B2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FF751" w14:textId="6C0070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F8F33" w14:textId="5A2E343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1,152.72 </w:t>
            </w:r>
          </w:p>
        </w:tc>
      </w:tr>
      <w:tr w:rsidR="00145DC5" w:rsidRPr="00145DC5" w14:paraId="43D89E4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7C25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705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2C8CE7C9" w14:textId="33B1D8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34A4E3A3" w14:textId="1E5916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DA0FC" w14:textId="173F49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5A2EF" w14:textId="734D4FD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0,584.32 </w:t>
            </w:r>
          </w:p>
        </w:tc>
      </w:tr>
      <w:tr w:rsidR="00145DC5" w:rsidRPr="00145DC5" w14:paraId="119489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D533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DAEF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091DC845" w14:textId="25E2D0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5698BBAF" w14:textId="16A43E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50064" w14:textId="725A57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CD1AD" w14:textId="780D41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387,361.12 </w:t>
            </w:r>
          </w:p>
        </w:tc>
      </w:tr>
      <w:tr w:rsidR="00145DC5" w:rsidRPr="00145DC5" w14:paraId="3EA87C8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AA23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20D3646" w14:textId="509E7E7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FE7FAA9" w14:textId="0148453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88206D" w14:textId="6A05B32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50D92E" w14:textId="5BBE967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332,426.38 </w:t>
            </w:r>
          </w:p>
        </w:tc>
      </w:tr>
      <w:tr w:rsidR="00145DC5" w:rsidRPr="00145DC5" w14:paraId="5B006BB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EE19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183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0771171C" w14:textId="24C59F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18903988" w14:textId="60EF0A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BDE43" w14:textId="4BD7E1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A9199" w14:textId="04EEA5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77,956.38 </w:t>
            </w:r>
          </w:p>
        </w:tc>
      </w:tr>
      <w:tr w:rsidR="00145DC5" w:rsidRPr="00145DC5" w14:paraId="6215FCF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1B3E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FB65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7E938A2F" w14:textId="650D69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7D293810" w14:textId="4BC565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8BBEB" w14:textId="4B53F7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DF4D2" w14:textId="4C6F476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490.00 </w:t>
            </w:r>
          </w:p>
        </w:tc>
      </w:tr>
      <w:tr w:rsidR="00145DC5" w:rsidRPr="00145DC5" w14:paraId="2629513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5B5E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FCD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7E3854B2" w14:textId="2D7ACD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521620B8" w14:textId="52FB57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2123A" w14:textId="056D57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21DAE" w14:textId="3ED5C11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7,980.00 </w:t>
            </w:r>
          </w:p>
        </w:tc>
      </w:tr>
      <w:tr w:rsidR="00145DC5" w:rsidRPr="00145DC5" w14:paraId="3AA9D38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C6207"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4DE953E0" w14:textId="1AFF394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0B438E19" w14:textId="02C0C40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AF00C4" w14:textId="2E3DC26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BD3513" w14:textId="374FD9F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270,241.32 </w:t>
            </w:r>
          </w:p>
        </w:tc>
      </w:tr>
      <w:tr w:rsidR="00145DC5" w:rsidRPr="00145DC5" w14:paraId="54C459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4894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4561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556B720" w14:textId="25D2B7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6ABBFE25" w14:textId="1A080D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1C222" w14:textId="152730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17362" w14:textId="3AD4EE7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6,151.00 </w:t>
            </w:r>
          </w:p>
        </w:tc>
      </w:tr>
      <w:tr w:rsidR="00145DC5" w:rsidRPr="00145DC5" w14:paraId="48F5279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961D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BB40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71461D1F" w14:textId="73D2DD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29D83163" w14:textId="713FCB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B7802" w14:textId="3A02E6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7C4CA" w14:textId="43AFBB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4,226.50 </w:t>
            </w:r>
          </w:p>
        </w:tc>
      </w:tr>
      <w:tr w:rsidR="00145DC5" w:rsidRPr="00145DC5" w14:paraId="293C4E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D8EA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63D4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30790DC8" w14:textId="44033F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126E59" w14:textId="3F228E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02B1D" w14:textId="3C09A9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2EF1E" w14:textId="0DC7582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6,500.00 </w:t>
            </w:r>
          </w:p>
        </w:tc>
      </w:tr>
      <w:tr w:rsidR="00145DC5" w:rsidRPr="00145DC5" w14:paraId="4C216F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107E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992D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AB34574" w14:textId="557C14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7A7C5CF0" w14:textId="3544B8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64F50" w14:textId="184FC0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D67BC" w14:textId="695C275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3,192.50 </w:t>
            </w:r>
          </w:p>
        </w:tc>
      </w:tr>
      <w:tr w:rsidR="00145DC5" w:rsidRPr="00145DC5" w14:paraId="6ECF12E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1C01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388A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11CE3507" w14:textId="4E7B8F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2ED51686" w14:textId="68CDBD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DE95F" w14:textId="212833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EC16B" w14:textId="34FF1F5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4,420.00 </w:t>
            </w:r>
          </w:p>
        </w:tc>
      </w:tr>
      <w:tr w:rsidR="00145DC5" w:rsidRPr="00145DC5" w14:paraId="734DC37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499A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894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4F565DCE" w14:textId="71B4C4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3F597E87" w14:textId="3047A5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7E0F3" w14:textId="17BF6A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DB74D" w14:textId="688DBFB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2,634.00 </w:t>
            </w:r>
          </w:p>
        </w:tc>
      </w:tr>
      <w:tr w:rsidR="00145DC5" w:rsidRPr="00145DC5" w14:paraId="52225A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0727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314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1E699B87" w14:textId="5D3428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54803EB7" w14:textId="7C89F2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2E6EB" w14:textId="5AA2F3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1A98D" w14:textId="102782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792.50 </w:t>
            </w:r>
          </w:p>
        </w:tc>
      </w:tr>
      <w:tr w:rsidR="00145DC5" w:rsidRPr="00145DC5" w14:paraId="4CCF557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4813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CC3A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1BA1CB5" w14:textId="03EFBA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1BEC1317" w14:textId="0E01A3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509D5" w14:textId="75FDF0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71E39" w14:textId="657E97C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5,535.00 </w:t>
            </w:r>
          </w:p>
        </w:tc>
      </w:tr>
      <w:tr w:rsidR="00145DC5" w:rsidRPr="00145DC5" w14:paraId="267BBE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F5BA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BD4D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2B60CDF1" w14:textId="1E8C8E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3BC95305" w14:textId="1ECE5B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2B0B2" w14:textId="7D6DCB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17A3F" w14:textId="185685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789.82 </w:t>
            </w:r>
          </w:p>
        </w:tc>
      </w:tr>
      <w:tr w:rsidR="00145DC5" w:rsidRPr="00145DC5" w14:paraId="7B891B8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783B0"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10C3FE43" w14:textId="3D562C9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9FE059D" w14:textId="71FBDD6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2A377F" w14:textId="56CC78F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9FC659" w14:textId="7D498CB8"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273,381.75 </w:t>
            </w:r>
          </w:p>
        </w:tc>
      </w:tr>
      <w:tr w:rsidR="00145DC5" w:rsidRPr="00145DC5" w14:paraId="14614C8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F2B42E"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AF73F52" w14:textId="1D3A76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5A451B3B" w14:textId="1B0CEA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29C99" w14:textId="10656E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AE5E38" w14:textId="0D96632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164,288.77 </w:t>
            </w:r>
          </w:p>
        </w:tc>
      </w:tr>
      <w:tr w:rsidR="00145DC5" w:rsidRPr="00145DC5" w14:paraId="119F49E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0D99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9335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06E2E886" w14:textId="279646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9FF0956" w14:textId="398FF3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60BF8" w14:textId="6CA2EC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6203A" w14:textId="0529F4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2,882.44 </w:t>
            </w:r>
          </w:p>
        </w:tc>
      </w:tr>
      <w:tr w:rsidR="00145DC5" w:rsidRPr="00145DC5" w14:paraId="13163FC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408C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181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2743CE19" w14:textId="5F0B4B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6F4660AF" w14:textId="452027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7FDFA" w14:textId="3154CA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748F2" w14:textId="3FB3CC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1,057.64 </w:t>
            </w:r>
          </w:p>
        </w:tc>
      </w:tr>
      <w:tr w:rsidR="00145DC5" w:rsidRPr="00145DC5" w14:paraId="1EE46B6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8D92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EB7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1E555027" w14:textId="5BEDAA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49F09ABF" w14:textId="5B40A6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D5C2B" w14:textId="4D562A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59BBD" w14:textId="1BCE2A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5,213.48 </w:t>
            </w:r>
          </w:p>
        </w:tc>
      </w:tr>
      <w:tr w:rsidR="00145DC5" w:rsidRPr="00145DC5" w14:paraId="1AA094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8AAF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C415E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6884981" w14:textId="0D66F0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6578C1DD" w14:textId="421AE5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2199E" w14:textId="619BE8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DB68A" w14:textId="0EB14E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672.72 </w:t>
            </w:r>
          </w:p>
        </w:tc>
      </w:tr>
      <w:tr w:rsidR="00145DC5" w:rsidRPr="00145DC5" w14:paraId="5D8191D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B716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9E7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5174B204" w14:textId="5E2779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04DE21A4" w14:textId="1C262B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D506A" w14:textId="21AB45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2E96B" w14:textId="64F8F8C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8,594.62 </w:t>
            </w:r>
          </w:p>
        </w:tc>
      </w:tr>
      <w:tr w:rsidR="00145DC5" w:rsidRPr="00145DC5" w14:paraId="0AE20A2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4317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B0FC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5888314F" w14:textId="57D359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7BD88780" w14:textId="3573F5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3CD3379B" w14:textId="773A45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903C3" w14:textId="41D3F4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8,112.24 </w:t>
            </w:r>
          </w:p>
        </w:tc>
      </w:tr>
      <w:tr w:rsidR="00145DC5" w:rsidRPr="00145DC5" w14:paraId="50E4FA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BA05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2988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31216A2" w14:textId="392758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77FB297A" w14:textId="3C6D39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732B59" w14:textId="24C8E9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2E340" w14:textId="22AD578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0,626.00 </w:t>
            </w:r>
          </w:p>
        </w:tc>
      </w:tr>
      <w:tr w:rsidR="00145DC5" w:rsidRPr="00145DC5" w14:paraId="402945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A6CF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407B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3677ECCA" w14:textId="4DF72F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31C3D2E8" w14:textId="7E0A47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ED9BC" w14:textId="185480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3D7C3" w14:textId="216CCB4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2,096.88 </w:t>
            </w:r>
          </w:p>
        </w:tc>
      </w:tr>
      <w:tr w:rsidR="00145DC5" w:rsidRPr="00145DC5" w14:paraId="18A3B88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D54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2C2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1CAF6FAB" w14:textId="7879B6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115BC59F" w14:textId="54BC42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8B917B7" w14:textId="38D111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F8EBD" w14:textId="20A94A2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9,532.92 </w:t>
            </w:r>
          </w:p>
        </w:tc>
      </w:tr>
      <w:tr w:rsidR="00145DC5" w:rsidRPr="00145DC5" w14:paraId="293FCB2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B2B5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BBFE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A2E5D22" w14:textId="3A8CDF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3FB7B51F" w14:textId="22DDD7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AC42F4" w14:textId="69420D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13234" w14:textId="2CD1EFB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0,690.00 </w:t>
            </w:r>
          </w:p>
        </w:tc>
      </w:tr>
      <w:tr w:rsidR="00145DC5" w:rsidRPr="00145DC5" w14:paraId="2A8D2B2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0B3D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F11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7C05386" w14:textId="4A5BBD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7850F0A7" w14:textId="503DA1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D209E" w14:textId="6FCD1A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9213E" w14:textId="3FAE38E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3,952.08 </w:t>
            </w:r>
          </w:p>
        </w:tc>
      </w:tr>
      <w:tr w:rsidR="00145DC5" w:rsidRPr="00145DC5" w14:paraId="3DE1EDB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E4D8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0979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78B394FA" w14:textId="6809FE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1C672BF7" w14:textId="265247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E60FF" w14:textId="237C75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BEE4D" w14:textId="30D07D3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7,236.32 </w:t>
            </w:r>
          </w:p>
        </w:tc>
      </w:tr>
      <w:tr w:rsidR="00145DC5" w:rsidRPr="00145DC5" w14:paraId="510CA92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A6FE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407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FC2BC7E" w14:textId="0E3C26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0CC5E9DF" w14:textId="2E9F5A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9B70D" w14:textId="707367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0398D" w14:textId="60E6CE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2,425.64 </w:t>
            </w:r>
          </w:p>
        </w:tc>
      </w:tr>
      <w:tr w:rsidR="00145DC5" w:rsidRPr="00145DC5" w14:paraId="654492C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C2B36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61688B7E" w14:textId="117A498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9,19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02BC5956" w14:textId="47BCB56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EBBF5B0" w14:textId="0586610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BCD1251" w14:textId="0F455C5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9,794,798.63 </w:t>
            </w:r>
          </w:p>
        </w:tc>
      </w:tr>
      <w:tr w:rsidR="00145DC5" w:rsidRPr="00145DC5" w14:paraId="3E3B2CA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0B976"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0697A86E" w14:textId="72F3D5F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3253F29" w14:textId="327F96B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F4A80A" w14:textId="30B1876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DF5E8E" w14:textId="25A32E51"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219,447.82 </w:t>
            </w:r>
          </w:p>
        </w:tc>
      </w:tr>
      <w:tr w:rsidR="00145DC5" w:rsidRPr="00145DC5" w14:paraId="3E7B86C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DC06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C6F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E8DF058" w14:textId="7C44BD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4A22F4" w14:textId="3FBAF98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BD351" w14:textId="5962C4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69AC0" w14:textId="3C5B1C5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r>
      <w:tr w:rsidR="00145DC5" w:rsidRPr="00145DC5" w14:paraId="5DAF72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F322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3C7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0DCEE5A" w14:textId="56A8B7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B0C6D7" w14:textId="68E076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8FF46" w14:textId="542E55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5D9BF" w14:textId="6B46305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0,000.00 </w:t>
            </w:r>
          </w:p>
        </w:tc>
      </w:tr>
      <w:tr w:rsidR="00145DC5" w:rsidRPr="00145DC5" w14:paraId="6DB31DC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679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00E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E4A45E3" w14:textId="453C6F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2267E591" w14:textId="07C065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EA5D3" w14:textId="313018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C4155" w14:textId="2BCE5F4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1,080.00 </w:t>
            </w:r>
          </w:p>
        </w:tc>
      </w:tr>
      <w:tr w:rsidR="00145DC5" w:rsidRPr="00145DC5" w14:paraId="4854F5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9B16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7CE7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756812A7" w14:textId="006FBB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34A07AB1" w14:textId="10966C6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8FB30B" w14:textId="38AA80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45F33" w14:textId="6F46AD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0,447.20 </w:t>
            </w:r>
          </w:p>
        </w:tc>
      </w:tr>
      <w:tr w:rsidR="00145DC5" w:rsidRPr="00145DC5" w14:paraId="20881D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798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B528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35797349" w14:textId="666522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0F488F7D" w14:textId="05EA75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56B53" w14:textId="265D18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342D7" w14:textId="4D7E78A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1,656.70 </w:t>
            </w:r>
          </w:p>
        </w:tc>
      </w:tr>
      <w:tr w:rsidR="00145DC5" w:rsidRPr="00145DC5" w14:paraId="3043F6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9F6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58E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6FC9365E" w14:textId="30AB73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15379AE1" w14:textId="2C8277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D5E6B" w14:textId="7540FA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BD694" w14:textId="0F611C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67,414.10 </w:t>
            </w:r>
          </w:p>
        </w:tc>
      </w:tr>
      <w:tr w:rsidR="00145DC5" w:rsidRPr="00145DC5" w14:paraId="6ADC084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D08F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EDF6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2AAC3D51" w14:textId="3712E9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B9254B" w14:textId="7369D1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8720E" w14:textId="0854EB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C6BAF" w14:textId="060ADCC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r>
      <w:tr w:rsidR="00145DC5" w:rsidRPr="00145DC5" w14:paraId="0E2606B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6F8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7CC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388E8CA4" w14:textId="4383A6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FB63F14" w14:textId="482521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EB164" w14:textId="421B2A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81BF9" w14:textId="523931D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80,500.00 </w:t>
            </w:r>
          </w:p>
        </w:tc>
      </w:tr>
      <w:tr w:rsidR="00145DC5" w:rsidRPr="00145DC5" w14:paraId="7F1B7E2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C33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82FB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7C3B6228" w14:textId="0FCC5E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31A134" w14:textId="0D165B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2075B" w14:textId="79F989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10221" w14:textId="3B7001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77,000.00 </w:t>
            </w:r>
          </w:p>
        </w:tc>
      </w:tr>
      <w:tr w:rsidR="00145DC5" w:rsidRPr="00145DC5" w14:paraId="2354F6E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4B4E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BF3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F98840F" w14:textId="32B52D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590F0D23" w14:textId="5489D9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7ED47" w14:textId="174ABE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69668" w14:textId="18AF3DD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2,100.00 </w:t>
            </w:r>
          </w:p>
        </w:tc>
      </w:tr>
      <w:tr w:rsidR="00145DC5" w:rsidRPr="00145DC5" w14:paraId="17537EE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12E6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DCC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477DF0D9" w14:textId="4CF597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D9843" w14:textId="73195B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71D9A" w14:textId="57AC8D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77FEC" w14:textId="10F6001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4,800.00 </w:t>
            </w:r>
          </w:p>
        </w:tc>
      </w:tr>
      <w:tr w:rsidR="00145DC5" w:rsidRPr="00145DC5" w14:paraId="132E42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8AC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8CE4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344DCAF7" w14:textId="764113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27702B6A" w14:textId="367F47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E5881" w14:textId="3304F5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5FBEC" w14:textId="753FA95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038,275.40 </w:t>
            </w:r>
          </w:p>
        </w:tc>
      </w:tr>
      <w:tr w:rsidR="00145DC5" w:rsidRPr="00145DC5" w14:paraId="46D240D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A4A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DB95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37BF408" w14:textId="657893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D9DF2" w14:textId="67F3F5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0F887" w14:textId="0BE663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AFB94" w14:textId="7620B5F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3,400.00 </w:t>
            </w:r>
          </w:p>
        </w:tc>
      </w:tr>
      <w:tr w:rsidR="00145DC5" w:rsidRPr="00145DC5" w14:paraId="457EC1A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F784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5869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7C895067" w14:textId="3E5AEA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3ADE81DE" w14:textId="5657FC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904A2" w14:textId="299A04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36C4F" w14:textId="686D63D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9,340.00 </w:t>
            </w:r>
          </w:p>
        </w:tc>
      </w:tr>
      <w:tr w:rsidR="00145DC5" w:rsidRPr="00145DC5" w14:paraId="6051CAC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905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F8D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9AE7650" w14:textId="4CE126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64FDBA4B" w14:textId="193EF3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0CA47" w14:textId="24404D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CE95F" w14:textId="3BC3265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5,897.42 </w:t>
            </w:r>
          </w:p>
        </w:tc>
      </w:tr>
      <w:tr w:rsidR="00145DC5" w:rsidRPr="00145DC5" w14:paraId="7227381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D62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42D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4B012805" w14:textId="3FE9B8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06691765" w14:textId="43402D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32D6D" w14:textId="6B9E01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256C2" w14:textId="658493A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87,537.00 </w:t>
            </w:r>
          </w:p>
        </w:tc>
      </w:tr>
      <w:tr w:rsidR="00145DC5" w:rsidRPr="00145DC5" w14:paraId="3048C551"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01F4D"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ADDAF81" w14:textId="2A226D2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35A2BC3C" w14:textId="07ADB57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1C1181" w14:textId="4460414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D8552F" w14:textId="3BB45EB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767,653.71 </w:t>
            </w:r>
          </w:p>
        </w:tc>
      </w:tr>
      <w:tr w:rsidR="00145DC5" w:rsidRPr="00145DC5" w14:paraId="621F0F9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674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8647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1FB367A0" w14:textId="1AB8AA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409B2DA8" w14:textId="4505BE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35947" w14:textId="555702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4CB10" w14:textId="3CA62F4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8,984.96 </w:t>
            </w:r>
          </w:p>
        </w:tc>
      </w:tr>
      <w:tr w:rsidR="00145DC5" w:rsidRPr="00145DC5" w14:paraId="487C02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5C1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1242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0704E495" w14:textId="6C7B79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61C1D7A2" w14:textId="24A44B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A41D5" w14:textId="3CB93D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C7C5E" w14:textId="17BF8F1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88,099.20 </w:t>
            </w:r>
          </w:p>
        </w:tc>
      </w:tr>
      <w:tr w:rsidR="00145DC5" w:rsidRPr="00145DC5" w14:paraId="0C01111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75E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83D7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A6AA232" w14:textId="0B8A6A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47DD3932" w14:textId="2E6281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815A0" w14:textId="1A0163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2422A" w14:textId="7BC147B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3,820.45 </w:t>
            </w:r>
          </w:p>
        </w:tc>
      </w:tr>
      <w:tr w:rsidR="00145DC5" w:rsidRPr="00145DC5" w14:paraId="67AD20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94BF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312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75AC92C" w14:textId="24FFBE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50E46F1B" w14:textId="5615DD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73BA5" w14:textId="739155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804CD" w14:textId="49019D8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2,395.00 </w:t>
            </w:r>
          </w:p>
        </w:tc>
      </w:tr>
      <w:tr w:rsidR="00145DC5" w:rsidRPr="00145DC5" w14:paraId="5B632BA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18F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8DE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7B3A2CD4" w14:textId="7C0384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6C6D7" w14:textId="34403B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6E978" w14:textId="343EDD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75F62" w14:textId="3634DFF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000.00 </w:t>
            </w:r>
          </w:p>
        </w:tc>
      </w:tr>
      <w:tr w:rsidR="00145DC5" w:rsidRPr="00145DC5" w14:paraId="7FEFBE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FC6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A3B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6D46665C" w14:textId="55A27E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40D1BED3" w14:textId="7E242F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2719A" w14:textId="197523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D0FB1" w14:textId="57F7062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6,525.00 </w:t>
            </w:r>
          </w:p>
        </w:tc>
      </w:tr>
      <w:tr w:rsidR="00145DC5" w:rsidRPr="00145DC5" w14:paraId="59FD86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041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192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61CEA3BE" w14:textId="7A6722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4F6CA7FC" w14:textId="023134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540F9" w14:textId="24614C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A3C71" w14:textId="74D147A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040.00 </w:t>
            </w:r>
          </w:p>
        </w:tc>
      </w:tr>
      <w:tr w:rsidR="00145DC5" w:rsidRPr="00145DC5" w14:paraId="5BDE61F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AF97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0F2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1FD6CCEC" w14:textId="2B8789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0E803AA0" w14:textId="1F12DE8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5CB23" w14:textId="3CAFFC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EF4B4" w14:textId="2DE7C05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6,429.00 </w:t>
            </w:r>
          </w:p>
        </w:tc>
      </w:tr>
      <w:tr w:rsidR="00145DC5" w:rsidRPr="00145DC5" w14:paraId="5F047B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088D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E40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4FA3AE3E" w14:textId="3F0164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605604" w14:textId="11AA1F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0BAF5" w14:textId="13AF0D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12B3C" w14:textId="6B019C2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10,400.00 </w:t>
            </w:r>
          </w:p>
        </w:tc>
      </w:tr>
      <w:tr w:rsidR="00145DC5" w:rsidRPr="00145DC5" w14:paraId="50DA8E7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B941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D2A6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A913292" w14:textId="2B57A7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4DF3DD" w14:textId="3ED709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1439E" w14:textId="31A2E8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BF889" w14:textId="1DCE71C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0,000.00 </w:t>
            </w:r>
          </w:p>
        </w:tc>
      </w:tr>
      <w:tr w:rsidR="00145DC5" w:rsidRPr="00145DC5" w14:paraId="3B09EB3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7436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131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39E69417" w14:textId="79F55C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5DCC1B82" w14:textId="6715B2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82C4E" w14:textId="144F62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8A39F" w14:textId="7074338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4,250.00 </w:t>
            </w:r>
          </w:p>
        </w:tc>
      </w:tr>
      <w:tr w:rsidR="00145DC5" w:rsidRPr="00145DC5" w14:paraId="71F54F2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0AE3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9222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7D209473" w14:textId="5E2530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65EBEEE5" w14:textId="090E5F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8AF6B" w14:textId="5E9F7B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E68BF" w14:textId="192D26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3,808.10 </w:t>
            </w:r>
          </w:p>
        </w:tc>
      </w:tr>
      <w:tr w:rsidR="00145DC5" w:rsidRPr="00145DC5" w14:paraId="5933E83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AC7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B851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B2D1787" w14:textId="6E454B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5BEC3F8D" w14:textId="505EAA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EF631" w14:textId="415C98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773D8" w14:textId="2576DC5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4,350.00 </w:t>
            </w:r>
          </w:p>
        </w:tc>
      </w:tr>
      <w:tr w:rsidR="00145DC5" w:rsidRPr="00145DC5" w14:paraId="36A173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0F33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EEE9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5DF371B1" w14:textId="00B27D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5F5D698B" w14:textId="37227A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6D5F6" w14:textId="721326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AF764" w14:textId="6AD54A3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3,487.00 </w:t>
            </w:r>
          </w:p>
        </w:tc>
      </w:tr>
      <w:tr w:rsidR="00145DC5" w:rsidRPr="00145DC5" w14:paraId="240035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B836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BE3D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346FE980" w14:textId="1896CF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5D90CB" w14:textId="6734E5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89C8D" w14:textId="09D7B5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AC124" w14:textId="3DBD1B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5,800.00 </w:t>
            </w:r>
          </w:p>
        </w:tc>
      </w:tr>
      <w:tr w:rsidR="00145DC5" w:rsidRPr="00145DC5" w14:paraId="74F88A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07A6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4057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CC2E72B" w14:textId="025C42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5C2B5242" w14:textId="40E608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F8EB7" w14:textId="79C3DD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2A2B3" w14:textId="759E9EA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190.00 </w:t>
            </w:r>
          </w:p>
        </w:tc>
      </w:tr>
      <w:tr w:rsidR="00145DC5" w:rsidRPr="00145DC5" w14:paraId="7CE110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5FD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4AD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B7838F7" w14:textId="759EFB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E2E09BD" w14:textId="468A39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85F5D" w14:textId="7D6A64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F6C77" w14:textId="7990B8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78,075.00 </w:t>
            </w:r>
          </w:p>
        </w:tc>
      </w:tr>
      <w:tr w:rsidR="00145DC5" w:rsidRPr="00145DC5" w14:paraId="35041C21"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FA21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470AC0D9" w14:textId="3FF0758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85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9512E9" w14:textId="3653C03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033276" w14:textId="1D7E599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B3AD18" w14:textId="133EE21A"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855,323.50 </w:t>
            </w:r>
          </w:p>
        </w:tc>
      </w:tr>
      <w:tr w:rsidR="00145DC5" w:rsidRPr="00145DC5" w14:paraId="1B58ECD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7F07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19E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0D751D0C" w14:textId="0CE166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0E7FEDE" w14:textId="19D967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97C9D" w14:textId="68BD4C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E7771" w14:textId="33FAB2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0,320.00 </w:t>
            </w:r>
          </w:p>
        </w:tc>
      </w:tr>
      <w:tr w:rsidR="00145DC5" w:rsidRPr="00145DC5" w14:paraId="3794CED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1BB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C88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570FF09A" w14:textId="581CB3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198E1A31" w14:textId="7F79DC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F7FE5" w14:textId="59ED7F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A79F0" w14:textId="107423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1,820.00 </w:t>
            </w:r>
          </w:p>
        </w:tc>
      </w:tr>
      <w:tr w:rsidR="00145DC5" w:rsidRPr="00145DC5" w14:paraId="0DFA49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0FCF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502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7BC89AA" w14:textId="448128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FA10F4" w14:textId="38F929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94472" w14:textId="0D6E30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3A128" w14:textId="163FF20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0,000.00 </w:t>
            </w:r>
          </w:p>
        </w:tc>
      </w:tr>
      <w:tr w:rsidR="00145DC5" w:rsidRPr="00145DC5" w14:paraId="49F325F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222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46E3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7742F70" w14:textId="2BA3A4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4C82CE" w14:textId="517164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2C546" w14:textId="70EA9F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6B6E3" w14:textId="0AB609E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2,000.00 </w:t>
            </w:r>
          </w:p>
        </w:tc>
      </w:tr>
      <w:tr w:rsidR="00145DC5" w:rsidRPr="00145DC5" w14:paraId="0CDB43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446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517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5157B3C0" w14:textId="6E5B81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2C97BDBE" w14:textId="08AFFA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6F891" w14:textId="7F5357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AA4A6" w14:textId="31D2DBE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0,447.75 </w:t>
            </w:r>
          </w:p>
        </w:tc>
      </w:tr>
      <w:tr w:rsidR="00145DC5" w:rsidRPr="00145DC5" w14:paraId="4C33031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E05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8D4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2E7BECB8" w14:textId="3515C0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63352A2E" w14:textId="4E51AF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010AA" w14:textId="753D2E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BF717" w14:textId="73EA239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5,944.00 </w:t>
            </w:r>
          </w:p>
        </w:tc>
      </w:tr>
      <w:tr w:rsidR="00145DC5" w:rsidRPr="00145DC5" w14:paraId="57465BF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9C1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25D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19C346D" w14:textId="2F5BC1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2094074D" w14:textId="5E88A0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8D64F" w14:textId="65521E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27D87" w14:textId="5922746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68,223.75 </w:t>
            </w:r>
          </w:p>
        </w:tc>
      </w:tr>
      <w:tr w:rsidR="00145DC5" w:rsidRPr="00145DC5" w14:paraId="13D440C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1F3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1DC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2022552A" w14:textId="442BA1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29E80D" w14:textId="2E0544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8129D" w14:textId="2D84A8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EED59" w14:textId="6262F93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000.00 </w:t>
            </w:r>
          </w:p>
        </w:tc>
      </w:tr>
      <w:tr w:rsidR="00145DC5" w:rsidRPr="00145DC5" w14:paraId="4A3B01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5FD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D28A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05DF2C1" w14:textId="347542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6864B" w14:textId="27794F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ABD38" w14:textId="5ADD66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9EAA1" w14:textId="008546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8,000.00 </w:t>
            </w:r>
          </w:p>
        </w:tc>
      </w:tr>
      <w:tr w:rsidR="00145DC5" w:rsidRPr="00145DC5" w14:paraId="6893D7D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0CA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EE0D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874A80B" w14:textId="61B460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5F8536" w14:textId="050C0E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669F1" w14:textId="0EABBA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B302B" w14:textId="008B20B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0,000.00 </w:t>
            </w:r>
          </w:p>
        </w:tc>
      </w:tr>
      <w:tr w:rsidR="00145DC5" w:rsidRPr="00145DC5" w14:paraId="3F92E17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CDE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875ED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144DA58A" w14:textId="117A78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44D5E" w14:textId="553C71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8C565" w14:textId="5068A3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9A104" w14:textId="1BCF30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9,400.00 </w:t>
            </w:r>
          </w:p>
        </w:tc>
      </w:tr>
      <w:tr w:rsidR="00145DC5" w:rsidRPr="00145DC5" w14:paraId="74EA95D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0188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9B06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4917CEB" w14:textId="6E89EF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3C72215F" w14:textId="24BA5F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6FB27" w14:textId="7301C7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DBF24" w14:textId="2B66CEE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3,298.75 </w:t>
            </w:r>
          </w:p>
        </w:tc>
      </w:tr>
      <w:tr w:rsidR="00145DC5" w:rsidRPr="00145DC5" w14:paraId="5CFE978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3C65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C615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3B0F958F" w14:textId="53F700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FE95CF3" w14:textId="47BA9E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FB37E" w14:textId="4D80A9A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59AC1" w14:textId="7265734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81,160.00 </w:t>
            </w:r>
          </w:p>
        </w:tc>
      </w:tr>
      <w:tr w:rsidR="00145DC5" w:rsidRPr="00145DC5" w14:paraId="2E1614B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735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504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20E5CB92" w14:textId="00A238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BF6221" w14:textId="222617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44769" w14:textId="281EAA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43C33" w14:textId="7E8703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0,000.00 </w:t>
            </w:r>
          </w:p>
        </w:tc>
      </w:tr>
      <w:tr w:rsidR="00145DC5" w:rsidRPr="00145DC5" w14:paraId="4FE563E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5A66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E2CF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0BFCE42" w14:textId="3FF06A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87B3C" w14:textId="4F5C20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CB504" w14:textId="0AF3CC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93CFD" w14:textId="0643BD9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45,000.00 </w:t>
            </w:r>
          </w:p>
        </w:tc>
      </w:tr>
      <w:tr w:rsidR="00145DC5" w:rsidRPr="00145DC5" w14:paraId="584F102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6F6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B309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2FD3C3BC" w14:textId="529C37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A08C395" w14:textId="2B9A64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4257C" w14:textId="4962EA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EF7A3" w14:textId="4A5D32C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2,500.00 </w:t>
            </w:r>
          </w:p>
        </w:tc>
      </w:tr>
      <w:tr w:rsidR="00145DC5" w:rsidRPr="00145DC5" w14:paraId="65345F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B0C7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9434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EE81C12" w14:textId="7AB327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89A75E" w14:textId="756F35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6B045" w14:textId="7D2BC0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508EE" w14:textId="6982EE5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00,000.00 </w:t>
            </w:r>
          </w:p>
        </w:tc>
      </w:tr>
      <w:tr w:rsidR="00145DC5" w:rsidRPr="00145DC5" w14:paraId="1690F70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A4E0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FDF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69B44E06" w14:textId="3B7572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452229BA" w14:textId="074D92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78D7A" w14:textId="6599CF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B510C" w14:textId="2D2419F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32,209.25 </w:t>
            </w:r>
          </w:p>
        </w:tc>
      </w:tr>
      <w:tr w:rsidR="00145DC5" w:rsidRPr="00145DC5" w14:paraId="169EFE19"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18DD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038AC008" w14:textId="2D71174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7CF5A75A" w14:textId="6A8D759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222D97" w14:textId="7365C09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3BEA78" w14:textId="32BF67F3"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982,143.55 </w:t>
            </w:r>
          </w:p>
        </w:tc>
      </w:tr>
      <w:tr w:rsidR="00145DC5" w:rsidRPr="00145DC5" w14:paraId="0BE4F59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6CC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9F5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82B3B70" w14:textId="4AC6D6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6D9403AA" w14:textId="2FF00C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D71A3" w14:textId="51F71B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D752C" w14:textId="4A041CC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5,201.95 </w:t>
            </w:r>
          </w:p>
        </w:tc>
      </w:tr>
      <w:tr w:rsidR="00145DC5" w:rsidRPr="00145DC5" w14:paraId="7A00CDD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EB5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749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714B6939" w14:textId="6F869E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751092AF" w14:textId="581FB4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841D5" w14:textId="32CB0F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23E67" w14:textId="6E66EE5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7,640.00 </w:t>
            </w:r>
          </w:p>
        </w:tc>
      </w:tr>
      <w:tr w:rsidR="00145DC5" w:rsidRPr="00145DC5" w14:paraId="0BCB999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54B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F25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06DBC3E9" w14:textId="3B6B00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37F77F9C" w14:textId="4165DD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765D4" w14:textId="642D9B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A4DE8" w14:textId="58178A3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9,079.10 </w:t>
            </w:r>
          </w:p>
        </w:tc>
      </w:tr>
      <w:tr w:rsidR="00145DC5" w:rsidRPr="00145DC5" w14:paraId="5C17BE9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02DA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4BD9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E9ABDE6" w14:textId="7F27D6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6173EB42" w14:textId="45B915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5207D" w14:textId="486DB0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C2943" w14:textId="3FB2EDE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052.50 </w:t>
            </w:r>
          </w:p>
        </w:tc>
      </w:tr>
      <w:tr w:rsidR="00145DC5" w:rsidRPr="00145DC5" w14:paraId="5FA2F23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86D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225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5FB1ECE8" w14:textId="79AC0F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47DA704D" w14:textId="644508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302A8" w14:textId="2F1398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9A1D9" w14:textId="094ADC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3,170.00 </w:t>
            </w:r>
          </w:p>
        </w:tc>
      </w:tr>
      <w:tr w:rsidR="00145DC5" w:rsidRPr="00145DC5" w14:paraId="3CF82A9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3603C"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12FF8403" w14:textId="17E7A4E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6,57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F7832FD" w14:textId="2954023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49142F" w14:textId="6B1C960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984E15" w14:textId="42B5A94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6,629,321.23 </w:t>
            </w:r>
          </w:p>
        </w:tc>
      </w:tr>
      <w:tr w:rsidR="00145DC5" w:rsidRPr="00145DC5" w14:paraId="39A8D8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7783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CA6A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3D3172F6" w14:textId="7B561D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2D14269A" w14:textId="660DC0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9B69C" w14:textId="3409E4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F889D" w14:textId="743FA0C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13,220.00 </w:t>
            </w:r>
          </w:p>
        </w:tc>
      </w:tr>
      <w:tr w:rsidR="00145DC5" w:rsidRPr="00145DC5" w14:paraId="6162EDF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F30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0DA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B70B1C0" w14:textId="649274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7D5FBB95" w14:textId="184A07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C431B" w14:textId="1D833F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745F0" w14:textId="21457B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223.05 </w:t>
            </w:r>
          </w:p>
        </w:tc>
      </w:tr>
      <w:tr w:rsidR="00145DC5" w:rsidRPr="00145DC5" w14:paraId="1C0C27A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F03A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BF3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29DBEDFA" w14:textId="281822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5456B14" w14:textId="139D48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9E79D" w14:textId="308ACF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7238F" w14:textId="3B45DFE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1,500.00 </w:t>
            </w:r>
          </w:p>
        </w:tc>
      </w:tr>
      <w:tr w:rsidR="00145DC5" w:rsidRPr="00145DC5" w14:paraId="7AE2BCA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90DA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D820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6C232A60" w14:textId="36F674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1D962B" w14:textId="72AD3B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6BBAD" w14:textId="06DF47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A9D56" w14:textId="0BEB959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0,000.00 </w:t>
            </w:r>
          </w:p>
        </w:tc>
      </w:tr>
      <w:tr w:rsidR="00145DC5" w:rsidRPr="00145DC5" w14:paraId="5F73CBE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BB5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276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071B0877" w14:textId="446F97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20785A" w14:textId="6488DD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5D43B" w14:textId="421FC8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BDCD5" w14:textId="2AACD88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80,000.00 </w:t>
            </w:r>
          </w:p>
        </w:tc>
      </w:tr>
      <w:tr w:rsidR="00145DC5" w:rsidRPr="00145DC5" w14:paraId="6040E6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1D50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72AC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4B7163EB" w14:textId="43EE7F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1314B9" w14:textId="37FC8A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EDBB0" w14:textId="4B0704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EF104" w14:textId="26DC397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510,000.00 </w:t>
            </w:r>
          </w:p>
        </w:tc>
      </w:tr>
      <w:tr w:rsidR="00145DC5" w:rsidRPr="00145DC5" w14:paraId="19CBFB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83B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BDC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52F20F50" w14:textId="145A82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2B4251FF" w14:textId="1919D5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066A0" w14:textId="7057B5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DCA6F" w14:textId="1E0EA21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713.92 </w:t>
            </w:r>
          </w:p>
        </w:tc>
      </w:tr>
      <w:tr w:rsidR="00145DC5" w:rsidRPr="00145DC5" w14:paraId="12CE4C1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971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63D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71C007D" w14:textId="3D62CF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784B7A0C" w14:textId="24A45F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618DF" w14:textId="7A5597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4D5E3" w14:textId="563404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81,633.55 </w:t>
            </w:r>
          </w:p>
        </w:tc>
      </w:tr>
      <w:tr w:rsidR="00145DC5" w:rsidRPr="00145DC5" w14:paraId="6CBF62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B05E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E0A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1D5DF73C" w14:textId="42AC93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E269BA" w14:textId="08A034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ECF7F" w14:textId="1D6E67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B2D8E" w14:textId="7F6D2F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25,000.00 </w:t>
            </w:r>
          </w:p>
        </w:tc>
      </w:tr>
      <w:tr w:rsidR="00145DC5" w:rsidRPr="00145DC5" w14:paraId="056C964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2434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CB71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187D5B3" w14:textId="3801E7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331E1BA7" w14:textId="478611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7B787" w14:textId="18E963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87210" w14:textId="5233A3F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08,240.00 </w:t>
            </w:r>
          </w:p>
        </w:tc>
      </w:tr>
      <w:tr w:rsidR="00145DC5" w:rsidRPr="00145DC5" w14:paraId="75D8AE0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CBED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1EA5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2846DF59" w14:textId="52DA9F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31C78" w14:textId="0E9497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7F7D8" w14:textId="3C095B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BE18D" w14:textId="29457CD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0,000.00 </w:t>
            </w:r>
          </w:p>
        </w:tc>
      </w:tr>
      <w:tr w:rsidR="00145DC5" w:rsidRPr="00145DC5" w14:paraId="334FB30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8E0D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574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2E7358BE" w14:textId="4EEC28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04851" w14:textId="3342A7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3165A" w14:textId="0020ED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D6D1D" w14:textId="3C6263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0,000.00 </w:t>
            </w:r>
          </w:p>
        </w:tc>
      </w:tr>
      <w:tr w:rsidR="00145DC5" w:rsidRPr="00145DC5" w14:paraId="7457F44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3BD9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CACC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DDD6294" w14:textId="0AB3B6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B8D26" w14:textId="0812EF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2CC4A" w14:textId="13E214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3F26B" w14:textId="1EC37F6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5,800.00 </w:t>
            </w:r>
          </w:p>
        </w:tc>
      </w:tr>
      <w:tr w:rsidR="00145DC5" w:rsidRPr="00145DC5" w14:paraId="18C0A42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2EF9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DEB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3183200E" w14:textId="709845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717615" w14:textId="30D8FF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BB190" w14:textId="6D4F7D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7A20C" w14:textId="3937509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0,000.00 </w:t>
            </w:r>
          </w:p>
        </w:tc>
      </w:tr>
      <w:tr w:rsidR="00145DC5" w:rsidRPr="00145DC5" w14:paraId="464369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6B8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5474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617D5FD0" w14:textId="5AB9B9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21D19EA8" w14:textId="358569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062AF" w14:textId="494CA6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68A45" w14:textId="6AD6EDC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4,860.00 </w:t>
            </w:r>
          </w:p>
        </w:tc>
      </w:tr>
      <w:tr w:rsidR="00145DC5" w:rsidRPr="00145DC5" w14:paraId="55F7048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00F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AF7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323F49D" w14:textId="526CE3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056BF358" w14:textId="0CD21E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33550" w14:textId="6F4981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0F656" w14:textId="72052FE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629,020.00 </w:t>
            </w:r>
          </w:p>
        </w:tc>
      </w:tr>
      <w:tr w:rsidR="00145DC5" w:rsidRPr="00145DC5" w14:paraId="3584E83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58D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7D0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7EBDDDFA" w14:textId="0F47F3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54F9AF3D" w14:textId="5DCFFE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494E6" w14:textId="36139F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0F7F2" w14:textId="05D61A8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4,437.20 </w:t>
            </w:r>
          </w:p>
        </w:tc>
      </w:tr>
      <w:tr w:rsidR="00145DC5" w:rsidRPr="00145DC5" w14:paraId="6CD6AA6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C5B2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16E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597C925" w14:textId="0E128F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2B0C3947" w14:textId="408C26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E3269" w14:textId="18D4C4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0A2E9" w14:textId="6989B4B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75,250.00 </w:t>
            </w:r>
          </w:p>
        </w:tc>
      </w:tr>
      <w:tr w:rsidR="00145DC5" w:rsidRPr="00145DC5" w14:paraId="781A498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3D8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84CE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ECBE423" w14:textId="250C9A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FBDA80" w14:textId="3EEFA8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A146C" w14:textId="284BA3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E6EB8" w14:textId="003178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0,000.00 </w:t>
            </w:r>
          </w:p>
        </w:tc>
      </w:tr>
      <w:tr w:rsidR="00145DC5" w:rsidRPr="00145DC5" w14:paraId="4D52934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2D0B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D40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01E35CA2" w14:textId="349AB4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657085" w14:textId="04BDF1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A6499" w14:textId="4F2E26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240F3" w14:textId="45ADFB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2,000.00 </w:t>
            </w:r>
          </w:p>
        </w:tc>
      </w:tr>
      <w:tr w:rsidR="00145DC5" w:rsidRPr="00145DC5" w14:paraId="3AED787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7EA8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CDC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2538F30A" w14:textId="036F49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07DEF" w14:textId="2C303D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BEF40" w14:textId="435669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63148" w14:textId="732FC72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1,000.00 </w:t>
            </w:r>
          </w:p>
        </w:tc>
      </w:tr>
      <w:tr w:rsidR="00145DC5" w:rsidRPr="00145DC5" w14:paraId="1DE8AFA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42B6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0E5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5D13FCDB" w14:textId="600694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2D848C7" w14:textId="257720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CF7BA" w14:textId="06C6C5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85098" w14:textId="1B1BAC0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83,920.00 </w:t>
            </w:r>
          </w:p>
        </w:tc>
      </w:tr>
      <w:tr w:rsidR="00145DC5" w:rsidRPr="00145DC5" w14:paraId="6D84AD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6C09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6C8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1ABF750C" w14:textId="650E24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3DF9FFF0" w14:textId="59DBE4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C64F7" w14:textId="2E67ED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A3C36" w14:textId="4C0AF24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61,239.44 </w:t>
            </w:r>
          </w:p>
        </w:tc>
      </w:tr>
      <w:tr w:rsidR="00145DC5" w:rsidRPr="00145DC5" w14:paraId="0206DB8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AFEF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4C05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0C22DB2A" w14:textId="25E7BA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303E97C6" w14:textId="0CF16B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165A3" w14:textId="533833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50ED6" w14:textId="0148650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7,804.07 </w:t>
            </w:r>
          </w:p>
        </w:tc>
      </w:tr>
      <w:tr w:rsidR="00145DC5" w:rsidRPr="00145DC5" w14:paraId="554A4AD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044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0AB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17EC9B83" w14:textId="72E1FB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16A530" w14:textId="31D216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C0FE8" w14:textId="09B64C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B1FA8" w14:textId="5433037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000.00 </w:t>
            </w:r>
          </w:p>
        </w:tc>
      </w:tr>
      <w:tr w:rsidR="00145DC5" w:rsidRPr="00145DC5" w14:paraId="3C1FD5B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620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6908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C03F798" w14:textId="2C4A52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E468F" w14:textId="09B691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5823C" w14:textId="38F38B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23108" w14:textId="4BA8266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3,200.00 </w:t>
            </w:r>
          </w:p>
        </w:tc>
      </w:tr>
      <w:tr w:rsidR="00145DC5" w:rsidRPr="00145DC5" w14:paraId="448921A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60D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F30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1F3DC962" w14:textId="709C4F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637EDC" w14:textId="1F8265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671A0" w14:textId="0B518C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1C757" w14:textId="185C44E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755,000.00 </w:t>
            </w:r>
          </w:p>
        </w:tc>
      </w:tr>
      <w:tr w:rsidR="00145DC5" w:rsidRPr="00145DC5" w14:paraId="260DA8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C13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9731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520A127" w14:textId="2D3D0D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0FD33BAC" w14:textId="64ABF0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4FB8B" w14:textId="2A84C5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2D6F8" w14:textId="315708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7,075.00 </w:t>
            </w:r>
          </w:p>
        </w:tc>
      </w:tr>
      <w:tr w:rsidR="00145DC5" w:rsidRPr="00145DC5" w14:paraId="0E97121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5AA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21D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1261199F" w14:textId="5FDAB1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0AE72" w14:textId="2EF7A1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12268" w14:textId="0FD85D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1C533" w14:textId="6801DA7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0,000.00 </w:t>
            </w:r>
          </w:p>
        </w:tc>
      </w:tr>
      <w:tr w:rsidR="00145DC5" w:rsidRPr="00145DC5" w14:paraId="7546C3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CD62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0E7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C573FBD" w14:textId="584977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2A34F5BA" w14:textId="015BAF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39FA9" w14:textId="2853DF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0EDFD" w14:textId="4C9EDBE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11,745.00 </w:t>
            </w:r>
          </w:p>
        </w:tc>
      </w:tr>
      <w:tr w:rsidR="00145DC5" w:rsidRPr="00145DC5" w14:paraId="5983DA9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10F4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366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13A367C" w14:textId="3DED92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48FF41" w14:textId="59A28A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509AC" w14:textId="6B59C8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0FA01" w14:textId="34B7C6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0,000.00 </w:t>
            </w:r>
          </w:p>
        </w:tc>
      </w:tr>
      <w:tr w:rsidR="00145DC5" w:rsidRPr="00145DC5" w14:paraId="1F8EDF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5D82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22F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227E7738" w14:textId="1DF886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8B060AE" w14:textId="0BD52C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9DC09" w14:textId="36DED3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B2387" w14:textId="1E5D565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85,940.00 </w:t>
            </w:r>
          </w:p>
        </w:tc>
      </w:tr>
      <w:tr w:rsidR="00145DC5" w:rsidRPr="00145DC5" w14:paraId="38A454F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60D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D33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796E9B53" w14:textId="5898E9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2349BD69" w14:textId="49CFB4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41B2B" w14:textId="19C3CD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31909" w14:textId="1D20CC5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300.00 </w:t>
            </w:r>
          </w:p>
        </w:tc>
      </w:tr>
      <w:tr w:rsidR="00145DC5" w:rsidRPr="00145DC5" w14:paraId="2A32EA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D959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0FC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40126706" w14:textId="333529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D072507" w14:textId="7C8422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43AD6" w14:textId="46CFFA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1ED8C" w14:textId="20BAC5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1,200.00 </w:t>
            </w:r>
          </w:p>
        </w:tc>
      </w:tr>
      <w:tr w:rsidR="00145DC5" w:rsidRPr="00145DC5" w14:paraId="2809087E"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A234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3078C1E" w14:textId="384737A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3973F87" w14:textId="0567283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6CF5B5" w14:textId="6BF8929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1B0E87" w14:textId="3A1D52D3"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7,340,908.82 </w:t>
            </w:r>
          </w:p>
        </w:tc>
      </w:tr>
      <w:tr w:rsidR="00145DC5" w:rsidRPr="00145DC5" w14:paraId="121312F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78D2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E36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4E4DD518" w14:textId="05AFCF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F4D895" w14:textId="777777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3E257DF5" w14:textId="777777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F5DF1D3" w14:textId="6B4342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00,000.00 </w:t>
            </w:r>
          </w:p>
        </w:tc>
      </w:tr>
      <w:tr w:rsidR="00145DC5" w:rsidRPr="00145DC5" w14:paraId="59A224B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BED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6572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4D592B8F" w14:textId="01B00C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70E8F67C" w14:textId="5E8F0E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4DA00" w14:textId="15538E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BFBA7" w14:textId="4761614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596,959.72 </w:t>
            </w:r>
          </w:p>
        </w:tc>
      </w:tr>
      <w:tr w:rsidR="00145DC5" w:rsidRPr="00145DC5" w14:paraId="4458BA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73B4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AC30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7F7C286" w14:textId="435570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36EE5B42" w14:textId="6E5A6B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FBEE0" w14:textId="1FB43E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A97A7" w14:textId="6C71713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7,560.00 </w:t>
            </w:r>
          </w:p>
        </w:tc>
      </w:tr>
      <w:tr w:rsidR="00145DC5" w:rsidRPr="00145DC5" w14:paraId="2760483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03D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621B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6DC771E4" w14:textId="507D99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7693BEE" w14:textId="44736A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CD5EE" w14:textId="52EC8D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7D557" w14:textId="3437E4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3,960.00 </w:t>
            </w:r>
          </w:p>
        </w:tc>
      </w:tr>
      <w:tr w:rsidR="00145DC5" w:rsidRPr="00145DC5" w14:paraId="6E04BE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E54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122E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37654BF7" w14:textId="2059B8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44201E38" w14:textId="3F68A5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41BDE" w14:textId="68C7E5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DDF1A" w14:textId="7577994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7,097.00 </w:t>
            </w:r>
          </w:p>
        </w:tc>
      </w:tr>
      <w:tr w:rsidR="00145DC5" w:rsidRPr="00145DC5" w14:paraId="446D81C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CE20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760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2DD1D5C6" w14:textId="27A5A9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6602D994" w14:textId="3896B0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1FC01" w14:textId="5C5D52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D61CB" w14:textId="165E5A0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1,120.00 </w:t>
            </w:r>
          </w:p>
        </w:tc>
      </w:tr>
      <w:tr w:rsidR="00145DC5" w:rsidRPr="00145DC5" w14:paraId="598E9F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7E7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C45D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3FB0864D" w14:textId="3A37CA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721D0419" w14:textId="599085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321E6" w14:textId="467002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86745" w14:textId="032372C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2,036.10 </w:t>
            </w:r>
          </w:p>
        </w:tc>
      </w:tr>
      <w:tr w:rsidR="00145DC5" w:rsidRPr="00145DC5" w14:paraId="752D229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6FEE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8ECAEE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AFE40A8" w14:textId="1E52E0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07037973" w14:textId="470532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6F38A" w14:textId="636E9F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9C8E7" w14:textId="17F1738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1,817.50 </w:t>
            </w:r>
          </w:p>
        </w:tc>
      </w:tr>
      <w:tr w:rsidR="00145DC5" w:rsidRPr="00145DC5" w14:paraId="19FE3F8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562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66E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23185219" w14:textId="2D9ED4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7712421A" w14:textId="0D9351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ECD8E" w14:textId="47B4FA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08440" w14:textId="46D14EC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4,520.00 </w:t>
            </w:r>
          </w:p>
        </w:tc>
      </w:tr>
      <w:tr w:rsidR="00145DC5" w:rsidRPr="00145DC5" w14:paraId="51D326D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8D5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FAB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08BB3778" w14:textId="3DF0A2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4B9B9D" w14:textId="0C409F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D7F2C" w14:textId="21160C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48A1B" w14:textId="04C3732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r>
      <w:tr w:rsidR="00145DC5" w:rsidRPr="00145DC5" w14:paraId="121AC7C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507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12EB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3F1A6632" w14:textId="07C676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72CF50B8" w14:textId="532849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8AAC4" w14:textId="6EC825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BE7DC" w14:textId="38F118C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9,670.00 </w:t>
            </w:r>
          </w:p>
        </w:tc>
      </w:tr>
      <w:tr w:rsidR="00145DC5" w:rsidRPr="00145DC5" w14:paraId="4CE2221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EE3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A86E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1B65137" w14:textId="0EF2C1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A568A24" w14:textId="59199A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E54C8" w14:textId="49D77A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73DFE" w14:textId="5064BA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80.00 </w:t>
            </w:r>
          </w:p>
        </w:tc>
      </w:tr>
      <w:tr w:rsidR="00145DC5" w:rsidRPr="00145DC5" w14:paraId="4420CA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2F75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7B1C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260BEBB9" w14:textId="4623FA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325ED62D" w14:textId="401D18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B3823" w14:textId="24A930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594F9" w14:textId="2D1DEE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2,495.00 </w:t>
            </w:r>
          </w:p>
        </w:tc>
      </w:tr>
      <w:tr w:rsidR="00145DC5" w:rsidRPr="00145DC5" w14:paraId="035948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4A9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80AD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3523822A" w14:textId="5A9814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54C5E" w14:textId="03247C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F8B17" w14:textId="527531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7BC23" w14:textId="6B0E367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2,000.00 </w:t>
            </w:r>
          </w:p>
        </w:tc>
      </w:tr>
      <w:tr w:rsidR="00145DC5" w:rsidRPr="00145DC5" w14:paraId="4217C9C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BDD1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E4A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239375B" w14:textId="736A8F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80D4219" w14:textId="3ACB5D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DA115" w14:textId="75B7C9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997F8" w14:textId="6C33687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8,170.00 </w:t>
            </w:r>
          </w:p>
        </w:tc>
      </w:tr>
      <w:tr w:rsidR="00145DC5" w:rsidRPr="00145DC5" w14:paraId="32ECBBB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5AC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964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17BBF517" w14:textId="004302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B63AC4" w14:textId="4972A5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928A7" w14:textId="262714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95208" w14:textId="59DCAA9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0,000.00 </w:t>
            </w:r>
          </w:p>
        </w:tc>
      </w:tr>
      <w:tr w:rsidR="00145DC5" w:rsidRPr="00145DC5" w14:paraId="3B07E2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97D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9D9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9628C22" w14:textId="0366E9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4A6C56D" w14:textId="412918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0AE9A" w14:textId="15BA00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73924" w14:textId="5A81DE1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0,760.00 </w:t>
            </w:r>
          </w:p>
        </w:tc>
      </w:tr>
      <w:tr w:rsidR="00145DC5" w:rsidRPr="00145DC5" w14:paraId="6466B2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5ED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640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29E28F5" w14:textId="5B1735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962E6D" w14:textId="229061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FC2E5" w14:textId="20EED4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4A6FB" w14:textId="058D1F2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3,000.00 </w:t>
            </w:r>
          </w:p>
        </w:tc>
      </w:tr>
      <w:tr w:rsidR="00145DC5" w:rsidRPr="00145DC5" w14:paraId="2DCCA53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FC9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ADA0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063B21D4" w14:textId="021464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258D68FB" w14:textId="41E9EE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12A0B" w14:textId="4824AB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6BF0F" w14:textId="51A057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4,450.00 </w:t>
            </w:r>
          </w:p>
        </w:tc>
      </w:tr>
      <w:tr w:rsidR="00145DC5" w:rsidRPr="00145DC5" w14:paraId="4794C5A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A6E0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B7D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5C4CF1A5" w14:textId="5A98A3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0EDF34CA" w14:textId="6302F5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8E7CD" w14:textId="744835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162B7" w14:textId="1DDF29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40.00 </w:t>
            </w:r>
          </w:p>
        </w:tc>
      </w:tr>
      <w:tr w:rsidR="00145DC5" w:rsidRPr="00145DC5" w14:paraId="139369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F29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7F62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0CC2505" w14:textId="36B4D3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2B4F048" w14:textId="4A58A7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2CE3B" w14:textId="28489B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E5944" w14:textId="433CE60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1,440.00 </w:t>
            </w:r>
          </w:p>
        </w:tc>
      </w:tr>
      <w:tr w:rsidR="00145DC5" w:rsidRPr="00145DC5" w14:paraId="7727BF9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377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E33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4E95C48" w14:textId="34A072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17862042" w14:textId="6A3EB7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03F40" w14:textId="6A54D8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7215D" w14:textId="19E0A14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6,656.00 </w:t>
            </w:r>
          </w:p>
        </w:tc>
      </w:tr>
      <w:tr w:rsidR="00145DC5" w:rsidRPr="00145DC5" w14:paraId="46BD59D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D85F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8BE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3CFBA9AA" w14:textId="57E729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1DA8C2A4" w14:textId="1CD044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FC5EC" w14:textId="1D8045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8DF5B" w14:textId="5B1305F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68,549.50 </w:t>
            </w:r>
          </w:p>
        </w:tc>
      </w:tr>
      <w:tr w:rsidR="00145DC5" w:rsidRPr="00145DC5" w14:paraId="6621CA1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C2DE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AA60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AEF4416" w14:textId="57C5E1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7813E405" w14:textId="0A9E62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F808A" w14:textId="2E6FF7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2F731" w14:textId="79336E9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0,519.60 </w:t>
            </w:r>
          </w:p>
        </w:tc>
      </w:tr>
      <w:tr w:rsidR="00145DC5" w:rsidRPr="00145DC5" w14:paraId="1D87AD4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2FCD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BBE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0768D55" w14:textId="00A9E0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18A77A" w14:textId="4D9434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DFCF6" w14:textId="3F558B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E5D22" w14:textId="4B39D52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000.00 </w:t>
            </w:r>
          </w:p>
        </w:tc>
      </w:tr>
      <w:tr w:rsidR="00145DC5" w:rsidRPr="00145DC5" w14:paraId="1793DB1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E70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FC3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402E5EB" w14:textId="4F4F9E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B3DF1" w14:textId="3D80EA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40AA9" w14:textId="2DA53D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9D381" w14:textId="7BE3E0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600.00 </w:t>
            </w:r>
          </w:p>
        </w:tc>
      </w:tr>
      <w:tr w:rsidR="00145DC5" w:rsidRPr="00145DC5" w14:paraId="326BE3A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22C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7035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4BD796B7" w14:textId="232766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28BDC538" w14:textId="5704A3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3CDE9" w14:textId="7050A4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F31F2" w14:textId="079BDE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5,480.00 </w:t>
            </w:r>
          </w:p>
        </w:tc>
      </w:tr>
      <w:tr w:rsidR="00145DC5" w:rsidRPr="00145DC5" w14:paraId="22B9551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8AC1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E0F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170D641" w14:textId="698C7F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10D870F4" w14:textId="2BE660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20580" w14:textId="1B6BE7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9D691" w14:textId="5220F61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5,740.00 </w:t>
            </w:r>
          </w:p>
        </w:tc>
      </w:tr>
      <w:tr w:rsidR="00145DC5" w:rsidRPr="00145DC5" w14:paraId="2FF60F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11F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7DA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6F319F12" w14:textId="689934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DB06302" w14:textId="4EE0DD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32C1A" w14:textId="298D18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FBC43" w14:textId="54EEA74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00.00 </w:t>
            </w:r>
          </w:p>
        </w:tc>
      </w:tr>
      <w:tr w:rsidR="00145DC5" w:rsidRPr="00145DC5" w14:paraId="6053907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DDE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7FE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5B918417" w14:textId="05D733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885595E" w14:textId="7BE00C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26462" w14:textId="672E84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1D98B" w14:textId="27AAF9F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5,148.40 </w:t>
            </w:r>
          </w:p>
        </w:tc>
      </w:tr>
      <w:tr w:rsidR="00145DC5" w:rsidRPr="00145DC5" w14:paraId="4051157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955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F4C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C03A38C" w14:textId="1699E18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12A60765" w14:textId="5AD53D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65B1A" w14:textId="4395D0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1AAC6" w14:textId="536FA52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40.00 </w:t>
            </w:r>
          </w:p>
        </w:tc>
      </w:tr>
      <w:tr w:rsidR="00145DC5" w:rsidRPr="00145DC5" w14:paraId="66796F4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B25905"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20DCAEA" w14:textId="7D207A7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0,037,66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562E5265" w14:textId="667E8E7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A1BBFF0" w14:textId="74891A7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59F2C76" w14:textId="4AC9FAF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0,037,666.09 </w:t>
            </w:r>
          </w:p>
        </w:tc>
      </w:tr>
      <w:tr w:rsidR="00145DC5" w:rsidRPr="00145DC5" w14:paraId="1661419F"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ECA69"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5B981342" w14:textId="41AD893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5,947,20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7427A124" w14:textId="4A55A5F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5DDDF0" w14:textId="465FC6C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17FD68" w14:textId="6358CB8E"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5,947,206.47 </w:t>
            </w:r>
          </w:p>
        </w:tc>
      </w:tr>
      <w:tr w:rsidR="00145DC5" w:rsidRPr="00145DC5" w14:paraId="180E705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C1F2523"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1E08848" w14:textId="0B0547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5DD90074" w14:textId="51FF4B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35B39" w14:textId="568512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FF87ED" w14:textId="330F6C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8,939.12 </w:t>
            </w:r>
          </w:p>
        </w:tc>
      </w:tr>
      <w:tr w:rsidR="00145DC5" w:rsidRPr="00145DC5" w14:paraId="37DD08C2" w14:textId="77777777" w:rsidTr="00145DC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CF9240D"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914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14C3CC5D" w14:textId="08031F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3683D43E" w14:textId="3CAFDC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21ACC" w14:textId="5A9F39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B00DE" w14:textId="062FA75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6,755.86 </w:t>
            </w:r>
          </w:p>
        </w:tc>
      </w:tr>
      <w:tr w:rsidR="00145DC5" w:rsidRPr="00145DC5" w14:paraId="5583A6B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5D8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2D1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DE4A13D" w14:textId="564C8D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70A84BD" w14:textId="145149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32FEF" w14:textId="52EB63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2C59B" w14:textId="6493053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5,780.00 </w:t>
            </w:r>
          </w:p>
        </w:tc>
      </w:tr>
      <w:tr w:rsidR="00145DC5" w:rsidRPr="00145DC5" w14:paraId="4EFCA2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FD1C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EF56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659B99B" w14:textId="7D5ACB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21779" w14:textId="2E0A1C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B3E39" w14:textId="79047C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ECC34" w14:textId="10D5157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6,000.00 </w:t>
            </w:r>
          </w:p>
        </w:tc>
      </w:tr>
      <w:tr w:rsidR="00145DC5" w:rsidRPr="00145DC5" w14:paraId="78E53A7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28B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E4E3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552B668D" w14:textId="2CB45F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689,639.24 </w:t>
            </w:r>
          </w:p>
        </w:tc>
        <w:tc>
          <w:tcPr>
            <w:tcW w:w="810" w:type="pct"/>
            <w:tcBorders>
              <w:top w:val="nil"/>
              <w:left w:val="nil"/>
              <w:bottom w:val="single" w:sz="4" w:space="0" w:color="000000"/>
              <w:right w:val="single" w:sz="4" w:space="0" w:color="000000"/>
            </w:tcBorders>
            <w:shd w:val="clear" w:color="auto" w:fill="auto"/>
            <w:noWrap/>
            <w:vAlign w:val="bottom"/>
            <w:hideMark/>
          </w:tcPr>
          <w:p w14:paraId="7D0A0FA7" w14:textId="5E162A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7711C" w14:textId="449990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AE0F6" w14:textId="3D0F2A9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689,639.24 </w:t>
            </w:r>
          </w:p>
        </w:tc>
      </w:tr>
      <w:tr w:rsidR="00145DC5" w:rsidRPr="00145DC5" w14:paraId="70A1D9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201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DB91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AE18702" w14:textId="18C4E4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19053CA8" w14:textId="39D104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4C634" w14:textId="484C6F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4BC8A" w14:textId="560E3CC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629.92 </w:t>
            </w:r>
          </w:p>
        </w:tc>
      </w:tr>
      <w:tr w:rsidR="00145DC5" w:rsidRPr="00145DC5" w14:paraId="17A864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27F9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46C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4D3B1678" w14:textId="44B986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ED9CD49" w14:textId="7B5E30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5659A" w14:textId="198EDC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796FE" w14:textId="48E85AF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0,830.00 </w:t>
            </w:r>
          </w:p>
        </w:tc>
      </w:tr>
      <w:tr w:rsidR="00145DC5" w:rsidRPr="00145DC5" w14:paraId="6C22DDD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699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AC87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5AE8516B" w14:textId="60791E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1D8862D2" w14:textId="3B968B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3C9D0" w14:textId="0F667A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1FAE5" w14:textId="2F25433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526.05 </w:t>
            </w:r>
          </w:p>
        </w:tc>
      </w:tr>
      <w:tr w:rsidR="00145DC5" w:rsidRPr="00145DC5" w14:paraId="6837EC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623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80DC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5A25D825" w14:textId="6BB7B2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78E1F481" w14:textId="2BC07F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DFCBE" w14:textId="75344D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5AC84" w14:textId="06EFA43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5,510.00 </w:t>
            </w:r>
          </w:p>
        </w:tc>
      </w:tr>
      <w:tr w:rsidR="00145DC5" w:rsidRPr="00145DC5" w14:paraId="2C8C7D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6BA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BB5A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F34D428" w14:textId="56A4FF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08BBF28E" w14:textId="4CB982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4D3E8" w14:textId="10A7AE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2261A" w14:textId="52E7BB7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3,787.00 </w:t>
            </w:r>
          </w:p>
        </w:tc>
      </w:tr>
      <w:tr w:rsidR="00145DC5" w:rsidRPr="00145DC5" w14:paraId="58A5C49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6767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C194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A91EB3E" w14:textId="513987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3AFA8370" w14:textId="46951D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13854" w14:textId="3BC4A2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AC3C8" w14:textId="0D414B2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42,864.32 </w:t>
            </w:r>
          </w:p>
        </w:tc>
      </w:tr>
      <w:tr w:rsidR="00145DC5" w:rsidRPr="00145DC5" w14:paraId="797FCC0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4CF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C210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F6B2C7B" w14:textId="64E4D4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D9653F5" w14:textId="453807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FBFB5" w14:textId="23BFB1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A7D90" w14:textId="1DD3DE2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80,911.86 </w:t>
            </w:r>
          </w:p>
        </w:tc>
      </w:tr>
      <w:tr w:rsidR="00145DC5" w:rsidRPr="00145DC5" w14:paraId="430E69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457F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00DD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56CF4918" w14:textId="38F1A9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6933F7B5" w14:textId="1B5C70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2BA5E" w14:textId="70FE44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452EF" w14:textId="1DC3247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86,743.94 </w:t>
            </w:r>
          </w:p>
        </w:tc>
      </w:tr>
      <w:tr w:rsidR="00145DC5" w:rsidRPr="00145DC5" w14:paraId="5B3F438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DA22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3AE3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27EE585" w14:textId="385FFF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7F6FB" w14:textId="6EC3AA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AE8F5" w14:textId="43C425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7B673" w14:textId="2A2DA9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5,000.00 </w:t>
            </w:r>
          </w:p>
        </w:tc>
      </w:tr>
      <w:tr w:rsidR="00145DC5" w:rsidRPr="00145DC5" w14:paraId="1377A24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D81A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3E30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6B9A151B" w14:textId="03556D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11288D2B" w14:textId="495FAB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C74E0" w14:textId="2AE0AC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C8F70" w14:textId="424D48E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89,840.00 </w:t>
            </w:r>
          </w:p>
        </w:tc>
      </w:tr>
      <w:tr w:rsidR="00145DC5" w:rsidRPr="00145DC5" w14:paraId="1B6DC6C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8D7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8F0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746E1C8" w14:textId="32A102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25509784" w14:textId="1BBF97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15EF9" w14:textId="311B62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53CE4" w14:textId="4ABC861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7,720.00 </w:t>
            </w:r>
          </w:p>
        </w:tc>
      </w:tr>
      <w:tr w:rsidR="00145DC5" w:rsidRPr="00145DC5" w14:paraId="7008507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F92D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2089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7EF8C2C" w14:textId="51ABCE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3BE16A99" w14:textId="480A5D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337BD" w14:textId="35F036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E246D" w14:textId="2D078B9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306,736.96 </w:t>
            </w:r>
          </w:p>
        </w:tc>
      </w:tr>
      <w:tr w:rsidR="00145DC5" w:rsidRPr="00145DC5" w14:paraId="4414CE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41AD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728C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0E349013" w14:textId="6503F3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187CF58" w14:textId="6FF780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A1D6A" w14:textId="3D3DA0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7390F" w14:textId="08B14EE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75,213.86 </w:t>
            </w:r>
          </w:p>
        </w:tc>
      </w:tr>
      <w:tr w:rsidR="00145DC5" w:rsidRPr="00145DC5" w14:paraId="0F4122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7DE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6BD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6770C2D7" w14:textId="7FBF77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FA7BE" w14:textId="6A9E23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3049B" w14:textId="40D536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48D64" w14:textId="2CAEC28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3,000.00 </w:t>
            </w:r>
          </w:p>
        </w:tc>
      </w:tr>
      <w:tr w:rsidR="00145DC5" w:rsidRPr="00145DC5" w14:paraId="01342A0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275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182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A59A38D" w14:textId="3A6FA5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433A2" w14:textId="434910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DBEC5" w14:textId="251290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C5B37" w14:textId="5DADEB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7,500.00 </w:t>
            </w:r>
          </w:p>
        </w:tc>
      </w:tr>
      <w:tr w:rsidR="00145DC5" w:rsidRPr="00145DC5" w14:paraId="163B57A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DB2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1DB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7F6D91E2" w14:textId="31AE45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2773A" w14:textId="19D91F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4A3BF" w14:textId="1CAA91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A884A" w14:textId="3F5340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4,500.00 </w:t>
            </w:r>
          </w:p>
        </w:tc>
      </w:tr>
      <w:tr w:rsidR="00145DC5" w:rsidRPr="00145DC5" w14:paraId="6674EE0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F44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B00A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0F51C73" w14:textId="6EEEE3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16514571" w14:textId="5813F8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1B579" w14:textId="2A935E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BD05A" w14:textId="2F8EDF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7,228.92 </w:t>
            </w:r>
          </w:p>
        </w:tc>
      </w:tr>
      <w:tr w:rsidR="00145DC5" w:rsidRPr="00145DC5" w14:paraId="5C4AE9F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C5A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910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634B188D" w14:textId="54588C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52F9C472" w14:textId="61B20F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2207B" w14:textId="22543B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4EB12" w14:textId="329BDEE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130.00 </w:t>
            </w:r>
          </w:p>
        </w:tc>
      </w:tr>
      <w:tr w:rsidR="00145DC5" w:rsidRPr="00145DC5" w14:paraId="23A14FE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1C5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31D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79D0A8A4" w14:textId="216C54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54E283F4" w14:textId="7CED01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D0288" w14:textId="22E339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6DB8B" w14:textId="7E8AB05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5,140.00 </w:t>
            </w:r>
          </w:p>
        </w:tc>
      </w:tr>
      <w:tr w:rsidR="00145DC5" w:rsidRPr="00145DC5" w14:paraId="38A0932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3BDE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9A8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654BA9B" w14:textId="465128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6B87AF5D" w14:textId="0F0C58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F6192" w14:textId="46605D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EEF57" w14:textId="14DA542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8,759.50 </w:t>
            </w:r>
          </w:p>
        </w:tc>
      </w:tr>
      <w:tr w:rsidR="00145DC5" w:rsidRPr="00145DC5" w14:paraId="6D195A3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A22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723E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6684C54" w14:textId="6DCE74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A44F7FA" w14:textId="596EE3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9F3E9" w14:textId="2D8B64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EED10" w14:textId="27310F1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500.00 </w:t>
            </w:r>
          </w:p>
        </w:tc>
      </w:tr>
      <w:tr w:rsidR="00145DC5" w:rsidRPr="00145DC5" w14:paraId="023E043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72DA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E22C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6FD8E2FD" w14:textId="256AD5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6E89002D" w14:textId="163CC7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8B51D" w14:textId="4571AA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8C944" w14:textId="2DB57AD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28,496.60 </w:t>
            </w:r>
          </w:p>
        </w:tc>
      </w:tr>
      <w:tr w:rsidR="00145DC5" w:rsidRPr="00145DC5" w14:paraId="64F69FB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50C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4EA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F15E9B3" w14:textId="0ACE24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B35BC2" w14:textId="2B6D8F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3F23F" w14:textId="65DD90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153C0" w14:textId="39BF739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9,500.00 </w:t>
            </w:r>
          </w:p>
        </w:tc>
      </w:tr>
      <w:tr w:rsidR="00145DC5" w:rsidRPr="00145DC5" w14:paraId="69D779B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983A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C5E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3055F39D" w14:textId="2F9CE2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6C6F8CE6" w14:textId="7BF881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D3C9C" w14:textId="29F6F7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AD342" w14:textId="4F8DA69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4,335.00 </w:t>
            </w:r>
          </w:p>
        </w:tc>
      </w:tr>
      <w:tr w:rsidR="00145DC5" w:rsidRPr="00145DC5" w14:paraId="29C3379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573A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3293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0720B80A" w14:textId="422587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0D410CC3" w14:textId="5BFC9D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34000" w14:textId="31E836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B0B75" w14:textId="58075C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9,964.56 </w:t>
            </w:r>
          </w:p>
        </w:tc>
      </w:tr>
      <w:tr w:rsidR="00145DC5" w:rsidRPr="00145DC5" w14:paraId="6172F50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926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D8D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9886160" w14:textId="5F9222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00C9704" w14:textId="064024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A20BB" w14:textId="6527E4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6B38C" w14:textId="007DAEE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7,915.00 </w:t>
            </w:r>
          </w:p>
        </w:tc>
      </w:tr>
      <w:tr w:rsidR="00145DC5" w:rsidRPr="00145DC5" w14:paraId="695AC01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EC7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7BB027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4C5A42A1" w14:textId="6D1FF2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3DBB0B8E" w14:textId="686988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72419" w14:textId="5D3FCA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0A0EF" w14:textId="5381672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391.78 </w:t>
            </w:r>
          </w:p>
        </w:tc>
      </w:tr>
      <w:tr w:rsidR="00145DC5" w:rsidRPr="00145DC5" w14:paraId="3A4B053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85FA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ADB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45DD456" w14:textId="25709A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1EA78A76" w14:textId="671D02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79295" w14:textId="27734F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F1D12" w14:textId="5754446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98,988.30 </w:t>
            </w:r>
          </w:p>
        </w:tc>
      </w:tr>
      <w:tr w:rsidR="00145DC5" w:rsidRPr="00145DC5" w14:paraId="3898CD7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317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69AA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4E7C2C7" w14:textId="4DC9E8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4A27F20E" w14:textId="48C8C0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DF1E7" w14:textId="1643CD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61D8E" w14:textId="599FC80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3,911.48 </w:t>
            </w:r>
          </w:p>
        </w:tc>
      </w:tr>
      <w:tr w:rsidR="00145DC5" w:rsidRPr="00145DC5" w14:paraId="7A4AAB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02C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44A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FEDC084" w14:textId="123914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1EFF5595" w14:textId="110C1F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2EF80" w14:textId="6288C8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AC814" w14:textId="72BF97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0,742.86 </w:t>
            </w:r>
          </w:p>
        </w:tc>
      </w:tr>
      <w:tr w:rsidR="00145DC5" w:rsidRPr="00145DC5" w14:paraId="78876F2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2B1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AD8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54C275A7" w14:textId="7C4D40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432877B0" w14:textId="3F5C02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4639F" w14:textId="7EF496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E8595" w14:textId="34DF86F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8,994.00 </w:t>
            </w:r>
          </w:p>
        </w:tc>
      </w:tr>
      <w:tr w:rsidR="00145DC5" w:rsidRPr="00145DC5" w14:paraId="14A0711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054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587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8FD17E9" w14:textId="3AB489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008B1E37" w14:textId="0EFCAF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2CBEA" w14:textId="581896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5C919" w14:textId="158A41E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9,628.00 </w:t>
            </w:r>
          </w:p>
        </w:tc>
      </w:tr>
      <w:tr w:rsidR="00145DC5" w:rsidRPr="00145DC5" w14:paraId="0DD965E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045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06C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F157F5" w14:textId="7B9D2D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6EC819DC" w14:textId="29637E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4EE2F" w14:textId="243CE1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22BDC" w14:textId="6C87B3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8,083.80 </w:t>
            </w:r>
          </w:p>
        </w:tc>
      </w:tr>
      <w:tr w:rsidR="00145DC5" w:rsidRPr="00145DC5" w14:paraId="2F3488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6ED4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912D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32045A02" w14:textId="6FA787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BFDD664" w14:textId="5BEEEF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6A81A" w14:textId="20758B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BA4F7" w14:textId="0502938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4,600.00 </w:t>
            </w:r>
          </w:p>
        </w:tc>
      </w:tr>
      <w:tr w:rsidR="00145DC5" w:rsidRPr="00145DC5" w14:paraId="00F691E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278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CAB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C2F114C" w14:textId="5FF6F2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54B75C70" w14:textId="2F4DD7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207A3" w14:textId="550C96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BAE9C" w14:textId="786EEFA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9.64 </w:t>
            </w:r>
          </w:p>
        </w:tc>
      </w:tr>
      <w:tr w:rsidR="00145DC5" w:rsidRPr="00145DC5" w14:paraId="7991445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929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D15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01D08C19" w14:textId="75FBBC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389B515E" w14:textId="5E48D9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D60C6" w14:textId="302C56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66803" w14:textId="7F73153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78,275.00 </w:t>
            </w:r>
          </w:p>
        </w:tc>
      </w:tr>
      <w:tr w:rsidR="00145DC5" w:rsidRPr="00145DC5" w14:paraId="0F752E2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84E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F869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1E3BC479" w14:textId="48E501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75ED1977" w14:textId="79683F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6DD53" w14:textId="26C67D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56CA1" w14:textId="4FB8D1C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1,680.00 </w:t>
            </w:r>
          </w:p>
        </w:tc>
      </w:tr>
      <w:tr w:rsidR="00145DC5" w:rsidRPr="00145DC5" w14:paraId="72A4EDA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8B44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922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5A6C525" w14:textId="668595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69E5C20E" w14:textId="044B28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273F8" w14:textId="6DC511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7C59D" w14:textId="7842906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1,433.90 </w:t>
            </w:r>
          </w:p>
        </w:tc>
      </w:tr>
      <w:tr w:rsidR="00145DC5" w:rsidRPr="00145DC5" w14:paraId="2C8C4D3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EF74A"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6A1AC05" w14:textId="2CAB410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2,978,9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51295D" w14:textId="33D93F3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AC9DB1" w14:textId="6DD4DD7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2A5F07" w14:textId="1A41C4DA"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2,978,989.30 </w:t>
            </w:r>
          </w:p>
        </w:tc>
      </w:tr>
      <w:tr w:rsidR="00145DC5" w:rsidRPr="00145DC5" w14:paraId="7D668DA7" w14:textId="77777777" w:rsidTr="00145DC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D7AD6E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C931D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02F00E47" w14:textId="68299A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82,503.52 </w:t>
            </w:r>
          </w:p>
        </w:tc>
        <w:tc>
          <w:tcPr>
            <w:tcW w:w="810" w:type="pct"/>
            <w:tcBorders>
              <w:top w:val="nil"/>
              <w:left w:val="nil"/>
              <w:bottom w:val="single" w:sz="4" w:space="0" w:color="000000"/>
              <w:right w:val="single" w:sz="4" w:space="0" w:color="000000"/>
            </w:tcBorders>
            <w:shd w:val="clear" w:color="auto" w:fill="auto"/>
            <w:noWrap/>
            <w:vAlign w:val="bottom"/>
            <w:hideMark/>
          </w:tcPr>
          <w:p w14:paraId="4E6072F6" w14:textId="7BA31C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737E9" w14:textId="797AE8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C98CFBF" w14:textId="7B37F66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282,503.52 </w:t>
            </w:r>
          </w:p>
        </w:tc>
      </w:tr>
      <w:tr w:rsidR="00145DC5" w:rsidRPr="00145DC5" w14:paraId="2FEBC1C2" w14:textId="77777777" w:rsidTr="00145DC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2553381"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9A5D5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9EFD5BE" w14:textId="4C12DE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30E7D56E" w14:textId="30D38E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3BD05" w14:textId="020B34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73D69" w14:textId="44532E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2,100.30 </w:t>
            </w:r>
          </w:p>
        </w:tc>
      </w:tr>
      <w:tr w:rsidR="00145DC5" w:rsidRPr="00145DC5" w14:paraId="2FFEC87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4F6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EDA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26B86E07" w14:textId="063014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0C61D617" w14:textId="18A8DD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EF824" w14:textId="30387F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23100" w14:textId="46E2BB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553.24 </w:t>
            </w:r>
          </w:p>
        </w:tc>
      </w:tr>
      <w:tr w:rsidR="00145DC5" w:rsidRPr="00145DC5" w14:paraId="604E80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DFD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AFF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88C20D8" w14:textId="7CAC15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52D4C1E7" w14:textId="01BE5D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FA70A" w14:textId="153024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80898" w14:textId="3E33E3F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3,039.22 </w:t>
            </w:r>
          </w:p>
        </w:tc>
      </w:tr>
      <w:tr w:rsidR="00145DC5" w:rsidRPr="00145DC5" w14:paraId="7E320B7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524D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4151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462AE9C7" w14:textId="60B66C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775754E0" w14:textId="58CDBF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0108E" w14:textId="1301E1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8091A" w14:textId="42653E7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5,613.80 </w:t>
            </w:r>
          </w:p>
        </w:tc>
      </w:tr>
      <w:tr w:rsidR="00145DC5" w:rsidRPr="00145DC5" w14:paraId="2F8A6CD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F29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284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114F2C3C" w14:textId="4FF59B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2560C481" w14:textId="3E2DCA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F4004" w14:textId="75F4A5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780F1" w14:textId="2C95A04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4,355.76 </w:t>
            </w:r>
          </w:p>
        </w:tc>
      </w:tr>
      <w:tr w:rsidR="00145DC5" w:rsidRPr="00145DC5" w14:paraId="598476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DBB3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4CBC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378B83F7" w14:textId="6EC401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7E52644E" w14:textId="72BD3E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F12C6" w14:textId="4A418D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01B4F" w14:textId="026C86C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0,478.80 </w:t>
            </w:r>
          </w:p>
        </w:tc>
      </w:tr>
      <w:tr w:rsidR="00145DC5" w:rsidRPr="00145DC5" w14:paraId="63A5042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C12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6B1A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1A7B005C" w14:textId="320ECC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7BC979F9" w14:textId="712E4A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93A44" w14:textId="506D68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D49CD" w14:textId="6CC9FE0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0,628.62 </w:t>
            </w:r>
          </w:p>
        </w:tc>
      </w:tr>
      <w:tr w:rsidR="00145DC5" w:rsidRPr="00145DC5" w14:paraId="4F46448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4A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006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6D3CFC41" w14:textId="6A6D64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57A6288C" w14:textId="39F6FC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E6219" w14:textId="7239FA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60763" w14:textId="21B5B57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6,176.10 </w:t>
            </w:r>
          </w:p>
        </w:tc>
      </w:tr>
      <w:tr w:rsidR="00145DC5" w:rsidRPr="00145DC5" w14:paraId="09CE625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071B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6946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D080BFD" w14:textId="1EAE73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08C090DA" w14:textId="7570B9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1A78D" w14:textId="197424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5BA72" w14:textId="60C1872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805,942.84 </w:t>
            </w:r>
          </w:p>
        </w:tc>
      </w:tr>
      <w:tr w:rsidR="00145DC5" w:rsidRPr="00145DC5" w14:paraId="52F9DD7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E41B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B311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1EA62621" w14:textId="73DA78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6711885E" w14:textId="3DA354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969D2" w14:textId="7901FB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D77CD" w14:textId="4DFF3E4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0,694.40 </w:t>
            </w:r>
          </w:p>
        </w:tc>
      </w:tr>
      <w:tr w:rsidR="00145DC5" w:rsidRPr="00145DC5" w14:paraId="0C039C5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32B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4291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5EC869F5" w14:textId="358A31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4995D4B7" w14:textId="5532B4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E3BDD" w14:textId="5AC380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B366D" w14:textId="049AFFF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6,601.62 </w:t>
            </w:r>
          </w:p>
        </w:tc>
      </w:tr>
      <w:tr w:rsidR="00145DC5" w:rsidRPr="00145DC5" w14:paraId="411D5C3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2481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3A6E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F87C620" w14:textId="462A93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06C8962A" w14:textId="2DEDDA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5893F" w14:textId="0E6AB1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F1460" w14:textId="723615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563.44 </w:t>
            </w:r>
          </w:p>
        </w:tc>
      </w:tr>
      <w:tr w:rsidR="00145DC5" w:rsidRPr="00145DC5" w14:paraId="2BC23FD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7DD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B46C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0CF8246E" w14:textId="0A2E3D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269A5067" w14:textId="3E4CE5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B3AFD" w14:textId="1301CB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2BEE6" w14:textId="73F5786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693,664.96 </w:t>
            </w:r>
          </w:p>
        </w:tc>
      </w:tr>
      <w:tr w:rsidR="00145DC5" w:rsidRPr="00145DC5" w14:paraId="381F754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8F7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DDA8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3DE478E8" w14:textId="7463F4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00FF214B" w14:textId="640F7F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CF8E3" w14:textId="33DEA2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4F09C" w14:textId="36917F5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76,241.10 </w:t>
            </w:r>
          </w:p>
        </w:tc>
      </w:tr>
      <w:tr w:rsidR="00145DC5" w:rsidRPr="00145DC5" w14:paraId="1BB39C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3E2A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A74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2E6C55B" w14:textId="43DA17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2A2E1DC9" w14:textId="52FC27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966CF" w14:textId="312279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9F548" w14:textId="44A828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731,490.36 </w:t>
            </w:r>
          </w:p>
        </w:tc>
      </w:tr>
      <w:tr w:rsidR="00145DC5" w:rsidRPr="00145DC5" w14:paraId="01D0E55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78B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723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234A6474" w14:textId="7B74A5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77FC7EF8" w14:textId="2040FC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FDF37" w14:textId="4A7A73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302D9" w14:textId="229A28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95,937.72 </w:t>
            </w:r>
          </w:p>
        </w:tc>
      </w:tr>
      <w:tr w:rsidR="00145DC5" w:rsidRPr="00145DC5" w14:paraId="02A4D9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B48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290D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4D1A9311" w14:textId="0F0D05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487,228.88 </w:t>
            </w:r>
          </w:p>
        </w:tc>
        <w:tc>
          <w:tcPr>
            <w:tcW w:w="810" w:type="pct"/>
            <w:tcBorders>
              <w:top w:val="nil"/>
              <w:left w:val="nil"/>
              <w:bottom w:val="single" w:sz="4" w:space="0" w:color="000000"/>
              <w:right w:val="single" w:sz="4" w:space="0" w:color="000000"/>
            </w:tcBorders>
            <w:shd w:val="clear" w:color="auto" w:fill="auto"/>
            <w:noWrap/>
            <w:vAlign w:val="bottom"/>
            <w:hideMark/>
          </w:tcPr>
          <w:p w14:paraId="0F88D7A8" w14:textId="6F6213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611C4" w14:textId="553717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4357D" w14:textId="3D8234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487,228.88 </w:t>
            </w:r>
          </w:p>
        </w:tc>
      </w:tr>
      <w:tr w:rsidR="00145DC5" w:rsidRPr="00145DC5" w14:paraId="0C0719A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7C1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1CE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F58FA90" w14:textId="773BAA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2391421A" w14:textId="7C3288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1A67B" w14:textId="6992C4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C77A7" w14:textId="119C51B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7,980.94 </w:t>
            </w:r>
          </w:p>
        </w:tc>
      </w:tr>
      <w:tr w:rsidR="00145DC5" w:rsidRPr="00145DC5" w14:paraId="467AA9F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F3F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5C8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11808013" w14:textId="084618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09BE099C" w14:textId="098792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35BB2" w14:textId="580AF1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19413" w14:textId="062F162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74,179.86 </w:t>
            </w:r>
          </w:p>
        </w:tc>
      </w:tr>
      <w:tr w:rsidR="00145DC5" w:rsidRPr="00145DC5" w14:paraId="4FD9034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8504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DDB2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681CB20B" w14:textId="4A920E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82,610.38 </w:t>
            </w:r>
          </w:p>
        </w:tc>
        <w:tc>
          <w:tcPr>
            <w:tcW w:w="810" w:type="pct"/>
            <w:tcBorders>
              <w:top w:val="nil"/>
              <w:left w:val="nil"/>
              <w:bottom w:val="single" w:sz="4" w:space="0" w:color="000000"/>
              <w:right w:val="single" w:sz="4" w:space="0" w:color="000000"/>
            </w:tcBorders>
            <w:shd w:val="clear" w:color="auto" w:fill="auto"/>
            <w:noWrap/>
            <w:vAlign w:val="bottom"/>
            <w:hideMark/>
          </w:tcPr>
          <w:p w14:paraId="2FE73227" w14:textId="5CE396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BDA0F" w14:textId="49019B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94DC3" w14:textId="0C7A1F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82,610.38 </w:t>
            </w:r>
          </w:p>
        </w:tc>
      </w:tr>
      <w:tr w:rsidR="00145DC5" w:rsidRPr="00145DC5" w14:paraId="3F7D2D4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FF25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1DA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D914F4A" w14:textId="014F87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5A9BA06C" w14:textId="6FA27B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64792" w14:textId="066250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47AF1" w14:textId="16E216F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626,485.90 </w:t>
            </w:r>
          </w:p>
        </w:tc>
      </w:tr>
      <w:tr w:rsidR="00145DC5" w:rsidRPr="00145DC5" w14:paraId="7AE6C0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F63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8E36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D984E84" w14:textId="1FCC0E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6708F9F7" w14:textId="15A655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A54AA" w14:textId="5E2AD7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EF917" w14:textId="744BC0C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3,175.22 </w:t>
            </w:r>
          </w:p>
        </w:tc>
      </w:tr>
      <w:tr w:rsidR="00145DC5" w:rsidRPr="00145DC5" w14:paraId="03D6E2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1AE2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204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6D8EF8C" w14:textId="391DB7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7B6AC853" w14:textId="717CF5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41069" w14:textId="592BAC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67A84" w14:textId="0D2A2E5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05,409.78 </w:t>
            </w:r>
          </w:p>
        </w:tc>
      </w:tr>
      <w:tr w:rsidR="00145DC5" w:rsidRPr="00145DC5" w14:paraId="59677C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701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BF11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5F7C7889" w14:textId="70AB38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45290BAB" w14:textId="057BF7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1682D" w14:textId="302010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66401" w14:textId="6E95D68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41,392.18 </w:t>
            </w:r>
          </w:p>
        </w:tc>
      </w:tr>
      <w:tr w:rsidR="00145DC5" w:rsidRPr="00145DC5" w14:paraId="3DDEC2C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09B0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976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27D7799" w14:textId="1DE4F1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2261E5E0" w14:textId="35D557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C8C2F" w14:textId="3BE899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AAE54" w14:textId="2168A2E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382,897.76 </w:t>
            </w:r>
          </w:p>
        </w:tc>
      </w:tr>
      <w:tr w:rsidR="00145DC5" w:rsidRPr="00145DC5" w14:paraId="7CB4BA3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231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FDD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1D062402" w14:textId="0B9DD8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A03553" w14:textId="72D764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A6767" w14:textId="38B2E8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DA160" w14:textId="4C6893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0,250.00 </w:t>
            </w:r>
          </w:p>
        </w:tc>
      </w:tr>
      <w:tr w:rsidR="00145DC5" w:rsidRPr="00145DC5" w14:paraId="5A6C9F8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992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C5D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3B9E577" w14:textId="51C9AF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7DA4DB92" w14:textId="41BBF2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86BF9" w14:textId="565688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2F3B7" w14:textId="5CB29AD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720,467.04 </w:t>
            </w:r>
          </w:p>
        </w:tc>
      </w:tr>
      <w:tr w:rsidR="00145DC5" w:rsidRPr="00145DC5" w14:paraId="4F58175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0D50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98F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5CBA2F79" w14:textId="483F2F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DBC1B4E" w14:textId="649606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0842F" w14:textId="41E02C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BDADC" w14:textId="255B9BC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850,785.14 </w:t>
            </w:r>
          </w:p>
        </w:tc>
      </w:tr>
      <w:tr w:rsidR="00145DC5" w:rsidRPr="00145DC5" w14:paraId="2BEBD88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35FC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D6D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405C6B55" w14:textId="178572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348E74B5" w14:textId="014E1A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01739" w14:textId="0E75F3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7CCE2" w14:textId="7665AF7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9,892.54 </w:t>
            </w:r>
          </w:p>
        </w:tc>
      </w:tr>
      <w:tr w:rsidR="00145DC5" w:rsidRPr="00145DC5" w14:paraId="2EEC2EF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DEE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D1D6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42EC3AD" w14:textId="0031C1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01159EF7" w14:textId="4E6B07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01869" w14:textId="2BBE1D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55435" w14:textId="3C676D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2,793.56 </w:t>
            </w:r>
          </w:p>
        </w:tc>
      </w:tr>
      <w:tr w:rsidR="00145DC5" w:rsidRPr="00145DC5" w14:paraId="3A764A5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1F4D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BEB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287B2015" w14:textId="5E60D7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168A9FFF" w14:textId="27E35A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8AF5C" w14:textId="305DCC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C3F54" w14:textId="7D0CB67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91,632.62 </w:t>
            </w:r>
          </w:p>
        </w:tc>
      </w:tr>
      <w:tr w:rsidR="00145DC5" w:rsidRPr="00145DC5" w14:paraId="3A8AC9D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FAB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98B7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57D75C0B" w14:textId="727357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7BF304B5" w14:textId="56863C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8977B" w14:textId="3FF24C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809C0" w14:textId="056109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66,633.60 </w:t>
            </w:r>
          </w:p>
        </w:tc>
      </w:tr>
      <w:tr w:rsidR="00145DC5" w:rsidRPr="00145DC5" w14:paraId="5183613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E14B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CD7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6082D229" w14:textId="760468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15C5583F" w14:textId="115ED5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72B33" w14:textId="79A7BC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113DA" w14:textId="1CA0F67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6,329.68 </w:t>
            </w:r>
          </w:p>
        </w:tc>
      </w:tr>
      <w:tr w:rsidR="00145DC5" w:rsidRPr="00145DC5" w14:paraId="54BD8C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679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274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6A34294" w14:textId="786323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303DFBE9" w14:textId="330C88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5F2CF" w14:textId="7635D1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0CEE1" w14:textId="0BBF513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2,862.09 </w:t>
            </w:r>
          </w:p>
        </w:tc>
      </w:tr>
      <w:tr w:rsidR="00145DC5" w:rsidRPr="00145DC5" w14:paraId="1F61A7F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90B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F68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128D14A6" w14:textId="676337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495DCDF7" w14:textId="351ECD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35645" w14:textId="202A13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1713B" w14:textId="1FEC959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2,477.78 </w:t>
            </w:r>
          </w:p>
        </w:tc>
      </w:tr>
      <w:tr w:rsidR="00145DC5" w:rsidRPr="00145DC5" w14:paraId="49ADBF4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4BB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F5C6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499468C" w14:textId="0DD229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57342763" w14:textId="1B6183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7DDD8" w14:textId="74E7D2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64D3C" w14:textId="79443A5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1,899.04 </w:t>
            </w:r>
          </w:p>
        </w:tc>
      </w:tr>
      <w:tr w:rsidR="00145DC5" w:rsidRPr="00145DC5" w14:paraId="6EDFE19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EEC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2BD3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2EC1F7BE" w14:textId="533A26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624A0B2A" w14:textId="53B73C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B2D9D" w14:textId="7D092F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1B454" w14:textId="3ABF3B6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69,167.62 </w:t>
            </w:r>
          </w:p>
        </w:tc>
      </w:tr>
      <w:tr w:rsidR="00145DC5" w:rsidRPr="00145DC5" w14:paraId="61DAC9E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F41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DAE0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713ACD23" w14:textId="737003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77DC9C31" w14:textId="7B2D35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0F3F7" w14:textId="7F3D54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C47C9" w14:textId="0781BE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576,583.84 </w:t>
            </w:r>
          </w:p>
        </w:tc>
      </w:tr>
      <w:tr w:rsidR="00145DC5" w:rsidRPr="00145DC5" w14:paraId="3EDB93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176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D41C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71F04F52" w14:textId="7D018A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2B1FDE46" w14:textId="448D1F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EE30C" w14:textId="19EDB1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8FF00" w14:textId="7D65641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58,747.56 </w:t>
            </w:r>
          </w:p>
        </w:tc>
      </w:tr>
      <w:tr w:rsidR="00145DC5" w:rsidRPr="00145DC5" w14:paraId="1DBD40C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F7A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9301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48B6E9E7" w14:textId="56DCF5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2C380CF3" w14:textId="289985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58B6F" w14:textId="79E2F9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31443" w14:textId="65D355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27,528.04 </w:t>
            </w:r>
          </w:p>
        </w:tc>
      </w:tr>
      <w:tr w:rsidR="00145DC5" w:rsidRPr="00145DC5" w14:paraId="46C5A47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A13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CBB2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1F3B702" w14:textId="6EC7E4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6DC09AC8" w14:textId="1420EB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ECE0D" w14:textId="7949C4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38D6F" w14:textId="444315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021,795.62 </w:t>
            </w:r>
          </w:p>
        </w:tc>
      </w:tr>
      <w:tr w:rsidR="00145DC5" w:rsidRPr="00145DC5" w14:paraId="17685E0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2DAC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F8F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17B6B835" w14:textId="5AA2DD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57C580B3" w14:textId="2CEA0E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73CC0" w14:textId="7E9178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276E8" w14:textId="4594F9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679,963.32 </w:t>
            </w:r>
          </w:p>
        </w:tc>
      </w:tr>
      <w:tr w:rsidR="00145DC5" w:rsidRPr="00145DC5" w14:paraId="19F8CBC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AF6E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F9C2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FE6EEB1" w14:textId="27E11A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595FEAAB" w14:textId="3737E8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A9164" w14:textId="550D7E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8790D" w14:textId="03BDDB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95,050.18 </w:t>
            </w:r>
          </w:p>
        </w:tc>
      </w:tr>
      <w:tr w:rsidR="00145DC5" w:rsidRPr="00145DC5" w14:paraId="7E08332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D716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E4181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97C1F11" w14:textId="3DF939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69C08F50" w14:textId="1600C0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6DC7C" w14:textId="0CD05C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55485" w14:textId="4C00EE5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5,612.17 </w:t>
            </w:r>
          </w:p>
        </w:tc>
      </w:tr>
      <w:tr w:rsidR="00145DC5" w:rsidRPr="00145DC5" w14:paraId="4DAB285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E576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BB8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F3D54A9" w14:textId="6236E8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0EE5961D" w14:textId="57267D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C8B4A" w14:textId="55B8B6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84491" w14:textId="3CA0D6B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91,302.46 </w:t>
            </w:r>
          </w:p>
        </w:tc>
      </w:tr>
      <w:tr w:rsidR="00145DC5" w:rsidRPr="00145DC5" w14:paraId="3119143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8991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67D6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19165F32" w14:textId="52AF7F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0A4EB52B" w14:textId="37F59E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8E859" w14:textId="112A16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65AE1" w14:textId="34D2289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7,252.14 </w:t>
            </w:r>
          </w:p>
        </w:tc>
      </w:tr>
      <w:tr w:rsidR="00145DC5" w:rsidRPr="00145DC5" w14:paraId="5C2A7D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9A8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575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70D2D59" w14:textId="390E3A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1F915553" w14:textId="0247D8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30827" w14:textId="5B421E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C8015" w14:textId="21F9B6C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713,472.82 </w:t>
            </w:r>
          </w:p>
        </w:tc>
      </w:tr>
      <w:tr w:rsidR="00145DC5" w:rsidRPr="00145DC5" w14:paraId="63DCB9A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FD4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F67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2041C2A9" w14:textId="27A9C5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15D5933B" w14:textId="28BFC1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DFD00" w14:textId="5B1652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FB62E" w14:textId="69435F7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901,291.72 </w:t>
            </w:r>
          </w:p>
        </w:tc>
      </w:tr>
      <w:tr w:rsidR="00145DC5" w:rsidRPr="00145DC5" w14:paraId="6C1501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A5B2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80F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918B3DE" w14:textId="710E23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03B90EDD" w14:textId="01266F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BE523" w14:textId="19846B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25A0A" w14:textId="3118C9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2,846.22 </w:t>
            </w:r>
          </w:p>
        </w:tc>
      </w:tr>
      <w:tr w:rsidR="00145DC5" w:rsidRPr="00145DC5" w14:paraId="634B5C5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603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4F20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E25A2D3" w14:textId="17E58C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64E45FE7" w14:textId="289AED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0064C" w14:textId="42A7F0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E623C" w14:textId="21568C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84,821.40 </w:t>
            </w:r>
          </w:p>
        </w:tc>
      </w:tr>
      <w:tr w:rsidR="00145DC5" w:rsidRPr="00145DC5" w14:paraId="6E53B66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2F0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5A3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5C1DD232" w14:textId="0574FA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F15BCF9" w14:textId="7A7B66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FA379" w14:textId="6BACDC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F6573" w14:textId="5A7920B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9,659.24 </w:t>
            </w:r>
          </w:p>
        </w:tc>
      </w:tr>
      <w:tr w:rsidR="00145DC5" w:rsidRPr="00145DC5" w14:paraId="19ACD8C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A89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6CC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4D7A0A1" w14:textId="24746C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1F3A23C5" w14:textId="7F80AB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B09E5" w14:textId="292B22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75B0D" w14:textId="238565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63,498.78 </w:t>
            </w:r>
          </w:p>
        </w:tc>
      </w:tr>
      <w:tr w:rsidR="00145DC5" w:rsidRPr="00145DC5" w14:paraId="4B9BA21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599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8F2F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FBE6DEA" w14:textId="0DECD1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678B5E9B" w14:textId="520BD6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94DC7" w14:textId="40FDE9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9B398" w14:textId="1C04DF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95,426.38 </w:t>
            </w:r>
          </w:p>
        </w:tc>
      </w:tr>
      <w:tr w:rsidR="00145DC5" w:rsidRPr="00145DC5" w14:paraId="53E1955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52378"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564E7C66" w14:textId="772C740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072BAD" w14:textId="4D11972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233E6C" w14:textId="5244D7C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1EA661" w14:textId="22CE15EE"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826,773.30 </w:t>
            </w:r>
          </w:p>
        </w:tc>
      </w:tr>
      <w:tr w:rsidR="00145DC5" w:rsidRPr="00145DC5" w14:paraId="174FFC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B8D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B4E0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6B1D65F7" w14:textId="52217D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61DDA5A5" w14:textId="46D446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8A0F5" w14:textId="0CB008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38DB4" w14:textId="7BB99F4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118.48 </w:t>
            </w:r>
          </w:p>
        </w:tc>
      </w:tr>
      <w:tr w:rsidR="00145DC5" w:rsidRPr="00145DC5" w14:paraId="27CB147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1DF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180B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05840710" w14:textId="47861A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350F99B9" w14:textId="617752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92ECA" w14:textId="3405CF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4DA64" w14:textId="097E874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19,714.82 </w:t>
            </w:r>
          </w:p>
        </w:tc>
      </w:tr>
      <w:tr w:rsidR="00145DC5" w:rsidRPr="00145DC5" w14:paraId="53A7E5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C96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68B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17DA5DB2" w14:textId="567D46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F493F52" w14:textId="4B9FE1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EF579" w14:textId="791B39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BDDC6" w14:textId="7A4D466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96,940.00 </w:t>
            </w:r>
          </w:p>
        </w:tc>
      </w:tr>
      <w:tr w:rsidR="00145DC5" w:rsidRPr="00145DC5" w14:paraId="558DD874"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5664F"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F02D7A4" w14:textId="01937BC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8,284,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B177AA2" w14:textId="1C68070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C85A56" w14:textId="0C79206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3E8C02" w14:textId="1DDC1789"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8,284,697.02 </w:t>
            </w:r>
          </w:p>
        </w:tc>
      </w:tr>
      <w:tr w:rsidR="00145DC5" w:rsidRPr="00145DC5" w14:paraId="28E8801A" w14:textId="77777777" w:rsidTr="00145DC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DB5CF0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427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FEF7E7B" w14:textId="7EDBA7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41D3F0B4" w14:textId="119AE9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606D3" w14:textId="5ED544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00B9E7" w14:textId="2B050D7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262,622.13 </w:t>
            </w:r>
          </w:p>
        </w:tc>
      </w:tr>
      <w:tr w:rsidR="00145DC5" w:rsidRPr="00145DC5" w14:paraId="3B787885" w14:textId="77777777" w:rsidTr="00145DC5">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A872D39"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EE4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37EB729E" w14:textId="5039B2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5E98DF07" w14:textId="2E09E6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10243" w14:textId="13946B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07B57" w14:textId="2D71248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96,940.00 </w:t>
            </w:r>
          </w:p>
        </w:tc>
      </w:tr>
      <w:tr w:rsidR="00145DC5" w:rsidRPr="00145DC5" w14:paraId="7E74078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45DD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0943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48C2C1AB" w14:textId="0F2497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8CA63E" w14:textId="3A8E2D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292A9" w14:textId="228F60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113DE" w14:textId="41DFE3C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75,000.00 </w:t>
            </w:r>
          </w:p>
        </w:tc>
      </w:tr>
      <w:tr w:rsidR="00145DC5" w:rsidRPr="00145DC5" w14:paraId="7DB3B37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0FA9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A50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2DD15463" w14:textId="1EFEDE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29F359A" w14:textId="1747C8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83467" w14:textId="13F049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F3CFE" w14:textId="50277AD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819,557.64 </w:t>
            </w:r>
          </w:p>
        </w:tc>
      </w:tr>
      <w:tr w:rsidR="00145DC5" w:rsidRPr="00145DC5" w14:paraId="5E4386C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9ACB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4788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3715B04" w14:textId="7566C0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1EBD7F39" w14:textId="25C027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66E38" w14:textId="6913BF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F433E" w14:textId="78C182A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089,469.32 </w:t>
            </w:r>
          </w:p>
        </w:tc>
      </w:tr>
      <w:tr w:rsidR="00145DC5" w:rsidRPr="00145DC5" w14:paraId="7368F37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55C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5F1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64D5EB3C" w14:textId="34E896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7DAE50B5" w14:textId="1C7106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B3D85" w14:textId="0194D7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3E444" w14:textId="043961F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0,442.78 </w:t>
            </w:r>
          </w:p>
        </w:tc>
      </w:tr>
      <w:tr w:rsidR="00145DC5" w:rsidRPr="00145DC5" w14:paraId="435C8C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0483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00E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6A624889" w14:textId="4FA696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5785AD6C" w14:textId="0D0959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AF987" w14:textId="0446D0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37C18" w14:textId="45A52E5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849,807.18 </w:t>
            </w:r>
          </w:p>
        </w:tc>
      </w:tr>
      <w:tr w:rsidR="00145DC5" w:rsidRPr="00145DC5" w14:paraId="6E8800C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98D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3D7B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677024F" w14:textId="35EE63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2EA07C73" w14:textId="51F952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302E5" w14:textId="484D80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2F119" w14:textId="30F417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9,972.10 </w:t>
            </w:r>
          </w:p>
        </w:tc>
      </w:tr>
      <w:tr w:rsidR="00145DC5" w:rsidRPr="00145DC5" w14:paraId="64196A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1E0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07C7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4D944CE1" w14:textId="7AC549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4D56378B" w14:textId="151371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DA73C" w14:textId="466AF8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59D89" w14:textId="6C6272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59,511.48 </w:t>
            </w:r>
          </w:p>
        </w:tc>
      </w:tr>
      <w:tr w:rsidR="00145DC5" w:rsidRPr="00145DC5" w14:paraId="31EC103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BB45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26D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48A30A5" w14:textId="6D52F6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54791C0E" w14:textId="1074DA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6376D" w14:textId="461FAA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9317B" w14:textId="26E1CE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23,020.85 </w:t>
            </w:r>
          </w:p>
        </w:tc>
      </w:tr>
      <w:tr w:rsidR="00145DC5" w:rsidRPr="00145DC5" w14:paraId="37E5A61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670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802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BE218D2" w14:textId="2C5137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DF0FFA" w14:textId="784802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49B94" w14:textId="28E135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12142" w14:textId="79AE6A6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2,500.00 </w:t>
            </w:r>
          </w:p>
        </w:tc>
      </w:tr>
      <w:tr w:rsidR="00145DC5" w:rsidRPr="00145DC5" w14:paraId="7A815AF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079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EF44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1C4D6185" w14:textId="23EF3A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FA2EF93" w14:textId="642DA7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DC674" w14:textId="793B4E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300C5" w14:textId="0BE58B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0,262.46 </w:t>
            </w:r>
          </w:p>
        </w:tc>
      </w:tr>
      <w:tr w:rsidR="00145DC5" w:rsidRPr="00145DC5" w14:paraId="2AC7816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C521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5D6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0D61BC8B" w14:textId="71C4B8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798AD1B9" w14:textId="0C2D54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8D02" w14:textId="6D257D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A67A8" w14:textId="0FE9574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25,987.48 </w:t>
            </w:r>
          </w:p>
        </w:tc>
      </w:tr>
      <w:tr w:rsidR="00145DC5" w:rsidRPr="00145DC5" w14:paraId="1D29FCB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B4EE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F37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768A86ED" w14:textId="6CA28E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B672424" w14:textId="5E9EEB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23E3C" w14:textId="754DA8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A76BD" w14:textId="1B043E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26,143.60 </w:t>
            </w:r>
          </w:p>
        </w:tc>
      </w:tr>
      <w:tr w:rsidR="00145DC5" w:rsidRPr="00145DC5" w14:paraId="0AFD17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0B9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B2F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08D9CADF" w14:textId="3A9D8E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2648752D" w14:textId="5BFE8E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4009C" w14:textId="4ACFD3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84288" w14:textId="4B2C68F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792,860.00 </w:t>
            </w:r>
          </w:p>
        </w:tc>
      </w:tr>
      <w:tr w:rsidR="00145DC5" w:rsidRPr="00145DC5" w14:paraId="6845252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8770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B3D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500CD22" w14:textId="4A549C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ACA4B45" w14:textId="5D1F14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67F91" w14:textId="73B207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8ADEC" w14:textId="5F15EC3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0,600.00 </w:t>
            </w:r>
          </w:p>
        </w:tc>
      </w:tr>
      <w:tr w:rsidR="00145DC5" w:rsidRPr="00145DC5" w14:paraId="007F06E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B025A9"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3A196F7" w14:textId="67146E6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49296203" w14:textId="3F254D6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3A1F697" w14:textId="192FD66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077DCF1C" w14:textId="5B40DFFE"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269,988.54 </w:t>
            </w:r>
          </w:p>
        </w:tc>
      </w:tr>
      <w:tr w:rsidR="00145DC5" w:rsidRPr="00145DC5" w14:paraId="5A8D82F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828A1"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197B6D20" w14:textId="7A5C3AF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F16324A" w14:textId="59E30CE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9411EC" w14:textId="518D4A4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803C14" w14:textId="1A20C9BA"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827.23 </w:t>
            </w:r>
          </w:p>
        </w:tc>
      </w:tr>
      <w:tr w:rsidR="00145DC5" w:rsidRPr="00145DC5" w14:paraId="0E7288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684E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4F10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1E1F56FD" w14:textId="3010FB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3358F048" w14:textId="2BDE5E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6D694" w14:textId="57DD3C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2DAD8" w14:textId="0EA54A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195.44 </w:t>
            </w:r>
          </w:p>
        </w:tc>
      </w:tr>
      <w:tr w:rsidR="00145DC5" w:rsidRPr="00145DC5" w14:paraId="5CE065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8B67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C7F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70B0628B" w14:textId="2A72B5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39C164BC" w14:textId="57FDCD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24C0D" w14:textId="2B0758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C5AB3" w14:textId="49C3433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93 </w:t>
            </w:r>
          </w:p>
        </w:tc>
      </w:tr>
      <w:tr w:rsidR="00145DC5" w:rsidRPr="00145DC5" w14:paraId="425FF66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2702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5D0E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3FABF8FF" w14:textId="36987E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37C28A0" w14:textId="09E04F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F61BD" w14:textId="278EE0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53A71" w14:textId="1AB8CFF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7.86 </w:t>
            </w:r>
          </w:p>
        </w:tc>
      </w:tr>
      <w:tr w:rsidR="00145DC5" w:rsidRPr="00145DC5" w14:paraId="7BA14769"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C1F2F"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2C54B82" w14:textId="4D80670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35EE7067" w14:textId="24A82F8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5ADF69" w14:textId="5D02DEC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4397745" w14:textId="35D3C85C"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35,002.72 </w:t>
            </w:r>
          </w:p>
        </w:tc>
      </w:tr>
      <w:tr w:rsidR="00145DC5" w:rsidRPr="00145DC5" w14:paraId="6EAFC42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D93EF"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11D5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6AFE454" w14:textId="3D6D60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04D7542B" w14:textId="5ADBDC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4AD71" w14:textId="504692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3EAE41" w14:textId="7F3ECC9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0,351.17 </w:t>
            </w:r>
          </w:p>
        </w:tc>
      </w:tr>
      <w:tr w:rsidR="00145DC5" w:rsidRPr="00145DC5" w14:paraId="31F797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53CD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C36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05C9C578" w14:textId="16A0E2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28A9386E" w14:textId="5B2CF5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69166" w14:textId="5F0575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4F428" w14:textId="6999857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0 </w:t>
            </w:r>
          </w:p>
        </w:tc>
      </w:tr>
      <w:tr w:rsidR="00145DC5" w:rsidRPr="00145DC5" w14:paraId="1AACA5A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5EBB5"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01EF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1111459" w14:textId="653FD3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7746554B" w14:textId="68F93D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3096E" w14:textId="1E07B8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DA7D7" w14:textId="2F34A32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0 </w:t>
            </w:r>
          </w:p>
        </w:tc>
      </w:tr>
      <w:tr w:rsidR="00145DC5" w:rsidRPr="00145DC5" w14:paraId="70A0F6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B69C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6EC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0EA8D6A" w14:textId="3D94C6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00A41" w14:textId="21A677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624EC" w14:textId="614800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22534C40" w14:textId="11E092B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900.00 </w:t>
            </w:r>
          </w:p>
        </w:tc>
      </w:tr>
      <w:tr w:rsidR="00145DC5" w:rsidRPr="00145DC5" w14:paraId="4B5CEDF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D234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05F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694A78C5" w14:textId="3E0051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69080E08" w14:textId="7D9904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F3B65" w14:textId="01CE99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68082" w14:textId="3339F54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9,868.75 </w:t>
            </w:r>
          </w:p>
        </w:tc>
      </w:tr>
      <w:tr w:rsidR="00145DC5" w:rsidRPr="00145DC5" w14:paraId="4822294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113E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5B7E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056DB041" w14:textId="36EDC2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1.40 </w:t>
            </w:r>
          </w:p>
        </w:tc>
        <w:tc>
          <w:tcPr>
            <w:tcW w:w="810" w:type="pct"/>
            <w:tcBorders>
              <w:top w:val="nil"/>
              <w:left w:val="nil"/>
              <w:bottom w:val="single" w:sz="4" w:space="0" w:color="000000"/>
              <w:right w:val="single" w:sz="4" w:space="0" w:color="000000"/>
            </w:tcBorders>
            <w:shd w:val="clear" w:color="auto" w:fill="auto"/>
            <w:noWrap/>
            <w:vAlign w:val="bottom"/>
            <w:hideMark/>
          </w:tcPr>
          <w:p w14:paraId="5C0F6715" w14:textId="01DAFC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276AE" w14:textId="6E5F9D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FDA2F" w14:textId="1142B4C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1.40 </w:t>
            </w:r>
          </w:p>
        </w:tc>
      </w:tr>
      <w:tr w:rsidR="00145DC5" w:rsidRPr="00145DC5" w14:paraId="14334AF1"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620FE"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577CA3D0" w14:textId="7D0F402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63A53FD9" w14:textId="332D359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8F4724" w14:textId="7A4FDCF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4A90BB6" w14:textId="38364BED"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672,555.24 </w:t>
            </w:r>
          </w:p>
        </w:tc>
      </w:tr>
      <w:tr w:rsidR="00145DC5" w:rsidRPr="00145DC5" w14:paraId="134A54A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EC2EA"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849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17D3F931" w14:textId="552925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3A0B9DB9" w14:textId="0E8DD3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EA2A3" w14:textId="36F87E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8A23EA6" w14:textId="2A42177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9,499.00 </w:t>
            </w:r>
          </w:p>
        </w:tc>
      </w:tr>
      <w:tr w:rsidR="00145DC5" w:rsidRPr="00145DC5" w14:paraId="2F19F05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F39A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490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AEA3BE1" w14:textId="3128DA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67081302" w14:textId="36533C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E1FA0" w14:textId="31D1F7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0062D" w14:textId="423769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9,625.34 </w:t>
            </w:r>
          </w:p>
        </w:tc>
      </w:tr>
      <w:tr w:rsidR="00145DC5" w:rsidRPr="00145DC5" w14:paraId="7CDBEB3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7487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338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B74D07B" w14:textId="240DFE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6B6EB108" w14:textId="7B9B13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A8282" w14:textId="636870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D7FC8" w14:textId="6CBA920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3,423.98 </w:t>
            </w:r>
          </w:p>
        </w:tc>
      </w:tr>
      <w:tr w:rsidR="00145DC5" w:rsidRPr="00145DC5" w14:paraId="2C403A4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C0C8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965A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261D332D" w14:textId="688FAD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4940FCB8" w14:textId="3619CE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C0199" w14:textId="1806C7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633DA" w14:textId="32C4DCA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7,840.32 </w:t>
            </w:r>
          </w:p>
        </w:tc>
      </w:tr>
      <w:tr w:rsidR="00145DC5" w:rsidRPr="00145DC5" w14:paraId="1D2FB6B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8172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CDB7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072CCCE3" w14:textId="0F6D29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5CBCD3B7" w14:textId="6F6CED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2F69C" w14:textId="2258FB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BA46D" w14:textId="314465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227.86 </w:t>
            </w:r>
          </w:p>
        </w:tc>
      </w:tr>
      <w:tr w:rsidR="00145DC5" w:rsidRPr="00145DC5" w14:paraId="4BC1F0A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0C75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C5E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D6E4A51" w14:textId="4026A2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B25E867" w14:textId="30CB13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1B599" w14:textId="4286CC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083EC" w14:textId="765A5AF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1.79 </w:t>
            </w:r>
          </w:p>
        </w:tc>
      </w:tr>
      <w:tr w:rsidR="00145DC5" w:rsidRPr="00145DC5" w14:paraId="1CF1D4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A943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5798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3E24A8BB" w14:textId="1BD20E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1F69E29B" w14:textId="5CF4A6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71187" w14:textId="401061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82AE1" w14:textId="3E6092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280.00 </w:t>
            </w:r>
          </w:p>
        </w:tc>
      </w:tr>
      <w:tr w:rsidR="00145DC5" w:rsidRPr="00145DC5" w14:paraId="5CD30F5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124E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0E6C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4EC1BFEC" w14:textId="2C263F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79ECAEF3" w14:textId="3E9B22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0A7E7" w14:textId="4A5BE5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5F3B4" w14:textId="71689E8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5,227.86 </w:t>
            </w:r>
          </w:p>
        </w:tc>
      </w:tr>
      <w:tr w:rsidR="00145DC5" w:rsidRPr="00145DC5" w14:paraId="28F8976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14DDC"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4BA0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1732695B" w14:textId="21EDE2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400795E" w14:textId="028BC7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CAC32" w14:textId="361444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6B19D" w14:textId="7F6534D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75.72 </w:t>
            </w:r>
          </w:p>
        </w:tc>
      </w:tr>
      <w:tr w:rsidR="00145DC5" w:rsidRPr="00145DC5" w14:paraId="4D9FEBD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4E2D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F5A8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5D11A425" w14:textId="49306A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2FFE1" w14:textId="102E19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F0573" w14:textId="1FBBA2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5270D4C8" w14:textId="3B39D9C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380.00 </w:t>
            </w:r>
          </w:p>
        </w:tc>
      </w:tr>
      <w:tr w:rsidR="00145DC5" w:rsidRPr="00145DC5" w14:paraId="323179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7D2F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49C6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2481EDDF" w14:textId="6C89BD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78F498C" w14:textId="4C6494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548EA" w14:textId="3E2017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B16AB" w14:textId="3BE654D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7.86 </w:t>
            </w:r>
          </w:p>
        </w:tc>
      </w:tr>
      <w:tr w:rsidR="00145DC5" w:rsidRPr="00145DC5" w14:paraId="3C9B7E9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EA6A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D1C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345EE8AE" w14:textId="5B006E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8111821" w14:textId="4E425E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77751" w14:textId="023A63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09234A" w14:textId="0550E02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87.86 </w:t>
            </w:r>
          </w:p>
        </w:tc>
      </w:tr>
      <w:tr w:rsidR="00145DC5" w:rsidRPr="00145DC5" w14:paraId="7A3B9F4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433E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7347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5840754" w14:textId="15D07F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2519FC68" w14:textId="09F9A0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4E1EB" w14:textId="720005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BE0CA" w14:textId="545EFD6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1.79 </w:t>
            </w:r>
          </w:p>
        </w:tc>
      </w:tr>
      <w:tr w:rsidR="00145DC5" w:rsidRPr="00145DC5" w14:paraId="3C44523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AC81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1BB6E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2E95A043" w14:textId="79019D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3D31E742" w14:textId="614DFF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19C4E" w14:textId="419333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62133" w14:textId="44CDF5F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6,901.93 </w:t>
            </w:r>
          </w:p>
        </w:tc>
      </w:tr>
      <w:tr w:rsidR="00145DC5" w:rsidRPr="00145DC5" w14:paraId="320277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37DD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EB9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7B7151F" w14:textId="151A84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15B1FADD" w14:textId="527603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1B764" w14:textId="7FC779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55FA1" w14:textId="387ADD5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93 </w:t>
            </w:r>
          </w:p>
        </w:tc>
      </w:tr>
      <w:tr w:rsidR="00145DC5" w:rsidRPr="00145DC5" w14:paraId="5031C15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8DB8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AE09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76863E04" w14:textId="058C75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61EC2" w14:textId="3696FF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6C354" w14:textId="2F4042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2A1058F7" w14:textId="450E4B1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300.00 </w:t>
            </w:r>
          </w:p>
        </w:tc>
      </w:tr>
      <w:tr w:rsidR="00145DC5" w:rsidRPr="00145DC5" w14:paraId="55FEFF8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2F6A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C58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3AD9E0B5" w14:textId="130CD6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E436A" w14:textId="1D31B4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D142D" w14:textId="3C4C04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57BBAD95" w14:textId="3A2AD35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690.00 </w:t>
            </w:r>
          </w:p>
        </w:tc>
      </w:tr>
      <w:tr w:rsidR="00145DC5" w:rsidRPr="00145DC5" w14:paraId="6D35E73F"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E969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9032A6C" w14:textId="648BF7E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7F1A5E" w14:textId="674333C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237DA2" w14:textId="7FAEE4D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897A8DC" w14:textId="2A2AB3A7"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53,999.54 </w:t>
            </w:r>
          </w:p>
        </w:tc>
      </w:tr>
      <w:tr w:rsidR="00145DC5" w:rsidRPr="00145DC5" w14:paraId="148ED0B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5484F"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3D2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A0582AA" w14:textId="455D3D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7072B468" w14:textId="69494C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FF543" w14:textId="67149C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6F0F25D" w14:textId="297A1A7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207.68 </w:t>
            </w:r>
          </w:p>
        </w:tc>
      </w:tr>
      <w:tr w:rsidR="00145DC5" w:rsidRPr="00145DC5" w14:paraId="41EA1FD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920B1"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812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341BB64A" w14:textId="07F00D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262D0FB3" w14:textId="385738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FFF33" w14:textId="0F47D6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E11B5" w14:textId="1B23227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1,210.00 </w:t>
            </w:r>
          </w:p>
        </w:tc>
      </w:tr>
      <w:tr w:rsidR="00145DC5" w:rsidRPr="00145DC5" w14:paraId="4B24153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4B28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1D80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45A8A52" w14:textId="1525A4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307941BC" w14:textId="5823FB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B89E3" w14:textId="7AC964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4592F9" w14:textId="5F10886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5,605.00 </w:t>
            </w:r>
          </w:p>
        </w:tc>
      </w:tr>
      <w:tr w:rsidR="00145DC5" w:rsidRPr="00145DC5" w14:paraId="53A298B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E2EF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C0FE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8AB9CEF" w14:textId="6A86F9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1AB0729D" w14:textId="3FBF92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9B930" w14:textId="071925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26392" w14:textId="151A0B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60,912.86 </w:t>
            </w:r>
          </w:p>
        </w:tc>
      </w:tr>
      <w:tr w:rsidR="00145DC5" w:rsidRPr="00145DC5" w14:paraId="601FFD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901D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958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679C38DD" w14:textId="0DF059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6F3E6267" w14:textId="23AFFD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20DBE" w14:textId="490798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60379" w14:textId="4FA2B66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0,854.00 </w:t>
            </w:r>
          </w:p>
        </w:tc>
      </w:tr>
      <w:tr w:rsidR="00145DC5" w:rsidRPr="00145DC5" w14:paraId="23EB348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AB2A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4083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7ABAFCC" w14:textId="737529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0083F716" w14:textId="371BB2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AAF87" w14:textId="0F1276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CB225" w14:textId="53AA69D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4,140.00 </w:t>
            </w:r>
          </w:p>
        </w:tc>
      </w:tr>
      <w:tr w:rsidR="00145DC5" w:rsidRPr="00145DC5" w14:paraId="3EAAAD5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AAE8E"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748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0D347CC9" w14:textId="5FF4C0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31A3DEF2" w14:textId="4829B6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CBF08" w14:textId="7F176D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97CEE" w14:textId="603A0D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070.00 </w:t>
            </w:r>
          </w:p>
        </w:tc>
      </w:tr>
      <w:tr w:rsidR="00145DC5" w:rsidRPr="00145DC5" w14:paraId="3F2DEBB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9F978"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3742FE9" w14:textId="24A4F19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5EC3C7" w14:textId="0D1E312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8983BB" w14:textId="02BFF04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F8F7FFC" w14:textId="68F47DB4"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603,082.95 </w:t>
            </w:r>
          </w:p>
        </w:tc>
      </w:tr>
      <w:tr w:rsidR="00145DC5" w:rsidRPr="00145DC5" w14:paraId="2808B03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7DCF6"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4A6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68BD49F" w14:textId="11BEBF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D68C802" w14:textId="2877B9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DABF3" w14:textId="456FD96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84A5E1A" w14:textId="4CA0615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256.41 </w:t>
            </w:r>
          </w:p>
        </w:tc>
      </w:tr>
      <w:tr w:rsidR="00145DC5" w:rsidRPr="00145DC5" w14:paraId="26331D3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DCEC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19D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997EE8A" w14:textId="508098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34A71CEB" w14:textId="5283B1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D35B9" w14:textId="11710B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29F39" w14:textId="4BFA53C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59,825.00 </w:t>
            </w:r>
          </w:p>
        </w:tc>
      </w:tr>
      <w:tr w:rsidR="00145DC5" w:rsidRPr="00145DC5" w14:paraId="6F29D26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4496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FE0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6D53255A" w14:textId="022D20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29CCD313" w14:textId="6A7015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A509A" w14:textId="60DD75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2EF79" w14:textId="04BC490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3.93 </w:t>
            </w:r>
          </w:p>
        </w:tc>
      </w:tr>
      <w:tr w:rsidR="00145DC5" w:rsidRPr="00145DC5" w14:paraId="1B84AAB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9339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C61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4C066F0F" w14:textId="6A5EE8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F6CE4" w14:textId="432068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12384" w14:textId="04EB73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7C9C8419" w14:textId="77845A2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08,500.00 </w:t>
            </w:r>
          </w:p>
        </w:tc>
      </w:tr>
      <w:tr w:rsidR="00145DC5" w:rsidRPr="00145DC5" w14:paraId="761238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7180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0EE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334B76CD" w14:textId="76706A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71197481" w14:textId="06359F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7777D" w14:textId="1D4C54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FF5B6" w14:textId="67DCDEE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386,203.80 </w:t>
            </w:r>
          </w:p>
        </w:tc>
      </w:tr>
      <w:tr w:rsidR="00145DC5" w:rsidRPr="00145DC5" w14:paraId="53462C3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80054"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15C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793DC763" w14:textId="56FDA2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521718A0" w14:textId="6D67C6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88F1C" w14:textId="6D18DF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70EF8" w14:textId="79574F6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3,956.90 </w:t>
            </w:r>
          </w:p>
        </w:tc>
      </w:tr>
      <w:tr w:rsidR="00145DC5" w:rsidRPr="00145DC5" w14:paraId="08684A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B17F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249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7387E6BE" w14:textId="3A25E0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3FABE9DB" w14:textId="4DBF99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74083" w14:textId="2EDB67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2C624" w14:textId="205D77B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8,659.86 </w:t>
            </w:r>
          </w:p>
        </w:tc>
      </w:tr>
      <w:tr w:rsidR="00145DC5" w:rsidRPr="00145DC5" w14:paraId="211AE2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112A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681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61874D28" w14:textId="1D2292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1EA7F1BE" w14:textId="0D545A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1C351" w14:textId="199037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EC43A" w14:textId="46EBDE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7,238.06 </w:t>
            </w:r>
          </w:p>
        </w:tc>
      </w:tr>
      <w:tr w:rsidR="00145DC5" w:rsidRPr="00145DC5" w14:paraId="1B438A7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EE5A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D758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31B2ED40" w14:textId="34F11EF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84479FB" w14:textId="2ACD48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861D5" w14:textId="0B2931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E0570" w14:textId="7B65D7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7.86 </w:t>
            </w:r>
          </w:p>
        </w:tc>
      </w:tr>
      <w:tr w:rsidR="00145DC5" w:rsidRPr="00145DC5" w14:paraId="59FD96E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36C3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B5F4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7C833D2C" w14:textId="10ECD8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51CEB007" w14:textId="4F54EB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3DDE1" w14:textId="6A3C66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3B258" w14:textId="31BA344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1,811.13 </w:t>
            </w:r>
          </w:p>
        </w:tc>
      </w:tr>
      <w:tr w:rsidR="00145DC5" w:rsidRPr="00145DC5" w14:paraId="4D8C5EC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25B4A"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9C51FB8" w14:textId="2ED7ED8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E96CE" w14:textId="717B681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CC492E" w14:textId="4F7AF84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D205C94" w14:textId="1B276C0D"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84,520.86 </w:t>
            </w:r>
          </w:p>
        </w:tc>
      </w:tr>
      <w:tr w:rsidR="00145DC5" w:rsidRPr="00145DC5" w14:paraId="323555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CB6EF"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2C2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0C1E7D43" w14:textId="20BCC2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8B82CD0" w14:textId="56D81F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BE741" w14:textId="54AD7E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4036B3A" w14:textId="2222E5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767.56 </w:t>
            </w:r>
          </w:p>
        </w:tc>
      </w:tr>
      <w:tr w:rsidR="00145DC5" w:rsidRPr="00145DC5" w14:paraId="70276A0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D63D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C49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5269AF03" w14:textId="2D7635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B6BE566" w14:textId="795B08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C55B1" w14:textId="1DFC3E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046C2" w14:textId="06E5145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75.72 </w:t>
            </w:r>
          </w:p>
        </w:tc>
      </w:tr>
      <w:tr w:rsidR="00145DC5" w:rsidRPr="00145DC5" w14:paraId="66657D5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C4BF1"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A208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6DE11C4" w14:textId="33E49C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C4D52" w14:textId="27053A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EF058" w14:textId="133367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8274A99" w14:textId="41FE16A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398E38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731F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416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6341B37B" w14:textId="5CB3D3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A8F66E6" w14:textId="56E53F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B7101" w14:textId="1F33B0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AF8F9" w14:textId="74F160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75.72 </w:t>
            </w:r>
          </w:p>
        </w:tc>
      </w:tr>
      <w:tr w:rsidR="00145DC5" w:rsidRPr="00145DC5" w14:paraId="620B94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9A03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486D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1E56DC86" w14:textId="2CE7C7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0556CD69" w14:textId="256E3C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2E89E" w14:textId="2F6037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2ED6E" w14:textId="313BD0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0,901.86 </w:t>
            </w:r>
          </w:p>
        </w:tc>
      </w:tr>
      <w:tr w:rsidR="00145DC5" w:rsidRPr="00145DC5" w14:paraId="214D83A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ABE7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905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95CB4B0" w14:textId="3F2FAA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C7E61" w14:textId="5E7206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94326" w14:textId="04C3D3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35F208EF" w14:textId="4928D5A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7,500.00 </w:t>
            </w:r>
          </w:p>
        </w:tc>
      </w:tr>
      <w:tr w:rsidR="00145DC5" w:rsidRPr="00145DC5" w14:paraId="75AC5C1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C16F4C"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58D77C37" w14:textId="3E98DCC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DC5405E" w14:textId="39A367E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3432FAF" w14:textId="382E36E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3894F19" w14:textId="5FFD0233"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7,474,061.00 </w:t>
            </w:r>
          </w:p>
        </w:tc>
      </w:tr>
      <w:tr w:rsidR="00145DC5" w:rsidRPr="00145DC5" w14:paraId="54C7BE2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6528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AA99D80" w14:textId="084A46E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180C0CD9" w14:textId="523D5B0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55900A" w14:textId="355BAC5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8393BE" w14:textId="18EE9ECE"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436,194.18 </w:t>
            </w:r>
          </w:p>
        </w:tc>
      </w:tr>
      <w:tr w:rsidR="00145DC5" w:rsidRPr="00145DC5" w14:paraId="7AAB202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5FD9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E38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506D6079" w14:textId="162232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0F1AEB29" w14:textId="6D942D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C3846" w14:textId="3C4ACE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787A2" w14:textId="2D8458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4,440.00 </w:t>
            </w:r>
          </w:p>
        </w:tc>
      </w:tr>
      <w:tr w:rsidR="00145DC5" w:rsidRPr="00145DC5" w14:paraId="46885B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D4A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ED4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48A21ED5" w14:textId="007A1C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0E85A261" w14:textId="706FA5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32447" w14:textId="139821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384BE" w14:textId="0B88454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6,240.00 </w:t>
            </w:r>
          </w:p>
        </w:tc>
      </w:tr>
      <w:tr w:rsidR="00145DC5" w:rsidRPr="00145DC5" w14:paraId="55FCD52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55A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B80A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712826B" w14:textId="796897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4C222C38" w14:textId="13C3D7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74904" w14:textId="40829F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91523" w14:textId="02B60EC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33,080.00 </w:t>
            </w:r>
          </w:p>
        </w:tc>
      </w:tr>
      <w:tr w:rsidR="00145DC5" w:rsidRPr="00145DC5" w14:paraId="4B8B8B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91E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D2B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39177FE2" w14:textId="2090C5A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591D59F" w14:textId="357B6D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D0A67" w14:textId="46854E8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502DC" w14:textId="4B2301C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63,960.00 </w:t>
            </w:r>
          </w:p>
        </w:tc>
      </w:tr>
      <w:tr w:rsidR="00145DC5" w:rsidRPr="00145DC5" w14:paraId="4F232B3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3494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E13C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3168EED1" w14:textId="70E995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219E8CA3" w14:textId="30910B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61258" w14:textId="3463AF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A9E98" w14:textId="5C8D829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2,960.00 </w:t>
            </w:r>
          </w:p>
        </w:tc>
      </w:tr>
      <w:tr w:rsidR="00145DC5" w:rsidRPr="00145DC5" w14:paraId="25A35E9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EFD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5F3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7DB868D3" w14:textId="74E191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269A723F" w14:textId="3745C8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D9DA7" w14:textId="6EB41FE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5BD14" w14:textId="0A3426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3,560.00 </w:t>
            </w:r>
          </w:p>
        </w:tc>
      </w:tr>
      <w:tr w:rsidR="00145DC5" w:rsidRPr="00145DC5" w14:paraId="4AFA01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094C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892E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4F85E04" w14:textId="1D784F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73B9ED6" w14:textId="7686D6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95A5A" w14:textId="38FE46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BE3AB" w14:textId="2DEF92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1,200.00 </w:t>
            </w:r>
          </w:p>
        </w:tc>
      </w:tr>
      <w:tr w:rsidR="00145DC5" w:rsidRPr="00145DC5" w14:paraId="7E89D0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7E3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54A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9287BFF" w14:textId="5D5D4A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129E1F2" w14:textId="65B03E2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DC193" w14:textId="56F4F7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81B3E" w14:textId="59D18CF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480.00 </w:t>
            </w:r>
          </w:p>
        </w:tc>
      </w:tr>
      <w:tr w:rsidR="00145DC5" w:rsidRPr="00145DC5" w14:paraId="06F267A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3053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CE1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88B651D" w14:textId="39D8B0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16B30159" w14:textId="5EEA15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777E4" w14:textId="6D7968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F4763" w14:textId="1BE64A4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4,760.00 </w:t>
            </w:r>
          </w:p>
        </w:tc>
      </w:tr>
      <w:tr w:rsidR="00145DC5" w:rsidRPr="00145DC5" w14:paraId="03534FE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E239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92A9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C545DB6" w14:textId="7980D1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9C146A" w14:textId="0DA17E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805BE" w14:textId="38F0F8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11EB1" w14:textId="2F47F9D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400.00 </w:t>
            </w:r>
          </w:p>
        </w:tc>
      </w:tr>
      <w:tr w:rsidR="00145DC5" w:rsidRPr="00145DC5" w14:paraId="3C8E70E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C53F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CF8E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22068BAB" w14:textId="25B82D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7028E46D" w14:textId="3DCC3B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02A79" w14:textId="61CD92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A4DFB" w14:textId="21018C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3,360.00 </w:t>
            </w:r>
          </w:p>
        </w:tc>
      </w:tr>
      <w:tr w:rsidR="00145DC5" w:rsidRPr="00145DC5" w14:paraId="43ED52F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EE64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5E6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10FFDE27" w14:textId="683250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42FA4606" w14:textId="79CB8D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D3571" w14:textId="2222A2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7DAB0" w14:textId="2ED6A11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86,114.18 </w:t>
            </w:r>
          </w:p>
        </w:tc>
      </w:tr>
      <w:tr w:rsidR="00145DC5" w:rsidRPr="00145DC5" w14:paraId="5A6C066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50DC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E2D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0B5D1B61" w14:textId="0B0120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0DEFFD08" w14:textId="17EA5E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AD680" w14:textId="511A8C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3C7FC" w14:textId="68F1CDB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8,040.00 </w:t>
            </w:r>
          </w:p>
        </w:tc>
      </w:tr>
      <w:tr w:rsidR="00145DC5" w:rsidRPr="00145DC5" w14:paraId="3ED0576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F9B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7F7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3FF8BEFE" w14:textId="04377F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3F73B" w14:textId="03608B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06DEC" w14:textId="4A20C0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5C842" w14:textId="3182D58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2,600.00 </w:t>
            </w:r>
          </w:p>
        </w:tc>
      </w:tr>
      <w:tr w:rsidR="00145DC5" w:rsidRPr="00145DC5" w14:paraId="6632555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6ED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F5F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1DD159C1" w14:textId="1C0EBB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6CFE7C" w14:textId="44CCCB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B8576" w14:textId="192529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BAC00" w14:textId="3C4E28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600.00 </w:t>
            </w:r>
          </w:p>
        </w:tc>
      </w:tr>
      <w:tr w:rsidR="00145DC5" w:rsidRPr="00145DC5" w14:paraId="14ED26C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FCB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5C8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557AF61" w14:textId="73C39A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FF000B7" w14:textId="7842A0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85C92" w14:textId="09F612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4430E" w14:textId="4758A73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280.00 </w:t>
            </w:r>
          </w:p>
        </w:tc>
      </w:tr>
      <w:tr w:rsidR="00145DC5" w:rsidRPr="00145DC5" w14:paraId="330273C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5B76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A923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2018E622" w14:textId="499274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6417420" w14:textId="4DDAA0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0DE4B" w14:textId="01A451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CC806" w14:textId="3B57682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280.00 </w:t>
            </w:r>
          </w:p>
        </w:tc>
      </w:tr>
      <w:tr w:rsidR="00145DC5" w:rsidRPr="00145DC5" w14:paraId="1BE1C4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0A5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DDAA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4695B89" w14:textId="785031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48E9612C" w14:textId="35AEBE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1BCFC" w14:textId="1AE3EB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BEDE2" w14:textId="7E3ECAB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6,120.00 </w:t>
            </w:r>
          </w:p>
        </w:tc>
      </w:tr>
      <w:tr w:rsidR="00145DC5" w:rsidRPr="00145DC5" w14:paraId="2F94EF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AB4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9EE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3C7727AA" w14:textId="2502D2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9680B" w14:textId="47D8B1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94C2F" w14:textId="476F33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C66EB" w14:textId="5DE866A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9,800.00 </w:t>
            </w:r>
          </w:p>
        </w:tc>
      </w:tr>
      <w:tr w:rsidR="00145DC5" w:rsidRPr="00145DC5" w14:paraId="127CA31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6FE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FD9D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5463C6C5" w14:textId="1ECC7F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2CD54FA" w14:textId="6A2337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1B364" w14:textId="775FF8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BE27C" w14:textId="3B40EA6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4,600.00 </w:t>
            </w:r>
          </w:p>
        </w:tc>
      </w:tr>
      <w:tr w:rsidR="00145DC5" w:rsidRPr="00145DC5" w14:paraId="3368A04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A50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043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654250E4" w14:textId="3211FB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3C262860" w14:textId="66F9E4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7B3C8" w14:textId="64E515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8CF61" w14:textId="5F6B92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1,840.00 </w:t>
            </w:r>
          </w:p>
        </w:tc>
      </w:tr>
      <w:tr w:rsidR="00145DC5" w:rsidRPr="00145DC5" w14:paraId="646EF07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93D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367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6F7E6590" w14:textId="7856C8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F0B4B35" w14:textId="742FF3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120DF" w14:textId="13C591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6E513" w14:textId="2AB32E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7,680.00 </w:t>
            </w:r>
          </w:p>
        </w:tc>
      </w:tr>
      <w:tr w:rsidR="00145DC5" w:rsidRPr="00145DC5" w14:paraId="6FCE13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C6BC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FD4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AD1CAAC" w14:textId="5F3C8B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4D5903BF" w14:textId="7CED7D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1995D" w14:textId="00105F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582F7" w14:textId="0BA3E1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080.00 </w:t>
            </w:r>
          </w:p>
        </w:tc>
      </w:tr>
      <w:tr w:rsidR="00145DC5" w:rsidRPr="00145DC5" w14:paraId="433E28C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E95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907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0716B508" w14:textId="08FB90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D2BA48A" w14:textId="4931F6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3F130" w14:textId="23DDFF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89AF9" w14:textId="7B9435A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05,360.00 </w:t>
            </w:r>
          </w:p>
        </w:tc>
      </w:tr>
      <w:tr w:rsidR="00145DC5" w:rsidRPr="00145DC5" w14:paraId="51FDC1C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06B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FF4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35EB7AF3" w14:textId="2A6F8E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D87B5E" w14:textId="31DE26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19CBC" w14:textId="24E697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6E576" w14:textId="67CAB4C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0,000.00 </w:t>
            </w:r>
          </w:p>
        </w:tc>
      </w:tr>
      <w:tr w:rsidR="00145DC5" w:rsidRPr="00145DC5" w14:paraId="6231F7B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0987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E5A9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19981A09" w14:textId="216D1B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7B2B9A51" w14:textId="0F82CC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C0777" w14:textId="770510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74BC0" w14:textId="14F4E44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7,360.00 </w:t>
            </w:r>
          </w:p>
        </w:tc>
      </w:tr>
      <w:tr w:rsidR="00145DC5" w:rsidRPr="00145DC5" w14:paraId="75E4D25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80D5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51D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6EEB5441" w14:textId="30D55C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C3DFE" w14:textId="08F1F1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32731" w14:textId="199A6D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36E8C" w14:textId="0664298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9,000.00 </w:t>
            </w:r>
          </w:p>
        </w:tc>
      </w:tr>
      <w:tr w:rsidR="00145DC5" w:rsidRPr="00145DC5" w14:paraId="6DACA74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6398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AB90B43" w14:textId="4B9986D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7F1FDC8" w14:textId="6B67DEC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A19FA0" w14:textId="05DFA6E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7578EC" w14:textId="701331BA"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807,259.18 </w:t>
            </w:r>
          </w:p>
        </w:tc>
      </w:tr>
      <w:tr w:rsidR="00145DC5" w:rsidRPr="00145DC5" w14:paraId="42BA28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991A8"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585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8809463" w14:textId="40AA18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94E31" w14:textId="0A8E6E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9786F" w14:textId="7FA275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DEA81" w14:textId="19A43A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7,000.00 </w:t>
            </w:r>
          </w:p>
        </w:tc>
      </w:tr>
      <w:tr w:rsidR="00145DC5" w:rsidRPr="00145DC5" w14:paraId="2CCFCB3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D68A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43F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53EBE9D3" w14:textId="1F522E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627E9" w14:textId="7B9975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5CA77" w14:textId="5A68918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5399B" w14:textId="3AF907C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2,200.00 </w:t>
            </w:r>
          </w:p>
        </w:tc>
      </w:tr>
      <w:tr w:rsidR="00145DC5" w:rsidRPr="00145DC5" w14:paraId="730BBB4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504D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81EA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7A0C9F04" w14:textId="54D3FA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513D5F0D" w14:textId="6BCDE8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466A4" w14:textId="76CE12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27128" w14:textId="19B320F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8,080.00 </w:t>
            </w:r>
          </w:p>
        </w:tc>
      </w:tr>
      <w:tr w:rsidR="00145DC5" w:rsidRPr="00145DC5" w14:paraId="13C8B06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BC7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F50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245FDC81" w14:textId="4CBA69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C9AFCE2" w14:textId="2F25E9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43089" w14:textId="349586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6C7B8" w14:textId="7688062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5,520.00 </w:t>
            </w:r>
          </w:p>
        </w:tc>
      </w:tr>
      <w:tr w:rsidR="00145DC5" w:rsidRPr="00145DC5" w14:paraId="57A5BA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4B2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BD8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61EC2659" w14:textId="50255A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812C7" w14:textId="731615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52C17" w14:textId="22C66C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9595A" w14:textId="616C8FC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9,800.00 </w:t>
            </w:r>
          </w:p>
        </w:tc>
      </w:tr>
      <w:tr w:rsidR="00145DC5" w:rsidRPr="00145DC5" w14:paraId="530E8B9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5DF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F52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3D0B6EE9" w14:textId="16E063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AAAAD11" w14:textId="2666D1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E6FDF" w14:textId="228FE4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679E2" w14:textId="0D6C03B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4,240.00 </w:t>
            </w:r>
          </w:p>
        </w:tc>
      </w:tr>
      <w:tr w:rsidR="00145DC5" w:rsidRPr="00145DC5" w14:paraId="3D398E8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E50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A6D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6C8683B" w14:textId="5E986A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71536364" w14:textId="6F3CFD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8E9DE" w14:textId="61F84B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0AAEA" w14:textId="6AF970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960.00 </w:t>
            </w:r>
          </w:p>
        </w:tc>
      </w:tr>
      <w:tr w:rsidR="00145DC5" w:rsidRPr="00145DC5" w14:paraId="6C57FCA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CA6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B098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05E9BA05" w14:textId="31E9A0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291FED8" w14:textId="667919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AAB0A" w14:textId="5BA536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08129" w14:textId="4A8A5E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8,040.00 </w:t>
            </w:r>
          </w:p>
        </w:tc>
      </w:tr>
      <w:tr w:rsidR="00145DC5" w:rsidRPr="00145DC5" w14:paraId="50FE24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374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3354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07F0A2F1" w14:textId="118A57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5A7B49E" w14:textId="347308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8ECA8" w14:textId="10A69B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BF261" w14:textId="4DD7F6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6,920.00 </w:t>
            </w:r>
          </w:p>
        </w:tc>
      </w:tr>
      <w:tr w:rsidR="00145DC5" w:rsidRPr="00145DC5" w14:paraId="77A4436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54F8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84C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077CFE8" w14:textId="1BA60E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F6FAB82" w14:textId="41765C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364DA" w14:textId="768C72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0FC1B" w14:textId="3DADB85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7,560.00 </w:t>
            </w:r>
          </w:p>
        </w:tc>
      </w:tr>
      <w:tr w:rsidR="00145DC5" w:rsidRPr="00145DC5" w14:paraId="3C0B5EF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B2EC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E1F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2614B6AF" w14:textId="2A9B3D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3B11864" w14:textId="3F685A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16C60" w14:textId="6BE21F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7739F" w14:textId="2BFB18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0,760.00 </w:t>
            </w:r>
          </w:p>
        </w:tc>
      </w:tr>
      <w:tr w:rsidR="00145DC5" w:rsidRPr="00145DC5" w14:paraId="0D765D8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64EF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141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0F464803" w14:textId="165E17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164554DD" w14:textId="54898E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5577B" w14:textId="5BF35D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A088A" w14:textId="23A2B25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640.00 </w:t>
            </w:r>
          </w:p>
        </w:tc>
      </w:tr>
      <w:tr w:rsidR="00145DC5" w:rsidRPr="00145DC5" w14:paraId="2BEB72A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F54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A8B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BDDE195" w14:textId="2E2065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3A23F336" w14:textId="6AE917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62F9E" w14:textId="4697A8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D8171" w14:textId="0BAB28B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4,880.00 </w:t>
            </w:r>
          </w:p>
        </w:tc>
      </w:tr>
      <w:tr w:rsidR="00145DC5" w:rsidRPr="00145DC5" w14:paraId="09184BF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9C5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C33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66674E5D" w14:textId="5A2428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24362073" w14:textId="0B3224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7AD60" w14:textId="064D37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30E4C" w14:textId="641577D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2,080.00 </w:t>
            </w:r>
          </w:p>
        </w:tc>
      </w:tr>
      <w:tr w:rsidR="00145DC5" w:rsidRPr="00145DC5" w14:paraId="6D0FF68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6C16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59C1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66D26091" w14:textId="3E6A29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FCF93B0" w14:textId="2AD662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187D3" w14:textId="0909A8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48F08" w14:textId="635C71D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0,320.00 </w:t>
            </w:r>
          </w:p>
        </w:tc>
      </w:tr>
      <w:tr w:rsidR="00145DC5" w:rsidRPr="00145DC5" w14:paraId="6A8A467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183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07C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200FC943" w14:textId="1C03B8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18A8E223" w14:textId="1FC860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8278B" w14:textId="437410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1B645" w14:textId="0A05D9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19,480.00 </w:t>
            </w:r>
          </w:p>
        </w:tc>
      </w:tr>
      <w:tr w:rsidR="00145DC5" w:rsidRPr="00145DC5" w14:paraId="1C43BD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D1A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10B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D0E9F37" w14:textId="3147A7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FF0168" w14:textId="299458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5D983" w14:textId="253D2A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62B30" w14:textId="4FCBBDA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0,000.00 </w:t>
            </w:r>
          </w:p>
        </w:tc>
      </w:tr>
      <w:tr w:rsidR="00145DC5" w:rsidRPr="00145DC5" w14:paraId="5CA8C83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955A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7E8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B6C8601" w14:textId="5CC01C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D5D9E8B" w14:textId="7358E3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80D98" w14:textId="58B5BA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E448E" w14:textId="3CD3F23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7,200.00 </w:t>
            </w:r>
          </w:p>
        </w:tc>
      </w:tr>
      <w:tr w:rsidR="00145DC5" w:rsidRPr="00145DC5" w14:paraId="1E5F6FE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69F0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FCB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4C966B0B" w14:textId="033812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19556BE" w14:textId="4F0E66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D9762" w14:textId="7CBC94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554B6" w14:textId="50C0CA4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5,720.00 </w:t>
            </w:r>
          </w:p>
        </w:tc>
      </w:tr>
      <w:tr w:rsidR="00145DC5" w:rsidRPr="00145DC5" w14:paraId="4B52C5F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3F9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9AF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0E41A76" w14:textId="0EA8F6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59D80B44" w14:textId="37A9B9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506D8" w14:textId="7C8EB7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46FD3" w14:textId="0CA8A1A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2,840.00 </w:t>
            </w:r>
          </w:p>
        </w:tc>
      </w:tr>
      <w:tr w:rsidR="00145DC5" w:rsidRPr="00145DC5" w14:paraId="0D6FD7D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0BC0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9BCE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A90760F" w14:textId="201C32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030DE144" w14:textId="1ACDC5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7A094" w14:textId="0EFE3C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8346B" w14:textId="4FFD776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1,040.00 </w:t>
            </w:r>
          </w:p>
        </w:tc>
      </w:tr>
      <w:tr w:rsidR="00145DC5" w:rsidRPr="00145DC5" w14:paraId="187353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948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2A8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FE00B97" w14:textId="4E0AED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41296AC9" w14:textId="1F10A7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26D12" w14:textId="3BA7D8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F3364" w14:textId="1E34AFB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5,120.00 </w:t>
            </w:r>
          </w:p>
        </w:tc>
      </w:tr>
      <w:tr w:rsidR="00145DC5" w:rsidRPr="00145DC5" w14:paraId="120F547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59C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B28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26B1CC4C" w14:textId="2DD219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0DF75A0D" w14:textId="42BDE6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6616A" w14:textId="274203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3FE4A" w14:textId="5DF9716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3,520.00 </w:t>
            </w:r>
          </w:p>
        </w:tc>
      </w:tr>
      <w:tr w:rsidR="00145DC5" w:rsidRPr="00145DC5" w14:paraId="55B06E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855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64FB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770D35DC" w14:textId="6E2E06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827F7" w14:textId="0A6A02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21011" w14:textId="47793E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F0DC8" w14:textId="4CB1D5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1,400.00 </w:t>
            </w:r>
          </w:p>
        </w:tc>
      </w:tr>
      <w:tr w:rsidR="00145DC5" w:rsidRPr="00145DC5" w14:paraId="4BF5EA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ECA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42C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64373EE3" w14:textId="567D14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36746DD2" w14:textId="4C1BB6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5E596" w14:textId="69F95F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56C3C" w14:textId="3501287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45,080.00 </w:t>
            </w:r>
          </w:p>
        </w:tc>
      </w:tr>
      <w:tr w:rsidR="00145DC5" w:rsidRPr="00145DC5" w14:paraId="705FA0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06C3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54A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6281877A" w14:textId="7F6447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7430A" w14:textId="4A8B54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3A9CE" w14:textId="18E1CC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60F24" w14:textId="328DF3A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000.00 </w:t>
            </w:r>
          </w:p>
        </w:tc>
      </w:tr>
      <w:tr w:rsidR="00145DC5" w:rsidRPr="00145DC5" w14:paraId="2DB8EE3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153E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D30B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9E2CE38" w14:textId="526D6B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0D0E3036" w14:textId="754EC4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C3073" w14:textId="0A819B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BABC2" w14:textId="3E74E15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4,160.00 </w:t>
            </w:r>
          </w:p>
        </w:tc>
      </w:tr>
      <w:tr w:rsidR="00145DC5" w:rsidRPr="00145DC5" w14:paraId="00A06DC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8A6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FBEE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BBB2D82" w14:textId="24F5B1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06CDB7A9" w14:textId="6B077F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B835F" w14:textId="148A89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B9718" w14:textId="21D3ED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808,699.18 </w:t>
            </w:r>
          </w:p>
        </w:tc>
      </w:tr>
      <w:tr w:rsidR="00145DC5" w:rsidRPr="00145DC5" w14:paraId="30E814B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0410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0FEAE224" w14:textId="19B3E4E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F23A16" w14:textId="409364E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AB2643" w14:textId="048865F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E7A66A" w14:textId="15C0EAD9"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7,383,176.00 </w:t>
            </w:r>
          </w:p>
        </w:tc>
      </w:tr>
      <w:tr w:rsidR="00145DC5" w:rsidRPr="00145DC5" w14:paraId="48C52F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E783B"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756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B8F9D35" w14:textId="48C1F2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4F8EF98E" w14:textId="090028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8ADCE" w14:textId="33C03A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07CEB" w14:textId="557F5F7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0,680.00 </w:t>
            </w:r>
          </w:p>
        </w:tc>
      </w:tr>
      <w:tr w:rsidR="00145DC5" w:rsidRPr="00145DC5" w14:paraId="4A39FE1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612FE"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373D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7A7ECEB9" w14:textId="68BBDF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6DCD7914" w14:textId="69CE84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AE76D" w14:textId="632F4F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D47D7" w14:textId="2121D7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4,280.00 </w:t>
            </w:r>
          </w:p>
        </w:tc>
      </w:tr>
      <w:tr w:rsidR="00145DC5" w:rsidRPr="00145DC5" w14:paraId="1B034B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4888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564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116A7FD8" w14:textId="684AB1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B73791" w14:textId="590900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B950F" w14:textId="379101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2430E" w14:textId="5C7C1E9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000.00 </w:t>
            </w:r>
          </w:p>
        </w:tc>
      </w:tr>
      <w:tr w:rsidR="00145DC5" w:rsidRPr="00145DC5" w14:paraId="5DC4A30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158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0D6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3B4C1949" w14:textId="588A6E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7172D790" w14:textId="0AFE2F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4AB8B" w14:textId="74DAB5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5D3A1" w14:textId="6305054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0,400.00 </w:t>
            </w:r>
          </w:p>
        </w:tc>
      </w:tr>
      <w:tr w:rsidR="00145DC5" w:rsidRPr="00145DC5" w14:paraId="71CFB24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0023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1BF5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7D2536E7" w14:textId="77C445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7B829C4" w14:textId="7DAAF3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702C6" w14:textId="2141D0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20CBE" w14:textId="2B4AC4E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2,074.00 </w:t>
            </w:r>
          </w:p>
        </w:tc>
      </w:tr>
      <w:tr w:rsidR="00145DC5" w:rsidRPr="00145DC5" w14:paraId="1740CB0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860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8085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63B5B73E" w14:textId="151280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4D43AF19" w14:textId="0B701F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1294D" w14:textId="0B2721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A32EF" w14:textId="083D9CF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8,742.00 </w:t>
            </w:r>
          </w:p>
        </w:tc>
      </w:tr>
      <w:tr w:rsidR="00145DC5" w:rsidRPr="00145DC5" w14:paraId="7FFBF24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8801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7AC7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073FC8C4" w14:textId="0BB89F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3505CCE3" w14:textId="55F320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1F775" w14:textId="7D1F65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F18ED" w14:textId="4C39FAB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0,480.00 </w:t>
            </w:r>
          </w:p>
        </w:tc>
      </w:tr>
      <w:tr w:rsidR="00145DC5" w:rsidRPr="00145DC5" w14:paraId="043D99F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A276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712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7A2DC895" w14:textId="02C206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97507B8" w14:textId="5579A19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606F8" w14:textId="05330E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62BDD" w14:textId="6FCE274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1,800.00 </w:t>
            </w:r>
          </w:p>
        </w:tc>
      </w:tr>
      <w:tr w:rsidR="00145DC5" w:rsidRPr="00145DC5" w14:paraId="08F41E1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8B3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68C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162616EF" w14:textId="17869E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4E4A87D8" w14:textId="08F326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A4C14" w14:textId="3BE6B7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5503D" w14:textId="0CB838E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5,920.00 </w:t>
            </w:r>
          </w:p>
        </w:tc>
      </w:tr>
      <w:tr w:rsidR="00145DC5" w:rsidRPr="00145DC5" w14:paraId="4D01418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3EBD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C795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7CF8DD31" w14:textId="1D49FD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24A9D07" w14:textId="7C4DF7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71C0A" w14:textId="3AB7B9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B8744" w14:textId="4DAA372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0,040.00 </w:t>
            </w:r>
          </w:p>
        </w:tc>
      </w:tr>
      <w:tr w:rsidR="00145DC5" w:rsidRPr="00145DC5" w14:paraId="1C47D92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B9B6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5A39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6220FA1E" w14:textId="70C155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26284830" w14:textId="117809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61381" w14:textId="6869B5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7334C" w14:textId="44D95D2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120.00 </w:t>
            </w:r>
          </w:p>
        </w:tc>
      </w:tr>
      <w:tr w:rsidR="00145DC5" w:rsidRPr="00145DC5" w14:paraId="62D9369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19D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DDB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521D61CF" w14:textId="01A228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C3E276D" w14:textId="42D907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B69A7" w14:textId="0A1D4A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0D21C" w14:textId="2995EFB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3,600.00 </w:t>
            </w:r>
          </w:p>
        </w:tc>
      </w:tr>
      <w:tr w:rsidR="00145DC5" w:rsidRPr="00145DC5" w14:paraId="292A01B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118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6FC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322FFCB3" w14:textId="7A7DF5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75FE3C89" w14:textId="6BC15B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547FC" w14:textId="67736A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75DE6" w14:textId="00561EE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3,840.00 </w:t>
            </w:r>
          </w:p>
        </w:tc>
      </w:tr>
      <w:tr w:rsidR="00145DC5" w:rsidRPr="00145DC5" w14:paraId="20E446F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1B0E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CC1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48CA94DD" w14:textId="1333BA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1EBDB5C2" w14:textId="43A813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29449" w14:textId="206803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FB94A" w14:textId="66B8D10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94,200.00 </w:t>
            </w:r>
          </w:p>
        </w:tc>
      </w:tr>
      <w:tr w:rsidR="00145DC5" w:rsidRPr="00145DC5" w14:paraId="0CDA2F3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44288"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CF94775" w14:textId="381D1AC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22370449" w14:textId="0FF3506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AC2183" w14:textId="2C45614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8E72E2" w14:textId="6A0431ED"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47,431.64 </w:t>
            </w:r>
          </w:p>
        </w:tc>
      </w:tr>
      <w:tr w:rsidR="00145DC5" w:rsidRPr="00145DC5" w14:paraId="2FA4E49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1B5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656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E5AA133" w14:textId="0F107E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45E6E3C4" w14:textId="133800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C9F8F" w14:textId="0B0B47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2041E" w14:textId="43F3D0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7,431.64 </w:t>
            </w:r>
          </w:p>
        </w:tc>
      </w:tr>
      <w:tr w:rsidR="00145DC5" w:rsidRPr="00145DC5" w14:paraId="5FA28AB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E15748"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56DE3F5E" w14:textId="7BA48EA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2731EDAA" w14:textId="569E39D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177578B" w14:textId="0B73E2C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A663F99" w14:textId="77D04F3F"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7,724,886.71 </w:t>
            </w:r>
          </w:p>
        </w:tc>
      </w:tr>
      <w:tr w:rsidR="00145DC5" w:rsidRPr="00145DC5" w14:paraId="6E988BD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B0D99C"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10991FEC" w14:textId="15F52B7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D6A6A16" w14:textId="0E1B7C2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74C786" w14:textId="3433304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175158" w14:textId="2213CC88"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366,321.42 </w:t>
            </w:r>
          </w:p>
        </w:tc>
      </w:tr>
      <w:tr w:rsidR="00145DC5" w:rsidRPr="00145DC5" w14:paraId="3E2407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A708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BE3C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5B5D2E91" w14:textId="7288BD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0D04738" w14:textId="10C6F6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90150" w14:textId="6E832A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44F54" w14:textId="0A4B098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316987A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A1C1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4CB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F04D88B" w14:textId="7B9B18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7F424FC" w14:textId="79C342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BC53E" w14:textId="7038C3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AB25E" w14:textId="486D3F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r>
      <w:tr w:rsidR="00145DC5" w:rsidRPr="00145DC5" w14:paraId="082B37C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510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E64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D0923DD" w14:textId="166657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2B1B3D9" w14:textId="300986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D484D" w14:textId="1E7A7D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B7BDB" w14:textId="638157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7FBAD6A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7C8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2BB7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3FEF1FD" w14:textId="1A1D60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696595D" w14:textId="684190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F388C" w14:textId="2CFF9B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9450D" w14:textId="59D360C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6FF5B64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A3A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1C5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0034FC81" w14:textId="22C343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0BC78F19" w14:textId="2F8A12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96856" w14:textId="5810C6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45A37" w14:textId="5D8CED1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602.00 </w:t>
            </w:r>
          </w:p>
        </w:tc>
      </w:tr>
      <w:tr w:rsidR="00145DC5" w:rsidRPr="00145DC5" w14:paraId="043767E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F3B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153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1C67BF66" w14:textId="13E860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32670C3" w14:textId="58F592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0D856" w14:textId="4865E3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81981" w14:textId="2C7B09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031A09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983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022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6B0A53D5" w14:textId="5F81D9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063EF849" w14:textId="3DA34A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7BD32" w14:textId="76278C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1F53D" w14:textId="42178A9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50,175.00 </w:t>
            </w:r>
          </w:p>
        </w:tc>
      </w:tr>
      <w:tr w:rsidR="00145DC5" w:rsidRPr="00145DC5" w14:paraId="0A18963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522D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975D8C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90A8996" w14:textId="223A92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44D0EEB" w14:textId="63CF30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21586" w14:textId="20DF4E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0B2CF" w14:textId="7550AA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00A53B1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7FF8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354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636CDC8E" w14:textId="77FAD9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25626AD" w14:textId="09A336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694B0" w14:textId="1CC0D9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2F59C" w14:textId="234555E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552105F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7A30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6826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D14E769" w14:textId="3B806D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75FE59A5" w14:textId="0EB092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1F91E" w14:textId="6506BA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EB635" w14:textId="0010E4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6,794.42 </w:t>
            </w:r>
          </w:p>
        </w:tc>
      </w:tr>
      <w:tr w:rsidR="00145DC5" w:rsidRPr="00145DC5" w14:paraId="5166728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DBD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F88A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A792748" w14:textId="1EBF49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4E4E819" w14:textId="23B5011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8D2FD" w14:textId="131702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2E777" w14:textId="6729D5C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4B91B77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3BA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668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1CFCE2E5" w14:textId="4FAC52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2C992291" w14:textId="1BA620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FD112" w14:textId="74D3F1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46274" w14:textId="64CDBB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4,645.00 </w:t>
            </w:r>
          </w:p>
        </w:tc>
      </w:tr>
      <w:tr w:rsidR="00145DC5" w:rsidRPr="00145DC5" w14:paraId="688344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8E4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2847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22BFFEFB" w14:textId="545B96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A5966F" w14:textId="67D1DF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90373" w14:textId="727B18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65EE6" w14:textId="293CE7F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460937F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5874F"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16849687" w14:textId="072D27A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778F6EB0" w14:textId="16B2FC2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96583D" w14:textId="7935158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C3F135" w14:textId="4A106B1C"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15,819.37 </w:t>
            </w:r>
          </w:p>
        </w:tc>
      </w:tr>
      <w:tr w:rsidR="00145DC5" w:rsidRPr="00145DC5" w14:paraId="159F075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439DE"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CFCA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36144D15" w14:textId="141776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3DDF8FE" w14:textId="3CC87C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6045C" w14:textId="347D27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22054" w14:textId="3475DA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47354AE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A544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F0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3A4B0D0C" w14:textId="4F7940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6C4051B5" w14:textId="3C8BC1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B9079" w14:textId="5CEB2B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27EBF" w14:textId="2FE5EC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1,503.62 </w:t>
            </w:r>
          </w:p>
        </w:tc>
      </w:tr>
      <w:tr w:rsidR="00145DC5" w:rsidRPr="00145DC5" w14:paraId="445EA32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7D1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F8A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AEBA75E" w14:textId="1117B1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2D80809D" w14:textId="4F32E8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2DB1B" w14:textId="6FD47C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C6D01" w14:textId="654AF90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1,130.75 </w:t>
            </w:r>
          </w:p>
        </w:tc>
      </w:tr>
      <w:tr w:rsidR="00145DC5" w:rsidRPr="00145DC5" w14:paraId="26D3CF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680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73E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003884BD" w14:textId="0F7B8A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348F20C" w14:textId="62A3FD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A705A" w14:textId="6D3681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52B88" w14:textId="229C031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7D789A7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046E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DAE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1C6A3A0A" w14:textId="5275DD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2415EBC" w14:textId="44D45E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C289E" w14:textId="667886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EF276" w14:textId="7FEB275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707DB54E"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BB6C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02EE202" w14:textId="7B5059B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41A11CAD" w14:textId="1FB683D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5EA4B" w14:textId="633A851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8A2A19" w14:textId="571060A7"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3,709,532.97 </w:t>
            </w:r>
          </w:p>
        </w:tc>
      </w:tr>
      <w:tr w:rsidR="00145DC5" w:rsidRPr="00145DC5" w14:paraId="7C14DF5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16254"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6070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4899C6B" w14:textId="2A58C1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0E42AA23" w14:textId="326707E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5BE75" w14:textId="297965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85BC1" w14:textId="31494D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980,082.53 </w:t>
            </w:r>
          </w:p>
        </w:tc>
      </w:tr>
      <w:tr w:rsidR="00145DC5" w:rsidRPr="00145DC5" w14:paraId="0D4618A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9F4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F63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882706C" w14:textId="4FEBE2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F1FB015" w14:textId="33CFCA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2EF19" w14:textId="32E915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B40EA" w14:textId="5F3FDCF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r>
      <w:tr w:rsidR="00145DC5" w:rsidRPr="00145DC5" w14:paraId="058983E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17E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EE2D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5707891" w14:textId="60E086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CE2A32" w14:textId="76A910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579A3" w14:textId="3A8E02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821E7" w14:textId="75E5C91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669D11C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5AE0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201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3315C59" w14:textId="66544D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57B09F9E" w14:textId="750B89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84FB5" w14:textId="50C06A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6AE64" w14:textId="04C32A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7,865.00 </w:t>
            </w:r>
          </w:p>
        </w:tc>
      </w:tr>
      <w:tr w:rsidR="00145DC5" w:rsidRPr="00145DC5" w14:paraId="31AB1B2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035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4DF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0B8C8FA7" w14:textId="6D5D8E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A6FA37B" w14:textId="2340F2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F66CD" w14:textId="6C2AB9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77407" w14:textId="1AD6DFF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5,197.44 </w:t>
            </w:r>
          </w:p>
        </w:tc>
      </w:tr>
      <w:tr w:rsidR="00145DC5" w:rsidRPr="00145DC5" w14:paraId="40FB343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E06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795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667396D3" w14:textId="61B7C3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6DF98F" w14:textId="712FE2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BEC25" w14:textId="3BD725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F1165" w14:textId="7DF9A81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7DC9245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025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476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22CCEC09" w14:textId="11B910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87EA8F" w14:textId="6735FB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E36AF" w14:textId="4A947E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49D08" w14:textId="3CF21E5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636CDE6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498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84B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47A8D7BE" w14:textId="297085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3695F7B" w14:textId="06B54F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0B8CA" w14:textId="1A2451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E05AF" w14:textId="674304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780.00 </w:t>
            </w:r>
          </w:p>
        </w:tc>
      </w:tr>
      <w:tr w:rsidR="00145DC5" w:rsidRPr="00145DC5" w14:paraId="567596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D92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B0ED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D457174" w14:textId="4E1FC1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C1E21B8" w14:textId="4A836D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05A9F" w14:textId="593DF2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16A3F" w14:textId="1A8870E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1AF3CF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4EB2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D50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94E181A" w14:textId="1785C0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3FF6288" w14:textId="52925F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3C103" w14:textId="5FE098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0867A" w14:textId="2C58E4B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r>
      <w:tr w:rsidR="00145DC5" w:rsidRPr="00145DC5" w14:paraId="466E341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A07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E9A8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82A1397" w14:textId="2A6493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113E61B3" w14:textId="34FA46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6BB57" w14:textId="769187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DABA2" w14:textId="7BFCBE5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64,965.00 </w:t>
            </w:r>
          </w:p>
        </w:tc>
      </w:tr>
      <w:tr w:rsidR="00145DC5" w:rsidRPr="00145DC5" w14:paraId="65A552F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0AF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71E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3C532A1" w14:textId="06DED0C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341F01" w14:textId="2C9241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6655E" w14:textId="51F7980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BB897" w14:textId="34B2E89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3C4397B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DC7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78C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08EA29E4" w14:textId="3D227F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1A55CD7F" w14:textId="49A205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9476B" w14:textId="503D03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5BC40" w14:textId="308D289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354,293.00 </w:t>
            </w:r>
          </w:p>
        </w:tc>
      </w:tr>
      <w:tr w:rsidR="00145DC5" w:rsidRPr="00145DC5" w14:paraId="1DCD988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F8D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697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6F6E8FDE" w14:textId="5A015F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922258" w14:textId="747A97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C7CFC" w14:textId="0CE4A5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3A27E" w14:textId="0F1756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3F162C7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194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10F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351B0793" w14:textId="7196CB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8FE6E43" w14:textId="7100F4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90035" w14:textId="3E2029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9B6CA" w14:textId="65F0A3C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r>
      <w:tr w:rsidR="00145DC5" w:rsidRPr="00145DC5" w14:paraId="73707B4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3A2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80C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30A5C84C" w14:textId="1F69D5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301C693" w14:textId="28123E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BF3BB" w14:textId="7CF8E4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23036" w14:textId="672E8CB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6841946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74A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4271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4CC80B6" w14:textId="65D91D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54729A69" w14:textId="7FDFBA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A953F" w14:textId="0D59F9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C6955" w14:textId="33F0AD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6,930.00 </w:t>
            </w:r>
          </w:p>
        </w:tc>
      </w:tr>
      <w:tr w:rsidR="00145DC5" w:rsidRPr="00145DC5" w14:paraId="151CBA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6376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89FB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4F452BBE" w14:textId="72A6F8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BABEB32" w14:textId="47A73C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AA877" w14:textId="6C1A95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DCC1F" w14:textId="2DC217F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1,465.00 </w:t>
            </w:r>
          </w:p>
        </w:tc>
      </w:tr>
      <w:tr w:rsidR="00145DC5" w:rsidRPr="00145DC5" w14:paraId="6D31141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9CF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4C7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C01D2FA" w14:textId="4EC473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076995" w14:textId="6A0441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A4BC6" w14:textId="734B96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9D22E" w14:textId="338CC6A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044EE5A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C86F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D330FBE" w14:textId="2368B9C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EFCD94" w14:textId="4FB6AF1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AE93A4" w14:textId="61E5415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62AB35" w14:textId="5E0DDBFF"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194,550.00 </w:t>
            </w:r>
          </w:p>
        </w:tc>
      </w:tr>
      <w:tr w:rsidR="00145DC5" w:rsidRPr="00145DC5" w14:paraId="260CCEC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DD405"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BAA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61CC121B" w14:textId="0A2B96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DF7185" w14:textId="14EB42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2E1BE" w14:textId="0B2366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B1B8E" w14:textId="07D2B64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7C333ED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5B1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1128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D416AB0" w14:textId="766AC7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A6B602" w14:textId="263643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13CED" w14:textId="16D060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B0D8A" w14:textId="0F41412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1A5F954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FE5C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DD0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2AD80287" w14:textId="74594A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BE5CE95" w14:textId="2A8219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3064A" w14:textId="0F2810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52EC2" w14:textId="061CE46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23B7F4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EA5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3D27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7BF2BE6" w14:textId="5AD60A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C04079F" w14:textId="29BA48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53C46" w14:textId="581CDC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61748" w14:textId="57A8D7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0E996B0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9008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6B38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72141FE" w14:textId="4EE548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1ED76DA" w14:textId="7DA32F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57145" w14:textId="1B13ED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74973" w14:textId="75946FD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605EB03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C23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EF0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49E7BFEE" w14:textId="5B50C8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BAE460" w14:textId="650E9D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82BB0" w14:textId="5A6036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0DF98" w14:textId="1AB9200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64BFB12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A50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271F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AD9E8BE" w14:textId="0637FB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04C291BA" w14:textId="278DC4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D31BC" w14:textId="2B010D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9D6BC" w14:textId="66F009B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67,440.00 </w:t>
            </w:r>
          </w:p>
        </w:tc>
      </w:tr>
      <w:tr w:rsidR="00145DC5" w:rsidRPr="00145DC5" w14:paraId="49342B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D05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9BD0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99524FC" w14:textId="10E465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B8ABEA" w14:textId="1F3AF0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81E14" w14:textId="779E5D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6B895" w14:textId="06B9A4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6C3F12E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E8BA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0AD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0C769AD" w14:textId="0064E2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2E0815" w14:textId="265605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8FF98" w14:textId="11B1B4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24E9F" w14:textId="05603D3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2D0FD8B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4624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C54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D3FD0BB" w14:textId="618148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378EF1" w14:textId="6266E8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39AE1" w14:textId="78C8DB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96FB9" w14:textId="29EA457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3555841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9830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567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040A55BF" w14:textId="05F501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B8832D1" w14:textId="04E319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238C4" w14:textId="1E4CDF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8A3EC" w14:textId="6547827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084DF9B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8CA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E5BA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357EFA73" w14:textId="4CEA3B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35ACD04" w14:textId="04FCC2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7F7FB" w14:textId="4F5A64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136BE" w14:textId="133316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7D77979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150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482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979F9BC" w14:textId="231A91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6E73DF" w14:textId="13E98D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FEBEF" w14:textId="709856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AF2F7" w14:textId="7D314B1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13265C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0507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C4EA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74016F7F" w14:textId="0EFC46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1F4263" w14:textId="2AE6A3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2B57F" w14:textId="484389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98169" w14:textId="36842B5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805,000.00 </w:t>
            </w:r>
          </w:p>
        </w:tc>
      </w:tr>
      <w:tr w:rsidR="00145DC5" w:rsidRPr="00145DC5" w14:paraId="3EB4C1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4C62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25F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74BC0D7D" w14:textId="22D584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D5E585D" w14:textId="426032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0CD9D" w14:textId="175BC9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CD42F" w14:textId="61E56E7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7EC091A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E8E0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CAD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203B5E88" w14:textId="3D1C42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0A64C7E" w14:textId="3F13DE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14362" w14:textId="595D62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2D6A0" w14:textId="6C67AC5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1BD531D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102E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9DB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7628C5C" w14:textId="39D7FD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AF50A8" w14:textId="6F8EFB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60F73" w14:textId="2AB68F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BA77D" w14:textId="1F43931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398D10B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6C1C0"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A3D41E" w14:textId="7E6DD49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770D55EA" w14:textId="13B0AD2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A5FC1A" w14:textId="70365D8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C5424B" w14:textId="70AF927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338,662.95 </w:t>
            </w:r>
          </w:p>
        </w:tc>
      </w:tr>
      <w:tr w:rsidR="00145DC5" w:rsidRPr="00145DC5" w14:paraId="347CDD7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6EB4F"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E23B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7EC3004" w14:textId="017259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7AFAE6CF" w14:textId="21B19D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59FD8" w14:textId="4DBDB3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1D2B2" w14:textId="5904DC4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946,703.95 </w:t>
            </w:r>
          </w:p>
        </w:tc>
      </w:tr>
      <w:tr w:rsidR="00145DC5" w:rsidRPr="00145DC5" w14:paraId="51C421E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9002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80E3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00674934" w14:textId="2A9045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56FF9DA" w14:textId="364937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0EF40" w14:textId="1A9320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71DF0" w14:textId="03941C7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4,395.00 </w:t>
            </w:r>
          </w:p>
        </w:tc>
      </w:tr>
      <w:tr w:rsidR="00145DC5" w:rsidRPr="00145DC5" w14:paraId="578B432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4D91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A084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17BC3E13" w14:textId="60412F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A60DCF" w14:textId="49A493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C8CCD" w14:textId="362E7B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25CB5" w14:textId="43879FE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508EB23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B05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A438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626CDA4B" w14:textId="76E9FE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4FF6A0F" w14:textId="46B753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469C2" w14:textId="38F15F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A2D0A" w14:textId="6D7CB62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3B0921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8FE0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5C53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203B4F5B" w14:textId="6B8953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602C61" w14:textId="2220FA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3424D" w14:textId="36A191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3859A" w14:textId="4CBBEC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47B0EAE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9692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22EC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5BD14E72" w14:textId="328A3E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7BB55E4" w14:textId="3EAB4E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AC393" w14:textId="79B6B0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DBDA3" w14:textId="37F3D60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5F4E94D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FC3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2D3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18253DE3" w14:textId="02B041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67C3DFAA" w14:textId="3E6A3D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8716B" w14:textId="7841F5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40EF5" w14:textId="26392AD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0,789.00 </w:t>
            </w:r>
          </w:p>
        </w:tc>
      </w:tr>
      <w:tr w:rsidR="00145DC5" w:rsidRPr="00145DC5" w14:paraId="162E679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19D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7BE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18C0D28" w14:textId="3F5507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4E1847B" w14:textId="0465E3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4516E" w14:textId="3D6DDA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4AE45" w14:textId="2750D08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8,570.00 </w:t>
            </w:r>
          </w:p>
        </w:tc>
      </w:tr>
      <w:tr w:rsidR="00145DC5" w:rsidRPr="00145DC5" w14:paraId="3D0D4AB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882C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E5A0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54614FF5" w14:textId="74F7AD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4453C6D" w14:textId="0D390E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BF3F1" w14:textId="7181CA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A564B" w14:textId="5D7E7BE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13D6C6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950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2843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53E7D90C" w14:textId="086B65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7E86BE" w14:textId="4A3725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3D149" w14:textId="78A748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0A214" w14:textId="3D3A49A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53FC96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333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2C51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2F5FFA31" w14:textId="2D9666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0E06CA" w14:textId="250D4A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736D2" w14:textId="15C784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EDC0C" w14:textId="55336D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52150BD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991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0BDE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5C229BF" w14:textId="29E2CE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C874A1" w14:textId="24ABEA5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F3913" w14:textId="29A5CB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D8005" w14:textId="0A57CC0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6151D6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52B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29DE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3405693" w14:textId="76DC01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60CF6" w14:textId="696770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BFEC0" w14:textId="03A099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8ED3C" w14:textId="4736841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85,700.00 </w:t>
            </w:r>
          </w:p>
        </w:tc>
      </w:tr>
      <w:tr w:rsidR="00145DC5" w:rsidRPr="00145DC5" w14:paraId="20ED1FC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87C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4A4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357D4F9D" w14:textId="5C1413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640E42" w14:textId="69EB7E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3B3BF" w14:textId="23C8E1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381F2" w14:textId="18D08B6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5081FE4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88FE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5416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50AAD8A" w14:textId="552F51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75B0458C" w14:textId="393004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8F177" w14:textId="4DCEA4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42166" w14:textId="226A708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684,045.00 </w:t>
            </w:r>
          </w:p>
        </w:tc>
      </w:tr>
      <w:tr w:rsidR="00145DC5" w:rsidRPr="00145DC5" w14:paraId="6EB1086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3BFE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706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1FB9054" w14:textId="7259CD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DCBB8F" w14:textId="10FFD1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43D02" w14:textId="04A3DC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54A52" w14:textId="4BC5A3B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38A2FD9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C1E6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6235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75C5971D" w14:textId="63EDC7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84338AF" w14:textId="0B01D5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262E0" w14:textId="4C951C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7E1EC" w14:textId="206F7AE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4CA0A95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66D8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5BE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55D72CE" w14:textId="2481B1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2D0A13FE" w14:textId="35800B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DB1DD" w14:textId="7B8588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D6D24" w14:textId="1C02306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1,980.00 </w:t>
            </w:r>
          </w:p>
        </w:tc>
      </w:tr>
      <w:tr w:rsidR="00145DC5" w:rsidRPr="00145DC5" w14:paraId="34DDF94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C34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656D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76FEF948" w14:textId="1F80F3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EAE2463" w14:textId="682EFA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6ACB9" w14:textId="16A42A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D2F58" w14:textId="55BAD08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5,780.00 </w:t>
            </w:r>
          </w:p>
        </w:tc>
      </w:tr>
      <w:tr w:rsidR="00145DC5" w:rsidRPr="00145DC5" w14:paraId="4E863D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1802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EEE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3C560388" w14:textId="28B028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AD257CA" w14:textId="4DE60A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EC2FE" w14:textId="219643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B3F3F" w14:textId="0940E3B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04B39DF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F25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C2C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1E5BC844" w14:textId="4F6D21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421E8848" w14:textId="4453F9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F191C" w14:textId="4BAA41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310AD" w14:textId="5C3B317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6,930.00 </w:t>
            </w:r>
          </w:p>
        </w:tc>
      </w:tr>
      <w:tr w:rsidR="00145DC5" w:rsidRPr="00145DC5" w14:paraId="0AEAE1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F83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3EC7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6E6310DA" w14:textId="49444B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98A7EEB" w14:textId="30EF00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3E3CD" w14:textId="58D0BA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6EE90" w14:textId="7EF8C6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5,350.00 </w:t>
            </w:r>
          </w:p>
        </w:tc>
      </w:tr>
      <w:tr w:rsidR="00145DC5" w:rsidRPr="00145DC5" w14:paraId="2E3D354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94D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2DDF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744B0B8C" w14:textId="30A237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06F57D" w14:textId="7AD60F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4B185" w14:textId="41A9D3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B37ED" w14:textId="20D3DA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1,000.00 </w:t>
            </w:r>
          </w:p>
        </w:tc>
      </w:tr>
      <w:tr w:rsidR="00145DC5" w:rsidRPr="00145DC5" w14:paraId="13C1284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317E6A"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ECBAD5A" w14:textId="7A7D00E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16C657D9" w14:textId="42F8859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224E6F0" w14:textId="58E9294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CBC6D7C" w14:textId="03E04EE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1,396,915.79 </w:t>
            </w:r>
          </w:p>
        </w:tc>
      </w:tr>
      <w:tr w:rsidR="00145DC5" w:rsidRPr="00145DC5" w14:paraId="6F07637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22957"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368E5BE" w14:textId="54486A6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2A427CAC" w14:textId="38DBF18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B5935F" w14:textId="092B519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E388E3" w14:textId="53B7DA38"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476,474.66 </w:t>
            </w:r>
          </w:p>
        </w:tc>
      </w:tr>
      <w:tr w:rsidR="00145DC5" w:rsidRPr="00145DC5" w14:paraId="371169F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F1DB4"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33DA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D8149DF" w14:textId="39B565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3FBC2F4" w14:textId="0626C8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30DC5" w14:textId="2A07D4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3ED40" w14:textId="1573917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630.00 </w:t>
            </w:r>
          </w:p>
        </w:tc>
      </w:tr>
      <w:tr w:rsidR="00145DC5" w:rsidRPr="00145DC5" w14:paraId="15C885F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A3D8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680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B797F0F" w14:textId="78028D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7F0C632C" w14:textId="6EA9D6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59196" w14:textId="496AE8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EF20C" w14:textId="07208CC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56,096.53 </w:t>
            </w:r>
          </w:p>
        </w:tc>
      </w:tr>
      <w:tr w:rsidR="00145DC5" w:rsidRPr="00145DC5" w14:paraId="7D8FE7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6F7E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1C0E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6DF1F8D1" w14:textId="53D321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76E34BC7" w14:textId="36D858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F1A31" w14:textId="45B04E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C77E1" w14:textId="2F3EE00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4,206.65 </w:t>
            </w:r>
          </w:p>
        </w:tc>
      </w:tr>
      <w:tr w:rsidR="00145DC5" w:rsidRPr="00145DC5" w14:paraId="3940384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B8C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F57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399147BF" w14:textId="7BBA54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157A4CEC" w14:textId="0BA916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5A7BE" w14:textId="617A44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0EBBA" w14:textId="75E6F5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3,966.82 </w:t>
            </w:r>
          </w:p>
        </w:tc>
      </w:tr>
      <w:tr w:rsidR="00145DC5" w:rsidRPr="00145DC5" w14:paraId="06CEA84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AEE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A07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0BBBE3FB" w14:textId="687A82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4225C70F" w14:textId="49DCF6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2711A" w14:textId="681F54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9C670" w14:textId="736ABB5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6,364.71 </w:t>
            </w:r>
          </w:p>
        </w:tc>
      </w:tr>
      <w:tr w:rsidR="00145DC5" w:rsidRPr="00145DC5" w14:paraId="7C67B1F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A93B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1D13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61E3D683" w14:textId="3DF5EF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7CA94DE2" w14:textId="53DCAB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DBF55" w14:textId="37705C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1C678" w14:textId="1E6EB9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6,370.00 </w:t>
            </w:r>
          </w:p>
        </w:tc>
      </w:tr>
      <w:tr w:rsidR="00145DC5" w:rsidRPr="00145DC5" w14:paraId="0964565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3892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0919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1CEDA566" w14:textId="116522B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3EEEA3B" w14:textId="5B67DA9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CD1C4" w14:textId="42DF7C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84178" w14:textId="450036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8,283.89 </w:t>
            </w:r>
          </w:p>
        </w:tc>
      </w:tr>
      <w:tr w:rsidR="00145DC5" w:rsidRPr="00145DC5" w14:paraId="290A63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0EE7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A3C0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2F3DB3BB" w14:textId="156E49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D24E8F1" w14:textId="3E8EDD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967DA" w14:textId="5D355B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1EB3D" w14:textId="36EE0FA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3,458.80 </w:t>
            </w:r>
          </w:p>
        </w:tc>
      </w:tr>
      <w:tr w:rsidR="00145DC5" w:rsidRPr="00145DC5" w14:paraId="1D1EB2C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D2FF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4E6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74C70D6D" w14:textId="31B0DC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135B0F54" w14:textId="1C53E3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7BF64" w14:textId="3691A3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629CE" w14:textId="25E502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3,379.32 </w:t>
            </w:r>
          </w:p>
        </w:tc>
      </w:tr>
      <w:tr w:rsidR="00145DC5" w:rsidRPr="00145DC5" w14:paraId="6ADFFB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E630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AB7D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69CD12A" w14:textId="489DE4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4910E1FE" w14:textId="64E83F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AADC8" w14:textId="71A1AF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9A9B3" w14:textId="606FE5F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9,492.94 </w:t>
            </w:r>
          </w:p>
        </w:tc>
      </w:tr>
      <w:tr w:rsidR="00145DC5" w:rsidRPr="00145DC5" w14:paraId="204A7F0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009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E484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6281965" w14:textId="350AD4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5B6321B7" w14:textId="59FBBE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14426" w14:textId="3CD5D5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0110B" w14:textId="371E133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5,225.00 </w:t>
            </w:r>
          </w:p>
        </w:tc>
      </w:tr>
      <w:tr w:rsidR="00145DC5" w:rsidRPr="00145DC5" w14:paraId="031850E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90E6F"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1AB9AB5" w14:textId="17D398E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5AD82F" w14:textId="1CB5B05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247964" w14:textId="60DC74F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519D9D" w14:textId="047F66D0"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860,151.85 </w:t>
            </w:r>
          </w:p>
        </w:tc>
      </w:tr>
      <w:tr w:rsidR="00145DC5" w:rsidRPr="00145DC5" w14:paraId="3161BD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5531C"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250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71BA1074" w14:textId="2BBE3D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0A1630FF" w14:textId="64F68B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26E0C" w14:textId="692F333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479CF" w14:textId="3E580E3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46,090.42 </w:t>
            </w:r>
          </w:p>
        </w:tc>
      </w:tr>
      <w:tr w:rsidR="00145DC5" w:rsidRPr="00145DC5" w14:paraId="59486BA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1FC1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153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198E32F8" w14:textId="6D507D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F460E29" w14:textId="1968F4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A40B3" w14:textId="466A74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0DE2E" w14:textId="5211BD5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25,523.95 </w:t>
            </w:r>
          </w:p>
        </w:tc>
      </w:tr>
      <w:tr w:rsidR="00145DC5" w:rsidRPr="00145DC5" w14:paraId="3A391BA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75A9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BE4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8AE1D9E" w14:textId="4D8FAC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AB30CDE" w14:textId="7AC67A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16BA7" w14:textId="759410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BB8AF" w14:textId="5F39E56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0,830.18 </w:t>
            </w:r>
          </w:p>
        </w:tc>
      </w:tr>
      <w:tr w:rsidR="00145DC5" w:rsidRPr="00145DC5" w14:paraId="2EC4F5B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73F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DE6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2BD2D125" w14:textId="6E6F28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51AE4012" w14:textId="37FED2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CE542" w14:textId="6F94BB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3CBF9" w14:textId="7EC57E1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86,846.54 </w:t>
            </w:r>
          </w:p>
        </w:tc>
      </w:tr>
      <w:tr w:rsidR="00145DC5" w:rsidRPr="00145DC5" w14:paraId="78D8864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404D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97F6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13692BBF" w14:textId="5502020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44C00126" w14:textId="5ED445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8E294" w14:textId="124649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8FE17" w14:textId="13F118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77,159.32 </w:t>
            </w:r>
          </w:p>
        </w:tc>
      </w:tr>
      <w:tr w:rsidR="00145DC5" w:rsidRPr="00145DC5" w14:paraId="5D7B75A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44E6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07B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F723635" w14:textId="5CFFF8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4B966DBD" w14:textId="1FB9B6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CC75F" w14:textId="204957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96DF0" w14:textId="7D042DA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368.82 </w:t>
            </w:r>
          </w:p>
        </w:tc>
      </w:tr>
      <w:tr w:rsidR="00145DC5" w:rsidRPr="00145DC5" w14:paraId="2FC5BC1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CEC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D146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4B65552A" w14:textId="586C11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0981159C" w14:textId="305C88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6C3FC" w14:textId="038E7F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96ADF" w14:textId="5B2DBC8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918,705.15 </w:t>
            </w:r>
          </w:p>
        </w:tc>
      </w:tr>
      <w:tr w:rsidR="00145DC5" w:rsidRPr="00145DC5" w14:paraId="6BB57E5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C7D7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70F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B2550AA" w14:textId="70B6A75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3194378A" w14:textId="1041B9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3824D" w14:textId="32E876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A7D4B" w14:textId="79CD17F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4,206.65 </w:t>
            </w:r>
          </w:p>
        </w:tc>
      </w:tr>
      <w:tr w:rsidR="00145DC5" w:rsidRPr="00145DC5" w14:paraId="53F0D34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D80A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CD8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B13973E" w14:textId="2597CE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099DCB37" w14:textId="18897A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9BE79" w14:textId="595BFC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CD1FF" w14:textId="7B1B09F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7,487.08 </w:t>
            </w:r>
          </w:p>
        </w:tc>
      </w:tr>
      <w:tr w:rsidR="00145DC5" w:rsidRPr="00145DC5" w14:paraId="4E7452B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6AB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9C33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2A31CD4" w14:textId="35CAE5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6695B08E" w14:textId="49285D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312A0" w14:textId="40A909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E5233" w14:textId="1E2F072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41,502.54 </w:t>
            </w:r>
          </w:p>
        </w:tc>
      </w:tr>
      <w:tr w:rsidR="00145DC5" w:rsidRPr="00145DC5" w14:paraId="5F42569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5BD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5D99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0B99516C" w14:textId="00383E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13D54E5D" w14:textId="6C9B78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C0D1D" w14:textId="0489E5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00EBE" w14:textId="25549A9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12,431.20 </w:t>
            </w:r>
          </w:p>
        </w:tc>
      </w:tr>
      <w:tr w:rsidR="00145DC5" w:rsidRPr="00145DC5" w14:paraId="358CB024"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05784"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B2A1E13" w14:textId="39BB38C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39D07E71" w14:textId="58ECA74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8F9018" w14:textId="45083E7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97906F" w14:textId="68519221"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3,669,625.49 </w:t>
            </w:r>
          </w:p>
        </w:tc>
      </w:tr>
      <w:tr w:rsidR="00145DC5" w:rsidRPr="00145DC5" w14:paraId="5E3818F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E294B"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328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4E8EDCA9" w14:textId="25D13E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59B41EDA" w14:textId="63E616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07AC4" w14:textId="4E6C47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2AEC9" w14:textId="1D254D6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5,619.99 </w:t>
            </w:r>
          </w:p>
        </w:tc>
      </w:tr>
      <w:tr w:rsidR="00145DC5" w:rsidRPr="00145DC5" w14:paraId="7720B7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325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CFB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E2A8AB1" w14:textId="3B1727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01176C91" w14:textId="0E4CDD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C95FE" w14:textId="1F7E0A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32EA1" w14:textId="416C08D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7,507,198.99 </w:t>
            </w:r>
          </w:p>
        </w:tc>
      </w:tr>
      <w:tr w:rsidR="00145DC5" w:rsidRPr="00145DC5" w14:paraId="0AB5EEB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D4B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0B8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35722073" w14:textId="56C1A4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7653A67A" w14:textId="5B3C3B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69A33" w14:textId="3F1073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63E04" w14:textId="646CACF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85,545.86 </w:t>
            </w:r>
          </w:p>
        </w:tc>
      </w:tr>
      <w:tr w:rsidR="00145DC5" w:rsidRPr="00145DC5" w14:paraId="4627E5D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44D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0CD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20B781E9" w14:textId="3601BD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3AFF9C9D" w14:textId="6316C0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80C1F" w14:textId="6D58FD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60057" w14:textId="19A1CF6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74,842.95 </w:t>
            </w:r>
          </w:p>
        </w:tc>
      </w:tr>
      <w:tr w:rsidR="00145DC5" w:rsidRPr="00145DC5" w14:paraId="475BA14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959F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C87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1725C351" w14:textId="23CB97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1EC2C894" w14:textId="0AFCA2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59A8D" w14:textId="231206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6E352" w14:textId="66A8F61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6,420.00 </w:t>
            </w:r>
          </w:p>
        </w:tc>
      </w:tr>
      <w:tr w:rsidR="00145DC5" w:rsidRPr="00145DC5" w14:paraId="2B1EA9C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7B8A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3A2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FFFEACA" w14:textId="18647D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7DF32FB" w14:textId="618E28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39ABA" w14:textId="08D851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3BFB6" w14:textId="2FF21A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81,816.30 </w:t>
            </w:r>
          </w:p>
        </w:tc>
      </w:tr>
      <w:tr w:rsidR="00145DC5" w:rsidRPr="00145DC5" w14:paraId="62272CD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3BF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063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AB4E550" w14:textId="07EA8B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58CDE50F" w14:textId="1ACA1D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956B9" w14:textId="4B2758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0F516" w14:textId="70AD753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0,104.18 </w:t>
            </w:r>
          </w:p>
        </w:tc>
      </w:tr>
      <w:tr w:rsidR="00145DC5" w:rsidRPr="00145DC5" w14:paraId="788821B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F80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962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CAF75FB" w14:textId="684FA5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524E031C" w14:textId="786C84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A3CB7" w14:textId="1944BA6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7EF66" w14:textId="22110D5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17,826.07 </w:t>
            </w:r>
          </w:p>
        </w:tc>
      </w:tr>
      <w:tr w:rsidR="00145DC5" w:rsidRPr="00145DC5" w14:paraId="20B16F1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2B83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1A8C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5A151790" w14:textId="5B6340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7635C268" w14:textId="2E29C3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FFA7C" w14:textId="367906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90D55" w14:textId="76CA68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0,251.15 </w:t>
            </w:r>
          </w:p>
        </w:tc>
      </w:tr>
      <w:tr w:rsidR="00145DC5" w:rsidRPr="00145DC5" w14:paraId="6A8AC1A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0817A"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8740C45" w14:textId="4E05B26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707A2F0" w14:textId="329AD8D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028C02" w14:textId="377A461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C1F2C1" w14:textId="68DEB1FF"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1,620,642.25 </w:t>
            </w:r>
          </w:p>
        </w:tc>
      </w:tr>
      <w:tr w:rsidR="00145DC5" w:rsidRPr="00145DC5" w14:paraId="13399B87"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356CA"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49575A7" w14:textId="616C2D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44CF3B38" w14:textId="0520368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FABFC" w14:textId="1C9833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315B7D1" w14:textId="2AFE6D5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6,442,703.84 </w:t>
            </w:r>
          </w:p>
        </w:tc>
      </w:tr>
      <w:tr w:rsidR="00145DC5" w:rsidRPr="00145DC5" w14:paraId="71386E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05247"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1252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756B9F03" w14:textId="2C0B4A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3CC01F5D" w14:textId="663FEC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01491" w14:textId="542C08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1DA17" w14:textId="1BF9BD3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46,698.41 </w:t>
            </w:r>
          </w:p>
        </w:tc>
      </w:tr>
      <w:tr w:rsidR="00145DC5" w:rsidRPr="00145DC5" w14:paraId="6DD2AF1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3B03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C2A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694A98F4" w14:textId="50789C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DDAA806" w14:textId="604876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CD0C8" w14:textId="1D2216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28A5C" w14:textId="2FC90F1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030.00 </w:t>
            </w:r>
          </w:p>
        </w:tc>
      </w:tr>
      <w:tr w:rsidR="00145DC5" w:rsidRPr="00145DC5" w14:paraId="06FE574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3934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68681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111E5DFA" w14:textId="06CF32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5507FD56" w14:textId="0823D5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EAAF4" w14:textId="42DFFC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11CE5" w14:textId="73D57BB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030.00 </w:t>
            </w:r>
          </w:p>
        </w:tc>
      </w:tr>
      <w:tr w:rsidR="00145DC5" w:rsidRPr="00145DC5" w14:paraId="1A24200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63F3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307D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52A01F5D" w14:textId="5ED4A4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63E01A69" w14:textId="2317474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21001" w14:textId="38BA41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CB261" w14:textId="77AEC1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883,180.00 </w:t>
            </w:r>
          </w:p>
        </w:tc>
      </w:tr>
      <w:tr w:rsidR="00145DC5" w:rsidRPr="00145DC5" w14:paraId="697CD66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DC937"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4D3BEB" w14:textId="00996C6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D006070" w14:textId="4A49528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80A020" w14:textId="25D374A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8BB3C7" w14:textId="68ABF58C"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770,021.54 </w:t>
            </w:r>
          </w:p>
        </w:tc>
      </w:tr>
      <w:tr w:rsidR="00145DC5" w:rsidRPr="00145DC5" w14:paraId="0E476D1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AD44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DDEC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C89AEB2" w14:textId="6EE14B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8FFDA79" w14:textId="543ACB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D3EE2" w14:textId="74219BF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21F4B" w14:textId="292198B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491,606.38 </w:t>
            </w:r>
          </w:p>
        </w:tc>
      </w:tr>
      <w:tr w:rsidR="00145DC5" w:rsidRPr="00145DC5" w14:paraId="103C8DB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1EE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676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8132B6C" w14:textId="61B151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7275B495" w14:textId="11ABA6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DBCFB" w14:textId="1095C7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79E9B" w14:textId="3F1D42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7,515.16 </w:t>
            </w:r>
          </w:p>
        </w:tc>
      </w:tr>
      <w:tr w:rsidR="00145DC5" w:rsidRPr="00145DC5" w14:paraId="15D4E83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513B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278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8E9136A" w14:textId="38691C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09AA4C5" w14:textId="1B55D7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FFC8C" w14:textId="1C7A27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85EAD" w14:textId="544D31E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20,900.00 </w:t>
            </w:r>
          </w:p>
        </w:tc>
      </w:tr>
      <w:tr w:rsidR="00145DC5" w:rsidRPr="00145DC5" w14:paraId="2C801C51"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DC755F"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5B8F819F" w14:textId="30804BF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B6C8EE0" w14:textId="7A47428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EB1E03E" w14:textId="2294991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8F4A58F" w14:textId="39C2ECB0"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9,683,663.00 </w:t>
            </w:r>
          </w:p>
        </w:tc>
      </w:tr>
      <w:tr w:rsidR="00145DC5" w:rsidRPr="00145DC5" w14:paraId="78A17946"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B203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09F1707" w14:textId="05FEFF2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431A7F" w14:textId="1B47304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5C4165" w14:textId="434E734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458F91" w14:textId="33AA564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382,900.00 </w:t>
            </w:r>
          </w:p>
        </w:tc>
      </w:tr>
      <w:tr w:rsidR="00145DC5" w:rsidRPr="00145DC5" w14:paraId="485FAFD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67D32"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DD0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525C7AA7" w14:textId="60C3A2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0DA355B" w14:textId="534D90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DB1FD" w14:textId="7FE7F1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1E6C9" w14:textId="66C9C05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r>
      <w:tr w:rsidR="00145DC5" w:rsidRPr="00145DC5" w14:paraId="470C1EB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9D1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3DD8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4156F098" w14:textId="4698238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8BB8E" w14:textId="069936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0033D" w14:textId="3E7E00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90E08" w14:textId="5561215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14721EA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292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981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19E33662" w14:textId="01A7617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AA17DB" w14:textId="59A2D9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2069F" w14:textId="5D42E3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4E857" w14:textId="35FE929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277F18A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DFC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118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155924D" w14:textId="086E2F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ADA886A" w14:textId="33D22A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00853" w14:textId="049AB2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C2C60" w14:textId="4B8D4B8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r>
      <w:tr w:rsidR="00145DC5" w:rsidRPr="00145DC5" w14:paraId="062B32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14D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7265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4F373864" w14:textId="216428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7B2B2C" w14:textId="656579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3FE77" w14:textId="718D46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60002" w14:textId="747E6CE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367E233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6A60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CD28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6767444" w14:textId="4FE421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73702" w14:textId="6970B4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62D8E" w14:textId="1A30AD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E74A7" w14:textId="66D3663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6E0EE64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A4BE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DA8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1875545" w14:textId="2E40D2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DF381E" w14:textId="2FFCB8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8C112" w14:textId="2EDB5B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3B836" w14:textId="2C26AEA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13CB21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60D6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C5AB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71110D3" w14:textId="420E99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4BF292C" w14:textId="537635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B5181" w14:textId="5CE608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29781" w14:textId="1F598F4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0,500.00 </w:t>
            </w:r>
          </w:p>
        </w:tc>
      </w:tr>
      <w:tr w:rsidR="00145DC5" w:rsidRPr="00145DC5" w14:paraId="2F4B7AF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987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F1A8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33888FEB" w14:textId="7AEF65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60809" w14:textId="4DCCC4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EF6B2" w14:textId="2D764C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AD1B3" w14:textId="5FB3C80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495229D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A60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8D73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3E059979" w14:textId="3C7D1D3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D82DB" w14:textId="0F6E0B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20BD7" w14:textId="12A51B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CE961" w14:textId="4785C3F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r>
      <w:tr w:rsidR="00145DC5" w:rsidRPr="00145DC5" w14:paraId="2C31D66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D1E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1F5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F91235F" w14:textId="21961D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6BE98" w14:textId="0246F2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A80D9" w14:textId="2822C9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DBE15" w14:textId="08F7D5E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5,600.00 </w:t>
            </w:r>
          </w:p>
        </w:tc>
      </w:tr>
      <w:tr w:rsidR="00145DC5" w:rsidRPr="00145DC5" w14:paraId="3B46748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B6F7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0ACC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5220579B" w14:textId="05EC38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CDB9F0" w14:textId="678E0C0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303DB" w14:textId="74171E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7AFF8" w14:textId="2A35E98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28B3444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1BBD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0A5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55A21933" w14:textId="0E20A9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AD8A73" w14:textId="67A167F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53E37" w14:textId="5DF406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06EB2" w14:textId="03DAB12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5B96EBA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0538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15F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5DDB6137" w14:textId="38D826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D5DA9" w14:textId="7A573B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EFEB4" w14:textId="27DCE5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DFEDC" w14:textId="2BBE553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00,000.00 </w:t>
            </w:r>
          </w:p>
        </w:tc>
      </w:tr>
      <w:tr w:rsidR="00145DC5" w:rsidRPr="00145DC5" w14:paraId="671971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A51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C8A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DD582FB" w14:textId="53673E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EA590" w14:textId="05C0666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238A4" w14:textId="5C159E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AF50" w14:textId="33EDD08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12A7268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B87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F22B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714C418" w14:textId="77428D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B383DE" w14:textId="55DDF8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6A981" w14:textId="2FD564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162C6" w14:textId="443A72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47765EB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D4E9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D29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875F4B2" w14:textId="23E265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938BD" w14:textId="12BA4A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28FF6" w14:textId="6DE46C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9C063" w14:textId="7297436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4E31E8D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CA0F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91C8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1A8EC65" w14:textId="543559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1A7BF" w14:textId="358587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D280C" w14:textId="6D0273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63027" w14:textId="14900CA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0,000.00 </w:t>
            </w:r>
          </w:p>
        </w:tc>
      </w:tr>
      <w:tr w:rsidR="00145DC5" w:rsidRPr="00145DC5" w14:paraId="5E3EB62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E3B13"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7BED2B54" w14:textId="5E75A3F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A43737" w14:textId="610765E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E72301" w14:textId="271CAB2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36B807" w14:textId="57179B4E"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6,557,100.00 </w:t>
            </w:r>
          </w:p>
        </w:tc>
      </w:tr>
      <w:tr w:rsidR="00145DC5" w:rsidRPr="00145DC5" w14:paraId="1419BB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E558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2E1D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A1F0D36" w14:textId="0AF8AA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AA01E" w14:textId="259A21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D6E05" w14:textId="5F4242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8A2AED3" w14:textId="2C53EB4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75,000.00 </w:t>
            </w:r>
          </w:p>
        </w:tc>
      </w:tr>
      <w:tr w:rsidR="00145DC5" w:rsidRPr="00145DC5" w14:paraId="4C03C94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A72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55D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2FC2FC24" w14:textId="77C8CF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64FAD05" w14:textId="3AEFCF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D7EA6" w14:textId="2A5562A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05403" w14:textId="107A6D9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r>
      <w:tr w:rsidR="00145DC5" w:rsidRPr="00145DC5" w14:paraId="77193CE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DD95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71C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93C4B91" w14:textId="4CD9CA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92BD383" w14:textId="33F8CA9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E40A1" w14:textId="66B348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213AA" w14:textId="7D29E3E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r>
      <w:tr w:rsidR="00145DC5" w:rsidRPr="00145DC5" w14:paraId="14E366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2ED3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456B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3DCE7EBF" w14:textId="7241FC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132F0" w14:textId="14C470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BFAF4" w14:textId="11B6AD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72D59" w14:textId="54947EC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r>
      <w:tr w:rsidR="00145DC5" w:rsidRPr="00145DC5" w14:paraId="3923418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F4A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B390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2A083BBB" w14:textId="40D2BE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E83B98" w14:textId="3121A7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2F4B6" w14:textId="0E69C6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2B053" w14:textId="7E34355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r>
      <w:tr w:rsidR="00145DC5" w:rsidRPr="00145DC5" w14:paraId="247B44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6E9E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7624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7AA1720A" w14:textId="57169A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1EA0D169" w14:textId="6E763B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E72A7" w14:textId="1BEB64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12B69" w14:textId="4EA7022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65,300.00 </w:t>
            </w:r>
          </w:p>
        </w:tc>
      </w:tr>
      <w:tr w:rsidR="00145DC5" w:rsidRPr="00145DC5" w14:paraId="2268342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25E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93B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77AF4EB2" w14:textId="3955E8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6AF130" w14:textId="79D7D7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36EEA" w14:textId="598D5F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2F4DB" w14:textId="5A04592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r>
      <w:tr w:rsidR="00145DC5" w:rsidRPr="00145DC5" w14:paraId="2BBB0A8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47CC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4A1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08CE6ECA" w14:textId="0C8908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7CF0A7" w14:textId="0F72CE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93C7E" w14:textId="5FB020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27122" w14:textId="0366E6A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02,800.00 </w:t>
            </w:r>
          </w:p>
        </w:tc>
      </w:tr>
      <w:tr w:rsidR="00145DC5" w:rsidRPr="00145DC5" w14:paraId="1A201B5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ED8F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0258CD7" w14:textId="1DAA609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98CE2C" w14:textId="02CCF72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2A656C" w14:textId="3916E6A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81A83E" w14:textId="3E9A5574"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2,802,113.00 </w:t>
            </w:r>
          </w:p>
        </w:tc>
      </w:tr>
      <w:tr w:rsidR="00145DC5" w:rsidRPr="00145DC5" w14:paraId="70E10E5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3AD0"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B25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7B72A363" w14:textId="71B8BF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F2F8DC" w14:textId="158F59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1FF57" w14:textId="39309E4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ED8A57" w14:textId="1805C9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00,000.00 </w:t>
            </w:r>
          </w:p>
        </w:tc>
      </w:tr>
      <w:tr w:rsidR="00145DC5" w:rsidRPr="00145DC5" w14:paraId="34C932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0C8B3"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036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4458ED4" w14:textId="1705E2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B852591" w14:textId="25173A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F219C" w14:textId="11B051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95A46" w14:textId="724B59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r>
      <w:tr w:rsidR="00145DC5" w:rsidRPr="00145DC5" w14:paraId="106D251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CA6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D510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4AD96AF4" w14:textId="5ABC95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E8F972" w14:textId="6FE54A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645FC" w14:textId="409B1F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79789" w14:textId="45DD6EA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31,800.00 </w:t>
            </w:r>
          </w:p>
        </w:tc>
      </w:tr>
      <w:tr w:rsidR="00145DC5" w:rsidRPr="00145DC5" w14:paraId="2160305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466F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E6DB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38A2EAFB" w14:textId="133359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1D6431" w14:textId="27A4BE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990CE" w14:textId="3B3FBF7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502FB" w14:textId="26FD6FE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64,350.00 </w:t>
            </w:r>
          </w:p>
        </w:tc>
      </w:tr>
      <w:tr w:rsidR="00145DC5" w:rsidRPr="00145DC5" w14:paraId="0FEC26D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BA60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CBF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359E0EE5" w14:textId="24261E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BAE4348" w14:textId="4CAD00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7DDB3" w14:textId="0CDB72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0ECE0" w14:textId="2972C29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350.00 </w:t>
            </w:r>
          </w:p>
        </w:tc>
      </w:tr>
      <w:tr w:rsidR="00145DC5" w:rsidRPr="00145DC5" w14:paraId="5827D1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ADB4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BE09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7A4466A8" w14:textId="1F18C0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33EC2" w14:textId="6D30FD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B588A" w14:textId="07F1F8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08B95" w14:textId="1D45FA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r>
      <w:tr w:rsidR="00145DC5" w:rsidRPr="00145DC5" w14:paraId="495BE49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CF96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9D2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742C5E2D" w14:textId="0DE9B4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525CD05" w14:textId="312F89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72F93" w14:textId="2F6CE5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916C9" w14:textId="01E756B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350.00 </w:t>
            </w:r>
          </w:p>
        </w:tc>
      </w:tr>
      <w:tr w:rsidR="00145DC5" w:rsidRPr="00145DC5" w14:paraId="5EB8804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CC7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0DE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406C7C6C" w14:textId="4A9FCD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1CEE1646" w14:textId="4458CD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94981" w14:textId="062561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5BE0B" w14:textId="083263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4,650.00 </w:t>
            </w:r>
          </w:p>
        </w:tc>
      </w:tr>
      <w:tr w:rsidR="00145DC5" w:rsidRPr="00145DC5" w14:paraId="0ED835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E7DF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403F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BA9D9C7" w14:textId="4419A0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46B1A" w14:textId="7967555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DAD0B" w14:textId="4E444C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46EB7" w14:textId="1BF6322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74,900.00 </w:t>
            </w:r>
          </w:p>
        </w:tc>
      </w:tr>
      <w:tr w:rsidR="00145DC5" w:rsidRPr="00145DC5" w14:paraId="382D66C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1F2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E0CE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7CE0E75B" w14:textId="30DBF0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18832C" w14:textId="2FFAA6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D053A" w14:textId="72C5D4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E5E88" w14:textId="1837FA7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r>
      <w:tr w:rsidR="00145DC5" w:rsidRPr="00145DC5" w14:paraId="4DF9FEC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D35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D064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720588D5" w14:textId="49FD46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595F4D70" w14:textId="2C0DF2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A977B" w14:textId="1CA934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222B3" w14:textId="237D581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58,563.00 </w:t>
            </w:r>
          </w:p>
        </w:tc>
      </w:tr>
      <w:tr w:rsidR="00145DC5" w:rsidRPr="00145DC5" w14:paraId="39F44BE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FD24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32A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5E34F809" w14:textId="149481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1C6017" w14:textId="214E710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F1EA2" w14:textId="50514C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7033E" w14:textId="0E19D69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350.00 </w:t>
            </w:r>
          </w:p>
        </w:tc>
      </w:tr>
      <w:tr w:rsidR="00145DC5" w:rsidRPr="00145DC5" w14:paraId="69E105F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173E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73B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68DB4960" w14:textId="24EDA5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F9ADCFD" w14:textId="1D69F4F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CAC14" w14:textId="5D70B5A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250C2" w14:textId="197D29B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39,950.00 </w:t>
            </w:r>
          </w:p>
        </w:tc>
      </w:tr>
      <w:tr w:rsidR="00145DC5" w:rsidRPr="00145DC5" w14:paraId="6C365A60"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F5069"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8ACD15D" w14:textId="7E1A2DB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8E8DB7E" w14:textId="7812CE5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392A3F" w14:textId="0D07549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167294" w14:textId="2C73022C"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916,050.00 </w:t>
            </w:r>
          </w:p>
        </w:tc>
      </w:tr>
      <w:tr w:rsidR="00145DC5" w:rsidRPr="00145DC5" w14:paraId="499BC55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60111"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3F4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4566CD8" w14:textId="1C56C2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29A7EB9" w14:textId="7B08FC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C5A65" w14:textId="30C2619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4B0B3" w14:textId="65F7471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3516791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DFC8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EDA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6EFE5378" w14:textId="03300E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DD50D38" w14:textId="21E1E3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8E31A" w14:textId="321D98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D3A69" w14:textId="34DAA61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004DDF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FD1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88E2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6F34497" w14:textId="12D82A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B3270" w14:textId="13EC19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AEDDF" w14:textId="79E62A3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44F2A" w14:textId="7BB65A4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46F5510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91C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5F91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2A72CDBD" w14:textId="78B7D1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14B9D56" w14:textId="6B6E83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F9F45" w14:textId="76D7F63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DE84B" w14:textId="53DF990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55E5C6A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138F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3AF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65860E8" w14:textId="05E3FC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78AA049" w14:textId="164AD0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401F6" w14:textId="7E948F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C145C" w14:textId="52FFAAD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0596613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35F4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AC00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49564814" w14:textId="760B2CB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7F844" w14:textId="68EBC9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C09BE" w14:textId="1BBFE9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E8AFA" w14:textId="54481A5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85,500.00 </w:t>
            </w:r>
          </w:p>
        </w:tc>
      </w:tr>
      <w:tr w:rsidR="00145DC5" w:rsidRPr="00145DC5" w14:paraId="50E559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BCD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BF80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688781A7" w14:textId="36BE91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3185E4B2" w14:textId="6FABE5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35242" w14:textId="777A12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7A6C3" w14:textId="72E4B5A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81,550.00 </w:t>
            </w:r>
          </w:p>
        </w:tc>
      </w:tr>
      <w:tr w:rsidR="00145DC5" w:rsidRPr="00145DC5" w14:paraId="2877415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B51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69E8E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BCABAB9" w14:textId="11BFD5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B6A1DDB" w14:textId="00A2714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81B72" w14:textId="41DEE3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1C9CB" w14:textId="1E6D29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30B9AE7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39E1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3FA1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3EBE5798" w14:textId="03669D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73329C7" w14:textId="0A179B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67CAD" w14:textId="49CB23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9DA54" w14:textId="4F62EB3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14,900.00 </w:t>
            </w:r>
          </w:p>
        </w:tc>
      </w:tr>
      <w:tr w:rsidR="00145DC5" w:rsidRPr="00145DC5" w14:paraId="5DC4C19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7F9D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9177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A36AA1D" w14:textId="5B681F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911F8" w14:textId="58CD6DC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34577" w14:textId="6E1CD6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CAF0F" w14:textId="2ABCFF8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6EE7658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2BFD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5EDE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734562A1" w14:textId="4D8F04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7E5A9E8" w14:textId="417A7D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40704" w14:textId="6792A36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E0736" w14:textId="73C17DB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0F5F356E" w14:textId="77777777" w:rsidTr="00145DC5">
        <w:trPr>
          <w:trHeight w:val="20"/>
        </w:trPr>
        <w:tc>
          <w:tcPr>
            <w:tcW w:w="80" w:type="pct"/>
            <w:tcBorders>
              <w:top w:val="nil"/>
              <w:left w:val="single" w:sz="4" w:space="0" w:color="000000"/>
              <w:bottom w:val="nil"/>
              <w:right w:val="nil"/>
            </w:tcBorders>
            <w:shd w:val="clear" w:color="auto" w:fill="auto"/>
            <w:vAlign w:val="center"/>
            <w:hideMark/>
          </w:tcPr>
          <w:p w14:paraId="3E2ECDC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249813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792533D6" w14:textId="71B1B5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428E4F" w14:textId="344984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A2006" w14:textId="75509B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B7047" w14:textId="57C827F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4,900.00 </w:t>
            </w:r>
          </w:p>
        </w:tc>
      </w:tr>
      <w:tr w:rsidR="00145DC5" w:rsidRPr="00145DC5" w14:paraId="3D3229B3" w14:textId="77777777" w:rsidTr="00145DC5">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291641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EB8FFB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0A3644DB" w14:textId="4925F6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EFC3C54" w14:textId="4B26529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0DA35A41" w14:textId="15649F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4ECA2D21" w14:textId="42A1DCD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500.00 </w:t>
            </w:r>
          </w:p>
        </w:tc>
      </w:tr>
      <w:tr w:rsidR="00145DC5" w:rsidRPr="00145DC5" w14:paraId="360DAAFD"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768248"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570DE39" w14:textId="56A2273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5609F0EB" w14:textId="7E9C83A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66C5AC2" w14:textId="5EA373E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5E2BA31" w14:textId="3FA13117"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9,909,564.75 </w:t>
            </w:r>
          </w:p>
        </w:tc>
      </w:tr>
      <w:tr w:rsidR="00145DC5" w:rsidRPr="00145DC5" w14:paraId="48A9708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586CC"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2F1269C" w14:textId="25E51B98"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8631B18" w14:textId="00DBEA5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133B30" w14:textId="6E19C28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D2879E" w14:textId="6D47EF9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544,679.38 </w:t>
            </w:r>
          </w:p>
        </w:tc>
      </w:tr>
      <w:tr w:rsidR="00145DC5" w:rsidRPr="00145DC5" w14:paraId="15EC080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E7A08"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C44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3DEC38C" w14:textId="6D2712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400A974" w14:textId="39B0A84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18794" w14:textId="69265F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B1AB2" w14:textId="5A2F6D5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2,476.25 </w:t>
            </w:r>
          </w:p>
        </w:tc>
      </w:tr>
      <w:tr w:rsidR="00145DC5" w:rsidRPr="00145DC5" w14:paraId="1328321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C43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086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6F5B818" w14:textId="162BB4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3BA43C66" w14:textId="06AB520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DDA11" w14:textId="24BE665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37CD0" w14:textId="41BB189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287,352.00 </w:t>
            </w:r>
          </w:p>
        </w:tc>
      </w:tr>
      <w:tr w:rsidR="00145DC5" w:rsidRPr="00145DC5" w14:paraId="4DDFA67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5B5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B79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3BB20CE9" w14:textId="5DA280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38A611E0" w14:textId="4D2AF3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87FF0" w14:textId="1CD403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0F18E" w14:textId="3E2362C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1,423.63 </w:t>
            </w:r>
          </w:p>
        </w:tc>
      </w:tr>
      <w:tr w:rsidR="00145DC5" w:rsidRPr="00145DC5" w14:paraId="5B1F85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2AAF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6210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E0E963D" w14:textId="720F57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0A66393" w14:textId="7298E6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6C7D4" w14:textId="3054A5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D1085" w14:textId="024E327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9,766.25 </w:t>
            </w:r>
          </w:p>
        </w:tc>
      </w:tr>
      <w:tr w:rsidR="00145DC5" w:rsidRPr="00145DC5" w14:paraId="584C7BC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428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9F76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3B4C218" w14:textId="4F01E9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2886FBD8" w14:textId="4C61BF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8613D" w14:textId="2E5D73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73DD8" w14:textId="122C165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98,800.75 </w:t>
            </w:r>
          </w:p>
        </w:tc>
      </w:tr>
      <w:tr w:rsidR="00145DC5" w:rsidRPr="00145DC5" w14:paraId="7958FBB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497B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D4A4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300871B9" w14:textId="2E5974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4EFF8273" w14:textId="77E0DD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C511E" w14:textId="3DBBA92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0AF7D" w14:textId="587F12E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125,472.50 </w:t>
            </w:r>
          </w:p>
        </w:tc>
      </w:tr>
      <w:tr w:rsidR="00145DC5" w:rsidRPr="00145DC5" w14:paraId="074CFE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E7D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AB41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620AEC68" w14:textId="54ECFD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581C31C3" w14:textId="6163D1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DF9D4" w14:textId="59228A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61ABF" w14:textId="73FFFC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23,850.00 </w:t>
            </w:r>
          </w:p>
        </w:tc>
      </w:tr>
      <w:tr w:rsidR="00145DC5" w:rsidRPr="00145DC5" w14:paraId="3800725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5E0C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C898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7445076F" w14:textId="65D5B31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173B3625" w14:textId="27D39A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8F6FE" w14:textId="445F03D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84809" w14:textId="4A73F5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968,565.56 </w:t>
            </w:r>
          </w:p>
        </w:tc>
      </w:tr>
      <w:tr w:rsidR="00145DC5" w:rsidRPr="00145DC5" w14:paraId="7D10B0D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F2A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7FBF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1BDA0202" w14:textId="54A61F1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158BC0F3" w14:textId="6CD0A3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5E2ED" w14:textId="1E44A9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F5DDD" w14:textId="2C12FA0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8,072.44 </w:t>
            </w:r>
          </w:p>
        </w:tc>
      </w:tr>
      <w:tr w:rsidR="00145DC5" w:rsidRPr="00145DC5" w14:paraId="200B537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DF6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10CC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4014E519" w14:textId="17C358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5B4A3" w14:textId="11211F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FD922" w14:textId="04D3FB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9DA60" w14:textId="3B84ADB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900.00 </w:t>
            </w:r>
          </w:p>
        </w:tc>
      </w:tr>
      <w:tr w:rsidR="00145DC5" w:rsidRPr="00145DC5" w14:paraId="71C3A018"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CE339"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0F6055B" w14:textId="1AC5ACB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9385372" w14:textId="464DB3C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E5F8A8" w14:textId="62BB599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81205F" w14:textId="0C6445F7"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748,685.25 </w:t>
            </w:r>
          </w:p>
        </w:tc>
      </w:tr>
      <w:tr w:rsidR="00145DC5" w:rsidRPr="00145DC5" w14:paraId="651B64E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1B2C6"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4521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61DEF15" w14:textId="1CBC8B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6569D158" w14:textId="2112852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0F935" w14:textId="44A9E3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530BB" w14:textId="2E2199F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9,532.50 </w:t>
            </w:r>
          </w:p>
        </w:tc>
      </w:tr>
      <w:tr w:rsidR="00145DC5" w:rsidRPr="00145DC5" w14:paraId="56250F1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ACC3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8E2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E913D8A" w14:textId="3C3D03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64F2A79B" w14:textId="7EF3D3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4C24B" w14:textId="4628B6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EA10B" w14:textId="50C6BF5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97,195.00 </w:t>
            </w:r>
          </w:p>
        </w:tc>
      </w:tr>
      <w:tr w:rsidR="00145DC5" w:rsidRPr="00145DC5" w14:paraId="7F36303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1CFD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FFC3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B8BCD40" w14:textId="5EE23F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D4E1972" w14:textId="0B9DE6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2F45D" w14:textId="6DF244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59EB4" w14:textId="17B818B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22,520.25 </w:t>
            </w:r>
          </w:p>
        </w:tc>
      </w:tr>
      <w:tr w:rsidR="00145DC5" w:rsidRPr="00145DC5" w14:paraId="76FF8B5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56DA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B687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2D3992A" w14:textId="452780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5AA7A45E" w14:textId="037D12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98842" w14:textId="4C2837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D2B36" w14:textId="4F0A316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2,943.75 </w:t>
            </w:r>
          </w:p>
        </w:tc>
      </w:tr>
      <w:tr w:rsidR="00145DC5" w:rsidRPr="00145DC5" w14:paraId="00E702D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232F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A395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E35E7D6" w14:textId="6342C0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50BEFE7" w14:textId="47A8EE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F7829" w14:textId="1EAC4A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1B7DB" w14:textId="454A068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25 </w:t>
            </w:r>
          </w:p>
        </w:tc>
      </w:tr>
      <w:tr w:rsidR="00145DC5" w:rsidRPr="00145DC5" w14:paraId="7ACAAAC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386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E86E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4029E6BE" w14:textId="3FC9CA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285E1EA" w14:textId="601CBB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88E26" w14:textId="1035F8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20DDC" w14:textId="6C6F1D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25 </w:t>
            </w:r>
          </w:p>
        </w:tc>
      </w:tr>
      <w:tr w:rsidR="00145DC5" w:rsidRPr="00145DC5" w14:paraId="73B1D75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5954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D16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7B8FEFDB" w14:textId="685E8F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BF1B159" w14:textId="7A6AE0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D88DC" w14:textId="48FF85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83E7C" w14:textId="28EB3D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25 </w:t>
            </w:r>
          </w:p>
        </w:tc>
      </w:tr>
      <w:tr w:rsidR="00145DC5" w:rsidRPr="00145DC5" w14:paraId="1BB87957"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FED18"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A57712E" w14:textId="63918DB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79DEC26" w14:textId="42F05E7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7919C9" w14:textId="7210AD3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DF25C3" w14:textId="04D28ACD"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8,361,942.88 </w:t>
            </w:r>
          </w:p>
        </w:tc>
      </w:tr>
      <w:tr w:rsidR="00145DC5" w:rsidRPr="00145DC5" w14:paraId="3D88DF2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3CDBC"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8519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0EE8204" w14:textId="1B6570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8FEB8D6" w14:textId="417730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59414" w14:textId="348E52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E8ECC" w14:textId="1707FAA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3,854.63 </w:t>
            </w:r>
          </w:p>
        </w:tc>
      </w:tr>
      <w:tr w:rsidR="00145DC5" w:rsidRPr="00145DC5" w14:paraId="05E3A6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6D4F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48E6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1857BF44" w14:textId="11C4E7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9514FDE" w14:textId="4229F0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1F262" w14:textId="7776F4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C6176" w14:textId="0300D98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24,143.75 </w:t>
            </w:r>
          </w:p>
        </w:tc>
      </w:tr>
      <w:tr w:rsidR="00145DC5" w:rsidRPr="00145DC5" w14:paraId="5EDB26E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157D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3942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4271C66" w14:textId="6CA709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6B791712" w14:textId="390FE1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6F937" w14:textId="666F07C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36735" w14:textId="4FDB99C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2,435.00 </w:t>
            </w:r>
          </w:p>
        </w:tc>
      </w:tr>
      <w:tr w:rsidR="00145DC5" w:rsidRPr="00145DC5" w14:paraId="262EE5F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F82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3C5E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0AFC70E9" w14:textId="667B58F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11845863" w14:textId="30F14C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F9B38" w14:textId="3327724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2713C" w14:textId="30A3EC2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581,299.38 </w:t>
            </w:r>
          </w:p>
        </w:tc>
      </w:tr>
      <w:tr w:rsidR="00145DC5" w:rsidRPr="00145DC5" w14:paraId="31DE8C0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9D08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2D9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096DAE83" w14:textId="055E846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FCC915C" w14:textId="1FB53B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151FB" w14:textId="3D4F90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3090A" w14:textId="5375585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r>
      <w:tr w:rsidR="00145DC5" w:rsidRPr="00145DC5" w14:paraId="2728B96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F397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B8DC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9BACA15" w14:textId="25D428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DE769DB" w14:textId="412433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4FBC8" w14:textId="0816B2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BFFFF" w14:textId="2F43975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900.00 </w:t>
            </w:r>
          </w:p>
        </w:tc>
      </w:tr>
      <w:tr w:rsidR="00145DC5" w:rsidRPr="00145DC5" w14:paraId="13CC398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D36C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B37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04ACD01" w14:textId="660EAD8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0A76187" w14:textId="29BC17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53A6E" w14:textId="0A1E7B5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F6540" w14:textId="269C2E7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r>
      <w:tr w:rsidR="00145DC5" w:rsidRPr="00145DC5" w14:paraId="78E15F1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8558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6C3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690EED83" w14:textId="54FE37B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7CBAB6F8" w14:textId="734760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A3604" w14:textId="6039C5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6FCE9" w14:textId="2839D49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2,545.63 </w:t>
            </w:r>
          </w:p>
        </w:tc>
      </w:tr>
      <w:tr w:rsidR="00145DC5" w:rsidRPr="00145DC5" w14:paraId="58635E2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9FDA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4B2B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3F59794A" w14:textId="35C34B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668EDF0D" w14:textId="69D1FEB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FE764" w14:textId="26D353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CAFDD" w14:textId="58C2525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40,265.00 </w:t>
            </w:r>
          </w:p>
        </w:tc>
      </w:tr>
      <w:tr w:rsidR="00145DC5" w:rsidRPr="00145DC5" w14:paraId="1BED048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069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B3A9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4553F9A4" w14:textId="781B4F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419CDE4C" w14:textId="0FDB7E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8DBA8" w14:textId="4F5E46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F91E7" w14:textId="0A43226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06,377.70 </w:t>
            </w:r>
          </w:p>
        </w:tc>
      </w:tr>
      <w:tr w:rsidR="00145DC5" w:rsidRPr="00145DC5" w14:paraId="281C73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3EF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1D1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1F70877" w14:textId="782166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7D0C6C6F" w14:textId="34939CA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8C8CC" w14:textId="32498A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C2F39" w14:textId="7475D2C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1,025.00 </w:t>
            </w:r>
          </w:p>
        </w:tc>
      </w:tr>
      <w:tr w:rsidR="00145DC5" w:rsidRPr="00145DC5" w14:paraId="412A16A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62DD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A812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52E99766" w14:textId="1376E6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66202E9" w14:textId="65B9E9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6A332" w14:textId="5D87138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FAD59" w14:textId="11850E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41,025.00 </w:t>
            </w:r>
          </w:p>
        </w:tc>
      </w:tr>
      <w:tr w:rsidR="00145DC5" w:rsidRPr="00145DC5" w14:paraId="143D182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417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1B0B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4162DF5" w14:textId="3F4FB3D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41EDEE0A" w14:textId="6CB231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1CDE6" w14:textId="5DFAD38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4C959" w14:textId="1CC5C13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15,653.75 </w:t>
            </w:r>
          </w:p>
        </w:tc>
      </w:tr>
      <w:tr w:rsidR="00145DC5" w:rsidRPr="00145DC5" w14:paraId="0FABB4C7"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53C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6B4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3D066FC" w14:textId="29D024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D0BD7D2" w14:textId="0DFFE4C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359F2" w14:textId="4AD728D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E7DC6" w14:textId="77A48AB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r>
      <w:tr w:rsidR="00145DC5" w:rsidRPr="00145DC5" w14:paraId="1C7645F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2F15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15AA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08708CB2" w14:textId="3D5FBE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60D24714" w14:textId="475D41E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DAFDD" w14:textId="32DCB1F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0BD2E" w14:textId="759403F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06,226.30 </w:t>
            </w:r>
          </w:p>
        </w:tc>
      </w:tr>
      <w:tr w:rsidR="00145DC5" w:rsidRPr="00145DC5" w14:paraId="32E8B85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797D6"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8A4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50E0E85" w14:textId="576A66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574FBCE3" w14:textId="780DB9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E2FA0" w14:textId="1917C1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5DAD4" w14:textId="16FA2C6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30,198.75 </w:t>
            </w:r>
          </w:p>
        </w:tc>
      </w:tr>
      <w:tr w:rsidR="00145DC5" w:rsidRPr="00145DC5" w14:paraId="024352B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53D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5F59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9EAF592" w14:textId="14B75E4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5DBD4E7" w14:textId="3C4AC20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38D38" w14:textId="01DDBB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D5505" w14:textId="5F8F239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25,940.00 </w:t>
            </w:r>
          </w:p>
        </w:tc>
      </w:tr>
      <w:tr w:rsidR="00145DC5" w:rsidRPr="00145DC5" w14:paraId="4A332AD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935A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B6B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6FBE3" w14:textId="208243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3F59FA59" w14:textId="06F04A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5FBB9" w14:textId="6AD2690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6EEC8" w14:textId="65FAE21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93,655.49 </w:t>
            </w:r>
          </w:p>
        </w:tc>
      </w:tr>
      <w:tr w:rsidR="00145DC5" w:rsidRPr="00145DC5" w14:paraId="2C0B3D2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EB50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36EE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7471CDC8" w14:textId="40396BC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07142" w14:textId="715A35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F35D7B4" w14:textId="004956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0EF5B" w14:textId="1F18D8B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5,600.00 </w:t>
            </w:r>
          </w:p>
        </w:tc>
      </w:tr>
      <w:tr w:rsidR="00145DC5" w:rsidRPr="00145DC5" w14:paraId="5E7D406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65C8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9ADC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2DD2866" w14:textId="3DC0B2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2963C139" w14:textId="409D94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87E65" w14:textId="619BB5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5EEF7" w14:textId="3E5E11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74,977.50 </w:t>
            </w:r>
          </w:p>
        </w:tc>
      </w:tr>
      <w:tr w:rsidR="00145DC5" w:rsidRPr="00145DC5" w14:paraId="6810AA1C"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BFAD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A72107E" w14:textId="39C0546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04EFB98C" w14:textId="42D027E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ADE86D" w14:textId="5B9A12E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BAA31E" w14:textId="40D353C6"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1,254,257.24 </w:t>
            </w:r>
          </w:p>
        </w:tc>
      </w:tr>
      <w:tr w:rsidR="00145DC5" w:rsidRPr="00145DC5" w14:paraId="58BACF9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AE9C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88AC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2C80F9AB" w14:textId="20A7B2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6AF6D4E2" w14:textId="6187ED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1D20C" w14:textId="5AB5D9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3D838" w14:textId="0EC336A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05,012.91 </w:t>
            </w:r>
          </w:p>
        </w:tc>
      </w:tr>
      <w:tr w:rsidR="00145DC5" w:rsidRPr="00145DC5" w14:paraId="43BB9D3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A6EE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D83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2AF2B742" w14:textId="3E22B34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C6D2629" w14:textId="576B66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DBBCD" w14:textId="65F660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A7733" w14:textId="1FAA0DA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98,900.00 </w:t>
            </w:r>
          </w:p>
        </w:tc>
      </w:tr>
      <w:tr w:rsidR="00145DC5" w:rsidRPr="00145DC5" w14:paraId="5484691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A4D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9F6C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2A0D7E33" w14:textId="5C66BC6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62AF23B2" w14:textId="196A68E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95434" w14:textId="6B076F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0485A" w14:textId="61BE3E0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672,643.80 </w:t>
            </w:r>
          </w:p>
        </w:tc>
      </w:tr>
      <w:tr w:rsidR="00145DC5" w:rsidRPr="00145DC5" w14:paraId="0C7B5CE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1046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3BEB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0748225D" w14:textId="17A13C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55AFFE1" w14:textId="6A6E9B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7607C" w14:textId="1684C0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D57B9" w14:textId="3C0A291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53,673.19 </w:t>
            </w:r>
          </w:p>
        </w:tc>
      </w:tr>
      <w:tr w:rsidR="00145DC5" w:rsidRPr="00145DC5" w14:paraId="23CA63F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6E33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715F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1C250B6" w14:textId="7A5DE1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69F47DB" w14:textId="75BBA9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4926B" w14:textId="3E2F38F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2086E" w14:textId="58D266B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355.00 </w:t>
            </w:r>
          </w:p>
        </w:tc>
      </w:tr>
      <w:tr w:rsidR="00145DC5" w:rsidRPr="00145DC5" w14:paraId="2C44541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8D15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2F62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41B0FD0" w14:textId="29D949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3D3A74E1" w14:textId="745954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2BF2C" w14:textId="2FD9D5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CAFE3" w14:textId="5407193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48,917.08 </w:t>
            </w:r>
          </w:p>
        </w:tc>
      </w:tr>
      <w:tr w:rsidR="00145DC5" w:rsidRPr="00145DC5" w14:paraId="65A31AC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A817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4C7C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3110330C" w14:textId="0D11A5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55831778" w14:textId="5ACA64B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834B5" w14:textId="152206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ABCA0" w14:textId="68F25CD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57,593.13 </w:t>
            </w:r>
          </w:p>
        </w:tc>
      </w:tr>
      <w:tr w:rsidR="00145DC5" w:rsidRPr="00145DC5" w14:paraId="567569F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7C15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0765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4C59356F" w14:textId="47ADDB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1563BBE4" w14:textId="08690E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BE821" w14:textId="613D682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50CB5" w14:textId="17E2094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03,785.50 </w:t>
            </w:r>
          </w:p>
        </w:tc>
      </w:tr>
      <w:tr w:rsidR="00145DC5" w:rsidRPr="00145DC5" w14:paraId="1242AD5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F56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E7B7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5EB3DECB" w14:textId="467F1C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5770C08" w14:textId="638140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5532B" w14:textId="204890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45E4E" w14:textId="4A0EC70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2,710.00 </w:t>
            </w:r>
          </w:p>
        </w:tc>
      </w:tr>
      <w:tr w:rsidR="00145DC5" w:rsidRPr="00145DC5" w14:paraId="14F2D90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044F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6161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1EE0ECC7" w14:textId="6CA7BB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35E8466A" w14:textId="32B3FA9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22C39" w14:textId="20F5704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746C5" w14:textId="6CAFB20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883.13 </w:t>
            </w:r>
          </w:p>
        </w:tc>
      </w:tr>
      <w:tr w:rsidR="00145DC5" w:rsidRPr="00145DC5" w14:paraId="4DBBD20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C6C6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7B89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B510E10" w14:textId="56F147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0F953ECD" w14:textId="7105AA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700C8" w14:textId="36E7DFD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5EF58" w14:textId="4F24DD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94,150.33 </w:t>
            </w:r>
          </w:p>
        </w:tc>
      </w:tr>
      <w:tr w:rsidR="00145DC5" w:rsidRPr="00145DC5" w14:paraId="7772505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D57F"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F2E2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70A2671" w14:textId="4C55A8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5B71B78F" w14:textId="3977644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BC231" w14:textId="1E39F7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59217" w14:textId="50DA143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08,576.31 </w:t>
            </w:r>
          </w:p>
        </w:tc>
      </w:tr>
      <w:tr w:rsidR="00145DC5" w:rsidRPr="00145DC5" w14:paraId="31C4D4E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157EC"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6E0A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0B58AD6" w14:textId="24B1FB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F9C0C9C" w14:textId="22F3C35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9C807C" w14:textId="742323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9D748" w14:textId="4A0565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3,924,585.00 </w:t>
            </w:r>
          </w:p>
        </w:tc>
      </w:tr>
      <w:tr w:rsidR="00145DC5" w:rsidRPr="00145DC5" w14:paraId="1A65C6D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7688B"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28E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2774A9CA" w14:textId="083C54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1A27DA1" w14:textId="74632EE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A5BC3" w14:textId="1D4ED0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F0C40" w14:textId="7B0F6BD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355.00 </w:t>
            </w:r>
          </w:p>
        </w:tc>
      </w:tr>
      <w:tr w:rsidR="00145DC5" w:rsidRPr="00145DC5" w14:paraId="4491C2C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B27C3"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3A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E9B3438" w14:textId="6EDD18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532F2BEC" w14:textId="3D73E0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4E602" w14:textId="6BE089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8BC6E" w14:textId="776B3B2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82,395.00 </w:t>
            </w:r>
          </w:p>
        </w:tc>
      </w:tr>
      <w:tr w:rsidR="00145DC5" w:rsidRPr="00145DC5" w14:paraId="2947AC2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9CE3E"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9EFB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168E65D3" w14:textId="223C152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6FE50C6B" w14:textId="289A6C4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A4AA0" w14:textId="4CA22B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DA961" w14:textId="4FFF9CB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13,721.86 </w:t>
            </w:r>
          </w:p>
        </w:tc>
      </w:tr>
      <w:tr w:rsidR="00145DC5" w:rsidRPr="00145DC5" w14:paraId="138DD8AA"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A3492D"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3C3B1F5C" w14:textId="1C2BB089"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432EE85C" w14:textId="15EB2D4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994E663" w14:textId="36517BA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6057636B" w14:textId="6F020B23"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6,115,159.60 </w:t>
            </w:r>
          </w:p>
        </w:tc>
      </w:tr>
      <w:tr w:rsidR="00145DC5" w:rsidRPr="00145DC5" w14:paraId="3DFCA8D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DAE9A"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5EE0104D" w14:textId="3C722A8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DE4951" w14:textId="5B5587B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EAF7F1E" w14:textId="76A89AF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DAC81CE" w14:textId="3D4EA32B"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2,411,548.90 </w:t>
            </w:r>
          </w:p>
        </w:tc>
      </w:tr>
      <w:tr w:rsidR="00145DC5" w:rsidRPr="00145DC5" w14:paraId="7D05C3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6BE6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3AE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26F283E4" w14:textId="1ADC4B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40BA7A66" w14:textId="153AE4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67A37" w14:textId="0C8EA98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B5DAF" w14:textId="35D022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082,689.06 </w:t>
            </w:r>
          </w:p>
        </w:tc>
      </w:tr>
      <w:tr w:rsidR="00145DC5" w:rsidRPr="00145DC5" w14:paraId="0768F9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9AA78"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D9BE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4863C73D" w14:textId="249EBD9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36DF379E" w14:textId="57617D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574AD" w14:textId="7F8AB18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9E73D" w14:textId="1AC80DB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68,748.24 </w:t>
            </w:r>
          </w:p>
        </w:tc>
      </w:tr>
      <w:tr w:rsidR="00145DC5" w:rsidRPr="00145DC5" w14:paraId="21FA926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ABA17"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1E7B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55230569" w14:textId="5B06C9C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3B93743F" w14:textId="5E4CFE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F6C55" w14:textId="49C418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BAB61" w14:textId="079CCD3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3,117.44 </w:t>
            </w:r>
          </w:p>
        </w:tc>
      </w:tr>
      <w:tr w:rsidR="00145DC5" w:rsidRPr="00145DC5" w14:paraId="1611E66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FAED2"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27E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19701C16" w14:textId="2C663D7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7CF243AB" w14:textId="5B2CF3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AE27E" w14:textId="60195B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FE0DB" w14:textId="692A91B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5,651.60 </w:t>
            </w:r>
          </w:p>
        </w:tc>
      </w:tr>
      <w:tr w:rsidR="00145DC5" w:rsidRPr="00145DC5" w14:paraId="6BAFE6D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0199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377F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2D3E606D" w14:textId="0001C5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4D060EB0" w14:textId="024982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E4EA6" w14:textId="61F6A3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C38E8" w14:textId="45D3454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669.26 </w:t>
            </w:r>
          </w:p>
        </w:tc>
      </w:tr>
      <w:tr w:rsidR="00145DC5" w:rsidRPr="00145DC5" w14:paraId="4321A87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76F5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64CA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7A81896" w14:textId="34FFA63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26C3EB84" w14:textId="4A1225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EE332" w14:textId="10ABFE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ED081" w14:textId="6288559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7,793.72 </w:t>
            </w:r>
          </w:p>
        </w:tc>
      </w:tr>
      <w:tr w:rsidR="00145DC5" w:rsidRPr="00145DC5" w14:paraId="5E5EC00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81778"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952A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DA588E5" w14:textId="148BC3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62818F0F" w14:textId="264D6D3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A126F" w14:textId="43333F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1F9F3" w14:textId="34AA73D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70,089.27 </w:t>
            </w:r>
          </w:p>
        </w:tc>
      </w:tr>
      <w:tr w:rsidR="00145DC5" w:rsidRPr="00145DC5" w14:paraId="30189B2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8F9AB"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F19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CD1BEA" w14:textId="0475F05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CB4C803" w14:textId="676242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9D310" w14:textId="78447E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2DA97" w14:textId="1D13BB2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002,785.90 </w:t>
            </w:r>
          </w:p>
        </w:tc>
      </w:tr>
      <w:tr w:rsidR="00145DC5" w:rsidRPr="00145DC5" w14:paraId="27ED360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55899"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4C4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38885BA1" w14:textId="36F827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62300DAC" w14:textId="7E31DF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965AF" w14:textId="2392FC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EE17B" w14:textId="60BAED8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49,086.88 </w:t>
            </w:r>
          </w:p>
        </w:tc>
      </w:tr>
      <w:tr w:rsidR="00145DC5" w:rsidRPr="00145DC5" w14:paraId="28DD84F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D83D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7301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51FC8E30" w14:textId="4EF250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60E7AB3E" w14:textId="7D10F6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14144" w14:textId="76FE607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19C13" w14:textId="6004890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842,680.18 </w:t>
            </w:r>
          </w:p>
        </w:tc>
      </w:tr>
      <w:tr w:rsidR="00145DC5" w:rsidRPr="00145DC5" w14:paraId="58F1242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26ED0"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20A2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136CB69E" w14:textId="5F5D227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4CA67848" w14:textId="31207B5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1346E" w14:textId="47F82C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1252460" w14:textId="6388196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28,956.98 </w:t>
            </w:r>
          </w:p>
        </w:tc>
      </w:tr>
      <w:tr w:rsidR="00145DC5" w:rsidRPr="00145DC5" w14:paraId="52B55C5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3FB1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4EA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0A695E88" w14:textId="1754A58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075C448D" w14:textId="1A23053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E9116" w14:textId="4F589B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0FE38" w14:textId="1E2E296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13,662.32 </w:t>
            </w:r>
          </w:p>
        </w:tc>
      </w:tr>
      <w:tr w:rsidR="00145DC5" w:rsidRPr="00145DC5" w14:paraId="4890EAE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3958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CFA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0F23DCA6" w14:textId="5F74D8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6DD491C3" w14:textId="2C9F14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8CE4B" w14:textId="46D6A93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ECED1" w14:textId="5C82769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5,346.88 </w:t>
            </w:r>
          </w:p>
        </w:tc>
      </w:tr>
      <w:tr w:rsidR="00145DC5" w:rsidRPr="00145DC5" w14:paraId="65B3C8E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0D55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47B1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4103D696" w14:textId="45E7DE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4B4C042B" w14:textId="0EAC23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8D0FE" w14:textId="044C59E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68548" w14:textId="3A46588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26,812.84 </w:t>
            </w:r>
          </w:p>
        </w:tc>
      </w:tr>
      <w:tr w:rsidR="00145DC5" w:rsidRPr="00145DC5" w14:paraId="28CCC88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0785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5F46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38FD055B" w14:textId="4D09E08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5DC33EE9" w14:textId="35E2CA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15C18" w14:textId="02A48D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6CA54" w14:textId="4C6365A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5,266.20 </w:t>
            </w:r>
          </w:p>
        </w:tc>
      </w:tr>
      <w:tr w:rsidR="00145DC5" w:rsidRPr="00145DC5" w14:paraId="3F24E6D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62FAC"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FB5A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1B7864D1" w14:textId="74867B3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74C072A6" w14:textId="5D6E431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B4A83" w14:textId="5649236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62EF9" w14:textId="598EECC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88,961.28 </w:t>
            </w:r>
          </w:p>
        </w:tc>
      </w:tr>
      <w:tr w:rsidR="00145DC5" w:rsidRPr="00145DC5" w14:paraId="2F14860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7AA09"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2C10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6EB43EB9" w14:textId="402D7A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13D731ED" w14:textId="7D52C9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3082C" w14:textId="7ABF93F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D46DE" w14:textId="4CB504F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7,696.38 </w:t>
            </w:r>
          </w:p>
        </w:tc>
      </w:tr>
      <w:tr w:rsidR="00145DC5" w:rsidRPr="00145DC5" w14:paraId="1A362F5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7343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A916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5AB9B09A" w14:textId="4146CF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20B8F204" w14:textId="54CD21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956C5" w14:textId="1EA8946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2C32C" w14:textId="0A99C9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74,330.58 </w:t>
            </w:r>
          </w:p>
        </w:tc>
      </w:tr>
      <w:tr w:rsidR="00145DC5" w:rsidRPr="00145DC5" w14:paraId="448B99D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3444C"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FDE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AAFFAC8" w14:textId="2DC858E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5C349E80" w14:textId="4A4A6F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17827" w14:textId="79C45E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B6056" w14:textId="27CB1D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5,349.16 </w:t>
            </w:r>
          </w:p>
        </w:tc>
      </w:tr>
      <w:tr w:rsidR="00145DC5" w:rsidRPr="00145DC5" w14:paraId="5ABB7F6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A65D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29A1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261D3C4B" w14:textId="15BE63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4A9ED2FA" w14:textId="51D002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09078" w14:textId="700F32E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328A7" w14:textId="0AF589B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9,156.40 </w:t>
            </w:r>
          </w:p>
        </w:tc>
      </w:tr>
      <w:tr w:rsidR="00145DC5" w:rsidRPr="00145DC5" w14:paraId="676150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4AD6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D075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0201E14" w14:textId="609D632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0B2EADF3" w14:textId="33C2007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3FE19" w14:textId="71B4232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7CF1D" w14:textId="047F55C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388.00 </w:t>
            </w:r>
          </w:p>
        </w:tc>
      </w:tr>
      <w:tr w:rsidR="00145DC5" w:rsidRPr="00145DC5" w14:paraId="7498F94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1893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ADB6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220BE82" w14:textId="4DA851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6D39803A" w14:textId="7980AEA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51F92CC7" w14:textId="7E7C1ED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7A3EF" w14:textId="0119D4EF"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88,140.38 </w:t>
            </w:r>
          </w:p>
        </w:tc>
      </w:tr>
      <w:tr w:rsidR="00145DC5" w:rsidRPr="00145DC5" w14:paraId="4BCE300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F7FB2"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288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37E03AA" w14:textId="4B9732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645F5B9C" w14:textId="6C66341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4A5B1F" w14:textId="5F47AB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679DE" w14:textId="7C767FE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78,946.11 </w:t>
            </w:r>
          </w:p>
        </w:tc>
      </w:tr>
      <w:tr w:rsidR="00145DC5" w:rsidRPr="00145DC5" w14:paraId="23AFB55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5A2CF"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3BB5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2507A24C" w14:textId="0CB6BF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30EA0A56" w14:textId="0EC3265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B5F15" w14:textId="1098C3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B7A4C" w14:textId="02396C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3,990.76 </w:t>
            </w:r>
          </w:p>
        </w:tc>
      </w:tr>
      <w:tr w:rsidR="00145DC5" w:rsidRPr="00145DC5" w14:paraId="712ED9F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D7F1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141B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4392D156" w14:textId="1CEC822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7275B17F" w14:textId="135688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74C80" w14:textId="0E2580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E8B9E" w14:textId="370A2C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61,289.62 </w:t>
            </w:r>
          </w:p>
        </w:tc>
      </w:tr>
      <w:tr w:rsidR="00145DC5" w:rsidRPr="00145DC5" w14:paraId="086E90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C504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0067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2C14BAD4" w14:textId="4F9310C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32502850" w14:textId="660CBEF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761F9" w14:textId="7E79B96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6704A" w14:textId="492F35F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37,458.46 </w:t>
            </w:r>
          </w:p>
        </w:tc>
      </w:tr>
      <w:tr w:rsidR="00145DC5" w:rsidRPr="00145DC5" w14:paraId="381192F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4666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A386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53E32C06" w14:textId="2C2E88C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4D1CC323" w14:textId="536AF5D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6F133" w14:textId="3E4177C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02969" w14:textId="433267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73,485.00 </w:t>
            </w:r>
          </w:p>
        </w:tc>
      </w:tr>
      <w:tr w:rsidR="00145DC5" w:rsidRPr="00145DC5" w14:paraId="6850FC47"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FBDD6"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96285BF" w14:textId="6BAAAC9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63B1C368" w14:textId="642BE4E7"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5A25083" w14:textId="1DF7B41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F7825D" w14:textId="05452BF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177,049.92 </w:t>
            </w:r>
          </w:p>
        </w:tc>
      </w:tr>
      <w:tr w:rsidR="00145DC5" w:rsidRPr="00145DC5" w14:paraId="1CB3A71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B2F7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8FC3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644099DA" w14:textId="19ABD3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1D5B322A" w14:textId="02471B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0334C" w14:textId="3A08D1B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CD3BB" w14:textId="0720D59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30,669.26 </w:t>
            </w:r>
          </w:p>
        </w:tc>
      </w:tr>
      <w:tr w:rsidR="00145DC5" w:rsidRPr="00145DC5" w14:paraId="7B61B1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D140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592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6E3368A3" w14:textId="17FC4D2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454238DD" w14:textId="679F2D2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C55AC" w14:textId="4CF4F3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F63BA" w14:textId="771127A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51,336.16 </w:t>
            </w:r>
          </w:p>
        </w:tc>
      </w:tr>
      <w:tr w:rsidR="00145DC5" w:rsidRPr="00145DC5" w14:paraId="188AECA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2FB3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CDA4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256EB986" w14:textId="3AFF87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23D01A74" w14:textId="35FB17E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3A6A4" w14:textId="45E223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C9488" w14:textId="34449B5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42,376.00 </w:t>
            </w:r>
          </w:p>
        </w:tc>
      </w:tr>
      <w:tr w:rsidR="00145DC5" w:rsidRPr="00145DC5" w14:paraId="0E5BD16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61123"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C1F9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A853BC3" w14:textId="204A93A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4527DBF" w14:textId="387D26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ED8AB" w14:textId="504CAC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B1D31" w14:textId="1A3BD93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67,556.68 </w:t>
            </w:r>
          </w:p>
        </w:tc>
      </w:tr>
      <w:tr w:rsidR="00145DC5" w:rsidRPr="00145DC5" w14:paraId="1702E06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DD002"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1CA4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5D9A87D" w14:textId="4EC637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2A217AB5" w14:textId="63E062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D4D8A" w14:textId="4957A9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49487" w14:textId="7A98964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19,854.07 </w:t>
            </w:r>
          </w:p>
        </w:tc>
      </w:tr>
      <w:tr w:rsidR="00145DC5" w:rsidRPr="00145DC5" w14:paraId="1339424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69AD7"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F0D6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26C15C4B" w14:textId="3FE17D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62FE6E1A" w14:textId="5B0065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2D8E0" w14:textId="403C32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6E5C4" w14:textId="2F67BB0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05,233.75 </w:t>
            </w:r>
          </w:p>
        </w:tc>
      </w:tr>
      <w:tr w:rsidR="00145DC5" w:rsidRPr="00145DC5" w14:paraId="3C5E770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F9E5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A4A9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24EB8A26" w14:textId="54BE006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7B1F95BD" w14:textId="3FBFF2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06DDF" w14:textId="4967FA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3C161" w14:textId="403689A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60,024.00 </w:t>
            </w:r>
          </w:p>
        </w:tc>
      </w:tr>
      <w:tr w:rsidR="00145DC5" w:rsidRPr="00145DC5" w14:paraId="26B2F783"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88097"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439D3CE" w14:textId="074B22F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97F7375" w14:textId="0C43EC6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97D1F61" w14:textId="0B74370B"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02997D8" w14:textId="04705F57"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40,114,142.94 </w:t>
            </w:r>
          </w:p>
        </w:tc>
      </w:tr>
      <w:tr w:rsidR="00145DC5" w:rsidRPr="00145DC5" w14:paraId="505E899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E1F5A"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5937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554718EA" w14:textId="198D2F0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2393BD4C" w14:textId="650B6E7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1E2D9" w14:textId="29D24C5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F8A1A9" w14:textId="3391A62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6,987.54 </w:t>
            </w:r>
          </w:p>
        </w:tc>
      </w:tr>
      <w:tr w:rsidR="00145DC5" w:rsidRPr="00145DC5" w14:paraId="0B8A25E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049DB"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E29A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5E80D65D" w14:textId="759EEF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0FACA0CE" w14:textId="7C6AA70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1AB57" w14:textId="2D9DDE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113724C4" w14:textId="1C670C6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8,933,844.81 </w:t>
            </w:r>
          </w:p>
        </w:tc>
      </w:tr>
      <w:tr w:rsidR="00145DC5" w:rsidRPr="00145DC5" w14:paraId="34984A73"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DF42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D3E9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6686CAF8" w14:textId="689645D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5C257B10" w14:textId="638D52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EEF07" w14:textId="527E99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4ADB1" w14:textId="348BBA4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744,108.90 </w:t>
            </w:r>
          </w:p>
        </w:tc>
      </w:tr>
      <w:tr w:rsidR="00145DC5" w:rsidRPr="00145DC5" w14:paraId="2B5D82E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CEE0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44A9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68DFABEC" w14:textId="29D651B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67D367BB" w14:textId="6B8997D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F5976" w14:textId="0C92F8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7C640" w14:textId="264B8C0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19,056.00 </w:t>
            </w:r>
          </w:p>
        </w:tc>
      </w:tr>
      <w:tr w:rsidR="00145DC5" w:rsidRPr="00145DC5" w14:paraId="15CAB4B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3C949"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DC88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2C0339DD" w14:textId="2389C17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12CFA410" w14:textId="1E4A4F6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5A5F2" w14:textId="374102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194C0E3B" w14:textId="7FC3138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069,167.38 </w:t>
            </w:r>
          </w:p>
        </w:tc>
      </w:tr>
      <w:tr w:rsidR="00145DC5" w:rsidRPr="00145DC5" w14:paraId="58E19B3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2BA2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D1BF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03961DAF" w14:textId="41EB48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30FD8556" w14:textId="0AECC90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08F10804" w14:textId="5DE23A8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21CD37C7" w14:textId="476FDFB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5,012,588.35 </w:t>
            </w:r>
          </w:p>
        </w:tc>
      </w:tr>
      <w:tr w:rsidR="00145DC5" w:rsidRPr="00145DC5" w14:paraId="2B4A116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C899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71BF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9C83F07" w14:textId="0D1A27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0226ABCA" w14:textId="668FF7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2099195C" w14:textId="16C4BF2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EA203" w14:textId="60C26EB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66,028.24 </w:t>
            </w:r>
          </w:p>
        </w:tc>
      </w:tr>
      <w:tr w:rsidR="00145DC5" w:rsidRPr="00145DC5" w14:paraId="3775F40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B4F40"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C1D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28A6040E" w14:textId="71BEB3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03F6661B" w14:textId="48C76EA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7C532" w14:textId="02C787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4C92A" w14:textId="7883E09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73,132.58 </w:t>
            </w:r>
          </w:p>
        </w:tc>
      </w:tr>
      <w:tr w:rsidR="00145DC5" w:rsidRPr="00145DC5" w14:paraId="775AA26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E702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06A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DC063B1" w14:textId="33AD480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68BD53B1" w14:textId="0C01824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0AEB4" w14:textId="694EC5D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AFD77" w14:textId="5AC772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98,656.00 </w:t>
            </w:r>
          </w:p>
        </w:tc>
      </w:tr>
      <w:tr w:rsidR="00145DC5" w:rsidRPr="00145DC5" w14:paraId="016043A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56A5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E51E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7B98002" w14:textId="75321BA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5270AC2F" w14:textId="0CFF99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70A6" w14:textId="7669913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06786" w14:textId="2B045FE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592,474.84 </w:t>
            </w:r>
          </w:p>
        </w:tc>
      </w:tr>
      <w:tr w:rsidR="00145DC5" w:rsidRPr="00145DC5" w14:paraId="1A370A3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FBAC0"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C3F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4927374" w14:textId="665670A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61640BBF" w14:textId="2DD5FEC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379B9" w14:textId="483237F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19828" w14:textId="0E40F95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977,575.12 </w:t>
            </w:r>
          </w:p>
        </w:tc>
      </w:tr>
      <w:tr w:rsidR="00145DC5" w:rsidRPr="00145DC5" w14:paraId="59FC728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028C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99F6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41E614D4" w14:textId="499A579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32B9E900" w14:textId="4D1852A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C72A1" w14:textId="19C5144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644DC" w14:textId="2729985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1,696.50 </w:t>
            </w:r>
          </w:p>
        </w:tc>
      </w:tr>
      <w:tr w:rsidR="00145DC5" w:rsidRPr="00145DC5" w14:paraId="47416DD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19CC0"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2A73C1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74B8AC4B" w14:textId="0A5EEC6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6BB6C210" w14:textId="0161A31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FD3BA" w14:textId="26B7062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A6068" w14:textId="2644482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119,686.28 </w:t>
            </w:r>
          </w:p>
        </w:tc>
      </w:tr>
      <w:tr w:rsidR="00145DC5" w:rsidRPr="00145DC5" w14:paraId="40347EC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EC477"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3E56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62641733" w14:textId="055EB06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34DAF29E" w14:textId="70E936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A713D" w14:textId="18933A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702D6" w14:textId="6F48615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9,140.40 </w:t>
            </w:r>
          </w:p>
        </w:tc>
      </w:tr>
      <w:tr w:rsidR="00145DC5" w:rsidRPr="00145DC5" w14:paraId="4A795E9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019C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6E1A4C7F" w14:textId="04F72502"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1F5967B" w14:textId="6A3B941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9AA75A" w14:textId="3549FAA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130A27" w14:textId="31712A54"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9,237,569.63 </w:t>
            </w:r>
          </w:p>
        </w:tc>
      </w:tr>
      <w:tr w:rsidR="00145DC5" w:rsidRPr="00145DC5" w14:paraId="1172EDB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DF02A"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34F0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3ADB9C3B" w14:textId="6ECB53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1605515D" w14:textId="7413CB1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F0CAA" w14:textId="089CE42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5B239" w14:textId="6612629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4,162.16 </w:t>
            </w:r>
          </w:p>
        </w:tc>
      </w:tr>
      <w:tr w:rsidR="00145DC5" w:rsidRPr="00145DC5" w14:paraId="6434796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6DB2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328A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799CAB85" w14:textId="0A2D24A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A6D12D8" w14:textId="5ECACE5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88FF5" w14:textId="0E4DEE8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77947" w14:textId="386C4B1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2,371.21 </w:t>
            </w:r>
          </w:p>
        </w:tc>
      </w:tr>
      <w:tr w:rsidR="00145DC5" w:rsidRPr="00145DC5" w14:paraId="69D999EC"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136E2"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3623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011C3B04" w14:textId="26EC2EA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3310CA2B" w14:textId="153A47F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89290" w14:textId="137325D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B7377" w14:textId="75E1C32D"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36,264.25 </w:t>
            </w:r>
          </w:p>
        </w:tc>
      </w:tr>
      <w:tr w:rsidR="00145DC5" w:rsidRPr="00145DC5" w14:paraId="598D82A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2D45D"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9E7A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15C7B7EC" w14:textId="172E3A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29E7A790" w14:textId="34E0251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3F616" w14:textId="2B1E67C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47B5E" w14:textId="4881C5A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90,654.84 </w:t>
            </w:r>
          </w:p>
        </w:tc>
      </w:tr>
      <w:tr w:rsidR="00145DC5" w:rsidRPr="00145DC5" w14:paraId="1B9196A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A9278"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1CF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1FF91E5" w14:textId="6A1C5B7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48CE4EC" w14:textId="0FDBF60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6E656" w14:textId="25116B9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F3859" w14:textId="28C74C4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53,187.18 </w:t>
            </w:r>
          </w:p>
        </w:tc>
      </w:tr>
      <w:tr w:rsidR="00145DC5" w:rsidRPr="00145DC5" w14:paraId="3EB74B2D"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C98B2"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AC85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B33BB98" w14:textId="2928713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6AB08CD5" w14:textId="5F559CB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7C6AF" w14:textId="73BC12F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DF25B" w14:textId="09D1147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48,144.00 </w:t>
            </w:r>
          </w:p>
        </w:tc>
      </w:tr>
      <w:tr w:rsidR="00145DC5" w:rsidRPr="00145DC5" w14:paraId="6414AAB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BC71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119E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2B6C0312" w14:textId="0E1C49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69BE93F1" w14:textId="755EFC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E6C8D" w14:textId="3865661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73B8F" w14:textId="266489E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201,968.63 </w:t>
            </w:r>
          </w:p>
        </w:tc>
      </w:tr>
      <w:tr w:rsidR="00145DC5" w:rsidRPr="00145DC5" w14:paraId="7E2FC15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669E1"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89B1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06E22CE7" w14:textId="78522CD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2DE15D34" w14:textId="27246C4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17214" w14:textId="1EE6DB9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2291B" w14:textId="5AAC0C0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420,494.68 </w:t>
            </w:r>
          </w:p>
        </w:tc>
      </w:tr>
      <w:tr w:rsidR="00145DC5" w:rsidRPr="00145DC5" w14:paraId="1199CA6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9A40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5ECEB"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594EC770" w14:textId="3D3CF4F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3E460C3F" w14:textId="2702DA1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0B0B2" w14:textId="3E82793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74E0A" w14:textId="5D518B9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11,695.00 </w:t>
            </w:r>
          </w:p>
        </w:tc>
      </w:tr>
      <w:tr w:rsidR="00145DC5" w:rsidRPr="00145DC5" w14:paraId="192D68B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5783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126A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2C03A9C2" w14:textId="4B2A28A0"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39444F4" w14:textId="610620B2"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261771" w14:textId="7B0315FA" w:rsidR="00145DC5" w:rsidRPr="00145DC5" w:rsidRDefault="00145DC5" w:rsidP="006902DA">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5DF282" w14:textId="02B6FBF6"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87,427.68 </w:t>
            </w:r>
          </w:p>
        </w:tc>
      </w:tr>
      <w:tr w:rsidR="00145DC5" w:rsidRPr="00145DC5" w14:paraId="30FE98F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7790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A794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C5C59B7" w14:textId="53D0C6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DEA73AF" w14:textId="41A2618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4CEE0" w14:textId="41576BC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13A18" w14:textId="1C4C71F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51,200.00 </w:t>
            </w:r>
          </w:p>
        </w:tc>
      </w:tr>
      <w:tr w:rsidR="00145DC5" w:rsidRPr="00145DC5" w14:paraId="58B95439"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E107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209B66A" w14:textId="3BBD6F7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19A7C18C" w14:textId="21C7DE5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B8E4CF" w14:textId="3CAE2A8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2EC7F1" w14:textId="00A14180"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3,598,325.95 </w:t>
            </w:r>
          </w:p>
        </w:tc>
      </w:tr>
      <w:tr w:rsidR="00145DC5" w:rsidRPr="00145DC5" w14:paraId="4646FF7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0E94B"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2D33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354EA1B4" w14:textId="3DCE57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249E485D" w14:textId="7838578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AE6AF" w14:textId="45FD19E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0ABAE" w14:textId="1885E60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03,477.44 </w:t>
            </w:r>
          </w:p>
        </w:tc>
      </w:tr>
      <w:tr w:rsidR="00145DC5" w:rsidRPr="00145DC5" w14:paraId="63B87221"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3361F"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01E7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179CFDCB" w14:textId="245587E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7CC10A51" w14:textId="23CA63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5C0C3" w14:textId="0819C7E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0ABB8" w14:textId="45F79AA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21,153.36 </w:t>
            </w:r>
          </w:p>
        </w:tc>
      </w:tr>
      <w:tr w:rsidR="00145DC5" w:rsidRPr="00145DC5" w14:paraId="5DCD4CF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F5659"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05F9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667ED8DF" w14:textId="644C46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2B52E0BE" w14:textId="02E299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4AAEC" w14:textId="4E20986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DE7AA" w14:textId="5F96606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917,822.56 </w:t>
            </w:r>
          </w:p>
        </w:tc>
      </w:tr>
      <w:tr w:rsidR="00145DC5" w:rsidRPr="00145DC5" w14:paraId="766DF8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F2C8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AF2E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FB48D69" w14:textId="764ACAE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3CA1CFA9" w14:textId="4828821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84A0F" w14:textId="75A035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DD5C0" w14:textId="5AC4C8D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2,195,522.86 </w:t>
            </w:r>
          </w:p>
        </w:tc>
      </w:tr>
      <w:tr w:rsidR="00145DC5" w:rsidRPr="00145DC5" w14:paraId="43895C9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D40C0"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9FE7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3C73C052" w14:textId="7A8DE85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3FA5E042" w14:textId="35B800F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90EFB" w14:textId="3219B1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08634" w14:textId="352F623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8,269.08 </w:t>
            </w:r>
          </w:p>
        </w:tc>
      </w:tr>
      <w:tr w:rsidR="00145DC5" w:rsidRPr="00145DC5" w14:paraId="4950D59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108A"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E2A4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17F84C05" w14:textId="74ACF35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2B892313" w14:textId="65DB369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35FC7" w14:textId="15BA01E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E20E5" w14:textId="53A18FE8"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763,821.34 </w:t>
            </w:r>
          </w:p>
        </w:tc>
      </w:tr>
      <w:tr w:rsidR="00145DC5" w:rsidRPr="00145DC5" w14:paraId="616D455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F1158"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930BC"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6BFF9F58" w14:textId="2F1B79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4890E755" w14:textId="5CA782C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78529" w14:textId="2EA39DB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C7B92" w14:textId="7A286BE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693,329.16 </w:t>
            </w:r>
          </w:p>
        </w:tc>
      </w:tr>
      <w:tr w:rsidR="00145DC5" w:rsidRPr="00145DC5" w14:paraId="7F34A97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8ED86" w14:textId="77777777" w:rsidR="00145DC5" w:rsidRPr="00145DC5" w:rsidRDefault="00145DC5" w:rsidP="00145DC5">
            <w:pPr>
              <w:spacing w:after="0" w:line="240" w:lineRule="auto"/>
              <w:ind w:right="57"/>
              <w:contextualSpacing/>
              <w:jc w:val="right"/>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CF0E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3F02320C" w14:textId="0BA2080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5246BA52" w14:textId="0DC7219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6ABF5" w14:textId="1C63170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FE3D8" w14:textId="0D1933C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4,754,930.15 </w:t>
            </w:r>
          </w:p>
        </w:tc>
      </w:tr>
      <w:tr w:rsidR="00145DC5" w:rsidRPr="00145DC5" w14:paraId="6E20CAE9"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60576"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591C416E" w14:textId="3AC1E81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2C06F054" w14:textId="411CED56"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3E986A" w14:textId="7E8C362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69E270" w14:textId="12E2128B"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5,576,522.26 </w:t>
            </w:r>
          </w:p>
        </w:tc>
      </w:tr>
      <w:tr w:rsidR="00145DC5" w:rsidRPr="00145DC5" w14:paraId="78772958"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53FF5"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388D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2EE4D301" w14:textId="1A7EE04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1B7FAACD" w14:textId="262382C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8415C" w14:textId="3B38CDE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01375" w14:textId="11C39ED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99,833.60 </w:t>
            </w:r>
          </w:p>
        </w:tc>
      </w:tr>
      <w:tr w:rsidR="00145DC5" w:rsidRPr="00145DC5" w14:paraId="597E189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A1DD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87BB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50F839B" w14:textId="55376F3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6F38C705" w14:textId="2BB11D4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7F271" w14:textId="4D53E1C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CBAFC" w14:textId="33A24DA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377,152.40 </w:t>
            </w:r>
          </w:p>
        </w:tc>
      </w:tr>
      <w:tr w:rsidR="00145DC5" w:rsidRPr="00145DC5" w14:paraId="7A158EA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2E1F3"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319D8"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72A342E4" w14:textId="405F839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7C4A1358" w14:textId="037360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5142D" w14:textId="1D68351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3C9E7" w14:textId="53E2A13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5,592.00 </w:t>
            </w:r>
          </w:p>
        </w:tc>
      </w:tr>
      <w:tr w:rsidR="00145DC5" w:rsidRPr="00145DC5" w14:paraId="51AE73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EF13E"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9972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0237FBBA" w14:textId="5F5AD5F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38C0B229" w14:textId="604ABF3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FB373" w14:textId="02A129B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42A7A" w14:textId="3A149A09"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75,826.24 </w:t>
            </w:r>
          </w:p>
        </w:tc>
      </w:tr>
      <w:tr w:rsidR="00145DC5" w:rsidRPr="00145DC5" w14:paraId="27E6246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430B4"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D303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3A3EE0F4" w14:textId="3EE4494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1948D4F9" w14:textId="6C1794B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F1041" w14:textId="32D94A2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F3F24" w14:textId="1B06ABA4"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980.00 </w:t>
            </w:r>
          </w:p>
        </w:tc>
      </w:tr>
      <w:tr w:rsidR="00145DC5" w:rsidRPr="00145DC5" w14:paraId="69CDC52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EE1C6"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853C7"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4DB2D3E1" w14:textId="3BB8809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60774FBA" w14:textId="00DA9779"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A8F79" w14:textId="303BF2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F0D4B" w14:textId="4A7215A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1,243,197.26 </w:t>
            </w:r>
          </w:p>
        </w:tc>
      </w:tr>
      <w:tr w:rsidR="00145DC5" w:rsidRPr="00145DC5" w14:paraId="4D186A7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1008C"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EC81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A5FBE6D" w14:textId="52BF51B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261936CA" w14:textId="5D3BCA8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79908" w14:textId="1B33F7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6A3D8" w14:textId="059515D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66,949.20 </w:t>
            </w:r>
          </w:p>
        </w:tc>
      </w:tr>
      <w:tr w:rsidR="00145DC5" w:rsidRPr="00145DC5" w14:paraId="7A1C1816"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823C7"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1620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0A59C2F8" w14:textId="6CCF7F0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30994849" w14:textId="2495DC5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6E819" w14:textId="02D5DF5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2B6D1" w14:textId="5E1F61C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840,606.00 </w:t>
            </w:r>
          </w:p>
        </w:tc>
      </w:tr>
      <w:tr w:rsidR="00145DC5" w:rsidRPr="00145DC5" w14:paraId="41D32160"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4EB9F" w14:textId="7777777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FEE5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446F5DD" w14:textId="34342F7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715307F5" w14:textId="3EE58BA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538B1" w14:textId="0F2CBA7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CAD59" w14:textId="590CABB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43,385.56 </w:t>
            </w:r>
          </w:p>
        </w:tc>
      </w:tr>
      <w:tr w:rsidR="00145DC5" w:rsidRPr="00145DC5" w14:paraId="2FED1F82"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B424E2"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28F7D71B" w14:textId="51A55A8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4703FAF4" w14:textId="3162DBCE"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EBF3BCD" w14:textId="057CCD3A"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9662D86" w14:textId="05068AAC"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913,738.94 </w:t>
            </w:r>
          </w:p>
        </w:tc>
      </w:tr>
      <w:tr w:rsidR="00145DC5" w:rsidRPr="00145DC5" w14:paraId="0AEE21A1"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E900D"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4903B0" w14:textId="69F2405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731F3CEB" w14:textId="05524B6F"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70F63D" w14:textId="739C2B3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A3472B" w14:textId="58270845"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79,180.94 </w:t>
            </w:r>
          </w:p>
        </w:tc>
      </w:tr>
      <w:tr w:rsidR="00145DC5" w:rsidRPr="00145DC5" w14:paraId="1A14139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CCB44"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EEF3A"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050C8A45" w14:textId="632F6F1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D2138D4" w14:textId="117259D5"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E0CF6" w14:textId="1A62BA9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3FB13" w14:textId="2D13D581"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28,750.84 </w:t>
            </w:r>
          </w:p>
        </w:tc>
      </w:tr>
      <w:tr w:rsidR="00145DC5" w:rsidRPr="00145DC5" w14:paraId="68F385DA"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F91B2"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5225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9C36B26" w14:textId="2D945F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08F28133" w14:textId="3A87DB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346AF" w14:textId="226E3561"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B9A84" w14:textId="738BB9E3"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12,012.22 </w:t>
            </w:r>
          </w:p>
        </w:tc>
      </w:tr>
      <w:tr w:rsidR="00145DC5" w:rsidRPr="00145DC5" w14:paraId="7FA34E5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2FC79"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C869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1D4470DA" w14:textId="599B4F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65AA29CB" w14:textId="5C7F38D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23F57" w14:textId="6A2406D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4CA57" w14:textId="1A89AAF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9,122.92 </w:t>
            </w:r>
          </w:p>
        </w:tc>
      </w:tr>
      <w:tr w:rsidR="00145DC5" w:rsidRPr="00145DC5" w14:paraId="529C32D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208D9"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A362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5C9DA29B" w14:textId="57389B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267405FA" w14:textId="5383AA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6105A" w14:textId="2AE1F17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E1FF2" w14:textId="74F9FE1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4,897.50 </w:t>
            </w:r>
          </w:p>
        </w:tc>
      </w:tr>
      <w:tr w:rsidR="00145DC5" w:rsidRPr="00145DC5" w14:paraId="6F969A5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68D10"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E7270"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0428DB14" w14:textId="732892CB"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2E693E12" w14:textId="1A3DCEF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F0E09" w14:textId="57BDAC2A"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A2C6A" w14:textId="0C3981EA"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44,397.46 </w:t>
            </w:r>
          </w:p>
        </w:tc>
      </w:tr>
      <w:tr w:rsidR="00145DC5" w:rsidRPr="00145DC5" w14:paraId="79B21A2B"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D33BB"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2A68BA3" w14:textId="623F1DD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47CC0C" w14:textId="71A01863"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6BCE69" w14:textId="5395A94C"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DA7B1F" w14:textId="44C77ED7"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222,000.00 </w:t>
            </w:r>
          </w:p>
        </w:tc>
      </w:tr>
      <w:tr w:rsidR="00145DC5" w:rsidRPr="00145DC5" w14:paraId="0A7E4DF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2CF85" w14:textId="77777777" w:rsidR="00145DC5" w:rsidRPr="00145DC5" w:rsidRDefault="00145DC5" w:rsidP="00145DC5">
            <w:pPr>
              <w:spacing w:after="0" w:line="240" w:lineRule="auto"/>
              <w:ind w:right="57"/>
              <w:contextualSpacing/>
              <w:rPr>
                <w:rFonts w:ascii="Arial Narrow" w:hAnsi="Arial Narrow"/>
                <w:color w:val="000000"/>
                <w:sz w:val="20"/>
                <w:szCs w:val="20"/>
              </w:rPr>
            </w:pPr>
            <w:r w:rsidRPr="00145DC5">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FEA5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34CF1C2C" w14:textId="77399F8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789FC6" w14:textId="4A9E61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635F7" w14:textId="75EAE7A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0FFB4" w14:textId="75EE600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222,000.00 </w:t>
            </w:r>
          </w:p>
        </w:tc>
      </w:tr>
      <w:tr w:rsidR="00145DC5" w:rsidRPr="00145DC5" w14:paraId="22A2DAF5"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2EC8E"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BB9D0E9" w14:textId="0FCEB420"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9065DE" w14:textId="3B1F15D1"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A0CCCB" w14:textId="5309E79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DD44BC" w14:textId="383BCA74"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0,920.00 </w:t>
            </w:r>
          </w:p>
        </w:tc>
      </w:tr>
      <w:tr w:rsidR="00145DC5" w:rsidRPr="00145DC5" w14:paraId="7D20DBBF"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6A9D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D955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4676D8FC" w14:textId="70F9B19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586F2618" w14:textId="5ECF2DB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54BCC" w14:textId="46353AB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9AC39" w14:textId="50A1AFEC"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r>
      <w:tr w:rsidR="00145DC5" w:rsidRPr="00145DC5" w14:paraId="486FEEFE"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B34CE"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5BDF2"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4794B12C" w14:textId="61D6407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2E5DD108" w14:textId="4BC859DE"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8F6E5" w14:textId="35FDB06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4AAFA" w14:textId="1DA74E7E"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4,368.00 </w:t>
            </w:r>
          </w:p>
        </w:tc>
      </w:tr>
      <w:tr w:rsidR="00145DC5" w:rsidRPr="00145DC5" w14:paraId="2384BE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06CA1"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4149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7A578062" w14:textId="093822B8"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9E51608" w14:textId="63D07B0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AF012" w14:textId="5A8ADCED"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8C119" w14:textId="504A2635"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r>
      <w:tr w:rsidR="00145DC5" w:rsidRPr="00145DC5" w14:paraId="1330A2B2"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7212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F6E4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C962123" w14:textId="49165F1F"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66820DE9" w14:textId="3D5FD8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C8773" w14:textId="42587A74"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51E85" w14:textId="6C269BD0"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r>
      <w:tr w:rsidR="00145DC5" w:rsidRPr="00145DC5" w14:paraId="124E7575"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E39FD"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3890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308BF35C" w14:textId="5BDF751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403DDE7" w14:textId="70E7F126"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4935A" w14:textId="42118F5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5B285" w14:textId="50A1916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546.00 </w:t>
            </w:r>
          </w:p>
        </w:tc>
      </w:tr>
      <w:tr w:rsidR="00145DC5" w:rsidRPr="00145DC5" w14:paraId="75BE1399"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CB483"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5E979"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2FA7F4F" w14:textId="07EB5ED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EF29D97" w14:textId="1DB384B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483ED" w14:textId="04FA22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5CBF4" w14:textId="5533BA87"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092.00 </w:t>
            </w:r>
          </w:p>
        </w:tc>
      </w:tr>
      <w:tr w:rsidR="00145DC5" w:rsidRPr="00145DC5" w14:paraId="14C1D1C4"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2CB1F"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72586"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4A76789" w14:textId="3A060A3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053BD527" w14:textId="2EC25537"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CFF99" w14:textId="7C3A5362"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686E4" w14:textId="181819A2"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3,276.00 </w:t>
            </w:r>
          </w:p>
        </w:tc>
      </w:tr>
      <w:tr w:rsidR="00145DC5" w:rsidRPr="00145DC5" w14:paraId="3162EB1F" w14:textId="77777777" w:rsidTr="00145DC5">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9061F" w14:textId="77777777" w:rsidR="00145DC5" w:rsidRPr="00145DC5" w:rsidRDefault="00145DC5" w:rsidP="00145DC5">
            <w:pPr>
              <w:spacing w:after="0" w:line="240" w:lineRule="auto"/>
              <w:ind w:right="57"/>
              <w:contextualSpacing/>
              <w:rPr>
                <w:rFonts w:ascii="Arial Narrow" w:hAnsi="Arial Narrow"/>
                <w:b/>
                <w:bCs/>
                <w:color w:val="000000"/>
                <w:sz w:val="20"/>
                <w:szCs w:val="20"/>
              </w:rPr>
            </w:pPr>
            <w:r w:rsidRPr="00145DC5">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0B8CBCC4" w14:textId="556E885D"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325517" w14:textId="3378DC35"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71B6F" w14:textId="09844474" w:rsidR="00145DC5" w:rsidRPr="00145DC5" w:rsidRDefault="00145DC5" w:rsidP="006902DA">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E4677D" w14:textId="499EE8A7" w:rsidR="00145DC5" w:rsidRPr="00145DC5" w:rsidRDefault="00145DC5" w:rsidP="00145DC5">
            <w:pPr>
              <w:spacing w:after="0" w:line="240" w:lineRule="auto"/>
              <w:ind w:right="57"/>
              <w:contextualSpacing/>
              <w:jc w:val="right"/>
              <w:rPr>
                <w:rFonts w:ascii="Arial Narrow" w:hAnsi="Arial Narrow"/>
                <w:b/>
                <w:bCs/>
                <w:color w:val="000000"/>
                <w:sz w:val="20"/>
                <w:szCs w:val="20"/>
              </w:rPr>
            </w:pPr>
            <w:r w:rsidRPr="00145DC5">
              <w:rPr>
                <w:rFonts w:ascii="Arial Narrow" w:hAnsi="Arial Narrow"/>
                <w:b/>
                <w:bCs/>
                <w:color w:val="000000"/>
                <w:sz w:val="20"/>
                <w:szCs w:val="20"/>
              </w:rPr>
              <w:t xml:space="preserve">        1,638.00 </w:t>
            </w:r>
          </w:p>
        </w:tc>
      </w:tr>
      <w:tr w:rsidR="00145DC5" w:rsidRPr="00145DC5" w14:paraId="24DE766B" w14:textId="77777777" w:rsidTr="00145DC5">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2CD64"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E59F5" w14:textId="77777777" w:rsidR="00145DC5" w:rsidRPr="00145DC5" w:rsidRDefault="00145DC5" w:rsidP="00145DC5">
            <w:pPr>
              <w:spacing w:after="0" w:line="240" w:lineRule="auto"/>
              <w:ind w:right="57"/>
              <w:contextualSpacing/>
              <w:rPr>
                <w:rFonts w:ascii="Arial Narrow" w:hAnsi="Arial Narrow"/>
                <w:i/>
                <w:iCs/>
                <w:color w:val="000000"/>
                <w:sz w:val="20"/>
                <w:szCs w:val="20"/>
              </w:rPr>
            </w:pPr>
            <w:r w:rsidRPr="00145DC5">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37FDE3AC" w14:textId="4F6B06AC"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21404E5" w14:textId="5B9DAD10"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C7CA3" w14:textId="16D72873" w:rsidR="00145DC5" w:rsidRPr="00145DC5" w:rsidRDefault="00145DC5" w:rsidP="006902DA">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662EF" w14:textId="0922A50B" w:rsidR="00145DC5" w:rsidRPr="00145DC5" w:rsidRDefault="00145DC5" w:rsidP="00145DC5">
            <w:pPr>
              <w:spacing w:after="0" w:line="240" w:lineRule="auto"/>
              <w:ind w:right="57"/>
              <w:contextualSpacing/>
              <w:jc w:val="right"/>
              <w:rPr>
                <w:rFonts w:ascii="Arial Narrow" w:hAnsi="Arial Narrow"/>
                <w:i/>
                <w:iCs/>
                <w:color w:val="000000"/>
                <w:sz w:val="20"/>
                <w:szCs w:val="20"/>
              </w:rPr>
            </w:pPr>
            <w:r w:rsidRPr="00145DC5">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7DAD564B" w14:textId="4F367201" w:rsidR="00573513" w:rsidRDefault="00B21C21" w:rsidP="00B21C21">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09C4B424" w14:textId="010490D4" w:rsidR="00A87EA8" w:rsidRDefault="00A87EA8" w:rsidP="00E1111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 xml:space="preserve"> *</w:t>
      </w:r>
      <w:r w:rsidRPr="00A87EA8">
        <w:rPr>
          <w:rFonts w:ascii="Arial" w:eastAsia="Arial" w:hAnsi="Arial" w:cs="Arial"/>
          <w:bCs/>
          <w:i/>
          <w:sz w:val="16"/>
          <w:szCs w:val="16"/>
        </w:rPr>
        <w:t>Change</w:t>
      </w:r>
      <w:r w:rsidR="00365DB2">
        <w:rPr>
          <w:rFonts w:ascii="Arial" w:eastAsia="Arial" w:hAnsi="Arial" w:cs="Arial"/>
          <w:bCs/>
          <w:i/>
          <w:sz w:val="16"/>
          <w:szCs w:val="16"/>
        </w:rPr>
        <w:t>s</w:t>
      </w:r>
      <w:r w:rsidRPr="00A87EA8">
        <w:rPr>
          <w:rFonts w:ascii="Arial" w:eastAsia="Arial" w:hAnsi="Arial" w:cs="Arial"/>
          <w:bCs/>
          <w:i/>
          <w:sz w:val="16"/>
          <w:szCs w:val="16"/>
        </w:rPr>
        <w:t xml:space="preserve"> in the figure</w:t>
      </w:r>
      <w:r>
        <w:rPr>
          <w:rFonts w:ascii="Arial" w:eastAsia="Arial" w:hAnsi="Arial" w:cs="Arial"/>
          <w:bCs/>
          <w:i/>
          <w:sz w:val="16"/>
          <w:szCs w:val="16"/>
        </w:rPr>
        <w:t xml:space="preserve"> of Puerto Pr</w:t>
      </w:r>
      <w:r w:rsidR="00B21C21">
        <w:rPr>
          <w:rFonts w:ascii="Arial" w:eastAsia="Arial" w:hAnsi="Arial" w:cs="Arial"/>
          <w:bCs/>
          <w:i/>
          <w:sz w:val="16"/>
          <w:szCs w:val="16"/>
        </w:rPr>
        <w:t xml:space="preserve">incesa, Palawan </w:t>
      </w:r>
      <w:r w:rsidRPr="00A87EA8">
        <w:rPr>
          <w:rFonts w:ascii="Arial" w:eastAsia="Arial" w:hAnsi="Arial" w:cs="Arial"/>
          <w:bCs/>
          <w:i/>
          <w:sz w:val="16"/>
          <w:szCs w:val="16"/>
        </w:rPr>
        <w:t>is based on the validated data submitted by the DSWD-</w:t>
      </w:r>
      <w:r w:rsidR="00B21C21">
        <w:rPr>
          <w:rFonts w:ascii="Arial" w:eastAsia="Arial" w:hAnsi="Arial" w:cs="Arial"/>
          <w:bCs/>
          <w:i/>
          <w:sz w:val="16"/>
          <w:szCs w:val="16"/>
        </w:rPr>
        <w:t>FO MIMAROPA</w:t>
      </w:r>
      <w:r>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474078C7" w14:textId="77777777" w:rsidR="00B21C21" w:rsidRPr="004B54BC" w:rsidRDefault="00B21C21" w:rsidP="00D04565">
      <w:pPr>
        <w:spacing w:after="0" w:line="240" w:lineRule="auto"/>
        <w:contextualSpacing/>
        <w:rPr>
          <w:rFonts w:ascii="Arial" w:eastAsia="Arial" w:hAnsi="Arial" w:cs="Arial"/>
          <w:b/>
          <w:color w:val="002060"/>
          <w:sz w:val="18"/>
          <w:szCs w:val="28"/>
        </w:rPr>
      </w:pPr>
    </w:p>
    <w:p w14:paraId="3E72FEEB" w14:textId="77777777"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77DB252"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902167">
        <w:rPr>
          <w:rFonts w:ascii="Arial" w:eastAsia="Times New Roman" w:hAnsi="Arial" w:cs="Arial"/>
          <w:b/>
          <w:bCs/>
          <w:color w:val="0070C0"/>
          <w:sz w:val="24"/>
          <w:szCs w:val="24"/>
          <w:lang w:eastAsia="en-US"/>
        </w:rPr>
        <w:t xml:space="preserve"> 726,017,028.27</w:t>
      </w:r>
      <w:r w:rsidR="00235FE9">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262FD103"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4D4F14">
        <w:rPr>
          <w:rFonts w:ascii="Arial" w:eastAsia="Times New Roman" w:hAnsi="Arial" w:cs="Arial"/>
          <w:b/>
          <w:sz w:val="24"/>
          <w:szCs w:val="24"/>
          <w:lang w:val="en-US" w:eastAsia="en-US"/>
        </w:rPr>
        <w:t>₱</w:t>
      </w:r>
      <w:r w:rsidRPr="004D4F14">
        <w:rPr>
          <w:rFonts w:ascii="Arial" w:eastAsia="Times New Roman" w:hAnsi="Arial" w:cs="Arial"/>
          <w:b/>
          <w:bCs/>
          <w:sz w:val="24"/>
          <w:szCs w:val="24"/>
          <w:lang w:eastAsia="en-US"/>
        </w:rPr>
        <w:t xml:space="preserve">114,026,940.98 </w:t>
      </w:r>
      <w:r w:rsidRPr="004D4F14">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7A6DF80A"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6902DA" w:rsidRPr="006902DA">
        <w:rPr>
          <w:rFonts w:ascii="Arial" w:eastAsia="Times New Roman" w:hAnsi="Arial" w:cs="Arial"/>
          <w:b/>
          <w:bCs/>
          <w:color w:val="0070C0"/>
          <w:sz w:val="24"/>
          <w:szCs w:val="24"/>
          <w:lang w:eastAsia="en-US"/>
        </w:rPr>
        <w:t>215,708</w:t>
      </w:r>
      <w:r w:rsidR="00235FE9">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6902DA" w:rsidRPr="006902DA">
        <w:rPr>
          <w:rFonts w:ascii="Arial" w:eastAsia="Times New Roman" w:hAnsi="Arial" w:cs="Arial"/>
          <w:b/>
          <w:bCs/>
          <w:color w:val="0070C0"/>
          <w:sz w:val="24"/>
          <w:szCs w:val="24"/>
          <w:lang w:eastAsia="en-US"/>
        </w:rPr>
        <w:t>100,176,037.29</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9049F0">
        <w:rPr>
          <w:rFonts w:ascii="Arial" w:eastAsia="Times New Roman" w:hAnsi="Arial" w:cs="Arial"/>
          <w:b/>
          <w:color w:val="0070C0"/>
          <w:sz w:val="24"/>
          <w:szCs w:val="24"/>
          <w:lang w:val="en-US" w:eastAsia="en-US"/>
        </w:rPr>
        <w:t>other food items</w:t>
      </w:r>
      <w:r w:rsidRPr="009049F0">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9049F0">
        <w:rPr>
          <w:rFonts w:ascii="Arial" w:eastAsia="Times New Roman" w:hAnsi="Arial" w:cs="Arial"/>
          <w:b/>
          <w:color w:val="0070C0"/>
          <w:sz w:val="24"/>
          <w:szCs w:val="24"/>
          <w:lang w:val="en-US" w:eastAsia="en-US"/>
        </w:rPr>
        <w:t>₱</w:t>
      </w:r>
      <w:r w:rsidR="00902167">
        <w:rPr>
          <w:rFonts w:ascii="Arial" w:eastAsia="Times New Roman" w:hAnsi="Arial" w:cs="Arial"/>
          <w:b/>
          <w:color w:val="0070C0"/>
          <w:sz w:val="24"/>
          <w:szCs w:val="24"/>
          <w:lang w:val="en-US" w:eastAsia="en-US"/>
        </w:rPr>
        <w:t>174,778,910.05</w:t>
      </w:r>
      <w:r w:rsidR="009049F0" w:rsidRPr="009049F0">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902167">
        <w:rPr>
          <w:rFonts w:ascii="Arial" w:eastAsia="Times New Roman" w:hAnsi="Arial" w:cs="Arial"/>
          <w:b/>
          <w:color w:val="0070C0"/>
          <w:sz w:val="24"/>
          <w:szCs w:val="24"/>
          <w:lang w:val="en-US" w:eastAsia="en-US"/>
        </w:rPr>
        <w:t>337,035,139.95</w:t>
      </w:r>
      <w:bookmarkStart w:id="1" w:name="_GoBack"/>
      <w:bookmarkEnd w:id="1"/>
      <w:r w:rsidR="00235FE9">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274" w:type="dxa"/>
        <w:tblLook w:val="04A0" w:firstRow="1" w:lastRow="0" w:firstColumn="1" w:lastColumn="0" w:noHBand="0" w:noVBand="1"/>
      </w:tblPr>
      <w:tblGrid>
        <w:gridCol w:w="1486"/>
        <w:gridCol w:w="1415"/>
        <w:gridCol w:w="1111"/>
        <w:gridCol w:w="1416"/>
        <w:gridCol w:w="1414"/>
        <w:gridCol w:w="1414"/>
        <w:gridCol w:w="1526"/>
      </w:tblGrid>
      <w:tr w:rsidR="00235FE9" w:rsidRPr="00235FE9" w14:paraId="5D535E24" w14:textId="77777777" w:rsidTr="006902DA">
        <w:trPr>
          <w:trHeight w:val="20"/>
        </w:trPr>
        <w:tc>
          <w:tcPr>
            <w:tcW w:w="75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89B7DD0"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REGIONAL / FIELD OFFICE</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0366868"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STANDBY FUNDS</w:t>
            </w:r>
          </w:p>
        </w:tc>
        <w:tc>
          <w:tcPr>
            <w:tcW w:w="1292"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2504171"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BEB2F7E"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OTHER FOOD ITEM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889CB64"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NON-FOOD RELIEF ITEMS</w:t>
            </w:r>
          </w:p>
        </w:tc>
        <w:tc>
          <w:tcPr>
            <w:tcW w:w="78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94CAB46"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STANDBY FUNDS &amp; STOCKPILE</w:t>
            </w:r>
          </w:p>
        </w:tc>
      </w:tr>
      <w:tr w:rsidR="00235FE9" w:rsidRPr="00235FE9" w14:paraId="51090D03" w14:textId="77777777" w:rsidTr="006902DA">
        <w:trPr>
          <w:trHeight w:val="20"/>
        </w:trPr>
        <w:tc>
          <w:tcPr>
            <w:tcW w:w="759" w:type="pct"/>
            <w:vMerge/>
            <w:tcBorders>
              <w:top w:val="single" w:sz="8" w:space="0" w:color="000000"/>
              <w:left w:val="single" w:sz="8" w:space="0" w:color="000000"/>
              <w:bottom w:val="single" w:sz="8" w:space="0" w:color="000000"/>
              <w:right w:val="single" w:sz="8" w:space="0" w:color="000000"/>
            </w:tcBorders>
            <w:vAlign w:val="center"/>
            <w:hideMark/>
          </w:tcPr>
          <w:p w14:paraId="624F7061" w14:textId="77777777" w:rsidR="00235FE9" w:rsidRPr="00235FE9" w:rsidRDefault="00235FE9" w:rsidP="00235FE9">
            <w:pPr>
              <w:widowControl/>
              <w:spacing w:after="0" w:line="240" w:lineRule="auto"/>
              <w:ind w:right="57"/>
              <w:contextualSpacing/>
              <w:rPr>
                <w:rFonts w:ascii="Arial Narrow" w:eastAsia="Times New Roman" w:hAnsi="Arial Narrow"/>
                <w:b/>
                <w:bCs/>
                <w:color w:val="000000"/>
                <w:sz w:val="18"/>
                <w:szCs w:val="18"/>
              </w:rPr>
            </w:pP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1C972942" w14:textId="77777777" w:rsidR="00235FE9" w:rsidRPr="00235FE9" w:rsidRDefault="00235FE9" w:rsidP="00235FE9">
            <w:pPr>
              <w:widowControl/>
              <w:spacing w:after="0" w:line="240" w:lineRule="auto"/>
              <w:ind w:right="57"/>
              <w:contextualSpacing/>
              <w:rPr>
                <w:rFonts w:ascii="Arial Narrow" w:eastAsia="Times New Roman" w:hAnsi="Arial Narrow"/>
                <w:b/>
                <w:bCs/>
                <w:color w:val="000000"/>
                <w:sz w:val="18"/>
                <w:szCs w:val="18"/>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1691A8"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QUANTITY</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2DEBB36"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5C0F715"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6D3D332" w14:textId="77777777" w:rsidR="00235FE9" w:rsidRPr="00235FE9" w:rsidRDefault="00235FE9" w:rsidP="00235FE9">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 COST</w:t>
            </w:r>
          </w:p>
        </w:tc>
        <w:tc>
          <w:tcPr>
            <w:tcW w:w="781" w:type="pct"/>
            <w:vMerge/>
            <w:tcBorders>
              <w:top w:val="single" w:sz="8" w:space="0" w:color="000000"/>
              <w:left w:val="single" w:sz="8" w:space="0" w:color="000000"/>
              <w:bottom w:val="single" w:sz="8" w:space="0" w:color="000000"/>
              <w:right w:val="single" w:sz="8" w:space="0" w:color="000000"/>
            </w:tcBorders>
            <w:vAlign w:val="center"/>
            <w:hideMark/>
          </w:tcPr>
          <w:p w14:paraId="7759F496" w14:textId="77777777" w:rsidR="00235FE9" w:rsidRPr="00235FE9" w:rsidRDefault="00235FE9" w:rsidP="00235FE9">
            <w:pPr>
              <w:widowControl/>
              <w:spacing w:after="0" w:line="240" w:lineRule="auto"/>
              <w:ind w:right="57"/>
              <w:contextualSpacing/>
              <w:rPr>
                <w:rFonts w:ascii="Arial Narrow" w:eastAsia="Times New Roman" w:hAnsi="Arial Narrow"/>
                <w:b/>
                <w:bCs/>
                <w:color w:val="000000"/>
                <w:sz w:val="18"/>
                <w:szCs w:val="18"/>
              </w:rPr>
            </w:pPr>
          </w:p>
        </w:tc>
      </w:tr>
      <w:tr w:rsidR="006902DA" w:rsidRPr="00235FE9" w14:paraId="2600D6C0"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34502EE" w14:textId="77777777" w:rsidR="006902DA" w:rsidRPr="00235FE9" w:rsidRDefault="006902DA" w:rsidP="006902DA">
            <w:pPr>
              <w:widowControl/>
              <w:spacing w:after="0" w:line="240" w:lineRule="auto"/>
              <w:ind w:right="57"/>
              <w:contextualSpacing/>
              <w:jc w:val="center"/>
              <w:rPr>
                <w:rFonts w:ascii="Arial Narrow" w:eastAsia="Times New Roman" w:hAnsi="Arial Narrow"/>
                <w:b/>
                <w:bCs/>
                <w:color w:val="000000"/>
                <w:sz w:val="18"/>
                <w:szCs w:val="18"/>
              </w:rPr>
            </w:pPr>
            <w:r w:rsidRPr="00235FE9">
              <w:rPr>
                <w:rFonts w:ascii="Arial Narrow" w:eastAsia="Times New Roman" w:hAnsi="Arial Narrow"/>
                <w:b/>
                <w:bCs/>
                <w:color w:val="000000"/>
                <w:sz w:val="18"/>
                <w:szCs w:val="18"/>
              </w:rPr>
              <w:t>TOTAL</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98E524E" w14:textId="443D009C" w:rsidR="006902DA" w:rsidRPr="006902DA" w:rsidRDefault="006902DA" w:rsidP="006902DA">
            <w:pPr>
              <w:widowControl/>
              <w:spacing w:after="0" w:line="240" w:lineRule="auto"/>
              <w:ind w:right="57"/>
              <w:contextualSpacing/>
              <w:jc w:val="right"/>
              <w:rPr>
                <w:rFonts w:ascii="Arial Narrow" w:eastAsia="Times New Roman" w:hAnsi="Arial Narrow"/>
                <w:b/>
                <w:bCs/>
                <w:color w:val="000000"/>
                <w:sz w:val="18"/>
                <w:szCs w:val="18"/>
              </w:rPr>
            </w:pPr>
            <w:r w:rsidRPr="006902DA">
              <w:rPr>
                <w:rFonts w:ascii="Arial Narrow" w:hAnsi="Arial Narrow" w:cs="Arial"/>
                <w:b/>
                <w:bCs/>
                <w:color w:val="000000"/>
                <w:sz w:val="18"/>
                <w:szCs w:val="18"/>
              </w:rPr>
              <w:t>114,026,940.98</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F85F1E" w14:textId="733AF73C" w:rsidR="006902DA" w:rsidRPr="006902DA" w:rsidRDefault="006902DA" w:rsidP="006902DA">
            <w:pPr>
              <w:widowControl/>
              <w:spacing w:after="0" w:line="240" w:lineRule="auto"/>
              <w:ind w:right="57"/>
              <w:contextualSpacing/>
              <w:jc w:val="right"/>
              <w:rPr>
                <w:rFonts w:ascii="Arial Narrow" w:eastAsia="Times New Roman" w:hAnsi="Arial Narrow"/>
                <w:b/>
                <w:bCs/>
                <w:color w:val="000000"/>
                <w:sz w:val="18"/>
                <w:szCs w:val="18"/>
              </w:rPr>
            </w:pPr>
            <w:r w:rsidRPr="006902DA">
              <w:rPr>
                <w:rFonts w:ascii="Arial Narrow" w:hAnsi="Arial Narrow" w:cs="Arial"/>
                <w:b/>
                <w:bCs/>
                <w:color w:val="000000"/>
                <w:sz w:val="18"/>
                <w:szCs w:val="18"/>
              </w:rPr>
              <w:t>215,708</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65C123" w14:textId="7FF20BEB" w:rsidR="006902DA" w:rsidRPr="006902DA" w:rsidRDefault="006902DA" w:rsidP="006902DA">
            <w:pPr>
              <w:widowControl/>
              <w:spacing w:after="0" w:line="240" w:lineRule="auto"/>
              <w:ind w:right="57"/>
              <w:contextualSpacing/>
              <w:jc w:val="right"/>
              <w:rPr>
                <w:rFonts w:ascii="Arial Narrow" w:eastAsia="Times New Roman" w:hAnsi="Arial Narrow"/>
                <w:b/>
                <w:bCs/>
                <w:color w:val="000000"/>
                <w:sz w:val="18"/>
                <w:szCs w:val="18"/>
              </w:rPr>
            </w:pPr>
            <w:r w:rsidRPr="006902DA">
              <w:rPr>
                <w:rFonts w:ascii="Arial Narrow" w:hAnsi="Arial Narrow" w:cs="Arial"/>
                <w:b/>
                <w:bCs/>
                <w:color w:val="000000"/>
                <w:sz w:val="18"/>
                <w:szCs w:val="18"/>
              </w:rPr>
              <w:t xml:space="preserve">  100,176,037.29 </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CAF413E" w14:textId="035C4289" w:rsidR="006902DA" w:rsidRPr="006902DA" w:rsidRDefault="006902DA" w:rsidP="006902D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cs="Arial"/>
                <w:b/>
                <w:bCs/>
                <w:color w:val="000000"/>
                <w:sz w:val="18"/>
                <w:szCs w:val="18"/>
              </w:rPr>
              <w:t xml:space="preserve">  </w:t>
            </w:r>
            <w:r w:rsidR="00902167">
              <w:rPr>
                <w:rFonts w:ascii="Arial Narrow" w:hAnsi="Arial Narrow" w:cs="Arial"/>
                <w:b/>
                <w:bCs/>
                <w:color w:val="000000"/>
                <w:sz w:val="18"/>
                <w:szCs w:val="18"/>
              </w:rPr>
              <w:t>174,778,910.05</w:t>
            </w:r>
            <w:r w:rsidRPr="006902DA">
              <w:rPr>
                <w:rFonts w:ascii="Arial Narrow" w:hAnsi="Arial Narrow" w:cs="Arial"/>
                <w:b/>
                <w:bCs/>
                <w:color w:val="000000"/>
                <w:sz w:val="18"/>
                <w:szCs w:val="18"/>
              </w:rPr>
              <w:t xml:space="preserve"> </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66C616" w14:textId="1C56036B" w:rsidR="006902DA" w:rsidRPr="006902DA" w:rsidRDefault="00902167" w:rsidP="006902D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cs="Arial"/>
                <w:b/>
                <w:bCs/>
                <w:color w:val="000000"/>
                <w:sz w:val="18"/>
                <w:szCs w:val="18"/>
              </w:rPr>
              <w:t xml:space="preserve"> 337,035,139.95</w:t>
            </w:r>
            <w:r w:rsidR="006902DA" w:rsidRPr="006902DA">
              <w:rPr>
                <w:rFonts w:ascii="Arial Narrow" w:hAnsi="Arial Narrow" w:cs="Arial"/>
                <w:b/>
                <w:bCs/>
                <w:color w:val="000000"/>
                <w:sz w:val="18"/>
                <w:szCs w:val="18"/>
              </w:rPr>
              <w:t xml:space="preserve"> </w:t>
            </w:r>
          </w:p>
        </w:tc>
        <w:tc>
          <w:tcPr>
            <w:tcW w:w="78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C9F675" w14:textId="6AB5784F" w:rsidR="006902DA" w:rsidRPr="006902DA" w:rsidRDefault="00902167" w:rsidP="006902D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cs="Arial"/>
                <w:b/>
                <w:bCs/>
                <w:color w:val="000000"/>
                <w:sz w:val="18"/>
                <w:szCs w:val="18"/>
              </w:rPr>
              <w:t xml:space="preserve">  726,017,028.27</w:t>
            </w:r>
            <w:r w:rsidR="006902DA" w:rsidRPr="006902DA">
              <w:rPr>
                <w:rFonts w:ascii="Arial Narrow" w:hAnsi="Arial Narrow" w:cs="Arial"/>
                <w:b/>
                <w:bCs/>
                <w:color w:val="000000"/>
                <w:sz w:val="18"/>
                <w:szCs w:val="18"/>
              </w:rPr>
              <w:t xml:space="preserve"> </w:t>
            </w:r>
          </w:p>
        </w:tc>
      </w:tr>
      <w:tr w:rsidR="006902DA" w:rsidRPr="00235FE9" w14:paraId="0805BB2B"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3B3B20"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F704" w14:textId="45BFCB8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74,407,324.9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C3DBB" w14:textId="2E49E224"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b/>
                <w:bCs/>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C8EA47" w14:textId="6DEA5B6E"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b/>
                <w:bCs/>
                <w:color w:val="000000"/>
                <w:sz w:val="18"/>
                <w:szCs w:val="18"/>
              </w:rPr>
              <w:t xml:space="preserve">-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07A3D" w14:textId="15C3CEA9"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b/>
                <w:bCs/>
                <w:color w:val="000000"/>
                <w:sz w:val="18"/>
                <w:szCs w:val="18"/>
              </w:rPr>
              <w:t xml:space="preserve">-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EE44D5" w14:textId="7613D8E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b/>
                <w:bCs/>
                <w:color w:val="000000"/>
                <w:sz w:val="18"/>
                <w:szCs w:val="18"/>
              </w:rPr>
              <w:t xml:space="preserve">        -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394F2" w14:textId="1ED5D66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74,407,324.94 </w:t>
            </w:r>
          </w:p>
        </w:tc>
      </w:tr>
      <w:tr w:rsidR="006902DA" w:rsidRPr="00235FE9" w14:paraId="486F4CEC"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EA1D63"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NRLMB - NROC</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644B7" w14:textId="66529DEE"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3713F3" w14:textId="2B4C842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77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05013B" w14:textId="7275119F"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478,792.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D17DC" w14:textId="7A8B619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35,122,820.76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9548C" w14:textId="20A1D5E3"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36,784,447.79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D61D8" w14:textId="734D918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72,386,060.55 </w:t>
            </w:r>
          </w:p>
        </w:tc>
      </w:tr>
      <w:tr w:rsidR="006902DA" w:rsidRPr="00235FE9" w14:paraId="25C9E3E5"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E6CF13"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NRLMB - VDRC</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A307D5" w14:textId="7EF8E46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06100" w14:textId="32B64F7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1,25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6290C" w14:textId="0D796F1C"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5,049,415.11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859" w14:textId="6274ED8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12,778,502.3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8BA1E" w14:textId="5B8CB5B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3,115,495.45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8C713" w14:textId="242D550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20,943,412.86 </w:t>
            </w:r>
          </w:p>
        </w:tc>
      </w:tr>
      <w:tr w:rsidR="006902DA" w:rsidRPr="00235FE9" w14:paraId="0F7D222E"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388051"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9F6FC8" w14:textId="4900F3A5"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9002A6" w14:textId="5E6FB4D3"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1,57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2A6F1" w14:textId="65E4D46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5,866,023.54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8B6981" w14:textId="206B2A75"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2,867,146.3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B60BD" w14:textId="55DBFDE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28,365,766.18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B1B90" w14:textId="3F44402C"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40,098,936.02 </w:t>
            </w:r>
          </w:p>
        </w:tc>
      </w:tr>
      <w:tr w:rsidR="006902DA" w:rsidRPr="00235FE9" w14:paraId="1052FABD"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950166"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372DB" w14:textId="22464F6F"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A1C5E" w14:textId="1220B05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6,93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5F0FB3" w14:textId="701AF27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9,103,314.11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A1FCA" w14:textId="76B8441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2,732,130.65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27973" w14:textId="3D540809"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3,467,878.32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8A0E4B" w14:textId="356B5EC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38,303,323.08 </w:t>
            </w:r>
          </w:p>
        </w:tc>
      </w:tr>
      <w:tr w:rsidR="006902DA" w:rsidRPr="00235FE9" w14:paraId="432F771F"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69CD92"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03AA0" w14:textId="457D3293"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5C4C6" w14:textId="71B4004B"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5,4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A9FB2" w14:textId="7B5966B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3,307,071.72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D393E" w14:textId="05770C8F"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3,557,385.86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9E79A" w14:textId="306518AE"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5,020,960.98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6BDE2" w14:textId="48A9BEB5"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5,190,447.30 </w:t>
            </w:r>
          </w:p>
        </w:tc>
      </w:tr>
      <w:tr w:rsidR="006902DA" w:rsidRPr="00235FE9" w14:paraId="36D4C826"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F9A8F2"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ALABARZON</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D306BC" w14:textId="06930E4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62454" w14:textId="7AED7CC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2,1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C6FAC" w14:textId="1031FCC5"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968,100.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50C6D" w14:textId="7E943FC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1,018,934.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A7D7F" w14:textId="500BCDC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3,980,373.37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D716A" w14:textId="3135B16C"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8,967,407.37 </w:t>
            </w:r>
          </w:p>
        </w:tc>
      </w:tr>
      <w:tr w:rsidR="006902DA" w:rsidRPr="00235FE9" w14:paraId="34E320A2"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0F2F13"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MIMAROPA</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8DBA81" w14:textId="19A46A2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903,226.58</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8AF19" w14:textId="2AFCBF4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22,02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20974" w14:textId="7282BECA"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9,909,900.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189E5" w14:textId="72D51E7F"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2,061,634.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23FF77" w14:textId="3B9A682C"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6,149,105.40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C59F0" w14:textId="334EB02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20,023,865.98 </w:t>
            </w:r>
          </w:p>
        </w:tc>
      </w:tr>
      <w:tr w:rsidR="006902DA" w:rsidRPr="00235FE9" w14:paraId="1049F563"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67B588"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BCB3F" w14:textId="489F819B"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0E324" w14:textId="58BBCF2F"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2,0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698D8" w14:textId="7C70E47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5,147,455.76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927C38" w14:textId="33C29C1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3,197,289.36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B463D0" w14:textId="67E270C0"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7,125,279.90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5D284" w14:textId="7A49A0FB"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28,470,025.02 </w:t>
            </w:r>
          </w:p>
        </w:tc>
      </w:tr>
      <w:tr w:rsidR="006902DA" w:rsidRPr="00235FE9" w14:paraId="4122C410"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578BDE"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D8044" w14:textId="3F0BCD1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E8885" w14:textId="05D655FA"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6,9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D83A0B" w14:textId="2B63769C"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2,293,534.42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7AF22" w14:textId="53FF232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58,683,753.54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67DD9" w14:textId="3652860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9,470,572.13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6C725" w14:textId="2B84660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80,447,860.16 </w:t>
            </w:r>
          </w:p>
        </w:tc>
      </w:tr>
      <w:tr w:rsidR="006902DA" w:rsidRPr="00235FE9" w14:paraId="12D39F3E"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C869AF"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8B508A" w14:textId="7F219839"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29,852.7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DA29D" w14:textId="2CE321B3"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7,69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42AC5" w14:textId="59A38BC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3,347,760.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970DA" w14:textId="13CD9ED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6,279,452.83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B3842" w14:textId="0753E560"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9,245,575.05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A0662" w14:textId="03AC8A50"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21,902,640.65 </w:t>
            </w:r>
          </w:p>
        </w:tc>
      </w:tr>
      <w:tr w:rsidR="006902DA" w:rsidRPr="00235FE9" w14:paraId="4C15F040"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90C57F"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VI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5726A" w14:textId="57ECE5CB"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33236C" w14:textId="32F2DE95"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2,1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2DB0D" w14:textId="33AE194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6,256,400.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A3C17" w14:textId="682DDBF0"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5,132,799.9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E02B4D" w14:textId="59CCD4CC"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9,284,402.95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A06DC" w14:textId="51638F2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33,868,145.85 </w:t>
            </w:r>
          </w:p>
        </w:tc>
      </w:tr>
      <w:tr w:rsidR="006902DA" w:rsidRPr="00235FE9" w14:paraId="227B0D5E"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AEA849"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IX</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AB49D" w14:textId="3571016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FB870" w14:textId="2DC5C4E5"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5,82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0377FA" w14:textId="5A64EBC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8,647,111.27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EA31D" w14:textId="57A47A4F"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14,994,195.68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45B97" w14:textId="7AB3099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0,866,180.12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A7158" w14:textId="5CF20634"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35,077,487.07 </w:t>
            </w:r>
          </w:p>
        </w:tc>
      </w:tr>
      <w:tr w:rsidR="006902DA" w:rsidRPr="00235FE9" w14:paraId="79F0AA14"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BCA52A"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X</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92A2E" w14:textId="269A28E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3EC19" w14:textId="005847FC"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0,55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353634" w14:textId="3E3BDE6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5,360,278.6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D286F" w14:textId="61C889F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11,330,547.64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4DF00" w14:textId="26D0B34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27,509,355.74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BD113" w14:textId="6608CD99"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47,200,906.40 </w:t>
            </w:r>
          </w:p>
        </w:tc>
      </w:tr>
      <w:tr w:rsidR="006902DA" w:rsidRPr="00235FE9" w14:paraId="52496B04"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B9BBDA"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X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6853F8" w14:textId="585804D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A064C" w14:textId="030DB99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9,97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043BD" w14:textId="24922523"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3,691,135.8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B370FE" w14:textId="7A4A1533"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2,473,750.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2971D" w14:textId="6CBA2335"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3,078,235.36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C2161" w14:textId="7414E6E7"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9,243,121.16 </w:t>
            </w:r>
          </w:p>
        </w:tc>
      </w:tr>
      <w:tr w:rsidR="006902DA" w:rsidRPr="00235FE9" w14:paraId="4F301F7C"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9B5E0E"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XII</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4249E" w14:textId="393F10A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D7998" w14:textId="620117D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8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E9EE7" w14:textId="68BADCB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485,100.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2BFDD" w14:textId="0E1DF0B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8,808,990.76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740BF" w14:textId="60C44070"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4,462,999.25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BD9D2" w14:textId="7D630BDE"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6,757,603.86 </w:t>
            </w:r>
          </w:p>
        </w:tc>
      </w:tr>
      <w:tr w:rsidR="006902DA" w:rsidRPr="00235FE9" w14:paraId="515AA7D1"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34BBDB"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ARAGA</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1771EF" w14:textId="209AAC7F"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AD28F" w14:textId="4ED3BA6A"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7,91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CB828" w14:textId="4B91C0E3"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4,054,713.59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181EB" w14:textId="4DE9E859"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1,629,458.12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C1CE5D" w14:textId="04766D39"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5,170,429.27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6B641" w14:textId="5C908AF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23,855,341.53 </w:t>
            </w:r>
          </w:p>
        </w:tc>
      </w:tr>
      <w:tr w:rsidR="006902DA" w:rsidRPr="00235FE9" w14:paraId="0107621E"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E4CC5A"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NCR</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060D9" w14:textId="1BF62B9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061F6" w14:textId="054F8F42"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26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B0165" w14:textId="63B25FC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692,118.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1503E" w14:textId="4D1216F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634,667.00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0181D" w14:textId="6CE4AC8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5,741,232.78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9F636" w14:textId="2BC56961"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0,068,576.78 </w:t>
            </w:r>
          </w:p>
        </w:tc>
      </w:tr>
      <w:tr w:rsidR="006902DA" w:rsidRPr="00235FE9" w14:paraId="16A1CC41" w14:textId="77777777" w:rsidTr="006902DA">
        <w:trPr>
          <w:trHeight w:val="20"/>
        </w:trPr>
        <w:tc>
          <w:tcPr>
            <w:tcW w:w="75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4BCCFA" w14:textId="77777777" w:rsidR="006902DA" w:rsidRPr="00235FE9" w:rsidRDefault="006902DA" w:rsidP="006902DA">
            <w:pPr>
              <w:widowControl/>
              <w:spacing w:after="0" w:line="240" w:lineRule="auto"/>
              <w:ind w:right="57"/>
              <w:contextualSpacing/>
              <w:rPr>
                <w:rFonts w:ascii="Arial Narrow" w:eastAsia="Times New Roman" w:hAnsi="Arial Narrow"/>
                <w:color w:val="000000"/>
                <w:sz w:val="18"/>
                <w:szCs w:val="18"/>
              </w:rPr>
            </w:pPr>
            <w:r w:rsidRPr="00235FE9">
              <w:rPr>
                <w:rFonts w:ascii="Arial Narrow" w:eastAsia="Times New Roman" w:hAnsi="Arial Narrow"/>
                <w:color w:val="000000"/>
                <w:sz w:val="18"/>
                <w:szCs w:val="18"/>
              </w:rPr>
              <w:t>CAR</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034F83" w14:textId="78B4D360"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E3EE0" w14:textId="33D4FCB6"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10,4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8EF748" w14:textId="0E82B78D"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w:t>
            </w: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5,517,813.37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B1722D" w14:textId="599D35D9"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s="Arial"/>
                <w:color w:val="000000"/>
                <w:sz w:val="18"/>
                <w:szCs w:val="18"/>
              </w:rPr>
              <w:t xml:space="preserve">      </w:t>
            </w:r>
            <w:r w:rsidRPr="006902DA">
              <w:rPr>
                <w:rFonts w:ascii="Arial Narrow" w:hAnsi="Arial Narrow" w:cs="Arial"/>
                <w:color w:val="000000"/>
                <w:sz w:val="18"/>
                <w:szCs w:val="18"/>
              </w:rPr>
              <w:t xml:space="preserve">1,475,451.35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760D46" w14:textId="66BBFF08"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8,196,849.91 </w:t>
            </w:r>
          </w:p>
        </w:tc>
        <w:tc>
          <w:tcPr>
            <w:tcW w:w="7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E82A0B" w14:textId="3EDAF6AA" w:rsidR="006902DA" w:rsidRPr="006902DA" w:rsidRDefault="006902DA" w:rsidP="006902DA">
            <w:pPr>
              <w:widowControl/>
              <w:spacing w:after="0" w:line="240" w:lineRule="auto"/>
              <w:ind w:right="57"/>
              <w:contextualSpacing/>
              <w:jc w:val="right"/>
              <w:rPr>
                <w:rFonts w:ascii="Arial Narrow" w:eastAsia="Times New Roman" w:hAnsi="Arial Narrow"/>
                <w:color w:val="000000"/>
                <w:sz w:val="18"/>
                <w:szCs w:val="18"/>
              </w:rPr>
            </w:pPr>
            <w:r w:rsidRPr="006902DA">
              <w:rPr>
                <w:rFonts w:ascii="Arial Narrow" w:hAnsi="Arial Narrow" w:cs="Arial"/>
                <w:color w:val="000000"/>
                <w:sz w:val="18"/>
                <w:szCs w:val="18"/>
              </w:rPr>
              <w:t xml:space="preserve">     18,804,541.69 </w:t>
            </w:r>
          </w:p>
        </w:tc>
      </w:tr>
    </w:tbl>
    <w:p w14:paraId="3A58A2DA" w14:textId="79556AF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235FE9">
        <w:rPr>
          <w:rFonts w:ascii="Arial" w:eastAsia="Arial" w:hAnsi="Arial" w:cs="Arial"/>
          <w:i/>
          <w:sz w:val="16"/>
          <w:szCs w:val="16"/>
        </w:rPr>
        <w:t>he Inventory Summary is as of 23</w:t>
      </w:r>
      <w:r w:rsidR="009049F0">
        <w:rPr>
          <w:rFonts w:ascii="Arial" w:eastAsia="Arial" w:hAnsi="Arial" w:cs="Arial"/>
          <w:i/>
          <w:sz w:val="16"/>
          <w:szCs w:val="16"/>
        </w:rPr>
        <w:t xml:space="preserve"> December 2020, </w:t>
      </w:r>
      <w:r w:rsidR="006902DA">
        <w:rPr>
          <w:rFonts w:ascii="Arial" w:eastAsia="Arial" w:hAnsi="Arial" w:cs="Arial"/>
          <w:i/>
          <w:sz w:val="16"/>
          <w:szCs w:val="16"/>
        </w:rPr>
        <w:t>4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077BDE83" w:rsidR="00521424" w:rsidRPr="00D42B1F" w:rsidRDefault="003C1DB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C16DC">
              <w:rPr>
                <w:rFonts w:ascii="Arial" w:eastAsia="Arial" w:hAnsi="Arial" w:cs="Arial"/>
                <w:sz w:val="20"/>
                <w:szCs w:val="20"/>
              </w:rPr>
              <w:t>3</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0BDDF0B3" w14:textId="1E0591C8"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040C1DD4" w:rsidR="00521424" w:rsidRPr="00D42B1F" w:rsidRDefault="00C3641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C16DC">
              <w:rPr>
                <w:rFonts w:ascii="Arial" w:eastAsia="Arial" w:hAnsi="Arial" w:cs="Arial"/>
                <w:sz w:val="20"/>
                <w:szCs w:val="20"/>
              </w:rPr>
              <w:t>3</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711ECC9" w:rsidR="00521424" w:rsidRPr="00126684" w:rsidRDefault="005315E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7CC12B9" w14:textId="77777777" w:rsidR="00FF1865" w:rsidRDefault="00FF1865" w:rsidP="00D04565">
      <w:pPr>
        <w:widowControl/>
        <w:spacing w:after="0" w:line="240" w:lineRule="auto"/>
        <w:contextualSpacing/>
        <w:rPr>
          <w:rFonts w:ascii="Arial" w:eastAsia="Arial" w:hAnsi="Arial" w:cs="Arial"/>
          <w:b/>
          <w:sz w:val="24"/>
          <w:szCs w:val="24"/>
        </w:rPr>
      </w:pPr>
    </w:p>
    <w:p w14:paraId="5CEE2439" w14:textId="77777777" w:rsidR="00FF1865" w:rsidRDefault="00FF1865" w:rsidP="00D04565">
      <w:pPr>
        <w:widowControl/>
        <w:spacing w:after="0" w:line="240" w:lineRule="auto"/>
        <w:contextualSpacing/>
        <w:rPr>
          <w:rFonts w:ascii="Arial" w:eastAsia="Arial" w:hAnsi="Arial" w:cs="Arial"/>
          <w:b/>
          <w:sz w:val="24"/>
          <w:szCs w:val="24"/>
        </w:rPr>
      </w:pPr>
    </w:p>
    <w:p w14:paraId="203539CF" w14:textId="45EAD4AF"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40C14D6E" w:rsidR="00521424" w:rsidRPr="00EC16DC" w:rsidRDefault="00CA68C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EC16DC">
              <w:rPr>
                <w:rFonts w:ascii="Arial" w:eastAsia="Arial" w:hAnsi="Arial" w:cs="Arial"/>
                <w:sz w:val="20"/>
                <w:szCs w:val="19"/>
              </w:rPr>
              <w:t>22</w:t>
            </w:r>
            <w:r w:rsidR="007D56A7" w:rsidRPr="00EC16DC">
              <w:rPr>
                <w:rFonts w:ascii="Arial" w:eastAsia="Arial" w:hAnsi="Arial" w:cs="Arial"/>
                <w:sz w:val="20"/>
                <w:szCs w:val="19"/>
              </w:rPr>
              <w:t xml:space="preserve"> </w:t>
            </w:r>
            <w:r w:rsidR="00521424" w:rsidRPr="00EC16DC">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2F069FBA" w:rsidR="00CC29FD"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 xml:space="preserve">A total of </w:t>
            </w:r>
            <w:r w:rsidR="00C36413" w:rsidRPr="00EC16DC">
              <w:rPr>
                <w:rFonts w:ascii="Arial" w:eastAsia="Arial" w:hAnsi="Arial" w:cs="Arial"/>
                <w:sz w:val="20"/>
                <w:szCs w:val="19"/>
              </w:rPr>
              <w:t>155</w:t>
            </w:r>
            <w:r w:rsidRPr="00EC16DC">
              <w:rPr>
                <w:rFonts w:ascii="Arial" w:eastAsia="Arial" w:hAnsi="Arial" w:cs="Arial"/>
                <w:sz w:val="20"/>
                <w:szCs w:val="19"/>
              </w:rPr>
              <w:t xml:space="preserve"> perso</w:t>
            </w:r>
            <w:r w:rsidR="0024753A" w:rsidRPr="00EC16DC">
              <w:rPr>
                <w:rFonts w:ascii="Arial" w:eastAsia="Arial" w:hAnsi="Arial" w:cs="Arial"/>
                <w:sz w:val="20"/>
                <w:szCs w:val="19"/>
              </w:rPr>
              <w:t>nnel are on-duty/deployed region-</w:t>
            </w:r>
            <w:r w:rsidRPr="00EC16DC">
              <w:rPr>
                <w:rFonts w:ascii="Arial" w:eastAsia="Arial" w:hAnsi="Arial" w:cs="Arial"/>
                <w:sz w:val="20"/>
                <w:szCs w:val="19"/>
              </w:rPr>
              <w:t xml:space="preserve">wide to conduct response operation and to monitor and execute SAP implementation in the </w:t>
            </w:r>
            <w:r w:rsidR="0024753A" w:rsidRPr="00EC16DC">
              <w:rPr>
                <w:rFonts w:ascii="Arial" w:eastAsia="Arial" w:hAnsi="Arial" w:cs="Arial"/>
                <w:sz w:val="20"/>
                <w:szCs w:val="19"/>
              </w:rPr>
              <w:t>Region</w:t>
            </w:r>
            <w:r w:rsidRPr="00EC16DC">
              <w:rPr>
                <w:rFonts w:ascii="Arial" w:eastAsia="Arial" w:hAnsi="Arial" w:cs="Arial"/>
                <w:sz w:val="20"/>
                <w:szCs w:val="19"/>
              </w:rPr>
              <w:t>. Also, DSWD-FO I IMT is still operating in response to COVID-19 pandemic.</w:t>
            </w:r>
          </w:p>
          <w:p w14:paraId="44717BB9" w14:textId="77777777" w:rsidR="00CC29FD" w:rsidRPr="00EC16DC"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EC16DC" w:rsidRDefault="00CC29FD" w:rsidP="00D04565">
            <w:pPr>
              <w:spacing w:after="0" w:line="240" w:lineRule="auto"/>
              <w:contextualSpacing/>
              <w:jc w:val="both"/>
              <w:rPr>
                <w:rFonts w:ascii="Arial" w:eastAsia="Arial" w:hAnsi="Arial" w:cs="Arial"/>
                <w:b/>
                <w:sz w:val="20"/>
                <w:szCs w:val="19"/>
              </w:rPr>
            </w:pPr>
            <w:r w:rsidRPr="00EC16DC">
              <w:rPr>
                <w:rFonts w:ascii="Arial" w:eastAsia="Arial" w:hAnsi="Arial" w:cs="Arial"/>
                <w:b/>
                <w:sz w:val="20"/>
                <w:szCs w:val="19"/>
              </w:rPr>
              <w:t>Social Amelioration Program (SAP)</w:t>
            </w:r>
          </w:p>
          <w:p w14:paraId="7C0E2CBE" w14:textId="79F42A3B" w:rsidR="00CA68C4" w:rsidRPr="00EC16DC" w:rsidRDefault="00CA68C4" w:rsidP="00CA68C4">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DSWD-FO I Regional Director Marcelo Nicomedes J. Castillo together with Incident Commander (IC) Anniely J. Ferrer participated in a meeting via video conference with the Secretary, DSWD SAP Small Working Group and other RDs relative to the updates on the implementation of SAP and Bayanihan 2 on 21 December 2020.</w:t>
            </w:r>
          </w:p>
          <w:p w14:paraId="48DFB406" w14:textId="1AC7BF9A" w:rsidR="00CC29FD"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 xml:space="preserve">A total of </w:t>
            </w:r>
            <w:r w:rsidRPr="00EC16DC">
              <w:rPr>
                <w:rFonts w:ascii="Arial" w:eastAsia="Arial" w:hAnsi="Arial" w:cs="Arial"/>
                <w:b/>
                <w:sz w:val="20"/>
                <w:szCs w:val="19"/>
              </w:rPr>
              <w:t>₱</w:t>
            </w:r>
            <w:r w:rsidRPr="00EC16DC">
              <w:rPr>
                <w:rFonts w:ascii="Arial" w:eastAsia="Arial" w:hAnsi="Arial" w:cs="Arial"/>
                <w:b/>
                <w:sz w:val="20"/>
                <w:szCs w:val="19"/>
                <w:lang w:val="en-US"/>
              </w:rPr>
              <w:t xml:space="preserve">4,270,871,000.00 </w:t>
            </w:r>
            <w:r w:rsidRPr="00EC16DC">
              <w:rPr>
                <w:rFonts w:ascii="Arial" w:eastAsia="Arial" w:hAnsi="Arial" w:cs="Arial"/>
                <w:sz w:val="20"/>
                <w:szCs w:val="19"/>
              </w:rPr>
              <w:t xml:space="preserve">was paid to </w:t>
            </w:r>
            <w:r w:rsidRPr="00EC16DC">
              <w:rPr>
                <w:rFonts w:ascii="Arial" w:eastAsia="Arial" w:hAnsi="Arial" w:cs="Arial"/>
                <w:b/>
                <w:bCs/>
                <w:sz w:val="20"/>
                <w:szCs w:val="19"/>
                <w:lang w:val="en-US"/>
              </w:rPr>
              <w:t>776,522 beneficiaries</w:t>
            </w:r>
            <w:r w:rsidRPr="00EC16DC">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 xml:space="preserve">A total amount of </w:t>
            </w:r>
            <w:r w:rsidRPr="00EC16DC">
              <w:rPr>
                <w:rFonts w:ascii="Arial" w:eastAsia="Arial" w:hAnsi="Arial" w:cs="Arial"/>
                <w:b/>
                <w:bCs/>
                <w:sz w:val="20"/>
                <w:szCs w:val="19"/>
              </w:rPr>
              <w:t>₱513,724,350.00</w:t>
            </w:r>
            <w:r w:rsidRPr="00EC16DC">
              <w:rPr>
                <w:rFonts w:ascii="Arial" w:eastAsia="Arial" w:hAnsi="Arial" w:cs="Arial"/>
                <w:sz w:val="20"/>
                <w:szCs w:val="19"/>
              </w:rPr>
              <w:t xml:space="preserve"> were paid through direct payout and cash cards to </w:t>
            </w:r>
            <w:r w:rsidRPr="00EC16DC">
              <w:rPr>
                <w:rFonts w:ascii="Arial" w:eastAsia="Arial" w:hAnsi="Arial" w:cs="Arial"/>
                <w:b/>
                <w:bCs/>
                <w:sz w:val="20"/>
                <w:szCs w:val="19"/>
              </w:rPr>
              <w:t>123,789</w:t>
            </w:r>
            <w:r w:rsidRPr="00EC16DC">
              <w:rPr>
                <w:rFonts w:ascii="Arial" w:eastAsia="Arial" w:hAnsi="Arial" w:cs="Arial"/>
                <w:sz w:val="20"/>
                <w:szCs w:val="19"/>
              </w:rPr>
              <w:t xml:space="preserve"> </w:t>
            </w:r>
            <w:r w:rsidRPr="00EC16DC">
              <w:rPr>
                <w:rFonts w:ascii="Arial" w:eastAsia="Arial" w:hAnsi="Arial" w:cs="Arial"/>
                <w:b/>
                <w:sz w:val="20"/>
                <w:szCs w:val="19"/>
              </w:rPr>
              <w:t>4Ps beneficiaries</w:t>
            </w:r>
            <w:r w:rsidRPr="00EC16DC">
              <w:rPr>
                <w:rFonts w:ascii="Arial" w:eastAsia="Arial" w:hAnsi="Arial" w:cs="Arial"/>
                <w:sz w:val="20"/>
                <w:szCs w:val="19"/>
              </w:rPr>
              <w:t xml:space="preserve"> while a total amount of </w:t>
            </w:r>
            <w:r w:rsidRPr="00EC16DC">
              <w:rPr>
                <w:rFonts w:ascii="Arial" w:eastAsia="Arial" w:hAnsi="Arial" w:cs="Arial"/>
                <w:b/>
                <w:sz w:val="20"/>
                <w:szCs w:val="19"/>
              </w:rPr>
              <w:t>₱</w:t>
            </w:r>
            <w:r w:rsidRPr="00EC16DC">
              <w:rPr>
                <w:rFonts w:ascii="Arial" w:eastAsia="Arial" w:hAnsi="Arial" w:cs="Arial"/>
                <w:b/>
                <w:sz w:val="20"/>
                <w:szCs w:val="19"/>
                <w:lang w:val="en-US"/>
              </w:rPr>
              <w:t xml:space="preserve">2,259,829,000.00 </w:t>
            </w:r>
            <w:r w:rsidRPr="00EC16DC">
              <w:rPr>
                <w:rFonts w:ascii="Arial" w:eastAsia="Arial" w:hAnsi="Arial" w:cs="Arial"/>
                <w:sz w:val="20"/>
                <w:szCs w:val="19"/>
              </w:rPr>
              <w:t xml:space="preserve">were paid through financial service providers (FSPs) to </w:t>
            </w:r>
            <w:r w:rsidRPr="00EC16DC">
              <w:rPr>
                <w:rFonts w:ascii="Arial" w:eastAsia="Arial" w:hAnsi="Arial" w:cs="Arial"/>
                <w:b/>
                <w:sz w:val="20"/>
                <w:szCs w:val="19"/>
                <w:lang w:val="en-US"/>
              </w:rPr>
              <w:t xml:space="preserve">410,878 </w:t>
            </w:r>
            <w:r w:rsidR="0024753A" w:rsidRPr="00EC16DC">
              <w:rPr>
                <w:rFonts w:ascii="Arial" w:eastAsia="Arial" w:hAnsi="Arial" w:cs="Arial"/>
                <w:b/>
                <w:sz w:val="20"/>
                <w:szCs w:val="19"/>
              </w:rPr>
              <w:t>n</w:t>
            </w:r>
            <w:r w:rsidRPr="00EC16DC">
              <w:rPr>
                <w:rFonts w:ascii="Arial" w:eastAsia="Arial" w:hAnsi="Arial" w:cs="Arial"/>
                <w:b/>
                <w:sz w:val="20"/>
                <w:szCs w:val="19"/>
              </w:rPr>
              <w:t>on-4Ps beneficiaries</w:t>
            </w:r>
            <w:r w:rsidRPr="00EC16DC">
              <w:rPr>
                <w:rFonts w:ascii="Arial" w:eastAsia="Arial" w:hAnsi="Arial" w:cs="Arial"/>
                <w:sz w:val="20"/>
                <w:szCs w:val="19"/>
              </w:rPr>
              <w:t xml:space="preserve"> in Pangasinan for the second tranche implementation.</w:t>
            </w:r>
          </w:p>
          <w:p w14:paraId="231D9C1F" w14:textId="77777777" w:rsidR="00CC29FD"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A total amount of</w:t>
            </w:r>
            <w:r w:rsidRPr="00EC16DC">
              <w:rPr>
                <w:rFonts w:ascii="Arial" w:eastAsia="Arial" w:hAnsi="Arial" w:cs="Arial"/>
                <w:b/>
                <w:sz w:val="20"/>
                <w:szCs w:val="19"/>
              </w:rPr>
              <w:t xml:space="preserve"> ₱265,446,500.00 </w:t>
            </w:r>
            <w:r w:rsidRPr="00EC16DC">
              <w:rPr>
                <w:rFonts w:ascii="Arial" w:eastAsia="Arial" w:hAnsi="Arial" w:cs="Arial"/>
                <w:sz w:val="20"/>
                <w:szCs w:val="19"/>
              </w:rPr>
              <w:t>were</w:t>
            </w:r>
            <w:r w:rsidRPr="00EC16DC">
              <w:rPr>
                <w:rFonts w:ascii="Arial" w:eastAsia="Arial" w:hAnsi="Arial" w:cs="Arial"/>
                <w:b/>
                <w:sz w:val="20"/>
                <w:szCs w:val="19"/>
              </w:rPr>
              <w:t xml:space="preserve"> </w:t>
            </w:r>
            <w:r w:rsidRPr="00EC16DC">
              <w:rPr>
                <w:rFonts w:ascii="Arial" w:eastAsia="Arial" w:hAnsi="Arial" w:cs="Arial"/>
                <w:sz w:val="20"/>
                <w:szCs w:val="19"/>
              </w:rPr>
              <w:t xml:space="preserve">paid to </w:t>
            </w:r>
            <w:r w:rsidRPr="00EC16DC">
              <w:rPr>
                <w:rFonts w:ascii="Arial" w:eastAsia="Arial" w:hAnsi="Arial" w:cs="Arial"/>
                <w:b/>
                <w:sz w:val="20"/>
                <w:szCs w:val="19"/>
              </w:rPr>
              <w:t>48,263 waitlisted beneficiaries</w:t>
            </w:r>
            <w:r w:rsidRPr="00EC16DC">
              <w:rPr>
                <w:rFonts w:ascii="Arial" w:eastAsia="Arial" w:hAnsi="Arial" w:cs="Arial"/>
                <w:sz w:val="20"/>
                <w:szCs w:val="19"/>
              </w:rPr>
              <w:t xml:space="preserve"> in the Region.</w:t>
            </w:r>
          </w:p>
          <w:p w14:paraId="41FB22EF" w14:textId="77777777" w:rsidR="00CC29FD"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 xml:space="preserve">A total amount of </w:t>
            </w:r>
            <w:r w:rsidRPr="00EC16DC">
              <w:rPr>
                <w:rFonts w:ascii="Arial" w:eastAsia="Arial" w:hAnsi="Arial" w:cs="Arial"/>
                <w:b/>
                <w:sz w:val="20"/>
                <w:szCs w:val="19"/>
              </w:rPr>
              <w:t>₱</w:t>
            </w:r>
            <w:r w:rsidRPr="00EC16DC">
              <w:rPr>
                <w:rFonts w:ascii="Arial" w:eastAsia="Arial" w:hAnsi="Arial" w:cs="Arial"/>
                <w:b/>
                <w:sz w:val="20"/>
                <w:szCs w:val="19"/>
                <w:lang w:val="en-US"/>
              </w:rPr>
              <w:t xml:space="preserve">15,130,500.00 </w:t>
            </w:r>
            <w:r w:rsidRPr="00EC16DC">
              <w:rPr>
                <w:rFonts w:ascii="Arial" w:eastAsia="Arial" w:hAnsi="Arial" w:cs="Arial"/>
                <w:sz w:val="20"/>
                <w:szCs w:val="19"/>
              </w:rPr>
              <w:t xml:space="preserve">were paid to </w:t>
            </w:r>
            <w:r w:rsidRPr="00EC16DC">
              <w:rPr>
                <w:rFonts w:ascii="Arial" w:eastAsia="Arial" w:hAnsi="Arial" w:cs="Arial"/>
                <w:b/>
                <w:sz w:val="20"/>
                <w:szCs w:val="19"/>
              </w:rPr>
              <w:t xml:space="preserve">1,887 </w:t>
            </w:r>
            <w:r w:rsidRPr="00EC16DC">
              <w:rPr>
                <w:rFonts w:ascii="Arial" w:eastAsia="Arial" w:hAnsi="Arial" w:cs="Arial"/>
                <w:b/>
                <w:bCs/>
                <w:sz w:val="20"/>
                <w:szCs w:val="19"/>
              </w:rPr>
              <w:t>TNVS/PUV drivers</w:t>
            </w:r>
            <w:r w:rsidRPr="00EC16DC">
              <w:rPr>
                <w:rFonts w:ascii="Arial" w:eastAsia="Arial" w:hAnsi="Arial" w:cs="Arial"/>
                <w:sz w:val="20"/>
                <w:szCs w:val="19"/>
              </w:rPr>
              <w:t xml:space="preserve"> in the Region.</w:t>
            </w:r>
          </w:p>
          <w:p w14:paraId="5A780436" w14:textId="5611354E" w:rsidR="00CC29FD" w:rsidRPr="00EC16DC" w:rsidRDefault="0024753A"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Payout for the SAP w</w:t>
            </w:r>
            <w:r w:rsidR="00CC29FD" w:rsidRPr="00EC16DC">
              <w:rPr>
                <w:rFonts w:ascii="Arial" w:eastAsia="Arial" w:hAnsi="Arial" w:cs="Arial"/>
                <w:sz w:val="20"/>
                <w:szCs w:val="19"/>
              </w:rPr>
              <w:t xml:space="preserve">aitlisted and </w:t>
            </w:r>
            <w:r w:rsidRPr="00EC16DC">
              <w:rPr>
                <w:rFonts w:ascii="Arial" w:eastAsia="Arial" w:hAnsi="Arial" w:cs="Arial"/>
                <w:sz w:val="20"/>
                <w:szCs w:val="19"/>
              </w:rPr>
              <w:t>second t</w:t>
            </w:r>
            <w:r w:rsidR="00CC29FD" w:rsidRPr="00EC16DC">
              <w:rPr>
                <w:rFonts w:ascii="Arial" w:eastAsia="Arial" w:hAnsi="Arial" w:cs="Arial"/>
                <w:sz w:val="20"/>
                <w:szCs w:val="19"/>
              </w:rPr>
              <w:t xml:space="preserve">ranche in the </w:t>
            </w:r>
            <w:r w:rsidRPr="00EC16DC">
              <w:rPr>
                <w:rFonts w:ascii="Arial" w:eastAsia="Arial" w:hAnsi="Arial" w:cs="Arial"/>
                <w:sz w:val="20"/>
                <w:szCs w:val="19"/>
              </w:rPr>
              <w:t xml:space="preserve">Region </w:t>
            </w:r>
            <w:r w:rsidR="00CC29FD" w:rsidRPr="00EC16DC">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EC16DC" w:rsidRDefault="00CC29FD" w:rsidP="00D04565">
            <w:pPr>
              <w:pStyle w:val="ListParagraph"/>
              <w:numPr>
                <w:ilvl w:val="0"/>
                <w:numId w:val="7"/>
              </w:numPr>
              <w:spacing w:after="0" w:line="240" w:lineRule="auto"/>
              <w:jc w:val="both"/>
              <w:rPr>
                <w:rFonts w:ascii="Arial" w:eastAsia="Arial" w:hAnsi="Arial" w:cs="Arial"/>
                <w:sz w:val="20"/>
                <w:szCs w:val="19"/>
              </w:rPr>
            </w:pPr>
            <w:r w:rsidRPr="00EC16DC">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EC16DC">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44265FD4" w:rsidR="00521424" w:rsidRPr="00FD5170" w:rsidRDefault="001C4F45" w:rsidP="00FD51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FD5170">
              <w:rPr>
                <w:rFonts w:ascii="Arial" w:eastAsia="Arial" w:hAnsi="Arial" w:cs="Arial"/>
                <w:color w:val="0070C0"/>
                <w:sz w:val="20"/>
                <w:szCs w:val="20"/>
              </w:rPr>
              <w:t>2</w:t>
            </w:r>
            <w:r w:rsidR="00FD5170" w:rsidRPr="00FD5170">
              <w:rPr>
                <w:rFonts w:ascii="Arial" w:eastAsia="Arial" w:hAnsi="Arial" w:cs="Arial"/>
                <w:color w:val="0070C0"/>
                <w:sz w:val="20"/>
                <w:szCs w:val="20"/>
              </w:rPr>
              <w:t>3</w:t>
            </w:r>
            <w:r w:rsidR="00126FC7" w:rsidRPr="00FD5170">
              <w:rPr>
                <w:rFonts w:ascii="Arial" w:eastAsia="Arial" w:hAnsi="Arial" w:cs="Arial"/>
                <w:color w:val="0070C0"/>
                <w:sz w:val="20"/>
                <w:szCs w:val="20"/>
              </w:rPr>
              <w:t xml:space="preserve"> </w:t>
            </w:r>
            <w:r w:rsidR="00714581" w:rsidRPr="00FD5170">
              <w:rPr>
                <w:rFonts w:ascii="Arial" w:eastAsia="Arial" w:hAnsi="Arial" w:cs="Arial"/>
                <w:color w:val="0070C0"/>
                <w:sz w:val="20"/>
                <w:szCs w:val="20"/>
              </w:rPr>
              <w:t xml:space="preserve">December </w:t>
            </w:r>
            <w:r w:rsidR="00521424" w:rsidRPr="00FD5170">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9C0AC66" w:rsidR="00521424" w:rsidRPr="00FD5170" w:rsidRDefault="00521424"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FD5170">
              <w:rPr>
                <w:rFonts w:ascii="Arial" w:eastAsia="Arial" w:hAnsi="Arial" w:cs="Arial"/>
                <w:b/>
                <w:color w:val="0070C0"/>
                <w:sz w:val="20"/>
                <w:szCs w:val="19"/>
                <w:lang w:bidi="en-US"/>
              </w:rPr>
              <w:t>5</w:t>
            </w:r>
            <w:r w:rsidR="00FD5170" w:rsidRPr="00FD5170">
              <w:rPr>
                <w:rFonts w:ascii="Arial" w:eastAsia="Arial" w:hAnsi="Arial" w:cs="Arial"/>
                <w:b/>
                <w:color w:val="0070C0"/>
                <w:sz w:val="20"/>
                <w:szCs w:val="19"/>
                <w:lang w:bidi="en-US"/>
              </w:rPr>
              <w:t>7</w:t>
            </w:r>
            <w:r w:rsidR="006B2A1D" w:rsidRPr="00FD5170">
              <w:rPr>
                <w:rFonts w:ascii="Arial" w:eastAsia="Arial" w:hAnsi="Arial" w:cs="Arial"/>
                <w:b/>
                <w:color w:val="0070C0"/>
                <w:sz w:val="20"/>
                <w:szCs w:val="19"/>
                <w:lang w:bidi="en-US"/>
              </w:rPr>
              <w:t>,</w:t>
            </w:r>
            <w:r w:rsidR="00FD5170" w:rsidRPr="00FD5170">
              <w:rPr>
                <w:rFonts w:ascii="Arial" w:eastAsia="Arial" w:hAnsi="Arial" w:cs="Arial"/>
                <w:b/>
                <w:color w:val="0070C0"/>
                <w:sz w:val="20"/>
                <w:szCs w:val="19"/>
                <w:lang w:bidi="en-US"/>
              </w:rPr>
              <w:t>1</w:t>
            </w:r>
            <w:r w:rsidR="00F61646" w:rsidRPr="00FD5170">
              <w:rPr>
                <w:rFonts w:ascii="Arial" w:eastAsia="Arial" w:hAnsi="Arial" w:cs="Arial"/>
                <w:b/>
                <w:color w:val="0070C0"/>
                <w:sz w:val="20"/>
                <w:szCs w:val="19"/>
                <w:lang w:bidi="en-US"/>
              </w:rPr>
              <w:t>45</w:t>
            </w:r>
            <w:r w:rsidRPr="00FD5170">
              <w:rPr>
                <w:rFonts w:ascii="Arial" w:eastAsia="Arial" w:hAnsi="Arial" w:cs="Arial"/>
                <w:b/>
                <w:color w:val="0070C0"/>
                <w:sz w:val="20"/>
                <w:szCs w:val="19"/>
                <w:lang w:bidi="en-US"/>
              </w:rPr>
              <w:t xml:space="preserve"> clients</w:t>
            </w:r>
            <w:r w:rsidRPr="00FD5170">
              <w:rPr>
                <w:rFonts w:ascii="Arial" w:eastAsia="Arial" w:hAnsi="Arial" w:cs="Arial"/>
                <w:color w:val="0070C0"/>
                <w:sz w:val="20"/>
                <w:szCs w:val="19"/>
                <w:lang w:bidi="en-US"/>
              </w:rPr>
              <w:t xml:space="preserve"> were served and</w:t>
            </w:r>
            <w:r w:rsidR="00714581" w:rsidRPr="00FD5170">
              <w:rPr>
                <w:rFonts w:ascii="Arial" w:eastAsia="Arial" w:hAnsi="Arial" w:cs="Arial"/>
                <w:color w:val="0070C0"/>
                <w:sz w:val="20"/>
                <w:szCs w:val="19"/>
                <w:lang w:bidi="en-US"/>
              </w:rPr>
              <w:t xml:space="preserve"> provided with assistance amounting to </w:t>
            </w:r>
            <w:r w:rsidR="00D72392" w:rsidRPr="00FD5170">
              <w:rPr>
                <w:rFonts w:ascii="Arial" w:eastAsia="Arial" w:hAnsi="Arial" w:cs="Arial"/>
                <w:b/>
                <w:color w:val="0070C0"/>
                <w:sz w:val="20"/>
                <w:szCs w:val="19"/>
                <w:lang w:bidi="en-US"/>
              </w:rPr>
              <w:t>₱16</w:t>
            </w:r>
            <w:r w:rsidR="00FD5170" w:rsidRPr="00FD5170">
              <w:rPr>
                <w:rFonts w:ascii="Arial" w:eastAsia="Arial" w:hAnsi="Arial" w:cs="Arial"/>
                <w:b/>
                <w:color w:val="0070C0"/>
                <w:sz w:val="20"/>
                <w:szCs w:val="19"/>
                <w:lang w:bidi="en-US"/>
              </w:rPr>
              <w:t>7</w:t>
            </w:r>
            <w:r w:rsidR="00D72392" w:rsidRPr="00FD5170">
              <w:rPr>
                <w:rFonts w:ascii="Arial" w:eastAsia="Arial" w:hAnsi="Arial" w:cs="Arial"/>
                <w:b/>
                <w:color w:val="0070C0"/>
                <w:sz w:val="20"/>
                <w:szCs w:val="19"/>
                <w:lang w:bidi="en-US"/>
              </w:rPr>
              <w:t>,</w:t>
            </w:r>
            <w:r w:rsidR="00FD5170" w:rsidRPr="00FD5170">
              <w:rPr>
                <w:rFonts w:ascii="Arial" w:eastAsia="Arial" w:hAnsi="Arial" w:cs="Arial"/>
                <w:b/>
                <w:color w:val="0070C0"/>
                <w:sz w:val="20"/>
                <w:szCs w:val="19"/>
                <w:lang w:bidi="en-US"/>
              </w:rPr>
              <w:t>195</w:t>
            </w:r>
            <w:r w:rsidR="00D72392" w:rsidRPr="00FD5170">
              <w:rPr>
                <w:rFonts w:ascii="Arial" w:eastAsia="Arial" w:hAnsi="Arial" w:cs="Arial"/>
                <w:b/>
                <w:color w:val="0070C0"/>
                <w:sz w:val="20"/>
                <w:szCs w:val="19"/>
                <w:lang w:bidi="en-US"/>
              </w:rPr>
              <w:t>,</w:t>
            </w:r>
            <w:r w:rsidR="00F61646" w:rsidRPr="00FD5170">
              <w:rPr>
                <w:rFonts w:ascii="Arial" w:eastAsia="Arial" w:hAnsi="Arial" w:cs="Arial"/>
                <w:b/>
                <w:color w:val="0070C0"/>
                <w:sz w:val="20"/>
                <w:szCs w:val="19"/>
                <w:lang w:bidi="en-US"/>
              </w:rPr>
              <w:t>3</w:t>
            </w:r>
            <w:r w:rsidR="00D72392" w:rsidRPr="00FD5170">
              <w:rPr>
                <w:rFonts w:ascii="Arial" w:eastAsia="Arial" w:hAnsi="Arial" w:cs="Arial"/>
                <w:b/>
                <w:color w:val="0070C0"/>
                <w:sz w:val="20"/>
                <w:szCs w:val="19"/>
                <w:lang w:bidi="en-US"/>
              </w:rPr>
              <w:t xml:space="preserve">99.82 </w:t>
            </w:r>
            <w:r w:rsidR="00714581" w:rsidRPr="00FD5170">
              <w:rPr>
                <w:rFonts w:ascii="Arial" w:eastAsia="Arial" w:hAnsi="Arial" w:cs="Arial"/>
                <w:color w:val="0070C0"/>
                <w:sz w:val="20"/>
                <w:szCs w:val="19"/>
                <w:lang w:bidi="en-US"/>
              </w:rPr>
              <w:t>through medical, burial, food and other assistance of the individuals in crisis.</w:t>
            </w:r>
            <w:r w:rsidRPr="00FD5170">
              <w:rPr>
                <w:rFonts w:ascii="Arial" w:eastAsia="Arial" w:hAnsi="Arial" w:cs="Arial"/>
                <w:color w:val="0070C0"/>
                <w:sz w:val="20"/>
                <w:szCs w:val="19"/>
                <w:lang w:bidi="en-US"/>
              </w:rPr>
              <w:t xml:space="preserve"> </w:t>
            </w:r>
          </w:p>
          <w:p w14:paraId="4D17F71E" w14:textId="38CB7FF9" w:rsidR="00714581" w:rsidRPr="00FD5170" w:rsidRDefault="00714581"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DSWD-FO II through the Sustainable Livelihood Program (SLP) under its Livelihood Assistance Grant 1</w:t>
            </w:r>
            <w:r w:rsidR="009F50E6" w:rsidRPr="00FD5170">
              <w:rPr>
                <w:rFonts w:ascii="Arial" w:eastAsia="Arial" w:hAnsi="Arial" w:cs="Arial"/>
                <w:color w:val="0070C0"/>
                <w:sz w:val="20"/>
                <w:szCs w:val="19"/>
                <w:lang w:bidi="en-US"/>
              </w:rPr>
              <w:t xml:space="preserve"> </w:t>
            </w:r>
            <w:r w:rsidRPr="00FD5170">
              <w:rPr>
                <w:rFonts w:ascii="Arial" w:eastAsia="Arial" w:hAnsi="Arial" w:cs="Arial"/>
                <w:color w:val="0070C0"/>
                <w:sz w:val="20"/>
                <w:szCs w:val="19"/>
                <w:lang w:bidi="en-US"/>
              </w:rPr>
              <w:t xml:space="preserve">(LAG 1) already disbursed a total amount of </w:t>
            </w:r>
            <w:r w:rsidRPr="00FD5170">
              <w:rPr>
                <w:rFonts w:ascii="Arial" w:eastAsia="Arial" w:hAnsi="Arial" w:cs="Arial"/>
                <w:b/>
                <w:color w:val="0070C0"/>
                <w:sz w:val="20"/>
                <w:szCs w:val="19"/>
                <w:lang w:bidi="en-US"/>
              </w:rPr>
              <w:t>₱50,031,597.20</w:t>
            </w:r>
            <w:r w:rsidRPr="00FD5170">
              <w:rPr>
                <w:rFonts w:ascii="Arial" w:eastAsia="Arial" w:hAnsi="Arial" w:cs="Arial"/>
                <w:color w:val="0070C0"/>
                <w:sz w:val="20"/>
                <w:szCs w:val="19"/>
                <w:lang w:bidi="en-US"/>
              </w:rPr>
              <w:t xml:space="preserve"> to </w:t>
            </w:r>
            <w:r w:rsidRPr="00FD5170">
              <w:rPr>
                <w:rFonts w:ascii="Arial" w:eastAsia="Arial" w:hAnsi="Arial" w:cs="Arial"/>
                <w:b/>
                <w:color w:val="0070C0"/>
                <w:sz w:val="20"/>
                <w:szCs w:val="19"/>
                <w:lang w:bidi="en-US"/>
              </w:rPr>
              <w:t xml:space="preserve">5,991 </w:t>
            </w:r>
            <w:r w:rsidRPr="00FD5170">
              <w:rPr>
                <w:rFonts w:ascii="Arial" w:eastAsia="Arial" w:hAnsi="Arial" w:cs="Arial"/>
                <w:color w:val="0070C0"/>
                <w:sz w:val="20"/>
                <w:szCs w:val="19"/>
                <w:lang w:bidi="en-US"/>
              </w:rPr>
              <w:t>beneficiaries.</w:t>
            </w:r>
          </w:p>
          <w:p w14:paraId="0FB42D05" w14:textId="03A431D2" w:rsidR="00521424" w:rsidRPr="00FD5170" w:rsidRDefault="00521424"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FD5170" w:rsidRDefault="0021737D"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FD5170" w:rsidRDefault="00521424" w:rsidP="00DF1775">
            <w:pPr>
              <w:pStyle w:val="ListParagraph"/>
              <w:spacing w:after="0" w:line="240" w:lineRule="auto"/>
              <w:ind w:left="360" w:right="57"/>
              <w:jc w:val="both"/>
              <w:rPr>
                <w:rFonts w:ascii="Arial" w:eastAsia="Arial" w:hAnsi="Arial" w:cs="Arial"/>
                <w:color w:val="0070C0"/>
                <w:sz w:val="20"/>
                <w:szCs w:val="19"/>
                <w:lang w:bidi="en-US"/>
              </w:rPr>
            </w:pPr>
          </w:p>
          <w:p w14:paraId="59391C60" w14:textId="1966F9E2" w:rsidR="00521424" w:rsidRPr="00FD5170"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FD5170">
              <w:rPr>
                <w:rFonts w:ascii="Arial" w:eastAsia="Arial" w:hAnsi="Arial" w:cs="Arial"/>
                <w:b/>
                <w:color w:val="0070C0"/>
                <w:sz w:val="20"/>
                <w:szCs w:val="19"/>
              </w:rPr>
              <w:t>Social Amelioration Program (SAP)</w:t>
            </w:r>
          </w:p>
          <w:p w14:paraId="246B694F" w14:textId="4CA7EF65" w:rsidR="002D691E" w:rsidRPr="00FD5170" w:rsidRDefault="00FD5170" w:rsidP="00DF1775">
            <w:pPr>
              <w:pStyle w:val="ListParagraph"/>
              <w:numPr>
                <w:ilvl w:val="0"/>
                <w:numId w:val="4"/>
              </w:numPr>
              <w:spacing w:after="0" w:line="240" w:lineRule="auto"/>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DSWD-FO II has on</w:t>
            </w:r>
            <w:r w:rsidR="002D691E" w:rsidRPr="00FD5170">
              <w:rPr>
                <w:rFonts w:ascii="Arial" w:eastAsia="Arial" w:hAnsi="Arial" w:cs="Arial"/>
                <w:color w:val="0070C0"/>
                <w:sz w:val="20"/>
                <w:szCs w:val="19"/>
                <w:lang w:bidi="en-US"/>
              </w:rPr>
              <w:t>going Social Ameli</w:t>
            </w:r>
            <w:r w:rsidRPr="00FD5170">
              <w:rPr>
                <w:rFonts w:ascii="Arial" w:eastAsia="Arial" w:hAnsi="Arial" w:cs="Arial"/>
                <w:color w:val="0070C0"/>
                <w:sz w:val="20"/>
                <w:szCs w:val="19"/>
                <w:lang w:bidi="en-US"/>
              </w:rPr>
              <w:t xml:space="preserve">oration Program (SAP) payout </w:t>
            </w:r>
            <w:r w:rsidR="002D691E" w:rsidRPr="00FD5170">
              <w:rPr>
                <w:rFonts w:ascii="Arial" w:eastAsia="Arial" w:hAnsi="Arial" w:cs="Arial"/>
                <w:color w:val="0070C0"/>
                <w:sz w:val="20"/>
                <w:szCs w:val="19"/>
                <w:lang w:bidi="en-US"/>
              </w:rPr>
              <w:t>under the implementation of Bayanihan 2.</w:t>
            </w:r>
          </w:p>
          <w:p w14:paraId="1CEF3C7C" w14:textId="03D6FB25" w:rsidR="002D691E" w:rsidRPr="00FD5170" w:rsidRDefault="002D691E"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 xml:space="preserve">DSWD-FO II conducted pay-out to </w:t>
            </w:r>
            <w:r w:rsidR="001C4F45" w:rsidRPr="00FD5170">
              <w:rPr>
                <w:rFonts w:ascii="Arial" w:eastAsia="Arial" w:hAnsi="Arial" w:cs="Arial"/>
                <w:b/>
                <w:color w:val="0070C0"/>
                <w:sz w:val="20"/>
                <w:szCs w:val="19"/>
                <w:lang w:bidi="en-US"/>
              </w:rPr>
              <w:t>18</w:t>
            </w:r>
            <w:r w:rsidRPr="00FD5170">
              <w:rPr>
                <w:rFonts w:ascii="Arial" w:eastAsia="Arial" w:hAnsi="Arial" w:cs="Arial"/>
                <w:b/>
                <w:color w:val="0070C0"/>
                <w:sz w:val="20"/>
                <w:szCs w:val="19"/>
                <w:lang w:bidi="en-US"/>
              </w:rPr>
              <w:t>,</w:t>
            </w:r>
            <w:r w:rsidR="00F61646" w:rsidRPr="00FD5170">
              <w:rPr>
                <w:rFonts w:ascii="Arial" w:eastAsia="Arial" w:hAnsi="Arial" w:cs="Arial"/>
                <w:b/>
                <w:color w:val="0070C0"/>
                <w:sz w:val="20"/>
                <w:szCs w:val="19"/>
                <w:lang w:bidi="en-US"/>
              </w:rPr>
              <w:t>66</w:t>
            </w:r>
            <w:r w:rsidR="00FD5170" w:rsidRPr="00FD5170">
              <w:rPr>
                <w:rFonts w:ascii="Arial" w:eastAsia="Arial" w:hAnsi="Arial" w:cs="Arial"/>
                <w:b/>
                <w:color w:val="0070C0"/>
                <w:sz w:val="20"/>
                <w:szCs w:val="19"/>
                <w:lang w:bidi="en-US"/>
              </w:rPr>
              <w:t>6</w:t>
            </w:r>
            <w:r w:rsidRPr="00FD5170">
              <w:rPr>
                <w:rFonts w:ascii="Arial" w:eastAsia="Arial" w:hAnsi="Arial" w:cs="Arial"/>
                <w:b/>
                <w:color w:val="0070C0"/>
                <w:sz w:val="20"/>
                <w:szCs w:val="19"/>
                <w:lang w:bidi="en-US"/>
              </w:rPr>
              <w:t xml:space="preserve"> beneficiaries</w:t>
            </w:r>
            <w:r w:rsidRPr="00FD5170">
              <w:rPr>
                <w:rFonts w:ascii="Arial" w:eastAsia="Arial" w:hAnsi="Arial" w:cs="Arial"/>
                <w:color w:val="0070C0"/>
                <w:sz w:val="20"/>
                <w:szCs w:val="19"/>
                <w:lang w:bidi="en-US"/>
              </w:rPr>
              <w:t xml:space="preserve"> of the Bayanihan 2 with a total amount of </w:t>
            </w:r>
            <w:r w:rsidRPr="00FD5170">
              <w:rPr>
                <w:rFonts w:ascii="Arial" w:eastAsia="Arial" w:hAnsi="Arial" w:cs="Arial"/>
                <w:b/>
                <w:bCs/>
                <w:color w:val="0070C0"/>
                <w:sz w:val="20"/>
                <w:szCs w:val="19"/>
                <w:lang w:bidi="en-US"/>
              </w:rPr>
              <w:t>₱</w:t>
            </w:r>
            <w:r w:rsidR="001C4F45" w:rsidRPr="00FD5170">
              <w:rPr>
                <w:rFonts w:ascii="Arial" w:eastAsia="Arial" w:hAnsi="Arial" w:cs="Arial"/>
                <w:b/>
                <w:bCs/>
                <w:color w:val="0070C0"/>
                <w:sz w:val="20"/>
                <w:szCs w:val="19"/>
                <w:lang w:bidi="en-US"/>
              </w:rPr>
              <w:t>10</w:t>
            </w:r>
            <w:r w:rsidR="00F61646" w:rsidRPr="00FD5170">
              <w:rPr>
                <w:rFonts w:ascii="Arial" w:eastAsia="Arial" w:hAnsi="Arial" w:cs="Arial"/>
                <w:b/>
                <w:bCs/>
                <w:color w:val="0070C0"/>
                <w:sz w:val="20"/>
                <w:szCs w:val="19"/>
                <w:lang w:bidi="en-US"/>
              </w:rPr>
              <w:t>2</w:t>
            </w:r>
            <w:r w:rsidRPr="00FD5170">
              <w:rPr>
                <w:rFonts w:ascii="Arial" w:eastAsia="Arial" w:hAnsi="Arial" w:cs="Arial"/>
                <w:b/>
                <w:bCs/>
                <w:color w:val="0070C0"/>
                <w:sz w:val="20"/>
                <w:szCs w:val="19"/>
                <w:lang w:bidi="en-US"/>
              </w:rPr>
              <w:t>,</w:t>
            </w:r>
            <w:r w:rsidR="00F61646" w:rsidRPr="00FD5170">
              <w:rPr>
                <w:rFonts w:ascii="Arial" w:eastAsia="Arial" w:hAnsi="Arial" w:cs="Arial"/>
                <w:b/>
                <w:bCs/>
                <w:color w:val="0070C0"/>
                <w:sz w:val="20"/>
                <w:szCs w:val="19"/>
                <w:lang w:bidi="en-US"/>
              </w:rPr>
              <w:t>6</w:t>
            </w:r>
            <w:r w:rsidR="00FD5170" w:rsidRPr="00FD5170">
              <w:rPr>
                <w:rFonts w:ascii="Arial" w:eastAsia="Arial" w:hAnsi="Arial" w:cs="Arial"/>
                <w:b/>
                <w:bCs/>
                <w:color w:val="0070C0"/>
                <w:sz w:val="20"/>
                <w:szCs w:val="19"/>
                <w:lang w:bidi="en-US"/>
              </w:rPr>
              <w:t>63</w:t>
            </w:r>
            <w:r w:rsidRPr="00FD5170">
              <w:rPr>
                <w:rFonts w:ascii="Arial" w:eastAsia="Arial" w:hAnsi="Arial" w:cs="Arial"/>
                <w:b/>
                <w:bCs/>
                <w:color w:val="0070C0"/>
                <w:sz w:val="20"/>
                <w:szCs w:val="19"/>
                <w:lang w:bidi="en-US"/>
              </w:rPr>
              <w:t>,000.00.</w:t>
            </w:r>
          </w:p>
          <w:p w14:paraId="1D4985B2" w14:textId="145F8DDD" w:rsidR="00521424" w:rsidRPr="00FD5170" w:rsidRDefault="00521424"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 xml:space="preserve">DSWD-FO II has provided SAP to </w:t>
            </w:r>
            <w:r w:rsidRPr="00FD5170">
              <w:rPr>
                <w:rFonts w:ascii="Arial" w:eastAsia="Arial" w:hAnsi="Arial" w:cs="Arial"/>
                <w:b/>
                <w:color w:val="0070C0"/>
                <w:sz w:val="20"/>
                <w:szCs w:val="19"/>
                <w:lang w:bidi="en-US"/>
              </w:rPr>
              <w:t>571,097 beneficiaries</w:t>
            </w:r>
            <w:r w:rsidRPr="00FD5170">
              <w:rPr>
                <w:rFonts w:ascii="Arial" w:eastAsia="Arial" w:hAnsi="Arial" w:cs="Arial"/>
                <w:color w:val="0070C0"/>
                <w:sz w:val="20"/>
                <w:szCs w:val="19"/>
                <w:lang w:bidi="en-US"/>
              </w:rPr>
              <w:t xml:space="preserve"> amounting to a total of </w:t>
            </w:r>
            <w:r w:rsidRPr="00FD5170">
              <w:rPr>
                <w:rFonts w:ascii="Arial" w:eastAsia="Arial" w:hAnsi="Arial" w:cs="Arial"/>
                <w:b/>
                <w:bCs/>
                <w:color w:val="0070C0"/>
                <w:sz w:val="20"/>
                <w:szCs w:val="19"/>
              </w:rPr>
              <w:t>₱</w:t>
            </w:r>
            <w:r w:rsidRPr="00FD5170">
              <w:rPr>
                <w:rFonts w:ascii="Arial" w:eastAsia="Arial" w:hAnsi="Arial" w:cs="Arial"/>
                <w:b/>
                <w:bCs/>
                <w:color w:val="0070C0"/>
                <w:sz w:val="20"/>
                <w:szCs w:val="19"/>
                <w:lang w:bidi="en-US"/>
              </w:rPr>
              <w:t>3,</w:t>
            </w:r>
            <w:r w:rsidR="00F61646" w:rsidRPr="00FD5170">
              <w:rPr>
                <w:rFonts w:ascii="Arial" w:eastAsia="Arial" w:hAnsi="Arial" w:cs="Arial"/>
                <w:b/>
                <w:bCs/>
                <w:color w:val="0070C0"/>
                <w:sz w:val="20"/>
                <w:szCs w:val="19"/>
                <w:lang w:bidi="en-US"/>
              </w:rPr>
              <w:t>141</w:t>
            </w:r>
            <w:r w:rsidRPr="00FD5170">
              <w:rPr>
                <w:rFonts w:ascii="Arial" w:eastAsia="Arial" w:hAnsi="Arial" w:cs="Arial"/>
                <w:b/>
                <w:bCs/>
                <w:color w:val="0070C0"/>
                <w:sz w:val="20"/>
                <w:szCs w:val="19"/>
                <w:lang w:bidi="en-US"/>
              </w:rPr>
              <w:t>,</w:t>
            </w:r>
            <w:r w:rsidR="00F61646" w:rsidRPr="00FD5170">
              <w:rPr>
                <w:rFonts w:ascii="Arial" w:eastAsia="Arial" w:hAnsi="Arial" w:cs="Arial"/>
                <w:b/>
                <w:bCs/>
                <w:color w:val="0070C0"/>
                <w:sz w:val="20"/>
                <w:szCs w:val="19"/>
                <w:lang w:bidi="en-US"/>
              </w:rPr>
              <w:t>033</w:t>
            </w:r>
            <w:r w:rsidRPr="00FD5170">
              <w:rPr>
                <w:rFonts w:ascii="Arial" w:eastAsia="Arial" w:hAnsi="Arial" w:cs="Arial"/>
                <w:b/>
                <w:bCs/>
                <w:color w:val="0070C0"/>
                <w:sz w:val="20"/>
                <w:szCs w:val="19"/>
                <w:lang w:bidi="en-US"/>
              </w:rPr>
              <w:t>,</w:t>
            </w:r>
            <w:r w:rsidR="00F61646" w:rsidRPr="00FD5170">
              <w:rPr>
                <w:rFonts w:ascii="Arial" w:eastAsia="Arial" w:hAnsi="Arial" w:cs="Arial"/>
                <w:b/>
                <w:bCs/>
                <w:color w:val="0070C0"/>
                <w:sz w:val="20"/>
                <w:szCs w:val="19"/>
                <w:lang w:bidi="en-US"/>
              </w:rPr>
              <w:t>5</w:t>
            </w:r>
            <w:r w:rsidRPr="00FD5170">
              <w:rPr>
                <w:rFonts w:ascii="Arial" w:eastAsia="Arial" w:hAnsi="Arial" w:cs="Arial"/>
                <w:b/>
                <w:bCs/>
                <w:color w:val="0070C0"/>
                <w:sz w:val="20"/>
                <w:szCs w:val="19"/>
                <w:lang w:bidi="en-US"/>
              </w:rPr>
              <w:t>00.00</w:t>
            </w:r>
            <w:r w:rsidRPr="00FD5170">
              <w:rPr>
                <w:rFonts w:ascii="Arial" w:eastAsia="Arial" w:hAnsi="Arial" w:cs="Arial"/>
                <w:color w:val="0070C0"/>
                <w:sz w:val="20"/>
                <w:szCs w:val="19"/>
                <w:lang w:bidi="en-US"/>
              </w:rPr>
              <w:t xml:space="preserve">. </w:t>
            </w:r>
          </w:p>
          <w:p w14:paraId="289AB231" w14:textId="519FA103" w:rsidR="00521424" w:rsidRPr="00FD5170" w:rsidRDefault="00521424" w:rsidP="00FD5170">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D5170">
              <w:rPr>
                <w:rFonts w:ascii="Arial" w:eastAsia="Arial" w:hAnsi="Arial" w:cs="Arial"/>
                <w:color w:val="0070C0"/>
                <w:sz w:val="20"/>
                <w:szCs w:val="19"/>
                <w:lang w:bidi="en-US"/>
              </w:rPr>
              <w:t xml:space="preserve">There are </w:t>
            </w:r>
            <w:r w:rsidRPr="00FD5170">
              <w:rPr>
                <w:rFonts w:ascii="Arial" w:eastAsia="Arial" w:hAnsi="Arial" w:cs="Arial"/>
                <w:b/>
                <w:bCs/>
                <w:color w:val="0070C0"/>
                <w:sz w:val="20"/>
                <w:szCs w:val="19"/>
                <w:lang w:bidi="en-US"/>
              </w:rPr>
              <w:t>46,911 waitlisted beneficiaries</w:t>
            </w:r>
            <w:r w:rsidRPr="00FD5170">
              <w:rPr>
                <w:rFonts w:ascii="Arial" w:eastAsia="Arial" w:hAnsi="Arial" w:cs="Arial"/>
                <w:color w:val="0070C0"/>
                <w:sz w:val="20"/>
                <w:szCs w:val="19"/>
                <w:lang w:bidi="en-US"/>
              </w:rPr>
              <w:t xml:space="preserve"> who were also provided with SAP amounting to </w:t>
            </w:r>
            <w:r w:rsidRPr="00FD5170">
              <w:rPr>
                <w:rFonts w:ascii="Arial" w:eastAsia="Arial" w:hAnsi="Arial" w:cs="Arial"/>
                <w:b/>
                <w:bCs/>
                <w:color w:val="0070C0"/>
                <w:sz w:val="20"/>
                <w:szCs w:val="19"/>
                <w:lang w:bidi="en-US"/>
              </w:rPr>
              <w:t>₱2</w:t>
            </w:r>
            <w:r w:rsidR="00F61646" w:rsidRPr="00FD5170">
              <w:rPr>
                <w:rFonts w:ascii="Arial" w:eastAsia="Arial" w:hAnsi="Arial" w:cs="Arial"/>
                <w:b/>
                <w:bCs/>
                <w:color w:val="0070C0"/>
                <w:sz w:val="20"/>
                <w:szCs w:val="19"/>
                <w:lang w:bidi="en-US"/>
              </w:rPr>
              <w:t>5</w:t>
            </w:r>
            <w:r w:rsidR="00D22198" w:rsidRPr="00FD5170">
              <w:rPr>
                <w:rFonts w:ascii="Arial" w:eastAsia="Arial" w:hAnsi="Arial" w:cs="Arial"/>
                <w:b/>
                <w:bCs/>
                <w:color w:val="0070C0"/>
                <w:sz w:val="20"/>
                <w:szCs w:val="19"/>
                <w:lang w:bidi="en-US"/>
              </w:rPr>
              <w:t>8</w:t>
            </w:r>
            <w:r w:rsidRPr="00FD5170">
              <w:rPr>
                <w:rFonts w:ascii="Arial" w:eastAsia="Arial" w:hAnsi="Arial" w:cs="Arial"/>
                <w:b/>
                <w:bCs/>
                <w:color w:val="0070C0"/>
                <w:sz w:val="20"/>
                <w:szCs w:val="19"/>
                <w:lang w:bidi="en-US"/>
              </w:rPr>
              <w:t>,</w:t>
            </w:r>
            <w:r w:rsidR="00FD5170" w:rsidRPr="00FD5170">
              <w:rPr>
                <w:rFonts w:ascii="Arial" w:eastAsia="Arial" w:hAnsi="Arial" w:cs="Arial"/>
                <w:b/>
                <w:bCs/>
                <w:color w:val="0070C0"/>
                <w:sz w:val="20"/>
                <w:szCs w:val="19"/>
                <w:lang w:bidi="en-US"/>
              </w:rPr>
              <w:t>010</w:t>
            </w:r>
            <w:r w:rsidRPr="00FD5170">
              <w:rPr>
                <w:rFonts w:ascii="Arial" w:eastAsia="Arial" w:hAnsi="Arial" w:cs="Arial"/>
                <w:b/>
                <w:bCs/>
                <w:color w:val="0070C0"/>
                <w:sz w:val="20"/>
                <w:szCs w:val="19"/>
                <w:lang w:bidi="en-US"/>
              </w:rPr>
              <w:t>,</w:t>
            </w:r>
            <w:r w:rsidR="00FD5170" w:rsidRPr="00FD5170">
              <w:rPr>
                <w:rFonts w:ascii="Arial" w:eastAsia="Arial" w:hAnsi="Arial" w:cs="Arial"/>
                <w:b/>
                <w:bCs/>
                <w:color w:val="0070C0"/>
                <w:sz w:val="20"/>
                <w:szCs w:val="19"/>
                <w:lang w:bidi="en-US"/>
              </w:rPr>
              <w:t>5</w:t>
            </w:r>
            <w:r w:rsidRPr="00FD5170">
              <w:rPr>
                <w:rFonts w:ascii="Arial" w:eastAsia="Arial" w:hAnsi="Arial" w:cs="Arial"/>
                <w:b/>
                <w:bCs/>
                <w:color w:val="0070C0"/>
                <w:sz w:val="20"/>
                <w:szCs w:val="19"/>
                <w:lang w:bidi="en-US"/>
              </w:rPr>
              <w:t>00.00</w:t>
            </w:r>
            <w:r w:rsidRPr="00FD5170">
              <w:rPr>
                <w:rFonts w:ascii="Arial" w:eastAsia="Arial" w:hAnsi="Arial" w:cs="Arial"/>
                <w:color w:val="0070C0"/>
                <w:sz w:val="20"/>
                <w:szCs w:val="19"/>
                <w:lang w:bidi="en-US"/>
              </w:rPr>
              <w:t>.</w:t>
            </w:r>
          </w:p>
        </w:tc>
      </w:tr>
    </w:tbl>
    <w:p w14:paraId="5A6F3424" w14:textId="0D0F42E8"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D04565">
      <w:pPr>
        <w:pStyle w:val="NoSpacing"/>
        <w:contextualSpacing/>
        <w:rPr>
          <w:rFonts w:ascii="Arial" w:hAnsi="Arial" w:cs="Arial"/>
          <w:b/>
          <w:sz w:val="24"/>
        </w:rPr>
      </w:pPr>
    </w:p>
    <w:p w14:paraId="77E78BD0" w14:textId="77777777"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291A1013" w14:textId="77777777" w:rsidR="006902DA" w:rsidRDefault="006902DA" w:rsidP="00D97641">
      <w:pPr>
        <w:widowControl/>
        <w:spacing w:after="0" w:line="240" w:lineRule="auto"/>
        <w:ind w:right="57"/>
        <w:contextualSpacing/>
        <w:rPr>
          <w:rFonts w:ascii="Arial" w:eastAsia="Arial" w:hAnsi="Arial" w:cs="Arial"/>
          <w:b/>
          <w:sz w:val="24"/>
          <w:szCs w:val="24"/>
        </w:rPr>
      </w:pPr>
    </w:p>
    <w:p w14:paraId="6CB0F0F3" w14:textId="77777777" w:rsidR="006902DA" w:rsidRDefault="006902DA" w:rsidP="00D97641">
      <w:pPr>
        <w:widowControl/>
        <w:spacing w:after="0" w:line="240" w:lineRule="auto"/>
        <w:ind w:right="57"/>
        <w:contextualSpacing/>
        <w:rPr>
          <w:rFonts w:ascii="Arial" w:eastAsia="Arial" w:hAnsi="Arial" w:cs="Arial"/>
          <w:b/>
          <w:sz w:val="24"/>
          <w:szCs w:val="24"/>
        </w:rPr>
      </w:pPr>
    </w:p>
    <w:p w14:paraId="1E0A8346" w14:textId="7349AE4F"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E44F678" w:rsidR="00521424" w:rsidRPr="00365DB2" w:rsidRDefault="00D24889" w:rsidP="0091040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910408">
              <w:rPr>
                <w:rFonts w:ascii="Arial" w:eastAsia="Arial" w:hAnsi="Arial" w:cs="Arial"/>
                <w:sz w:val="20"/>
                <w:szCs w:val="20"/>
              </w:rPr>
              <w:t>3</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D04565">
      <w:pPr>
        <w:spacing w:after="0" w:line="240" w:lineRule="auto"/>
        <w:contextualSpacing/>
        <w:rPr>
          <w:rFonts w:ascii="Arial" w:eastAsia="Arial" w:hAnsi="Arial" w:cs="Arial"/>
          <w:b/>
          <w:sz w:val="24"/>
          <w:szCs w:val="24"/>
        </w:rPr>
      </w:pPr>
    </w:p>
    <w:p w14:paraId="5EC080F3" w14:textId="167251D1"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3DAB64D8" w:rsidR="00521424" w:rsidRPr="00EC16DC" w:rsidRDefault="00547A4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EC16DC">
              <w:rPr>
                <w:rFonts w:ascii="Arial" w:eastAsia="Arial" w:hAnsi="Arial" w:cs="Arial"/>
                <w:sz w:val="20"/>
                <w:szCs w:val="19"/>
              </w:rPr>
              <w:t>22</w:t>
            </w:r>
            <w:r w:rsidR="00521424"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EC16DC" w:rsidRDefault="00547A4B"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conducted technical assistance on Camp Coordination and Management under New Normal and DROMIC Reporting to staff/employees of LGU Mambusao, Capiz facilitated by technical staff from DRMD - Disaster Information and Management Section.</w:t>
            </w:r>
          </w:p>
          <w:p w14:paraId="3C846A7B" w14:textId="6776E37B" w:rsidR="00521424" w:rsidRPr="00EC16DC" w:rsidRDefault="00521424" w:rsidP="00D0456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3EF5B47E" w14:textId="1481C581" w:rsidR="00521424" w:rsidRPr="00EC16DC" w:rsidRDefault="00521424"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00547A4B"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00547A4B" w:rsidRPr="00EC16DC">
              <w:rPr>
                <w:rFonts w:ascii="Arial" w:eastAsia="Times New Roman" w:hAnsi="Arial" w:cs="Arial"/>
                <w:b/>
                <w:bCs/>
                <w:sz w:val="20"/>
                <w:szCs w:val="20"/>
              </w:rPr>
              <w:t xml:space="preserve">73,188 </w:t>
            </w:r>
            <w:r w:rsidRPr="00EC16DC">
              <w:rPr>
                <w:rFonts w:ascii="Arial" w:eastAsia="Times New Roman" w:hAnsi="Arial" w:cs="Arial"/>
                <w:b/>
                <w:bCs/>
                <w:sz w:val="20"/>
                <w:szCs w:val="20"/>
              </w:rPr>
              <w:t>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00D55A7D" w:rsidRPr="00EC16DC">
              <w:rPr>
                <w:rFonts w:ascii="Arial" w:eastAsia="Times New Roman" w:hAnsi="Arial" w:cs="Arial"/>
                <w:sz w:val="20"/>
                <w:szCs w:val="20"/>
              </w:rPr>
              <w:t xml:space="preserve"> from 09 March to </w:t>
            </w:r>
            <w:r w:rsidR="00547A4B" w:rsidRPr="00EC16DC">
              <w:rPr>
                <w:rFonts w:ascii="Arial" w:eastAsia="Times New Roman" w:hAnsi="Arial" w:cs="Arial"/>
                <w:sz w:val="20"/>
                <w:szCs w:val="20"/>
              </w:rPr>
              <w:t>21</w:t>
            </w:r>
            <w:r w:rsidRPr="00EC16DC">
              <w:rPr>
                <w:rFonts w:ascii="Arial" w:eastAsia="Times New Roman" w:hAnsi="Arial" w:cs="Arial"/>
                <w:sz w:val="20"/>
                <w:szCs w:val="20"/>
              </w:rPr>
              <w:t xml:space="preserve"> December 2020.</w:t>
            </w:r>
          </w:p>
          <w:p w14:paraId="4E71E23B" w14:textId="77777777" w:rsidR="00521424" w:rsidRPr="00EC16DC"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EC16DC"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7286197B"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1D8C6E76"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F766921"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69CB10C"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lastRenderedPageBreak/>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145DC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145DC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145DC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145DC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145DC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145DC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145DC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145DC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35A5B71A" w:rsidR="00521424" w:rsidRPr="00CF50F9" w:rsidRDefault="00FE62B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F50F9">
              <w:rPr>
                <w:rFonts w:ascii="Arial" w:eastAsia="Arial" w:hAnsi="Arial" w:cs="Arial"/>
                <w:sz w:val="20"/>
                <w:szCs w:val="19"/>
              </w:rPr>
              <w:t>21</w:t>
            </w:r>
            <w:r w:rsidR="00DA6962" w:rsidRPr="00CF50F9">
              <w:rPr>
                <w:rFonts w:ascii="Arial" w:eastAsia="Arial" w:hAnsi="Arial" w:cs="Arial"/>
                <w:sz w:val="20"/>
                <w:szCs w:val="19"/>
              </w:rPr>
              <w:t xml:space="preserve"> </w:t>
            </w:r>
            <w:r w:rsidR="00521424" w:rsidRPr="00CF50F9">
              <w:rPr>
                <w:rFonts w:ascii="Arial" w:eastAsia="Arial" w:hAnsi="Arial" w:cs="Arial"/>
                <w:sz w:val="20"/>
                <w:szCs w:val="19"/>
              </w:rPr>
              <w:t>December 2020</w:t>
            </w:r>
          </w:p>
        </w:tc>
        <w:tc>
          <w:tcPr>
            <w:tcW w:w="7830" w:type="dxa"/>
          </w:tcPr>
          <w:p w14:paraId="41FB6813" w14:textId="77777777" w:rsidR="00DA6962"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DRMD provided a total of </w:t>
            </w:r>
            <w:r w:rsidRPr="00CF50F9">
              <w:rPr>
                <w:rFonts w:ascii="Arial" w:eastAsia="Arial" w:hAnsi="Arial" w:cs="Arial"/>
                <w:b/>
                <w:sz w:val="20"/>
                <w:szCs w:val="19"/>
              </w:rPr>
              <w:t xml:space="preserve">₱13,310,675.54 </w:t>
            </w:r>
            <w:r w:rsidRPr="00CF50F9">
              <w:rPr>
                <w:rFonts w:ascii="Arial" w:eastAsia="Arial" w:hAnsi="Arial" w:cs="Arial"/>
                <w:sz w:val="20"/>
                <w:szCs w:val="19"/>
              </w:rPr>
              <w:t>worth of assistance</w:t>
            </w:r>
            <w:r w:rsidRPr="00CF50F9">
              <w:rPr>
                <w:rFonts w:ascii="Arial" w:eastAsia="Arial" w:hAnsi="Arial" w:cs="Arial"/>
                <w:b/>
                <w:sz w:val="20"/>
                <w:szCs w:val="19"/>
              </w:rPr>
              <w:t xml:space="preserve"> </w:t>
            </w:r>
            <w:r w:rsidRPr="00CF50F9">
              <w:rPr>
                <w:rFonts w:ascii="Arial" w:eastAsia="Arial" w:hAnsi="Arial" w:cs="Arial"/>
                <w:sz w:val="20"/>
                <w:szCs w:val="19"/>
              </w:rPr>
              <w:t xml:space="preserve">to </w:t>
            </w:r>
            <w:r w:rsidRPr="00CF50F9">
              <w:rPr>
                <w:rFonts w:ascii="Arial" w:eastAsia="Arial" w:hAnsi="Arial" w:cs="Arial"/>
                <w:b/>
                <w:sz w:val="20"/>
                <w:szCs w:val="19"/>
              </w:rPr>
              <w:t xml:space="preserve">17 stranded sale representatives </w:t>
            </w:r>
            <w:r w:rsidRPr="00CF50F9">
              <w:rPr>
                <w:rFonts w:ascii="Arial" w:eastAsia="Arial" w:hAnsi="Arial" w:cs="Arial"/>
                <w:sz w:val="20"/>
                <w:szCs w:val="19"/>
              </w:rPr>
              <w:t xml:space="preserve">and eight </w:t>
            </w:r>
            <w:r w:rsidRPr="00CF50F9">
              <w:rPr>
                <w:rFonts w:ascii="Arial" w:eastAsia="Arial" w:hAnsi="Arial" w:cs="Arial"/>
                <w:b/>
                <w:sz w:val="20"/>
                <w:szCs w:val="19"/>
              </w:rPr>
              <w:t>(8) bus drivers (HTIs);</w:t>
            </w:r>
            <w:r w:rsidRPr="00CF50F9">
              <w:rPr>
                <w:rFonts w:ascii="Arial" w:eastAsia="Arial" w:hAnsi="Arial" w:cs="Arial"/>
                <w:sz w:val="20"/>
                <w:szCs w:val="19"/>
              </w:rPr>
              <w:t xml:space="preserve"> and</w:t>
            </w:r>
            <w:r w:rsidRPr="00CF50F9">
              <w:rPr>
                <w:rFonts w:ascii="Arial" w:eastAsia="Arial" w:hAnsi="Arial" w:cs="Arial"/>
                <w:b/>
                <w:sz w:val="20"/>
                <w:szCs w:val="19"/>
              </w:rPr>
              <w:t xml:space="preserve"> 25,480 families </w:t>
            </w:r>
            <w:r w:rsidRPr="00CF50F9">
              <w:rPr>
                <w:rFonts w:ascii="Arial" w:eastAsia="Arial" w:hAnsi="Arial" w:cs="Arial"/>
                <w:sz w:val="20"/>
                <w:szCs w:val="19"/>
              </w:rPr>
              <w:t>in which 815 are LSIs.</w:t>
            </w:r>
          </w:p>
          <w:p w14:paraId="04D17FAB" w14:textId="18A1F40F"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through its Crisis Intervention Unit (CIU) provided assistance to </w:t>
            </w:r>
            <w:r w:rsidR="00370790" w:rsidRPr="00CF50F9">
              <w:rPr>
                <w:rFonts w:ascii="Arial" w:eastAsia="Arial" w:hAnsi="Arial" w:cs="Arial"/>
                <w:b/>
                <w:sz w:val="20"/>
                <w:szCs w:val="19"/>
              </w:rPr>
              <w:t>22,171</w:t>
            </w:r>
            <w:r w:rsidR="00383B2B" w:rsidRPr="00CF50F9">
              <w:rPr>
                <w:rFonts w:ascii="Arial" w:eastAsia="Arial" w:hAnsi="Arial" w:cs="Arial"/>
                <w:b/>
                <w:sz w:val="20"/>
                <w:szCs w:val="19"/>
              </w:rPr>
              <w:t xml:space="preserve"> </w:t>
            </w:r>
            <w:r w:rsidRPr="00CF50F9">
              <w:rPr>
                <w:rFonts w:ascii="Arial" w:eastAsia="Arial" w:hAnsi="Arial" w:cs="Arial"/>
                <w:b/>
                <w:sz w:val="20"/>
                <w:szCs w:val="19"/>
              </w:rPr>
              <w:t>walk-in clients</w:t>
            </w:r>
            <w:r w:rsidRPr="00CF50F9">
              <w:rPr>
                <w:rFonts w:ascii="Arial" w:eastAsia="Arial" w:hAnsi="Arial" w:cs="Arial"/>
                <w:sz w:val="20"/>
                <w:szCs w:val="19"/>
              </w:rPr>
              <w:t xml:space="preserve"> amounting to </w:t>
            </w:r>
            <w:r w:rsidRPr="00CF50F9">
              <w:rPr>
                <w:rFonts w:ascii="Arial" w:eastAsia="Arial" w:hAnsi="Arial" w:cs="Arial"/>
                <w:b/>
                <w:sz w:val="20"/>
                <w:szCs w:val="19"/>
              </w:rPr>
              <w:t>₱</w:t>
            </w:r>
            <w:r w:rsidR="00370790" w:rsidRPr="00CF50F9">
              <w:rPr>
                <w:rFonts w:ascii="Arial" w:eastAsia="Arial" w:hAnsi="Arial" w:cs="Arial"/>
                <w:b/>
                <w:sz w:val="20"/>
                <w:szCs w:val="19"/>
              </w:rPr>
              <w:t>109,625,556.13</w:t>
            </w:r>
            <w:r w:rsidRPr="00CF50F9">
              <w:rPr>
                <w:rFonts w:ascii="Arial" w:eastAsia="Arial" w:hAnsi="Arial" w:cs="Arial"/>
                <w:b/>
                <w:sz w:val="20"/>
                <w:szCs w:val="19"/>
              </w:rPr>
              <w:t>.</w:t>
            </w:r>
          </w:p>
          <w:p w14:paraId="741B82CF" w14:textId="5C1D3308"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The Social Pension Unit extended assistance to </w:t>
            </w:r>
            <w:r w:rsidRPr="00CF50F9">
              <w:rPr>
                <w:rFonts w:ascii="Arial" w:eastAsia="Arial" w:hAnsi="Arial" w:cs="Arial"/>
                <w:b/>
                <w:bCs/>
                <w:sz w:val="20"/>
                <w:szCs w:val="19"/>
              </w:rPr>
              <w:t xml:space="preserve">216,397 </w:t>
            </w:r>
            <w:r w:rsidR="00472B4C" w:rsidRPr="00CF50F9">
              <w:rPr>
                <w:rFonts w:ascii="Arial" w:eastAsia="Arial" w:hAnsi="Arial" w:cs="Arial"/>
                <w:b/>
                <w:bCs/>
                <w:sz w:val="20"/>
                <w:szCs w:val="19"/>
              </w:rPr>
              <w:t>senior citizens</w:t>
            </w:r>
            <w:r w:rsidR="00472B4C" w:rsidRPr="00CF50F9">
              <w:rPr>
                <w:rFonts w:ascii="Arial" w:eastAsia="Arial" w:hAnsi="Arial" w:cs="Arial"/>
                <w:sz w:val="20"/>
                <w:szCs w:val="19"/>
              </w:rPr>
              <w:t xml:space="preserve"> </w:t>
            </w:r>
            <w:r w:rsidRPr="00CF50F9">
              <w:rPr>
                <w:rFonts w:ascii="Arial" w:eastAsia="Arial" w:hAnsi="Arial" w:cs="Arial"/>
                <w:sz w:val="20"/>
                <w:szCs w:val="19"/>
              </w:rPr>
              <w:t xml:space="preserve">amounting to </w:t>
            </w:r>
            <w:r w:rsidRPr="00CF50F9">
              <w:rPr>
                <w:rFonts w:ascii="Arial" w:eastAsia="Arial" w:hAnsi="Arial" w:cs="Arial"/>
                <w:b/>
                <w:bCs/>
                <w:sz w:val="20"/>
                <w:szCs w:val="19"/>
              </w:rPr>
              <w:t xml:space="preserve">₱1,284,624,000.00; </w:t>
            </w:r>
            <w:r w:rsidRPr="00CF50F9">
              <w:rPr>
                <w:rFonts w:ascii="Arial" w:eastAsia="Arial" w:hAnsi="Arial" w:cs="Arial"/>
                <w:sz w:val="20"/>
                <w:szCs w:val="19"/>
              </w:rPr>
              <w:t>and</w:t>
            </w:r>
            <w:r w:rsidRPr="00CF50F9">
              <w:rPr>
                <w:rFonts w:ascii="Arial" w:eastAsia="Arial" w:hAnsi="Arial" w:cs="Arial"/>
                <w:b/>
                <w:bCs/>
                <w:sz w:val="20"/>
                <w:szCs w:val="19"/>
              </w:rPr>
              <w:t xml:space="preserve"> 29,264 </w:t>
            </w:r>
            <w:r w:rsidR="00472B4C" w:rsidRPr="00CF50F9">
              <w:rPr>
                <w:rFonts w:ascii="Arial" w:eastAsia="Arial" w:hAnsi="Arial" w:cs="Arial"/>
                <w:b/>
                <w:bCs/>
                <w:sz w:val="20"/>
                <w:szCs w:val="19"/>
              </w:rPr>
              <w:t>senior citizens</w:t>
            </w:r>
            <w:r w:rsidR="00472B4C" w:rsidRPr="00CF50F9">
              <w:rPr>
                <w:rFonts w:ascii="Arial" w:eastAsia="Arial" w:hAnsi="Arial" w:cs="Arial"/>
                <w:sz w:val="20"/>
                <w:szCs w:val="19"/>
              </w:rPr>
              <w:t xml:space="preserve"> </w:t>
            </w:r>
            <w:r w:rsidRPr="00CF50F9">
              <w:rPr>
                <w:rFonts w:ascii="Arial" w:eastAsia="Arial" w:hAnsi="Arial" w:cs="Arial"/>
                <w:sz w:val="20"/>
                <w:szCs w:val="19"/>
              </w:rPr>
              <w:t xml:space="preserve">amounting to </w:t>
            </w:r>
            <w:r w:rsidRPr="00CF50F9">
              <w:rPr>
                <w:rFonts w:ascii="Arial" w:eastAsia="Arial" w:hAnsi="Arial" w:cs="Arial"/>
                <w:b/>
                <w:bCs/>
                <w:sz w:val="20"/>
                <w:szCs w:val="19"/>
              </w:rPr>
              <w:t xml:space="preserve">₱173,937,000.00 </w:t>
            </w:r>
            <w:r w:rsidRPr="00CF50F9">
              <w:rPr>
                <w:rFonts w:ascii="Arial" w:eastAsia="Arial" w:hAnsi="Arial" w:cs="Arial"/>
                <w:sz w:val="20"/>
                <w:szCs w:val="19"/>
              </w:rPr>
              <w:t>for the year 2019 and 2020, respectively.</w:t>
            </w:r>
          </w:p>
          <w:p w14:paraId="6D36DF7A" w14:textId="5390DA0A" w:rsidR="0024753A"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The Sustainable Livelihood Program (SLP) of DSWD-FO VIII was able to extend assistance to </w:t>
            </w:r>
            <w:r w:rsidRPr="00CF50F9">
              <w:rPr>
                <w:rFonts w:ascii="Arial" w:eastAsia="Arial" w:hAnsi="Arial" w:cs="Arial"/>
                <w:b/>
                <w:sz w:val="20"/>
                <w:szCs w:val="19"/>
              </w:rPr>
              <w:t>170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2,261,210.07</w:t>
            </w:r>
            <w:r w:rsidRPr="00CF50F9">
              <w:rPr>
                <w:rFonts w:ascii="Arial" w:eastAsia="Arial" w:hAnsi="Arial" w:cs="Arial"/>
                <w:sz w:val="20"/>
                <w:szCs w:val="19"/>
              </w:rPr>
              <w:t>.</w:t>
            </w:r>
          </w:p>
          <w:p w14:paraId="77099E5A" w14:textId="77777777" w:rsidR="00834E6A" w:rsidRPr="00CF50F9"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CF50F9"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54D637B2" w14:textId="1FB8A145" w:rsidR="00521424" w:rsidRPr="00CF50F9" w:rsidRDefault="00521424" w:rsidP="008F674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jc w:val="both"/>
              <w:rPr>
                <w:rFonts w:ascii="Arial" w:eastAsia="Arial" w:hAnsi="Arial" w:cs="Arial"/>
                <w:sz w:val="20"/>
                <w:szCs w:val="19"/>
              </w:rPr>
            </w:pPr>
            <w:r w:rsidRPr="00CF50F9">
              <w:rPr>
                <w:rFonts w:ascii="Arial" w:eastAsia="Arial" w:hAnsi="Arial" w:cs="Arial"/>
                <w:sz w:val="20"/>
                <w:szCs w:val="19"/>
              </w:rPr>
              <w:t xml:space="preserve">DSWD-FO VIII through the Emergency Subsidy Program was able to extend assistance to </w:t>
            </w:r>
            <w:r w:rsidR="008F674D" w:rsidRPr="00CF50F9">
              <w:rPr>
                <w:rFonts w:ascii="Arial" w:eastAsia="Arial" w:hAnsi="Arial" w:cs="Arial"/>
                <w:b/>
                <w:sz w:val="20"/>
                <w:szCs w:val="19"/>
              </w:rPr>
              <w:t xml:space="preserve">7,466 </w:t>
            </w:r>
            <w:r w:rsidRPr="00CF50F9">
              <w:rPr>
                <w:rFonts w:ascii="Arial" w:eastAsia="Arial" w:hAnsi="Arial" w:cs="Arial"/>
                <w:b/>
                <w:sz w:val="20"/>
                <w:szCs w:val="19"/>
              </w:rPr>
              <w:t>beneficiaries</w:t>
            </w:r>
            <w:r w:rsidRPr="00CF50F9">
              <w:rPr>
                <w:rFonts w:ascii="Arial" w:eastAsia="Arial" w:hAnsi="Arial" w:cs="Arial"/>
                <w:sz w:val="20"/>
                <w:szCs w:val="19"/>
              </w:rPr>
              <w:t xml:space="preserve"> amounting to </w:t>
            </w:r>
            <w:r w:rsidRPr="00CF50F9">
              <w:rPr>
                <w:rFonts w:ascii="Arial" w:eastAsia="Arial" w:hAnsi="Arial" w:cs="Arial"/>
                <w:b/>
                <w:bCs/>
                <w:sz w:val="20"/>
                <w:szCs w:val="19"/>
              </w:rPr>
              <w:t>₱</w:t>
            </w:r>
            <w:r w:rsidR="008F674D" w:rsidRPr="00CF50F9">
              <w:rPr>
                <w:rFonts w:ascii="Arial" w:eastAsia="Arial" w:hAnsi="Arial" w:cs="Arial"/>
                <w:b/>
                <w:bCs/>
                <w:sz w:val="20"/>
                <w:szCs w:val="19"/>
              </w:rPr>
              <w:t>37,350,000.00</w:t>
            </w:r>
            <w:r w:rsidRPr="00CF50F9">
              <w:rPr>
                <w:rFonts w:ascii="Arial" w:eastAsia="Arial" w:hAnsi="Arial" w:cs="Arial"/>
                <w:b/>
                <w:bCs/>
                <w:sz w:val="20"/>
                <w:szCs w:val="19"/>
              </w:rPr>
              <w:t>.</w:t>
            </w:r>
          </w:p>
          <w:p w14:paraId="392379DC" w14:textId="62ACB984"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DRMD recorded </w:t>
            </w:r>
            <w:r w:rsidRPr="00CF50F9">
              <w:rPr>
                <w:rFonts w:ascii="Arial" w:eastAsia="Arial" w:hAnsi="Arial" w:cs="Arial"/>
                <w:b/>
                <w:sz w:val="20"/>
                <w:szCs w:val="19"/>
              </w:rPr>
              <w:t>550,267 non-4Ps beneficiaries</w:t>
            </w:r>
            <w:r w:rsidRPr="00CF50F9">
              <w:rPr>
                <w:rFonts w:ascii="Arial" w:eastAsia="Arial" w:hAnsi="Arial" w:cs="Arial"/>
                <w:sz w:val="20"/>
                <w:szCs w:val="19"/>
              </w:rPr>
              <w:t xml:space="preserve"> who received SAP amounting to </w:t>
            </w:r>
            <w:r w:rsidRPr="00CF50F9">
              <w:rPr>
                <w:rFonts w:ascii="Arial" w:eastAsia="Arial" w:hAnsi="Arial" w:cs="Arial"/>
                <w:b/>
                <w:sz w:val="20"/>
                <w:szCs w:val="19"/>
              </w:rPr>
              <w:t>₱</w:t>
            </w:r>
            <w:r w:rsidRPr="00CF50F9">
              <w:rPr>
                <w:rFonts w:ascii="Arial" w:eastAsia="Arial" w:hAnsi="Arial" w:cs="Arial"/>
                <w:b/>
                <w:sz w:val="20"/>
                <w:szCs w:val="24"/>
              </w:rPr>
              <w:t>2,751,249,750.00</w:t>
            </w:r>
            <w:r w:rsidRPr="00CF50F9">
              <w:rPr>
                <w:rFonts w:ascii="Arial" w:eastAsia="Arial" w:hAnsi="Arial" w:cs="Arial"/>
                <w:b/>
                <w:sz w:val="20"/>
                <w:szCs w:val="19"/>
              </w:rPr>
              <w:t xml:space="preserve">. </w:t>
            </w:r>
            <w:r w:rsidRPr="00CF50F9">
              <w:rPr>
                <w:rFonts w:ascii="Arial" w:eastAsia="Arial" w:hAnsi="Arial" w:cs="Arial"/>
                <w:sz w:val="20"/>
                <w:szCs w:val="19"/>
              </w:rPr>
              <w:t xml:space="preserve">There are also </w:t>
            </w:r>
            <w:r w:rsidR="00692048" w:rsidRPr="00CF50F9">
              <w:rPr>
                <w:rFonts w:ascii="Arial" w:eastAsia="Arial" w:hAnsi="Arial" w:cs="Arial"/>
                <w:b/>
                <w:sz w:val="20"/>
                <w:szCs w:val="19"/>
              </w:rPr>
              <w:t>68,</w:t>
            </w:r>
            <w:r w:rsidR="004A1A93" w:rsidRPr="00CF50F9">
              <w:rPr>
                <w:rFonts w:ascii="Arial" w:eastAsia="Arial" w:hAnsi="Arial" w:cs="Arial"/>
                <w:b/>
                <w:sz w:val="20"/>
                <w:szCs w:val="19"/>
              </w:rPr>
              <w:t>090</w:t>
            </w:r>
            <w:r w:rsidR="00692048" w:rsidRPr="00CF50F9">
              <w:rPr>
                <w:rFonts w:ascii="Arial" w:eastAsia="Arial" w:hAnsi="Arial" w:cs="Arial"/>
                <w:b/>
                <w:sz w:val="20"/>
                <w:szCs w:val="19"/>
              </w:rPr>
              <w:t xml:space="preserve"> </w:t>
            </w:r>
            <w:r w:rsidRPr="00CF50F9">
              <w:rPr>
                <w:rFonts w:ascii="Arial" w:eastAsia="Arial" w:hAnsi="Arial" w:cs="Arial"/>
                <w:sz w:val="20"/>
                <w:szCs w:val="19"/>
              </w:rPr>
              <w:t xml:space="preserve">out of 83,011 waitlisted beneficiaries who were served amounting to </w:t>
            </w:r>
            <w:r w:rsidRPr="00CF50F9">
              <w:rPr>
                <w:rFonts w:ascii="Arial" w:eastAsia="Arial" w:hAnsi="Arial" w:cs="Arial"/>
                <w:b/>
                <w:sz w:val="20"/>
                <w:szCs w:val="19"/>
              </w:rPr>
              <w:t>₱</w:t>
            </w:r>
            <w:r w:rsidR="00383B2B" w:rsidRPr="00CF50F9">
              <w:rPr>
                <w:rFonts w:ascii="Arial" w:eastAsia="Arial" w:hAnsi="Arial" w:cs="Arial"/>
                <w:b/>
                <w:sz w:val="20"/>
                <w:szCs w:val="19"/>
              </w:rPr>
              <w:t>340,</w:t>
            </w:r>
            <w:r w:rsidR="004A1A93" w:rsidRPr="00CF50F9">
              <w:rPr>
                <w:rFonts w:ascii="Arial" w:eastAsia="Arial" w:hAnsi="Arial" w:cs="Arial"/>
                <w:b/>
                <w:sz w:val="20"/>
                <w:szCs w:val="19"/>
              </w:rPr>
              <w:t>45</w:t>
            </w:r>
            <w:r w:rsidR="00383B2B" w:rsidRPr="00CF50F9">
              <w:rPr>
                <w:rFonts w:ascii="Arial" w:eastAsia="Arial" w:hAnsi="Arial" w:cs="Arial"/>
                <w:b/>
                <w:sz w:val="20"/>
                <w:szCs w:val="19"/>
              </w:rPr>
              <w:t>0,000.00.</w:t>
            </w:r>
          </w:p>
          <w:p w14:paraId="2106D0BB" w14:textId="77777777"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4Ps was able to extend assistance to their </w:t>
            </w:r>
            <w:r w:rsidRPr="00CF50F9">
              <w:rPr>
                <w:rFonts w:ascii="Arial" w:eastAsia="Arial" w:hAnsi="Arial" w:cs="Arial"/>
                <w:b/>
                <w:sz w:val="20"/>
                <w:szCs w:val="19"/>
              </w:rPr>
              <w:t>258,936 cash card</w:t>
            </w:r>
            <w:r w:rsidRPr="00CF50F9">
              <w:rPr>
                <w:rFonts w:ascii="Arial" w:eastAsia="Arial" w:hAnsi="Arial" w:cs="Arial"/>
                <w:sz w:val="20"/>
                <w:szCs w:val="19"/>
              </w:rPr>
              <w:t xml:space="preserve"> </w:t>
            </w:r>
            <w:r w:rsidRPr="00CF50F9">
              <w:rPr>
                <w:rFonts w:ascii="Arial" w:eastAsia="Arial" w:hAnsi="Arial" w:cs="Arial"/>
                <w:b/>
                <w:sz w:val="20"/>
                <w:szCs w:val="19"/>
              </w:rPr>
              <w:t>holder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945,116,400.00</w:t>
            </w:r>
            <w:r w:rsidRPr="00CF50F9">
              <w:rPr>
                <w:rFonts w:ascii="Arial" w:eastAsia="Arial" w:hAnsi="Arial" w:cs="Arial"/>
                <w:sz w:val="20"/>
                <w:szCs w:val="19"/>
              </w:rPr>
              <w:t xml:space="preserve"> and </w:t>
            </w:r>
            <w:r w:rsidRPr="00CF50F9">
              <w:rPr>
                <w:rFonts w:ascii="Arial" w:eastAsia="Arial" w:hAnsi="Arial" w:cs="Arial"/>
                <w:b/>
                <w:sz w:val="20"/>
                <w:szCs w:val="19"/>
              </w:rPr>
              <w:t xml:space="preserve">21,153 non-cash card </w:t>
            </w:r>
            <w:r w:rsidRPr="00CF50F9">
              <w:rPr>
                <w:rFonts w:ascii="Arial" w:eastAsia="Arial" w:hAnsi="Arial" w:cs="Arial"/>
                <w:b/>
                <w:sz w:val="20"/>
                <w:szCs w:val="19"/>
              </w:rPr>
              <w:lastRenderedPageBreak/>
              <w:t>holder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D04565">
      <w:pPr>
        <w:spacing w:after="0" w:line="240" w:lineRule="auto"/>
        <w:contextualSpacing/>
        <w:rPr>
          <w:rFonts w:ascii="Arial" w:eastAsia="Arial" w:hAnsi="Arial" w:cs="Arial"/>
          <w:b/>
          <w:sz w:val="24"/>
          <w:szCs w:val="24"/>
        </w:rPr>
      </w:pPr>
    </w:p>
    <w:p w14:paraId="32C758C6" w14:textId="77777777"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A2E4290" w:rsidR="00521424" w:rsidRPr="00CF50F9" w:rsidRDefault="00B9568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CF50F9">
              <w:rPr>
                <w:rFonts w:ascii="Arial" w:eastAsia="Arial" w:hAnsi="Arial" w:cs="Arial"/>
                <w:sz w:val="20"/>
                <w:szCs w:val="19"/>
              </w:rPr>
              <w:t>21</w:t>
            </w:r>
            <w:r w:rsidR="00521424"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imely submission of reports to Office of the Regional Director, Central Office, OCD and NDRRMC.</w:t>
            </w:r>
          </w:p>
          <w:p w14:paraId="4A51DE56"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Regular attendance to the Agency Operation Center for COVID-19 meetings.</w:t>
            </w:r>
          </w:p>
          <w:p w14:paraId="41CB6AE0"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Ongoing procurement of additional supplies for production of FFPs.</w:t>
            </w:r>
          </w:p>
          <w:p w14:paraId="33CFE0DA"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Continuous monitoring, response and reporting at the Agency Operations Center.</w:t>
            </w:r>
          </w:p>
          <w:p w14:paraId="48F1DDFE"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CF50F9"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CF50F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50F9">
              <w:rPr>
                <w:rFonts w:ascii="Arial" w:eastAsia="Arial" w:hAnsi="Arial" w:cs="Arial"/>
                <w:b/>
                <w:bCs/>
                <w:sz w:val="20"/>
                <w:szCs w:val="19"/>
              </w:rPr>
              <w:t>Social Amelioration Program (SAP)</w:t>
            </w:r>
          </w:p>
          <w:p w14:paraId="3BD4246E" w14:textId="77777777" w:rsidR="009B6B20"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X has served </w:t>
            </w:r>
            <w:r w:rsidRPr="00CF50F9">
              <w:rPr>
                <w:rFonts w:ascii="Arial" w:eastAsia="Arial" w:hAnsi="Arial" w:cs="Arial"/>
                <w:b/>
                <w:bCs/>
                <w:sz w:val="20"/>
                <w:szCs w:val="19"/>
              </w:rPr>
              <w:t>1</w:t>
            </w:r>
            <w:r w:rsidR="009B6B20" w:rsidRPr="00CF50F9">
              <w:rPr>
                <w:rFonts w:ascii="Arial" w:eastAsia="Arial" w:hAnsi="Arial" w:cs="Arial"/>
                <w:b/>
                <w:bCs/>
                <w:sz w:val="20"/>
                <w:szCs w:val="19"/>
              </w:rPr>
              <w:t>33</w:t>
            </w:r>
            <w:r w:rsidRPr="00CF50F9">
              <w:rPr>
                <w:rFonts w:ascii="Arial" w:eastAsia="Arial" w:hAnsi="Arial" w:cs="Arial"/>
                <w:b/>
                <w:bCs/>
                <w:sz w:val="20"/>
                <w:szCs w:val="19"/>
              </w:rPr>
              <w:t>,</w:t>
            </w:r>
            <w:r w:rsidR="009B6B20" w:rsidRPr="00CF50F9">
              <w:rPr>
                <w:rFonts w:ascii="Arial" w:eastAsia="Arial" w:hAnsi="Arial" w:cs="Arial"/>
                <w:b/>
                <w:bCs/>
                <w:sz w:val="20"/>
                <w:szCs w:val="19"/>
              </w:rPr>
              <w:t>864</w:t>
            </w:r>
            <w:r w:rsidRPr="00CF50F9">
              <w:rPr>
                <w:rFonts w:ascii="Arial" w:eastAsia="Arial" w:hAnsi="Arial" w:cs="Arial"/>
                <w:b/>
                <w:bCs/>
                <w:sz w:val="20"/>
                <w:szCs w:val="19"/>
              </w:rPr>
              <w:t xml:space="preserve"> </w:t>
            </w:r>
            <w:r w:rsidRPr="00CF50F9">
              <w:rPr>
                <w:rFonts w:ascii="Arial" w:eastAsia="Arial" w:hAnsi="Arial" w:cs="Arial"/>
                <w:sz w:val="20"/>
                <w:szCs w:val="19"/>
              </w:rPr>
              <w:t>waitlisted</w:t>
            </w:r>
            <w:r w:rsidRPr="00CF50F9">
              <w:rPr>
                <w:rFonts w:ascii="Arial" w:eastAsia="Arial" w:hAnsi="Arial" w:cs="Arial"/>
                <w:b/>
                <w:bCs/>
                <w:sz w:val="20"/>
                <w:szCs w:val="19"/>
              </w:rPr>
              <w:t xml:space="preserve"> </w:t>
            </w:r>
            <w:r w:rsidRPr="00CF50F9">
              <w:rPr>
                <w:rFonts w:ascii="Arial" w:eastAsia="Arial" w:hAnsi="Arial" w:cs="Arial"/>
                <w:sz w:val="20"/>
                <w:szCs w:val="19"/>
              </w:rPr>
              <w:t xml:space="preserve">beneficiaries amounting to </w:t>
            </w:r>
            <w:r w:rsidRPr="00CF50F9">
              <w:rPr>
                <w:rFonts w:ascii="Arial" w:eastAsia="Arial" w:hAnsi="Arial" w:cs="Arial"/>
                <w:b/>
                <w:bCs/>
                <w:sz w:val="20"/>
                <w:szCs w:val="19"/>
              </w:rPr>
              <w:t>₱</w:t>
            </w:r>
            <w:r w:rsidR="009B6B20" w:rsidRPr="00CF50F9">
              <w:rPr>
                <w:rFonts w:ascii="Arial" w:eastAsia="Arial" w:hAnsi="Arial" w:cs="Arial"/>
                <w:b/>
                <w:bCs/>
                <w:sz w:val="20"/>
                <w:szCs w:val="19"/>
              </w:rPr>
              <w:t>803,184,000.00</w:t>
            </w:r>
          </w:p>
          <w:p w14:paraId="0F87EC5E" w14:textId="198E83ED" w:rsidR="00521424" w:rsidRPr="00CF50F9" w:rsidRDefault="00521424" w:rsidP="00B9568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X has served </w:t>
            </w:r>
            <w:r w:rsidR="00B9568B" w:rsidRPr="00CF50F9">
              <w:rPr>
                <w:rFonts w:ascii="Arial" w:eastAsia="Arial" w:hAnsi="Arial" w:cs="Arial"/>
                <w:b/>
                <w:bCs/>
                <w:sz w:val="20"/>
                <w:szCs w:val="19"/>
              </w:rPr>
              <w:t xml:space="preserve">41,763 </w:t>
            </w:r>
            <w:r w:rsidRPr="00CF50F9">
              <w:rPr>
                <w:rFonts w:ascii="Arial" w:eastAsia="Arial" w:hAnsi="Arial" w:cs="Arial"/>
                <w:sz w:val="20"/>
                <w:szCs w:val="19"/>
              </w:rPr>
              <w:t xml:space="preserve">beneficiaries for the Bayanihan 2 ESP Implementation amounting to </w:t>
            </w:r>
            <w:r w:rsidRPr="00CF50F9">
              <w:rPr>
                <w:rFonts w:ascii="Arial" w:eastAsia="Arial" w:hAnsi="Arial" w:cs="Arial"/>
                <w:b/>
                <w:bCs/>
                <w:sz w:val="20"/>
                <w:szCs w:val="19"/>
              </w:rPr>
              <w:t>₱</w:t>
            </w:r>
            <w:r w:rsidR="00B9568B" w:rsidRPr="00CF50F9">
              <w:rPr>
                <w:rFonts w:ascii="Arial" w:eastAsia="Arial" w:hAnsi="Arial" w:cs="Arial"/>
                <w:b/>
                <w:bCs/>
                <w:sz w:val="20"/>
                <w:szCs w:val="19"/>
              </w:rPr>
              <w:t xml:space="preserve">250,578,000.00 </w:t>
            </w:r>
            <w:r w:rsidRPr="00CF50F9">
              <w:rPr>
                <w:rFonts w:ascii="Arial" w:eastAsia="Arial" w:hAnsi="Arial" w:cs="Arial"/>
                <w:sz w:val="20"/>
                <w:szCs w:val="19"/>
              </w:rPr>
              <w:t xml:space="preserve">as of </w:t>
            </w:r>
            <w:r w:rsidR="00B9568B" w:rsidRPr="00CF50F9">
              <w:rPr>
                <w:rFonts w:ascii="Arial" w:eastAsia="Arial" w:hAnsi="Arial" w:cs="Arial"/>
                <w:sz w:val="20"/>
                <w:szCs w:val="19"/>
              </w:rPr>
              <w:t>21</w:t>
            </w:r>
            <w:r w:rsidR="00D94DFE" w:rsidRPr="00CF50F9">
              <w:rPr>
                <w:rFonts w:ascii="Arial" w:eastAsia="Arial" w:hAnsi="Arial" w:cs="Arial"/>
                <w:sz w:val="20"/>
                <w:szCs w:val="19"/>
              </w:rPr>
              <w:t xml:space="preserve"> </w:t>
            </w:r>
            <w:r w:rsidRPr="00CF50F9">
              <w:rPr>
                <w:rFonts w:ascii="Arial" w:eastAsia="Arial" w:hAnsi="Arial" w:cs="Arial"/>
                <w:sz w:val="20"/>
                <w:szCs w:val="19"/>
              </w:rPr>
              <w:t>December 2020, 12NN.</w:t>
            </w:r>
          </w:p>
          <w:p w14:paraId="6C83816D"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6A6509E6" w14:textId="77777777" w:rsidR="00FF1865" w:rsidRDefault="00FF1865" w:rsidP="00D04565">
      <w:pPr>
        <w:widowControl/>
        <w:spacing w:after="0" w:line="240" w:lineRule="auto"/>
        <w:contextualSpacing/>
        <w:rPr>
          <w:rFonts w:ascii="Arial" w:eastAsia="Arial" w:hAnsi="Arial" w:cs="Arial"/>
          <w:b/>
          <w:sz w:val="24"/>
          <w:szCs w:val="24"/>
        </w:rPr>
      </w:pPr>
    </w:p>
    <w:p w14:paraId="1F580C1D" w14:textId="7AFA2B88"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lastRenderedPageBreak/>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6D284BF8" w14:textId="77777777" w:rsidR="0024753A" w:rsidRDefault="0024753A" w:rsidP="00D04565">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441DA2EE" w:rsidR="00521424" w:rsidRDefault="00521424" w:rsidP="00D04565">
      <w:pPr>
        <w:spacing w:after="0" w:line="240" w:lineRule="auto"/>
        <w:contextualSpacing/>
        <w:jc w:val="both"/>
        <w:rPr>
          <w:rFonts w:ascii="Arial" w:eastAsia="Arial" w:hAnsi="Arial" w:cs="Arial"/>
          <w:sz w:val="24"/>
          <w:szCs w:val="24"/>
        </w:rPr>
      </w:pPr>
    </w:p>
    <w:p w14:paraId="6B3F69D9" w14:textId="5D7F83E3" w:rsidR="001A071E" w:rsidRDefault="00EC16DC" w:rsidP="00365DB2">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05E8DA98" w14:textId="77777777" w:rsidR="00D97641" w:rsidRDefault="00D97641" w:rsidP="00D04565">
      <w:pPr>
        <w:spacing w:after="0" w:line="240" w:lineRule="auto"/>
        <w:contextualSpacing/>
        <w:rPr>
          <w:rFonts w:ascii="Arial" w:eastAsia="Arial" w:hAnsi="Arial" w:cs="Arial"/>
          <w:b/>
          <w:sz w:val="24"/>
          <w:szCs w:val="24"/>
        </w:rPr>
      </w:pPr>
    </w:p>
    <w:p w14:paraId="2EE1C6EC" w14:textId="77777777" w:rsidR="00EC16DC" w:rsidRDefault="00EC16DC" w:rsidP="00D04565">
      <w:pPr>
        <w:widowControl/>
        <w:spacing w:after="0" w:line="240" w:lineRule="auto"/>
        <w:contextualSpacing/>
        <w:rPr>
          <w:rFonts w:ascii="Arial" w:eastAsia="Arial" w:hAnsi="Arial" w:cs="Arial"/>
          <w:b/>
          <w:sz w:val="24"/>
          <w:szCs w:val="24"/>
        </w:rPr>
      </w:pPr>
    </w:p>
    <w:p w14:paraId="7D595AB6" w14:textId="320BCBEE" w:rsidR="00365DB2" w:rsidRDefault="006902DA"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BC1F03E" w14:textId="57C6B6A2" w:rsidR="00410665" w:rsidRDefault="00521424" w:rsidP="00D04565">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D04565">
      <w:pPr>
        <w:widowControl/>
        <w:spacing w:after="0" w:line="240" w:lineRule="auto"/>
        <w:contextualSpacing/>
        <w:rPr>
          <w:rFonts w:ascii="Arial" w:eastAsia="Arial" w:hAnsi="Arial" w:cs="Arial"/>
          <w:b/>
          <w:color w:val="002060"/>
          <w:sz w:val="28"/>
          <w:szCs w:val="24"/>
        </w:rPr>
      </w:pPr>
    </w:p>
    <w:p w14:paraId="142BE07E" w14:textId="77777777" w:rsidR="001A071E" w:rsidRDefault="001A071E">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25E0224" w14:textId="4F24EDB8" w:rsidR="00D23625" w:rsidRDefault="00365DB2" w:rsidP="00D04565">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9264" behindDoc="0" locked="0" layoutInCell="1" allowOverlap="1" wp14:anchorId="4355EBA9" wp14:editId="3B17BDDC">
            <wp:simplePos x="0" y="0"/>
            <wp:positionH relativeFrom="column">
              <wp:posOffset>229870</wp:posOffset>
            </wp:positionH>
            <wp:positionV relativeFrom="paragraph">
              <wp:posOffset>4516120</wp:posOffset>
            </wp:positionV>
            <wp:extent cx="5716024" cy="428701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716024" cy="4287018"/>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370BE5AB">
            <wp:simplePos x="0" y="0"/>
            <wp:positionH relativeFrom="column">
              <wp:posOffset>238125</wp:posOffset>
            </wp:positionH>
            <wp:positionV relativeFrom="paragraph">
              <wp:posOffset>235585</wp:posOffset>
            </wp:positionV>
            <wp:extent cx="5707380" cy="4280535"/>
            <wp:effectExtent l="0" t="0" r="762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7073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3"/>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0B23F38D" wp14:editId="6BBEA591">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BC440" w14:textId="77777777" w:rsidR="00AC3CAD" w:rsidRDefault="00AC3CAD">
      <w:pPr>
        <w:spacing w:after="0" w:line="240" w:lineRule="auto"/>
      </w:pPr>
      <w:r>
        <w:separator/>
      </w:r>
    </w:p>
  </w:endnote>
  <w:endnote w:type="continuationSeparator" w:id="0">
    <w:p w14:paraId="08FF1D4F" w14:textId="77777777" w:rsidR="00AC3CAD" w:rsidRDefault="00AC3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45DC5" w:rsidRDefault="00145D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45DC5" w:rsidRDefault="00145DC5">
    <w:pPr>
      <w:pBdr>
        <w:bottom w:val="single" w:sz="6" w:space="1" w:color="000000"/>
      </w:pBdr>
      <w:tabs>
        <w:tab w:val="left" w:pos="2371"/>
        <w:tab w:val="center" w:pos="5233"/>
      </w:tabs>
      <w:spacing w:after="0" w:line="240" w:lineRule="auto"/>
      <w:jc w:val="right"/>
      <w:rPr>
        <w:sz w:val="16"/>
        <w:szCs w:val="16"/>
      </w:rPr>
    </w:pPr>
  </w:p>
  <w:p w14:paraId="7DE3E999" w14:textId="6FCE6450" w:rsidR="00145DC5" w:rsidRDefault="00145DC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02167">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02167">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01</w:t>
    </w:r>
    <w:r w:rsidRPr="002E2AB4">
      <w:rPr>
        <w:rFonts w:ascii="Arial" w:eastAsia="Arial" w:hAnsi="Arial" w:cs="Arial"/>
        <w:sz w:val="14"/>
        <w:szCs w:val="14"/>
      </w:rPr>
      <w:t xml:space="preserve"> on the Coronavirus Disease (COVID19) as of </w:t>
    </w:r>
    <w:r>
      <w:rPr>
        <w:rFonts w:ascii="Arial" w:eastAsia="Arial" w:hAnsi="Arial" w:cs="Arial"/>
        <w:sz w:val="14"/>
        <w:szCs w:val="14"/>
      </w:rPr>
      <w:t>23 December 2020, 6P</w:t>
    </w:r>
    <w:r w:rsidRPr="002E2AB4">
      <w:rPr>
        <w:rFonts w:ascii="Arial" w:eastAsia="Arial" w:hAnsi="Arial" w:cs="Arial"/>
        <w:sz w:val="14"/>
        <w:szCs w:val="14"/>
      </w:rPr>
      <w:t>M</w:t>
    </w:r>
  </w:p>
  <w:p w14:paraId="2B859230" w14:textId="77777777" w:rsidR="00145DC5" w:rsidRDefault="00145DC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45DC5" w:rsidRDefault="00145D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B92E2" w14:textId="77777777" w:rsidR="00AC3CAD" w:rsidRDefault="00AC3CAD">
      <w:pPr>
        <w:spacing w:after="0" w:line="240" w:lineRule="auto"/>
      </w:pPr>
      <w:r>
        <w:separator/>
      </w:r>
    </w:p>
  </w:footnote>
  <w:footnote w:type="continuationSeparator" w:id="0">
    <w:p w14:paraId="02575B28" w14:textId="77777777" w:rsidR="00AC3CAD" w:rsidRDefault="00AC3C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45DC5" w:rsidRDefault="00145D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45DC5" w:rsidRDefault="00145D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45DC5" w:rsidRDefault="00145DC5">
    <w:pPr>
      <w:pBdr>
        <w:bottom w:val="single" w:sz="6" w:space="1" w:color="000000"/>
      </w:pBdr>
      <w:tabs>
        <w:tab w:val="center" w:pos="4680"/>
        <w:tab w:val="right" w:pos="9360"/>
      </w:tabs>
      <w:spacing w:after="0" w:line="240" w:lineRule="auto"/>
      <w:jc w:val="center"/>
      <w:rPr>
        <w:sz w:val="10"/>
      </w:rPr>
    </w:pPr>
  </w:p>
  <w:p w14:paraId="3A0C3660" w14:textId="77777777" w:rsidR="00145DC5" w:rsidRDefault="00145D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45DC5" w:rsidRDefault="00145D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2EF0"/>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54F5A09-46D3-4E8F-AB6C-C359BE0B2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6</Pages>
  <Words>15627</Words>
  <Characters>89074</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9</cp:revision>
  <dcterms:created xsi:type="dcterms:W3CDTF">2020-12-23T06:46:00Z</dcterms:created>
  <dcterms:modified xsi:type="dcterms:W3CDTF">2020-12-2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